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7693B" w14:textId="6562F0F1" w:rsidR="00262261" w:rsidRDefault="00426D10" w:rsidP="00426D10">
      <w:pPr>
        <w:spacing w:after="0" w:line="240" w:lineRule="auto"/>
        <w:jc w:val="center"/>
        <w:rPr>
          <w:rFonts w:ascii="Times New Roman" w:hAnsi="Times New Roman" w:cs="Times New Roman"/>
          <w:sz w:val="24"/>
          <w:szCs w:val="24"/>
          <w:u w:val="single"/>
        </w:rPr>
      </w:pPr>
      <w:r w:rsidRPr="00426D10">
        <w:rPr>
          <w:rFonts w:ascii="Times New Roman" w:hAnsi="Times New Roman" w:cs="Times New Roman"/>
          <w:noProof/>
          <w:sz w:val="24"/>
          <w:szCs w:val="24"/>
        </w:rPr>
        <w:drawing>
          <wp:inline distT="0" distB="0" distL="0" distR="0" wp14:anchorId="1FC23268" wp14:editId="0DB7384D">
            <wp:extent cx="2733675" cy="2733675"/>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er institute at erskine_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3675" cy="2733675"/>
                    </a:xfrm>
                    <a:prstGeom prst="rect">
                      <a:avLst/>
                    </a:prstGeom>
                  </pic:spPr>
                </pic:pic>
              </a:graphicData>
            </a:graphic>
          </wp:inline>
        </w:drawing>
      </w:r>
    </w:p>
    <w:p w14:paraId="71ED40E3" w14:textId="77777777" w:rsidR="00262261" w:rsidRDefault="00262261" w:rsidP="00426D10">
      <w:pPr>
        <w:spacing w:after="0" w:line="240" w:lineRule="auto"/>
        <w:jc w:val="center"/>
        <w:rPr>
          <w:rFonts w:ascii="Times New Roman" w:hAnsi="Times New Roman" w:cs="Times New Roman"/>
          <w:sz w:val="24"/>
          <w:szCs w:val="24"/>
          <w:u w:val="single"/>
        </w:rPr>
      </w:pPr>
    </w:p>
    <w:p w14:paraId="67C75E21" w14:textId="609FA945" w:rsidR="00A0233C" w:rsidRPr="00262261" w:rsidRDefault="00A0233C" w:rsidP="00426D10">
      <w:pPr>
        <w:spacing w:after="0" w:line="240" w:lineRule="auto"/>
        <w:jc w:val="center"/>
        <w:rPr>
          <w:rFonts w:ascii="Times New Roman" w:hAnsi="Times New Roman" w:cs="Times New Roman"/>
          <w:b/>
          <w:sz w:val="56"/>
          <w:szCs w:val="24"/>
          <w:u w:val="single"/>
        </w:rPr>
      </w:pPr>
      <w:r w:rsidRPr="00262261">
        <w:rPr>
          <w:rFonts w:ascii="Times New Roman" w:hAnsi="Times New Roman" w:cs="Times New Roman"/>
          <w:b/>
          <w:sz w:val="56"/>
          <w:szCs w:val="24"/>
          <w:u w:val="single"/>
        </w:rPr>
        <w:t>REQUEST FOR PROPOSAL</w:t>
      </w:r>
    </w:p>
    <w:p w14:paraId="66730B9A" w14:textId="5D941232" w:rsidR="00A0233C" w:rsidRPr="00262261" w:rsidRDefault="00A0233C" w:rsidP="00426D10">
      <w:pPr>
        <w:spacing w:after="0" w:line="240" w:lineRule="auto"/>
        <w:jc w:val="center"/>
        <w:rPr>
          <w:rFonts w:ascii="Times New Roman" w:hAnsi="Times New Roman" w:cs="Times New Roman"/>
          <w:b/>
          <w:sz w:val="36"/>
          <w:szCs w:val="24"/>
          <w:u w:val="single"/>
        </w:rPr>
      </w:pPr>
      <w:r w:rsidRPr="00262261">
        <w:rPr>
          <w:rFonts w:ascii="Times New Roman" w:hAnsi="Times New Roman" w:cs="Times New Roman"/>
          <w:sz w:val="24"/>
          <w:szCs w:val="24"/>
        </w:rPr>
        <w:br/>
      </w:r>
      <w:r w:rsidRPr="00262261">
        <w:rPr>
          <w:rFonts w:ascii="Times New Roman" w:hAnsi="Times New Roman" w:cs="Times New Roman"/>
          <w:sz w:val="24"/>
          <w:szCs w:val="24"/>
        </w:rPr>
        <w:br/>
      </w:r>
      <w:r w:rsidRPr="00262261">
        <w:rPr>
          <w:rFonts w:ascii="Times New Roman" w:hAnsi="Times New Roman" w:cs="Times New Roman"/>
          <w:sz w:val="24"/>
          <w:szCs w:val="24"/>
        </w:rPr>
        <w:br/>
      </w:r>
      <w:r w:rsidR="0053238C">
        <w:rPr>
          <w:rFonts w:ascii="Times New Roman" w:hAnsi="Times New Roman" w:cs="Times New Roman"/>
          <w:b/>
          <w:sz w:val="36"/>
          <w:szCs w:val="24"/>
          <w:u w:val="single"/>
        </w:rPr>
        <w:t>Medicaid Billing Software Platform</w:t>
      </w:r>
      <w:r w:rsidR="00D14E6B">
        <w:rPr>
          <w:rFonts w:ascii="Times New Roman" w:hAnsi="Times New Roman" w:cs="Times New Roman"/>
          <w:b/>
          <w:sz w:val="36"/>
          <w:szCs w:val="24"/>
          <w:u w:val="single"/>
        </w:rPr>
        <w:t xml:space="preserve"> and Services</w:t>
      </w:r>
    </w:p>
    <w:p w14:paraId="6690F733" w14:textId="68F58CDC" w:rsidR="00A0233C" w:rsidRDefault="00A64863"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For the Fiscal Year </w:t>
      </w:r>
      <w:r w:rsidR="00A74A98">
        <w:rPr>
          <w:rFonts w:ascii="Times New Roman" w:hAnsi="Times New Roman" w:cs="Times New Roman"/>
          <w:sz w:val="36"/>
          <w:szCs w:val="24"/>
        </w:rPr>
        <w:t>2026-2027</w:t>
      </w:r>
    </w:p>
    <w:p w14:paraId="6FB943F4" w14:textId="24DA376D" w:rsidR="00A74A98" w:rsidRPr="00262261" w:rsidRDefault="00A74A98" w:rsidP="00426D10">
      <w:pPr>
        <w:spacing w:after="0" w:line="240" w:lineRule="auto"/>
        <w:jc w:val="center"/>
        <w:rPr>
          <w:rFonts w:ascii="Times New Roman" w:hAnsi="Times New Roman" w:cs="Times New Roman"/>
          <w:sz w:val="36"/>
          <w:szCs w:val="24"/>
        </w:rPr>
      </w:pPr>
      <w:r>
        <w:rPr>
          <w:rFonts w:ascii="Times New Roman" w:hAnsi="Times New Roman" w:cs="Times New Roman"/>
          <w:sz w:val="36"/>
          <w:szCs w:val="24"/>
        </w:rPr>
        <w:t>Potential Pilot to Occur in Spring 2026</w:t>
      </w:r>
    </w:p>
    <w:p w14:paraId="62683AB7" w14:textId="0FB0AA6D" w:rsidR="00A0233C" w:rsidRDefault="00A0233C" w:rsidP="00426D10">
      <w:pPr>
        <w:spacing w:after="0" w:line="240" w:lineRule="auto"/>
        <w:jc w:val="center"/>
        <w:rPr>
          <w:rFonts w:ascii="Times New Roman" w:hAnsi="Times New Roman" w:cs="Times New Roman"/>
          <w:sz w:val="36"/>
          <w:szCs w:val="24"/>
        </w:rPr>
      </w:pPr>
    </w:p>
    <w:p w14:paraId="4F781BAF" w14:textId="77777777" w:rsidR="00262261" w:rsidRPr="00262261" w:rsidRDefault="00262261" w:rsidP="00426D10">
      <w:pPr>
        <w:spacing w:after="0" w:line="240" w:lineRule="auto"/>
        <w:jc w:val="center"/>
        <w:rPr>
          <w:rFonts w:ascii="Times New Roman" w:hAnsi="Times New Roman" w:cs="Times New Roman"/>
          <w:sz w:val="36"/>
          <w:szCs w:val="24"/>
        </w:rPr>
      </w:pPr>
    </w:p>
    <w:p w14:paraId="53A15A7E" w14:textId="77777777" w:rsidR="00A0233C" w:rsidRPr="00262261" w:rsidRDefault="00A0233C"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PROPOSALS TO BE RECEIVED BY:</w:t>
      </w:r>
    </w:p>
    <w:p w14:paraId="70196FB5" w14:textId="56BF9AEC" w:rsidR="00A0233C" w:rsidRPr="00262261" w:rsidRDefault="0081320B"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DATE: </w:t>
      </w:r>
      <w:r w:rsidR="0053238C">
        <w:rPr>
          <w:rFonts w:ascii="Times New Roman" w:hAnsi="Times New Roman" w:cs="Times New Roman"/>
          <w:sz w:val="36"/>
          <w:szCs w:val="24"/>
        </w:rPr>
        <w:t>1/</w:t>
      </w:r>
      <w:r w:rsidR="00D14E6B">
        <w:rPr>
          <w:rFonts w:ascii="Times New Roman" w:hAnsi="Times New Roman" w:cs="Times New Roman"/>
          <w:sz w:val="36"/>
          <w:szCs w:val="24"/>
        </w:rPr>
        <w:t>16</w:t>
      </w:r>
      <w:r w:rsidR="0053238C">
        <w:rPr>
          <w:rFonts w:ascii="Times New Roman" w:hAnsi="Times New Roman" w:cs="Times New Roman"/>
          <w:sz w:val="36"/>
          <w:szCs w:val="24"/>
        </w:rPr>
        <w:t>/2026</w:t>
      </w:r>
    </w:p>
    <w:p w14:paraId="1ADF6E17" w14:textId="08A7661A" w:rsidR="00A0233C" w:rsidRPr="00262261" w:rsidRDefault="00A0233C"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 xml:space="preserve">TIME: </w:t>
      </w:r>
      <w:r w:rsidR="0053238C">
        <w:rPr>
          <w:rFonts w:ascii="Times New Roman" w:hAnsi="Times New Roman" w:cs="Times New Roman"/>
          <w:sz w:val="36"/>
          <w:szCs w:val="24"/>
        </w:rPr>
        <w:t>5:00 P.M.</w:t>
      </w:r>
    </w:p>
    <w:p w14:paraId="088F1B3C" w14:textId="7A95C871" w:rsidR="00A64863" w:rsidRPr="00262261" w:rsidRDefault="00A0233C" w:rsidP="00426D10">
      <w:pPr>
        <w:spacing w:after="0" w:line="240" w:lineRule="auto"/>
        <w:jc w:val="center"/>
        <w:rPr>
          <w:rFonts w:ascii="Times New Roman" w:hAnsi="Times New Roman" w:cs="Times New Roman"/>
          <w:sz w:val="36"/>
          <w:szCs w:val="24"/>
        </w:rPr>
      </w:pPr>
      <w:r w:rsidRPr="00262261">
        <w:rPr>
          <w:rFonts w:ascii="Times New Roman" w:hAnsi="Times New Roman" w:cs="Times New Roman"/>
          <w:sz w:val="36"/>
          <w:szCs w:val="24"/>
        </w:rPr>
        <w:t>EMAIL:</w:t>
      </w:r>
      <w:r w:rsidR="0053238C">
        <w:rPr>
          <w:rFonts w:ascii="Times New Roman" w:hAnsi="Times New Roman" w:cs="Times New Roman"/>
          <w:sz w:val="36"/>
          <w:szCs w:val="24"/>
        </w:rPr>
        <w:t xml:space="preserve"> jglover@erskinecharters.org</w:t>
      </w:r>
    </w:p>
    <w:p w14:paraId="75148D15" w14:textId="76E6D245" w:rsidR="00426D10" w:rsidRDefault="00426D10" w:rsidP="00426D10">
      <w:pPr>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br w:type="page"/>
      </w:r>
    </w:p>
    <w:p w14:paraId="5307B365" w14:textId="594B220F" w:rsidR="003E0C32" w:rsidRPr="00262261" w:rsidRDefault="00571B61" w:rsidP="00426D10">
      <w:pPr>
        <w:spacing w:after="160" w:line="259" w:lineRule="auto"/>
        <w:ind w:left="0" w:firstLine="0"/>
        <w:jc w:val="center"/>
        <w:rPr>
          <w:rFonts w:ascii="Times New Roman" w:hAnsi="Times New Roman" w:cs="Times New Roman"/>
          <w:b/>
          <w:sz w:val="24"/>
          <w:szCs w:val="24"/>
        </w:rPr>
      </w:pPr>
      <w:r w:rsidRPr="00262261">
        <w:rPr>
          <w:rFonts w:ascii="Times New Roman" w:hAnsi="Times New Roman" w:cs="Times New Roman"/>
          <w:b/>
          <w:sz w:val="24"/>
          <w:szCs w:val="24"/>
        </w:rPr>
        <w:lastRenderedPageBreak/>
        <w:t>PROPOSER INFORMATION</w:t>
      </w:r>
    </w:p>
    <w:p w14:paraId="2255AD8B" w14:textId="77777777" w:rsidR="00426D10" w:rsidRDefault="00426D10" w:rsidP="00426D10">
      <w:pPr>
        <w:spacing w:after="0" w:line="240" w:lineRule="auto"/>
        <w:jc w:val="both"/>
        <w:rPr>
          <w:rFonts w:ascii="Times New Roman" w:hAnsi="Times New Roman" w:cs="Times New Roman"/>
          <w:sz w:val="24"/>
          <w:szCs w:val="24"/>
        </w:rPr>
      </w:pPr>
    </w:p>
    <w:p w14:paraId="697A0D32" w14:textId="326686FF"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Vendor Name: ________________________________________________________________ </w:t>
      </w:r>
    </w:p>
    <w:p w14:paraId="2D371A91" w14:textId="77777777" w:rsidR="00262261" w:rsidRDefault="00262261" w:rsidP="00426D10">
      <w:pPr>
        <w:spacing w:after="0" w:line="240" w:lineRule="auto"/>
        <w:jc w:val="both"/>
        <w:rPr>
          <w:rFonts w:ascii="Times New Roman" w:hAnsi="Times New Roman" w:cs="Times New Roman"/>
          <w:sz w:val="24"/>
          <w:szCs w:val="24"/>
        </w:rPr>
      </w:pPr>
    </w:p>
    <w:p w14:paraId="0A591966" w14:textId="516866A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Mailing Address:  ______________________________________________________________ </w:t>
      </w:r>
    </w:p>
    <w:p w14:paraId="2AC502A8" w14:textId="77777777" w:rsidR="00262261" w:rsidRDefault="00262261" w:rsidP="00426D10">
      <w:pPr>
        <w:spacing w:after="0" w:line="240" w:lineRule="auto"/>
        <w:jc w:val="both"/>
        <w:rPr>
          <w:rFonts w:ascii="Times New Roman" w:hAnsi="Times New Roman" w:cs="Times New Roman"/>
          <w:sz w:val="24"/>
          <w:szCs w:val="24"/>
        </w:rPr>
      </w:pPr>
    </w:p>
    <w:p w14:paraId="1730168E" w14:textId="3602F6DB"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City, State, Zip Code:  __________________________________________________________ </w:t>
      </w:r>
    </w:p>
    <w:p w14:paraId="1ED201CD" w14:textId="77777777" w:rsidR="00262261" w:rsidRDefault="00262261" w:rsidP="00426D10">
      <w:pPr>
        <w:spacing w:after="0" w:line="240" w:lineRule="auto"/>
        <w:jc w:val="both"/>
        <w:rPr>
          <w:rFonts w:ascii="Times New Roman" w:hAnsi="Times New Roman" w:cs="Times New Roman"/>
          <w:sz w:val="24"/>
          <w:szCs w:val="24"/>
        </w:rPr>
      </w:pPr>
    </w:p>
    <w:p w14:paraId="2ADDF76A" w14:textId="6303AB5D"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Federal ID or Social Security Number:  _____________________________________________ </w:t>
      </w:r>
    </w:p>
    <w:p w14:paraId="6D2D4DC2" w14:textId="77777777" w:rsidR="00262261" w:rsidRDefault="00262261" w:rsidP="00426D10">
      <w:pPr>
        <w:spacing w:after="0" w:line="240" w:lineRule="auto"/>
        <w:jc w:val="both"/>
        <w:rPr>
          <w:rFonts w:ascii="Times New Roman" w:hAnsi="Times New Roman" w:cs="Times New Roman"/>
          <w:sz w:val="24"/>
          <w:szCs w:val="24"/>
        </w:rPr>
      </w:pPr>
    </w:p>
    <w:p w14:paraId="20696F55" w14:textId="799BE85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Contact Person:  ______________________________________________________________ </w:t>
      </w:r>
    </w:p>
    <w:p w14:paraId="55692540" w14:textId="77777777" w:rsidR="00262261" w:rsidRDefault="00262261" w:rsidP="00426D10">
      <w:pPr>
        <w:spacing w:after="0" w:line="240" w:lineRule="auto"/>
        <w:jc w:val="both"/>
        <w:rPr>
          <w:rFonts w:ascii="Times New Roman" w:hAnsi="Times New Roman" w:cs="Times New Roman"/>
          <w:sz w:val="24"/>
          <w:szCs w:val="24"/>
        </w:rPr>
      </w:pPr>
    </w:p>
    <w:p w14:paraId="07E0D0D8" w14:textId="7E0D0AED"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Email Address:  _______________________________________________________________ </w:t>
      </w:r>
    </w:p>
    <w:p w14:paraId="13468DBC" w14:textId="77777777" w:rsidR="00262261" w:rsidRDefault="00262261" w:rsidP="00426D10">
      <w:pPr>
        <w:spacing w:after="0" w:line="240" w:lineRule="auto"/>
        <w:jc w:val="both"/>
        <w:rPr>
          <w:rFonts w:ascii="Times New Roman" w:hAnsi="Times New Roman" w:cs="Times New Roman"/>
          <w:sz w:val="24"/>
          <w:szCs w:val="24"/>
        </w:rPr>
      </w:pPr>
    </w:p>
    <w:p w14:paraId="56B8B473" w14:textId="3DC6EB8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elephone Number:  ___________________________________________________________ </w:t>
      </w:r>
    </w:p>
    <w:p w14:paraId="78361798" w14:textId="77777777" w:rsidR="00262261" w:rsidRDefault="00262261" w:rsidP="00426D10">
      <w:pPr>
        <w:spacing w:after="0" w:line="240" w:lineRule="auto"/>
        <w:jc w:val="both"/>
        <w:rPr>
          <w:rFonts w:ascii="Times New Roman" w:hAnsi="Times New Roman" w:cs="Times New Roman"/>
          <w:sz w:val="24"/>
          <w:szCs w:val="24"/>
        </w:rPr>
      </w:pPr>
    </w:p>
    <w:p w14:paraId="06EF92A5" w14:textId="14B82A29"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oll-Free Telephone Number:  ___________________________________________________ </w:t>
      </w:r>
    </w:p>
    <w:p w14:paraId="417B1696" w14:textId="77777777" w:rsidR="00262261" w:rsidRDefault="00262261" w:rsidP="00426D10">
      <w:pPr>
        <w:spacing w:after="0" w:line="240" w:lineRule="auto"/>
        <w:jc w:val="both"/>
        <w:rPr>
          <w:rFonts w:ascii="Times New Roman" w:hAnsi="Times New Roman" w:cs="Times New Roman"/>
          <w:sz w:val="24"/>
          <w:szCs w:val="24"/>
        </w:rPr>
      </w:pPr>
    </w:p>
    <w:p w14:paraId="2FD988E0" w14:textId="4E3424F8"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Fax Number:  _________________________________________________________________ </w:t>
      </w:r>
    </w:p>
    <w:p w14:paraId="4764D769"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02A8AF6A"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eastAsia="Calibri" w:hAnsi="Times New Roman" w:cs="Times New Roman"/>
          <w:noProof/>
          <w:sz w:val="24"/>
          <w:szCs w:val="24"/>
        </w:rPr>
        <mc:AlternateContent>
          <mc:Choice Requires="wpg">
            <w:drawing>
              <wp:inline distT="0" distB="0" distL="0" distR="0" wp14:anchorId="371EC63E" wp14:editId="32A7F956">
                <wp:extent cx="5981065" cy="18288"/>
                <wp:effectExtent l="0" t="0" r="0" b="0"/>
                <wp:docPr id="8018" name="Group 8018"/>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9845" name="Shape 9845"/>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8018" style="width:470.95pt;height:1.44pt;mso-position-horizontal-relative:char;mso-position-vertical-relative:line" coordsize="59810,182">
                <v:shape id="Shape 9846"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1C5E27F0" w14:textId="77777777" w:rsidR="003E0C32" w:rsidRPr="00262261" w:rsidRDefault="00A64863" w:rsidP="00426D10">
      <w:pPr>
        <w:spacing w:after="0" w:line="240" w:lineRule="auto"/>
        <w:jc w:val="both"/>
        <w:rPr>
          <w:rFonts w:ascii="Times New Roman" w:hAnsi="Times New Roman" w:cs="Times New Roman"/>
          <w:i/>
          <w:sz w:val="24"/>
          <w:szCs w:val="24"/>
        </w:rPr>
      </w:pPr>
      <w:r w:rsidRPr="00262261">
        <w:rPr>
          <w:rFonts w:ascii="Times New Roman" w:hAnsi="Times New Roman" w:cs="Times New Roman"/>
          <w:i/>
          <w:sz w:val="24"/>
          <w:szCs w:val="24"/>
        </w:rPr>
        <w:t>I certify that this proposal is made without prior understanding, agreement, or connection with any corporation, firm, or person submitting a proposal for the same services, materials, supplies, or equipment, and is in all respect fair and without collusion and fraud.  I agree to abide by all conditions of this proposal and certify that I am authorized to sign this proposal for the Bidder</w:t>
      </w:r>
      <w:r w:rsidR="00571B61" w:rsidRPr="00262261">
        <w:rPr>
          <w:rFonts w:ascii="Times New Roman" w:hAnsi="Times New Roman" w:cs="Times New Roman"/>
          <w:i/>
          <w:sz w:val="24"/>
          <w:szCs w:val="24"/>
        </w:rPr>
        <w:t xml:space="preserve">. </w:t>
      </w:r>
    </w:p>
    <w:p w14:paraId="632EDF08" w14:textId="2A1E3FD3" w:rsidR="00A64863" w:rsidRDefault="00A64863" w:rsidP="00426D10">
      <w:pPr>
        <w:spacing w:after="0" w:line="240" w:lineRule="auto"/>
        <w:jc w:val="both"/>
        <w:rPr>
          <w:rFonts w:ascii="Times New Roman" w:hAnsi="Times New Roman" w:cs="Times New Roman"/>
          <w:sz w:val="24"/>
          <w:szCs w:val="24"/>
        </w:rPr>
      </w:pPr>
    </w:p>
    <w:p w14:paraId="6583587E" w14:textId="77777777" w:rsidR="00262261" w:rsidRPr="00262261" w:rsidRDefault="00262261" w:rsidP="00426D10">
      <w:pPr>
        <w:spacing w:after="0" w:line="240" w:lineRule="auto"/>
        <w:jc w:val="both"/>
        <w:rPr>
          <w:rFonts w:ascii="Times New Roman" w:hAnsi="Times New Roman" w:cs="Times New Roman"/>
          <w:sz w:val="24"/>
          <w:szCs w:val="24"/>
        </w:rPr>
      </w:pPr>
    </w:p>
    <w:p w14:paraId="182F1345"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Authorized Signature:  __________________________________________________________ </w:t>
      </w:r>
    </w:p>
    <w:p w14:paraId="6102FDFB" w14:textId="7AE6C79D" w:rsidR="00A64863" w:rsidRDefault="00A64863" w:rsidP="00426D10">
      <w:pPr>
        <w:spacing w:after="0" w:line="240" w:lineRule="auto"/>
        <w:jc w:val="both"/>
        <w:rPr>
          <w:rFonts w:ascii="Times New Roman" w:hAnsi="Times New Roman" w:cs="Times New Roman"/>
          <w:sz w:val="24"/>
          <w:szCs w:val="24"/>
        </w:rPr>
      </w:pPr>
    </w:p>
    <w:p w14:paraId="0284DD2E" w14:textId="77777777" w:rsidR="00262261" w:rsidRPr="00262261" w:rsidRDefault="00262261" w:rsidP="00426D10">
      <w:pPr>
        <w:spacing w:after="0" w:line="240" w:lineRule="auto"/>
        <w:jc w:val="both"/>
        <w:rPr>
          <w:rFonts w:ascii="Times New Roman" w:hAnsi="Times New Roman" w:cs="Times New Roman"/>
          <w:sz w:val="24"/>
          <w:szCs w:val="24"/>
        </w:rPr>
      </w:pPr>
    </w:p>
    <w:p w14:paraId="4AD65DB3"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Name (type or print):  ________________________________Title:  ______________________ </w:t>
      </w:r>
    </w:p>
    <w:p w14:paraId="1CD57BDD" w14:textId="77777777" w:rsidR="003E0C32" w:rsidRPr="00262261"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0FC3A431" w14:textId="36061F41" w:rsidR="00426D10" w:rsidRDefault="00571B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3E9CACB" w14:textId="77777777" w:rsidR="00426D10" w:rsidRDefault="00426D10" w:rsidP="00426D10">
      <w:pPr>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br w:type="page"/>
      </w:r>
    </w:p>
    <w:p w14:paraId="685799D6" w14:textId="182CF51A" w:rsidR="00262261" w:rsidRPr="00262261" w:rsidRDefault="00262261" w:rsidP="00426D10">
      <w:pPr>
        <w:spacing w:after="0" w:line="240" w:lineRule="auto"/>
        <w:jc w:val="both"/>
        <w:rPr>
          <w:rFonts w:ascii="Times New Roman" w:hAnsi="Times New Roman" w:cs="Times New Roman"/>
          <w:b/>
          <w:sz w:val="24"/>
          <w:szCs w:val="24"/>
          <w:u w:val="single"/>
        </w:rPr>
      </w:pPr>
      <w:r w:rsidRPr="00262261">
        <w:rPr>
          <w:rFonts w:ascii="Times New Roman" w:hAnsi="Times New Roman" w:cs="Times New Roman"/>
          <w:b/>
          <w:sz w:val="24"/>
          <w:szCs w:val="24"/>
          <w:u w:val="single"/>
        </w:rPr>
        <w:lastRenderedPageBreak/>
        <w:t>PURPOSE OF THE REQUEST FOR PROPOSAL</w:t>
      </w:r>
    </w:p>
    <w:p w14:paraId="03B59232" w14:textId="77777777" w:rsidR="00262261" w:rsidRPr="00262261" w:rsidRDefault="00262261" w:rsidP="00426D10">
      <w:pPr>
        <w:spacing w:after="0" w:line="240" w:lineRule="auto"/>
        <w:jc w:val="both"/>
        <w:rPr>
          <w:rFonts w:ascii="Times New Roman" w:hAnsi="Times New Roman" w:cs="Times New Roman"/>
          <w:sz w:val="24"/>
          <w:szCs w:val="24"/>
        </w:rPr>
      </w:pPr>
    </w:p>
    <w:p w14:paraId="6CB301CC" w14:textId="172B7A27" w:rsidR="006A7796" w:rsidRPr="00150DDE" w:rsidRDefault="00262261" w:rsidP="00426D10">
      <w:pPr>
        <w:jc w:val="both"/>
        <w:rPr>
          <w:rFonts w:ascii="Times New Roman" w:hAnsi="Times New Roman" w:cs="Times New Roman"/>
          <w:sz w:val="24"/>
          <w:szCs w:val="24"/>
        </w:rPr>
      </w:pPr>
      <w:r w:rsidRPr="00262261">
        <w:rPr>
          <w:rFonts w:ascii="Times New Roman" w:hAnsi="Times New Roman" w:cs="Times New Roman"/>
          <w:sz w:val="24"/>
          <w:szCs w:val="24"/>
        </w:rPr>
        <w:t xml:space="preserve">The </w:t>
      </w:r>
      <w:r w:rsidRPr="0053238C">
        <w:rPr>
          <w:rFonts w:ascii="Times New Roman" w:hAnsi="Times New Roman" w:cs="Times New Roman"/>
          <w:sz w:val="24"/>
          <w:szCs w:val="24"/>
        </w:rPr>
        <w:t>Charter Institute at Erskine</w:t>
      </w:r>
      <w:r w:rsidRPr="00262261">
        <w:rPr>
          <w:rFonts w:ascii="Times New Roman" w:hAnsi="Times New Roman" w:cs="Times New Roman"/>
          <w:sz w:val="24"/>
          <w:szCs w:val="24"/>
        </w:rPr>
        <w:t xml:space="preserve"> </w:t>
      </w:r>
      <w:r w:rsidR="00365988">
        <w:rPr>
          <w:rFonts w:ascii="Times New Roman" w:hAnsi="Times New Roman" w:cs="Times New Roman"/>
          <w:sz w:val="24"/>
          <w:szCs w:val="24"/>
        </w:rPr>
        <w:t xml:space="preserve">(the Institute) </w:t>
      </w:r>
      <w:r w:rsidRPr="00262261">
        <w:rPr>
          <w:rFonts w:ascii="Times New Roman" w:hAnsi="Times New Roman" w:cs="Times New Roman"/>
          <w:sz w:val="24"/>
          <w:szCs w:val="24"/>
        </w:rPr>
        <w:t xml:space="preserve">is seeking </w:t>
      </w:r>
      <w:r w:rsidR="00183D19">
        <w:rPr>
          <w:rFonts w:ascii="Times New Roman" w:hAnsi="Times New Roman" w:cs="Times New Roman"/>
          <w:sz w:val="24"/>
          <w:szCs w:val="24"/>
        </w:rPr>
        <w:t xml:space="preserve">a Medicaid billing and service management software </w:t>
      </w:r>
      <w:r w:rsidR="0053238C">
        <w:rPr>
          <w:rFonts w:ascii="Times New Roman" w:hAnsi="Times New Roman" w:cs="Times New Roman"/>
          <w:sz w:val="24"/>
          <w:szCs w:val="24"/>
        </w:rPr>
        <w:t xml:space="preserve"> </w:t>
      </w:r>
      <w:r w:rsidR="00183D19">
        <w:rPr>
          <w:rFonts w:ascii="Times New Roman" w:hAnsi="Times New Roman" w:cs="Times New Roman"/>
          <w:sz w:val="24"/>
          <w:szCs w:val="24"/>
        </w:rPr>
        <w:t xml:space="preserve">program </w:t>
      </w:r>
      <w:r w:rsidR="0053238C">
        <w:rPr>
          <w:rFonts w:ascii="Times New Roman" w:hAnsi="Times New Roman" w:cs="Times New Roman"/>
          <w:sz w:val="24"/>
          <w:szCs w:val="24"/>
        </w:rPr>
        <w:t xml:space="preserve">for the charter schools it authorizes. </w:t>
      </w:r>
      <w:r w:rsidR="00183D19">
        <w:rPr>
          <w:rFonts w:ascii="Times New Roman" w:hAnsi="Times New Roman" w:cs="Times New Roman"/>
          <w:sz w:val="24"/>
          <w:szCs w:val="24"/>
        </w:rPr>
        <w:t>This will enable schools to receive federal reimbursement</w:t>
      </w:r>
      <w:r w:rsidR="00983E7E">
        <w:rPr>
          <w:rFonts w:ascii="Times New Roman" w:hAnsi="Times New Roman" w:cs="Times New Roman"/>
          <w:sz w:val="24"/>
          <w:szCs w:val="24"/>
        </w:rPr>
        <w:t>s</w:t>
      </w:r>
      <w:r w:rsidR="00183D19">
        <w:rPr>
          <w:rFonts w:ascii="Times New Roman" w:hAnsi="Times New Roman" w:cs="Times New Roman"/>
          <w:sz w:val="24"/>
          <w:szCs w:val="24"/>
        </w:rPr>
        <w:t xml:space="preserve"> </w:t>
      </w:r>
      <w:r w:rsidR="00983E7E">
        <w:rPr>
          <w:rFonts w:ascii="Times New Roman" w:hAnsi="Times New Roman" w:cs="Times New Roman"/>
          <w:sz w:val="24"/>
          <w:szCs w:val="24"/>
        </w:rPr>
        <w:t>to increase revenue while streamlining compliance and reducing administrative burden.</w:t>
      </w:r>
      <w:r w:rsidRPr="00262261">
        <w:rPr>
          <w:rFonts w:ascii="Times New Roman" w:hAnsi="Times New Roman" w:cs="Times New Roman"/>
          <w:sz w:val="24"/>
          <w:szCs w:val="24"/>
        </w:rPr>
        <w:t xml:space="preserve"> </w:t>
      </w:r>
      <w:r w:rsidR="00365988">
        <w:rPr>
          <w:rFonts w:ascii="Times New Roman" w:hAnsi="Times New Roman" w:cs="Times New Roman"/>
          <w:sz w:val="24"/>
          <w:szCs w:val="24"/>
        </w:rPr>
        <w:t>Not all of the Institute’s schools may choose to participate in Medicaid billing.</w:t>
      </w:r>
    </w:p>
    <w:p w14:paraId="67B62768" w14:textId="5CB0261D" w:rsidR="00262261" w:rsidRPr="00262261" w:rsidRDefault="00262261" w:rsidP="00426D10">
      <w:pPr>
        <w:spacing w:after="0" w:line="240" w:lineRule="auto"/>
        <w:jc w:val="both"/>
        <w:rPr>
          <w:rFonts w:ascii="Times New Roman" w:hAnsi="Times New Roman" w:cs="Times New Roman"/>
          <w:sz w:val="24"/>
          <w:szCs w:val="24"/>
        </w:rPr>
      </w:pPr>
    </w:p>
    <w:p w14:paraId="5212B72B" w14:textId="77777777" w:rsidR="00262261" w:rsidRPr="00262261" w:rsidRDefault="00262261" w:rsidP="00426D10">
      <w:pPr>
        <w:spacing w:after="0" w:line="240" w:lineRule="auto"/>
        <w:jc w:val="both"/>
        <w:rPr>
          <w:rFonts w:ascii="Times New Roman" w:hAnsi="Times New Roman" w:cs="Times New Roman"/>
          <w:sz w:val="24"/>
          <w:szCs w:val="24"/>
        </w:rPr>
      </w:pPr>
    </w:p>
    <w:p w14:paraId="3309C629" w14:textId="77777777" w:rsidR="00262261" w:rsidRPr="006A7796" w:rsidRDefault="00262261" w:rsidP="00426D10">
      <w:pPr>
        <w:spacing w:after="0" w:line="240" w:lineRule="auto"/>
        <w:jc w:val="both"/>
        <w:rPr>
          <w:rFonts w:ascii="Times New Roman" w:hAnsi="Times New Roman" w:cs="Times New Roman"/>
          <w:b/>
          <w:sz w:val="24"/>
          <w:szCs w:val="24"/>
          <w:u w:val="single"/>
        </w:rPr>
      </w:pPr>
      <w:r w:rsidRPr="006A7796">
        <w:rPr>
          <w:rFonts w:ascii="Times New Roman" w:hAnsi="Times New Roman" w:cs="Times New Roman"/>
          <w:b/>
          <w:sz w:val="24"/>
          <w:szCs w:val="24"/>
          <w:u w:val="single"/>
        </w:rPr>
        <w:t>INSTRUCTIONS AND INFORMATION TO PROPOSERS</w:t>
      </w:r>
    </w:p>
    <w:p w14:paraId="1903EF0F" w14:textId="77777777" w:rsidR="00262261" w:rsidRPr="00262261" w:rsidRDefault="00262261" w:rsidP="00426D10">
      <w:pPr>
        <w:spacing w:after="0" w:line="240" w:lineRule="auto"/>
        <w:jc w:val="both"/>
        <w:rPr>
          <w:rFonts w:ascii="Times New Roman" w:hAnsi="Times New Roman" w:cs="Times New Roman"/>
          <w:sz w:val="24"/>
          <w:szCs w:val="24"/>
        </w:rPr>
      </w:pPr>
    </w:p>
    <w:p w14:paraId="3965718F" w14:textId="1CFFD2E0" w:rsidR="00262261" w:rsidRPr="00262261" w:rsidRDefault="00262261" w:rsidP="00983E7E">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Please submit a comprehensive proposal to </w:t>
      </w:r>
      <w:r w:rsidR="00983E7E">
        <w:rPr>
          <w:rFonts w:ascii="Times New Roman" w:hAnsi="Times New Roman" w:cs="Times New Roman"/>
          <w:sz w:val="24"/>
          <w:szCs w:val="24"/>
        </w:rPr>
        <w:t>indicate your interest</w:t>
      </w:r>
      <w:r w:rsidRPr="00262261">
        <w:rPr>
          <w:rFonts w:ascii="Times New Roman" w:hAnsi="Times New Roman" w:cs="Times New Roman"/>
          <w:sz w:val="24"/>
          <w:szCs w:val="24"/>
        </w:rPr>
        <w:t xml:space="preserve"> </w:t>
      </w:r>
      <w:r w:rsidR="00983E7E">
        <w:rPr>
          <w:rFonts w:ascii="Times New Roman" w:hAnsi="Times New Roman" w:cs="Times New Roman"/>
          <w:sz w:val="24"/>
          <w:szCs w:val="24"/>
        </w:rPr>
        <w:t xml:space="preserve">by </w:t>
      </w:r>
      <w:r w:rsidRPr="00983E7E">
        <w:rPr>
          <w:rFonts w:ascii="Times New Roman" w:hAnsi="Times New Roman" w:cs="Times New Roman"/>
          <w:sz w:val="24"/>
          <w:szCs w:val="24"/>
        </w:rPr>
        <w:t>5:00 pm</w:t>
      </w:r>
      <w:r w:rsidRPr="00262261">
        <w:rPr>
          <w:rFonts w:ascii="Times New Roman" w:hAnsi="Times New Roman" w:cs="Times New Roman"/>
          <w:sz w:val="24"/>
          <w:szCs w:val="24"/>
        </w:rPr>
        <w:t xml:space="preserve"> on </w:t>
      </w:r>
      <w:r w:rsidR="00983E7E">
        <w:rPr>
          <w:rFonts w:ascii="Times New Roman" w:hAnsi="Times New Roman" w:cs="Times New Roman"/>
          <w:sz w:val="24"/>
          <w:szCs w:val="24"/>
        </w:rPr>
        <w:t xml:space="preserve">Friday, January </w:t>
      </w:r>
      <w:r w:rsidR="009E358D">
        <w:rPr>
          <w:rFonts w:ascii="Times New Roman" w:hAnsi="Times New Roman" w:cs="Times New Roman"/>
          <w:sz w:val="24"/>
          <w:szCs w:val="24"/>
        </w:rPr>
        <w:t>16</w:t>
      </w:r>
      <w:r w:rsidR="00983E7E">
        <w:rPr>
          <w:rFonts w:ascii="Times New Roman" w:hAnsi="Times New Roman" w:cs="Times New Roman"/>
          <w:sz w:val="24"/>
          <w:szCs w:val="24"/>
        </w:rPr>
        <w:t>, 2026.</w:t>
      </w:r>
      <w:r w:rsidRPr="00262261">
        <w:rPr>
          <w:rFonts w:ascii="Times New Roman" w:hAnsi="Times New Roman" w:cs="Times New Roman"/>
          <w:sz w:val="24"/>
          <w:szCs w:val="24"/>
        </w:rPr>
        <w:t xml:space="preserve"> </w:t>
      </w:r>
      <w:r w:rsidR="00983E7E">
        <w:rPr>
          <w:rFonts w:ascii="Times New Roman" w:hAnsi="Times New Roman" w:cs="Times New Roman"/>
          <w:sz w:val="24"/>
          <w:szCs w:val="24"/>
        </w:rPr>
        <w:t>Late proposals will not be accepted.</w:t>
      </w:r>
    </w:p>
    <w:p w14:paraId="03C24CA0"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50024927" w14:textId="60B61F0B"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Award</w:t>
      </w:r>
      <w:r w:rsidRPr="00262261">
        <w:rPr>
          <w:rFonts w:ascii="Times New Roman" w:hAnsi="Times New Roman" w:cs="Times New Roman"/>
          <w:sz w:val="24"/>
          <w:szCs w:val="24"/>
        </w:rPr>
        <w:t xml:space="preserve">:  These services are </w:t>
      </w:r>
      <w:r w:rsidR="00983E7E">
        <w:rPr>
          <w:rFonts w:ascii="Times New Roman" w:hAnsi="Times New Roman" w:cs="Times New Roman"/>
          <w:sz w:val="24"/>
          <w:szCs w:val="24"/>
        </w:rPr>
        <w:t>not exempt</w:t>
      </w:r>
      <w:r w:rsidRPr="00262261">
        <w:rPr>
          <w:rFonts w:ascii="Times New Roman" w:hAnsi="Times New Roman" w:cs="Times New Roman"/>
          <w:sz w:val="24"/>
          <w:szCs w:val="24"/>
        </w:rPr>
        <w:t xml:space="preserve"> from the competitive sealed bidding or proposal requirements of the </w:t>
      </w:r>
      <w:r w:rsidR="00426D10" w:rsidRPr="00983E7E">
        <w:rPr>
          <w:rFonts w:ascii="Times New Roman" w:hAnsi="Times New Roman" w:cs="Times New Roman"/>
          <w:sz w:val="24"/>
          <w:szCs w:val="24"/>
        </w:rPr>
        <w:t>Institute</w:t>
      </w:r>
      <w:r w:rsidRPr="00983E7E">
        <w:rPr>
          <w:rFonts w:ascii="Times New Roman" w:hAnsi="Times New Roman" w:cs="Times New Roman"/>
          <w:sz w:val="24"/>
          <w:szCs w:val="24"/>
        </w:rPr>
        <w:t>’s</w:t>
      </w:r>
      <w:r w:rsidRPr="00262261">
        <w:rPr>
          <w:rFonts w:ascii="Times New Roman" w:hAnsi="Times New Roman" w:cs="Times New Roman"/>
          <w:sz w:val="24"/>
          <w:szCs w:val="24"/>
        </w:rPr>
        <w:t xml:space="preserve"> Procurement Policy. The project will be awarded based upon the proposal that the </w:t>
      </w:r>
      <w:r w:rsidR="00983E7E">
        <w:rPr>
          <w:rFonts w:ascii="Times New Roman" w:hAnsi="Times New Roman" w:cs="Times New Roman"/>
          <w:sz w:val="24"/>
          <w:szCs w:val="24"/>
        </w:rPr>
        <w:t>Superintendent and CEO</w:t>
      </w:r>
      <w:r w:rsidRPr="00262261">
        <w:rPr>
          <w:rFonts w:ascii="Times New Roman" w:hAnsi="Times New Roman" w:cs="Times New Roman"/>
          <w:sz w:val="24"/>
          <w:szCs w:val="24"/>
        </w:rPr>
        <w:t xml:space="preserve"> determine best suit</w:t>
      </w:r>
      <w:r w:rsidR="00983E7E">
        <w:rPr>
          <w:rFonts w:ascii="Times New Roman" w:hAnsi="Times New Roman" w:cs="Times New Roman"/>
          <w:sz w:val="24"/>
          <w:szCs w:val="24"/>
        </w:rPr>
        <w:t>s</w:t>
      </w:r>
      <w:r w:rsidRPr="00262261">
        <w:rPr>
          <w:rFonts w:ascii="Times New Roman" w:hAnsi="Times New Roman" w:cs="Times New Roman"/>
          <w:sz w:val="24"/>
          <w:szCs w:val="24"/>
        </w:rPr>
        <w:t xml:space="preserve"> the needs of the </w:t>
      </w:r>
      <w:r w:rsidR="00426D10">
        <w:rPr>
          <w:rFonts w:ascii="Times New Roman" w:hAnsi="Times New Roman" w:cs="Times New Roman"/>
          <w:sz w:val="24"/>
          <w:szCs w:val="24"/>
        </w:rPr>
        <w:t>Institute</w:t>
      </w:r>
      <w:r w:rsidRPr="00262261">
        <w:rPr>
          <w:rFonts w:ascii="Times New Roman" w:hAnsi="Times New Roman" w:cs="Times New Roman"/>
          <w:sz w:val="24"/>
          <w:szCs w:val="24"/>
        </w:rPr>
        <w:t xml:space="preserve">. </w:t>
      </w:r>
    </w:p>
    <w:p w14:paraId="02BD2B66"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E368D72" w14:textId="161F7DC5"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Termination</w:t>
      </w:r>
      <w:r w:rsidRPr="00262261">
        <w:rPr>
          <w:rFonts w:ascii="Times New Roman" w:hAnsi="Times New Roman" w:cs="Times New Roman"/>
          <w:sz w:val="24"/>
          <w:szCs w:val="24"/>
        </w:rPr>
        <w:t xml:space="preserve">:  Subject to the provisions below, the contract may be terminated for any reason by the </w:t>
      </w:r>
      <w:r w:rsidR="00983E7E">
        <w:rPr>
          <w:rFonts w:ascii="Times New Roman" w:hAnsi="Times New Roman" w:cs="Times New Roman"/>
          <w:sz w:val="24"/>
          <w:szCs w:val="24"/>
        </w:rPr>
        <w:t>C</w:t>
      </w:r>
      <w:r w:rsidR="00082E04">
        <w:rPr>
          <w:rFonts w:ascii="Times New Roman" w:hAnsi="Times New Roman" w:cs="Times New Roman"/>
          <w:sz w:val="24"/>
          <w:szCs w:val="24"/>
        </w:rPr>
        <w:t>EO/Superintendent, COO, or Deputy Superintendent</w:t>
      </w:r>
      <w:r w:rsidR="00983E7E">
        <w:rPr>
          <w:rFonts w:ascii="Times New Roman" w:hAnsi="Times New Roman" w:cs="Times New Roman"/>
          <w:sz w:val="24"/>
          <w:szCs w:val="24"/>
        </w:rPr>
        <w:t xml:space="preserve"> </w:t>
      </w:r>
      <w:r w:rsidRPr="00262261">
        <w:rPr>
          <w:rFonts w:ascii="Times New Roman" w:hAnsi="Times New Roman" w:cs="Times New Roman"/>
          <w:sz w:val="24"/>
          <w:szCs w:val="24"/>
        </w:rPr>
        <w:t xml:space="preserve">with a thirty (30) day advance notice in writing to the firm. </w:t>
      </w:r>
    </w:p>
    <w:p w14:paraId="7DDD1A64"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64A6637" w14:textId="377F0ACB" w:rsidR="00262261" w:rsidRPr="00262261" w:rsidRDefault="00262261" w:rsidP="00426D10">
      <w:pPr>
        <w:spacing w:after="0" w:line="240" w:lineRule="auto"/>
        <w:ind w:left="720" w:firstLine="0"/>
        <w:jc w:val="both"/>
        <w:rPr>
          <w:rFonts w:ascii="Times New Roman" w:hAnsi="Times New Roman" w:cs="Times New Roman"/>
          <w:sz w:val="24"/>
          <w:szCs w:val="24"/>
        </w:rPr>
      </w:pPr>
      <w:r w:rsidRPr="00262261">
        <w:rPr>
          <w:rFonts w:ascii="Times New Roman" w:hAnsi="Times New Roman" w:cs="Times New Roman"/>
          <w:sz w:val="24"/>
          <w:szCs w:val="24"/>
          <w:u w:val="single" w:color="000000"/>
        </w:rPr>
        <w:t>Termination for Convenience</w:t>
      </w:r>
      <w:r w:rsidRPr="00262261">
        <w:rPr>
          <w:rFonts w:ascii="Times New Roman" w:hAnsi="Times New Roman" w:cs="Times New Roman"/>
          <w:sz w:val="24"/>
          <w:szCs w:val="24"/>
        </w:rPr>
        <w:t xml:space="preserve">:  In the event that this contract is terminated or cancelled upon request, and for the convenience of the Institute without the required thirty (30) days advance written notice, the Institute may negotiate reasonable termination costs, if applicable.   </w:t>
      </w:r>
    </w:p>
    <w:p w14:paraId="0F401770"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28CFD3CB" w14:textId="77777777" w:rsidR="00262261" w:rsidRPr="00262261" w:rsidRDefault="00262261" w:rsidP="00426D10">
      <w:pPr>
        <w:spacing w:after="0" w:line="240" w:lineRule="auto"/>
        <w:ind w:left="730"/>
        <w:jc w:val="both"/>
        <w:rPr>
          <w:rFonts w:ascii="Times New Roman" w:hAnsi="Times New Roman" w:cs="Times New Roman"/>
          <w:sz w:val="24"/>
          <w:szCs w:val="24"/>
        </w:rPr>
      </w:pPr>
      <w:r w:rsidRPr="00262261">
        <w:rPr>
          <w:rFonts w:ascii="Times New Roman" w:hAnsi="Times New Roman" w:cs="Times New Roman"/>
          <w:sz w:val="24"/>
          <w:szCs w:val="24"/>
          <w:u w:val="single" w:color="000000"/>
        </w:rPr>
        <w:t>Termination for Cause</w:t>
      </w:r>
      <w:r w:rsidRPr="00262261">
        <w:rPr>
          <w:rFonts w:ascii="Times New Roman" w:hAnsi="Times New Roman" w:cs="Times New Roman"/>
          <w:sz w:val="24"/>
          <w:szCs w:val="24"/>
        </w:rPr>
        <w:t xml:space="preserve">:  Termination by the Institute for cause, default, or negligence on the part of the firm shall be excluded from the foregoing provision. Termination costs, if any, shall not apply. The thirty (30) days advance notice requirement will be waived and the default provision in this bid shall apply. </w:t>
      </w:r>
    </w:p>
    <w:p w14:paraId="47FCDDC0" w14:textId="77777777" w:rsidR="00262261" w:rsidRP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 </w:t>
      </w:r>
    </w:p>
    <w:p w14:paraId="57BE2B4C" w14:textId="6D81296D" w:rsidR="00735E71" w:rsidRPr="00150DDE" w:rsidRDefault="00262261" w:rsidP="00735E71">
      <w:pPr>
        <w:jc w:val="both"/>
        <w:rPr>
          <w:rFonts w:ascii="Times New Roman" w:hAnsi="Times New Roman" w:cs="Times New Roman"/>
          <w:sz w:val="24"/>
          <w:szCs w:val="24"/>
        </w:rPr>
      </w:pPr>
      <w:r w:rsidRPr="00262261">
        <w:rPr>
          <w:rFonts w:ascii="Times New Roman" w:hAnsi="Times New Roman" w:cs="Times New Roman"/>
          <w:i/>
          <w:sz w:val="24"/>
          <w:szCs w:val="24"/>
          <w:u w:val="single" w:color="000000"/>
        </w:rPr>
        <w:t>Term/Option to Extend</w:t>
      </w:r>
      <w:r w:rsidRPr="00262261">
        <w:rPr>
          <w:rFonts w:ascii="Times New Roman" w:hAnsi="Times New Roman" w:cs="Times New Roman"/>
          <w:sz w:val="24"/>
          <w:szCs w:val="24"/>
        </w:rPr>
        <w:t xml:space="preserve">:  </w:t>
      </w:r>
      <w:r w:rsidR="006144A7">
        <w:rPr>
          <w:rFonts w:ascii="Times New Roman" w:hAnsi="Times New Roman" w:cs="Times New Roman"/>
          <w:sz w:val="24"/>
          <w:szCs w:val="24"/>
        </w:rPr>
        <w:t xml:space="preserve">The Institute is interested is participating in a pilot project using the selected vendor for the remainer of the 2025-2026 school year, with the full vendor contract occurring from </w:t>
      </w:r>
      <w:r w:rsidR="00082E04" w:rsidRPr="00082E04">
        <w:rPr>
          <w:rFonts w:ascii="Times New Roman" w:hAnsi="Times New Roman" w:cs="Times New Roman"/>
          <w:sz w:val="24"/>
          <w:szCs w:val="24"/>
        </w:rPr>
        <w:t>July 1, 2026</w:t>
      </w:r>
      <w:r w:rsidRPr="00082E04">
        <w:rPr>
          <w:rFonts w:ascii="Times New Roman" w:hAnsi="Times New Roman" w:cs="Times New Roman"/>
          <w:sz w:val="24"/>
          <w:szCs w:val="24"/>
        </w:rPr>
        <w:t xml:space="preserve"> through </w:t>
      </w:r>
      <w:r w:rsidR="00735E71" w:rsidRPr="00082E04">
        <w:rPr>
          <w:rFonts w:ascii="Times New Roman" w:hAnsi="Times New Roman" w:cs="Times New Roman"/>
          <w:sz w:val="24"/>
          <w:szCs w:val="24"/>
        </w:rPr>
        <w:t>June 30, 202</w:t>
      </w:r>
      <w:r w:rsidR="00082E04">
        <w:rPr>
          <w:rFonts w:ascii="Times New Roman" w:hAnsi="Times New Roman" w:cs="Times New Roman"/>
          <w:sz w:val="24"/>
          <w:szCs w:val="24"/>
        </w:rPr>
        <w:t>7</w:t>
      </w:r>
      <w:r w:rsidRPr="006144A7">
        <w:rPr>
          <w:rFonts w:ascii="Times New Roman" w:hAnsi="Times New Roman" w:cs="Times New Roman"/>
          <w:sz w:val="24"/>
          <w:szCs w:val="24"/>
        </w:rPr>
        <w:t>.</w:t>
      </w:r>
      <w:r w:rsidR="00735E71">
        <w:rPr>
          <w:rFonts w:ascii="Times New Roman" w:hAnsi="Times New Roman" w:cs="Times New Roman"/>
          <w:sz w:val="24"/>
          <w:szCs w:val="24"/>
        </w:rPr>
        <w:t xml:space="preserve"> </w:t>
      </w:r>
      <w:r w:rsidR="00735E71" w:rsidRPr="00150DDE">
        <w:rPr>
          <w:rFonts w:ascii="Times New Roman" w:hAnsi="Times New Roman" w:cs="Times New Roman"/>
          <w:sz w:val="24"/>
          <w:szCs w:val="24"/>
        </w:rPr>
        <w:t xml:space="preserve">The </w:t>
      </w:r>
      <w:r w:rsidR="00735E71" w:rsidRPr="00082E04">
        <w:rPr>
          <w:rFonts w:ascii="Times New Roman" w:hAnsi="Times New Roman" w:cs="Times New Roman"/>
          <w:sz w:val="24"/>
          <w:szCs w:val="24"/>
        </w:rPr>
        <w:t>Institute</w:t>
      </w:r>
      <w:r w:rsidR="00735E71" w:rsidRPr="00150DDE">
        <w:rPr>
          <w:rFonts w:ascii="Times New Roman" w:hAnsi="Times New Roman" w:cs="Times New Roman"/>
          <w:sz w:val="24"/>
          <w:szCs w:val="24"/>
        </w:rPr>
        <w:t xml:space="preserve"> reserves the option to renew the contract for</w:t>
      </w:r>
      <w:r w:rsidR="00735E71">
        <w:rPr>
          <w:rFonts w:ascii="Times New Roman" w:hAnsi="Times New Roman" w:cs="Times New Roman"/>
          <w:sz w:val="24"/>
          <w:szCs w:val="24"/>
        </w:rPr>
        <w:t xml:space="preserve"> up to</w:t>
      </w:r>
      <w:r w:rsidR="00735E71" w:rsidRPr="00150DDE">
        <w:rPr>
          <w:rFonts w:ascii="Times New Roman" w:hAnsi="Times New Roman" w:cs="Times New Roman"/>
          <w:sz w:val="24"/>
          <w:szCs w:val="24"/>
        </w:rPr>
        <w:t xml:space="preserve"> </w:t>
      </w:r>
      <w:r w:rsidR="00735E71">
        <w:rPr>
          <w:rFonts w:ascii="Times New Roman" w:hAnsi="Times New Roman" w:cs="Times New Roman"/>
          <w:sz w:val="24"/>
          <w:szCs w:val="24"/>
        </w:rPr>
        <w:t>two</w:t>
      </w:r>
      <w:r w:rsidR="00735E71" w:rsidRPr="00150DDE">
        <w:rPr>
          <w:rFonts w:ascii="Times New Roman" w:hAnsi="Times New Roman" w:cs="Times New Roman"/>
          <w:sz w:val="24"/>
          <w:szCs w:val="24"/>
        </w:rPr>
        <w:t xml:space="preserve"> additional year</w:t>
      </w:r>
      <w:r w:rsidR="00735E71">
        <w:rPr>
          <w:rFonts w:ascii="Times New Roman" w:hAnsi="Times New Roman" w:cs="Times New Roman"/>
          <w:sz w:val="24"/>
          <w:szCs w:val="24"/>
        </w:rPr>
        <w:t>s</w:t>
      </w:r>
      <w:r w:rsidR="00735E71" w:rsidRPr="00150DDE">
        <w:rPr>
          <w:rFonts w:ascii="Times New Roman" w:hAnsi="Times New Roman" w:cs="Times New Roman"/>
          <w:sz w:val="24"/>
          <w:szCs w:val="24"/>
        </w:rPr>
        <w:t>, in increments of one year, under the same terms, charges, and conditions as contained in the original contract. Contract renewals are subject to availability of fiscal year funds and satisfactory performance.</w:t>
      </w:r>
    </w:p>
    <w:p w14:paraId="3D89264C" w14:textId="7051DA31" w:rsidR="00262261" w:rsidRDefault="00262261" w:rsidP="00735E71">
      <w:pPr>
        <w:spacing w:after="0" w:line="240" w:lineRule="auto"/>
        <w:ind w:left="0" w:firstLine="0"/>
        <w:jc w:val="both"/>
        <w:rPr>
          <w:rFonts w:ascii="Times New Roman" w:hAnsi="Times New Roman" w:cs="Times New Roman"/>
          <w:sz w:val="24"/>
          <w:szCs w:val="24"/>
        </w:rPr>
      </w:pPr>
    </w:p>
    <w:p w14:paraId="3A669DBB" w14:textId="77777777" w:rsidR="00912C50" w:rsidRPr="00150DDE" w:rsidRDefault="00912C50"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In case of duplicate, similar, or equal proposals, the decision of the </w:t>
      </w:r>
      <w:r w:rsidRPr="00082E04">
        <w:rPr>
          <w:rFonts w:ascii="Times New Roman" w:hAnsi="Times New Roman" w:cs="Times New Roman"/>
          <w:sz w:val="24"/>
          <w:szCs w:val="24"/>
        </w:rPr>
        <w:t>Charter Institute at Erskine</w:t>
      </w:r>
      <w:r w:rsidRPr="00150DDE">
        <w:rPr>
          <w:rFonts w:ascii="Times New Roman" w:hAnsi="Times New Roman" w:cs="Times New Roman"/>
          <w:sz w:val="24"/>
          <w:szCs w:val="24"/>
        </w:rPr>
        <w:t xml:space="preserve"> will be final.</w:t>
      </w:r>
    </w:p>
    <w:p w14:paraId="122BED39" w14:textId="77777777" w:rsidR="00912C50" w:rsidRDefault="00912C50" w:rsidP="00082E04">
      <w:pPr>
        <w:spacing w:after="0" w:line="240" w:lineRule="auto"/>
        <w:ind w:left="0" w:firstLine="0"/>
        <w:jc w:val="both"/>
        <w:rPr>
          <w:rFonts w:ascii="Times New Roman" w:hAnsi="Times New Roman" w:cs="Times New Roman"/>
          <w:b/>
          <w:sz w:val="24"/>
          <w:szCs w:val="24"/>
          <w:u w:val="single"/>
        </w:rPr>
      </w:pPr>
    </w:p>
    <w:p w14:paraId="518F0262" w14:textId="1FA5761A" w:rsidR="00262261" w:rsidRPr="00912C50" w:rsidRDefault="00912C50" w:rsidP="00426D1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eneral Requirements</w:t>
      </w:r>
    </w:p>
    <w:p w14:paraId="765B3C18" w14:textId="77777777" w:rsidR="00262261" w:rsidRPr="00262261" w:rsidRDefault="00262261" w:rsidP="00426D10">
      <w:pPr>
        <w:spacing w:after="0" w:line="240" w:lineRule="auto"/>
        <w:jc w:val="both"/>
        <w:rPr>
          <w:rFonts w:ascii="Times New Roman" w:hAnsi="Times New Roman" w:cs="Times New Roman"/>
          <w:sz w:val="24"/>
          <w:szCs w:val="24"/>
        </w:rPr>
      </w:pPr>
    </w:p>
    <w:p w14:paraId="251D6466" w14:textId="77777777" w:rsidR="00262261" w:rsidRDefault="00262261" w:rsidP="00426D10">
      <w:pPr>
        <w:spacing w:after="0" w:line="240" w:lineRule="auto"/>
        <w:jc w:val="both"/>
        <w:rPr>
          <w:rFonts w:ascii="Times New Roman" w:hAnsi="Times New Roman" w:cs="Times New Roman"/>
          <w:sz w:val="24"/>
          <w:szCs w:val="24"/>
        </w:rPr>
      </w:pPr>
      <w:r w:rsidRPr="00262261">
        <w:rPr>
          <w:rFonts w:ascii="Times New Roman" w:hAnsi="Times New Roman" w:cs="Times New Roman"/>
          <w:sz w:val="24"/>
          <w:szCs w:val="24"/>
        </w:rPr>
        <w:t xml:space="preserve">The following information should be used to determine the scope of this project and provide pricing for this engagement. Further details can be provided upon request.  </w:t>
      </w:r>
    </w:p>
    <w:p w14:paraId="71DA21F2" w14:textId="77777777" w:rsidR="009E358D" w:rsidRDefault="009E358D" w:rsidP="00426D10">
      <w:pPr>
        <w:spacing w:after="0" w:line="240" w:lineRule="auto"/>
        <w:jc w:val="both"/>
        <w:rPr>
          <w:rFonts w:ascii="Times New Roman" w:hAnsi="Times New Roman" w:cs="Times New Roman"/>
          <w:sz w:val="24"/>
          <w:szCs w:val="24"/>
        </w:rPr>
      </w:pPr>
    </w:p>
    <w:p w14:paraId="511F2C65" w14:textId="77777777" w:rsidR="0053238C" w:rsidRDefault="0053238C" w:rsidP="00426D10">
      <w:pPr>
        <w:spacing w:after="0" w:line="240" w:lineRule="auto"/>
        <w:jc w:val="both"/>
        <w:rPr>
          <w:rFonts w:ascii="Times New Roman" w:hAnsi="Times New Roman" w:cs="Times New Roman"/>
          <w:sz w:val="24"/>
          <w:szCs w:val="24"/>
          <w:highlight w:val="yellow"/>
        </w:rPr>
      </w:pPr>
    </w:p>
    <w:p w14:paraId="66AFDB2C" w14:textId="77777777" w:rsidR="001346EF" w:rsidRDefault="001346EF" w:rsidP="00426D10">
      <w:pPr>
        <w:spacing w:after="0" w:line="240" w:lineRule="auto"/>
        <w:jc w:val="both"/>
        <w:rPr>
          <w:rFonts w:ascii="Times New Roman" w:hAnsi="Times New Roman" w:cs="Times New Roman"/>
          <w:sz w:val="24"/>
          <w:szCs w:val="24"/>
          <w:highlight w:val="yellow"/>
        </w:rPr>
      </w:pPr>
    </w:p>
    <w:p w14:paraId="28805EDA" w14:textId="77777777" w:rsidR="0053238C" w:rsidRDefault="0053238C" w:rsidP="00426D10">
      <w:pPr>
        <w:spacing w:after="0" w:line="240" w:lineRule="auto"/>
        <w:jc w:val="both"/>
        <w:rPr>
          <w:rFonts w:ascii="Times New Roman" w:hAnsi="Times New Roman" w:cs="Times New Roman"/>
          <w:sz w:val="24"/>
          <w:szCs w:val="24"/>
          <w:highlight w:val="yellow"/>
        </w:rPr>
      </w:pPr>
    </w:p>
    <w:p w14:paraId="5ED73CC1" w14:textId="2F912262" w:rsidR="00912C50" w:rsidRPr="00912C50" w:rsidRDefault="00912C50" w:rsidP="00ED58A7">
      <w:pPr>
        <w:spacing w:after="0" w:line="240" w:lineRule="auto"/>
        <w:ind w:left="0" w:firstLine="0"/>
        <w:jc w:val="both"/>
        <w:rPr>
          <w:rFonts w:ascii="Times New Roman" w:hAnsi="Times New Roman" w:cs="Times New Roman"/>
          <w:b/>
          <w:sz w:val="24"/>
          <w:szCs w:val="24"/>
        </w:rPr>
      </w:pPr>
      <w:r>
        <w:rPr>
          <w:rFonts w:ascii="Times New Roman" w:hAnsi="Times New Roman" w:cs="Times New Roman"/>
          <w:b/>
          <w:sz w:val="24"/>
          <w:szCs w:val="24"/>
        </w:rPr>
        <w:t xml:space="preserve">Description of the </w:t>
      </w:r>
      <w:r w:rsidR="00426D10">
        <w:rPr>
          <w:rFonts w:ascii="Times New Roman" w:hAnsi="Times New Roman" w:cs="Times New Roman"/>
          <w:b/>
          <w:sz w:val="24"/>
          <w:szCs w:val="24"/>
        </w:rPr>
        <w:t>Institute</w:t>
      </w:r>
    </w:p>
    <w:p w14:paraId="024293FB" w14:textId="77777777" w:rsidR="00912C50" w:rsidRPr="00262261" w:rsidRDefault="00912C50" w:rsidP="00426D10">
      <w:pPr>
        <w:spacing w:after="0" w:line="240" w:lineRule="auto"/>
        <w:jc w:val="both"/>
        <w:rPr>
          <w:rFonts w:ascii="Times New Roman" w:hAnsi="Times New Roman" w:cs="Times New Roman"/>
          <w:sz w:val="24"/>
          <w:szCs w:val="24"/>
        </w:rPr>
      </w:pPr>
    </w:p>
    <w:p w14:paraId="715DDD2E" w14:textId="71420B45" w:rsidR="009E358D" w:rsidRDefault="009E358D" w:rsidP="009E358D">
      <w:pPr>
        <w:pStyle w:val="Default"/>
        <w:rPr>
          <w:sz w:val="23"/>
          <w:szCs w:val="23"/>
        </w:rPr>
      </w:pPr>
      <w:r>
        <w:rPr>
          <w:sz w:val="23"/>
          <w:szCs w:val="23"/>
        </w:rPr>
        <w:t>The Institute is one of th</w:t>
      </w:r>
      <w:r w:rsidR="00ED58A7">
        <w:rPr>
          <w:sz w:val="23"/>
          <w:szCs w:val="23"/>
        </w:rPr>
        <w:t>ree current</w:t>
      </w:r>
      <w:r>
        <w:rPr>
          <w:sz w:val="23"/>
          <w:szCs w:val="23"/>
        </w:rPr>
        <w:t xml:space="preserve"> statewide charter school districts in South Carolina. The Institute was founded in 2017 and begin operating in the fall of 2018. The address for the Institute is 1201 Main Street, Suite </w:t>
      </w:r>
      <w:r w:rsidR="006144A7">
        <w:rPr>
          <w:sz w:val="23"/>
          <w:szCs w:val="23"/>
        </w:rPr>
        <w:t>2500</w:t>
      </w:r>
      <w:r>
        <w:rPr>
          <w:sz w:val="23"/>
          <w:szCs w:val="23"/>
        </w:rPr>
        <w:t xml:space="preserve">, Columbia, SC 29201. </w:t>
      </w:r>
    </w:p>
    <w:p w14:paraId="200E608E" w14:textId="77777777" w:rsidR="00ED58A7" w:rsidRDefault="00ED58A7" w:rsidP="009E358D">
      <w:pPr>
        <w:pStyle w:val="Default"/>
        <w:rPr>
          <w:sz w:val="23"/>
          <w:szCs w:val="23"/>
        </w:rPr>
      </w:pPr>
    </w:p>
    <w:p w14:paraId="1406AAE8" w14:textId="39C05A65" w:rsidR="00912C50" w:rsidRPr="00ED58A7" w:rsidRDefault="009E358D" w:rsidP="009E358D">
      <w:pPr>
        <w:spacing w:after="0" w:line="240" w:lineRule="auto"/>
        <w:jc w:val="both"/>
        <w:rPr>
          <w:rFonts w:ascii="Times New Roman" w:eastAsiaTheme="minorEastAsia" w:hAnsi="Times New Roman" w:cs="Times New Roman"/>
          <w:sz w:val="23"/>
          <w:szCs w:val="23"/>
        </w:rPr>
      </w:pPr>
      <w:r w:rsidRPr="00ED58A7">
        <w:rPr>
          <w:rFonts w:ascii="Times New Roman" w:eastAsiaTheme="minorEastAsia" w:hAnsi="Times New Roman" w:cs="Times New Roman"/>
          <w:sz w:val="23"/>
          <w:szCs w:val="23"/>
        </w:rPr>
        <w:t xml:space="preserve">The Institute </w:t>
      </w:r>
      <w:r w:rsidR="00ED58A7">
        <w:rPr>
          <w:rFonts w:ascii="Times New Roman" w:eastAsiaTheme="minorEastAsia" w:hAnsi="Times New Roman" w:cs="Times New Roman"/>
          <w:sz w:val="23"/>
          <w:szCs w:val="23"/>
        </w:rPr>
        <w:t>currently serves</w:t>
      </w:r>
      <w:r w:rsidRPr="00ED58A7">
        <w:rPr>
          <w:rFonts w:ascii="Times New Roman" w:eastAsiaTheme="minorEastAsia" w:hAnsi="Times New Roman" w:cs="Times New Roman"/>
          <w:sz w:val="23"/>
          <w:szCs w:val="23"/>
        </w:rPr>
        <w:t xml:space="preserve"> 2</w:t>
      </w:r>
      <w:r w:rsidR="00ED58A7">
        <w:rPr>
          <w:rFonts w:ascii="Times New Roman" w:eastAsiaTheme="minorEastAsia" w:hAnsi="Times New Roman" w:cs="Times New Roman"/>
          <w:sz w:val="23"/>
          <w:szCs w:val="23"/>
        </w:rPr>
        <w:t>8</w:t>
      </w:r>
      <w:r w:rsidRPr="00ED58A7">
        <w:rPr>
          <w:rFonts w:ascii="Times New Roman" w:eastAsiaTheme="minorEastAsia" w:hAnsi="Times New Roman" w:cs="Times New Roman"/>
          <w:sz w:val="23"/>
          <w:szCs w:val="23"/>
        </w:rPr>
        <w:t xml:space="preserve"> schools </w:t>
      </w:r>
      <w:r w:rsidR="00ED58A7">
        <w:rPr>
          <w:rFonts w:ascii="Times New Roman" w:eastAsiaTheme="minorEastAsia" w:hAnsi="Times New Roman" w:cs="Times New Roman"/>
          <w:sz w:val="23"/>
          <w:szCs w:val="23"/>
        </w:rPr>
        <w:t>with approximately 27,000 and will add approximately 7 new schools next year.</w:t>
      </w:r>
    </w:p>
    <w:p w14:paraId="0AD076B2" w14:textId="77777777" w:rsidR="009E358D" w:rsidRPr="00262261" w:rsidRDefault="009E358D" w:rsidP="009E358D">
      <w:pPr>
        <w:spacing w:after="0" w:line="240" w:lineRule="auto"/>
        <w:jc w:val="both"/>
        <w:rPr>
          <w:rFonts w:ascii="Times New Roman" w:hAnsi="Times New Roman" w:cs="Times New Roman"/>
          <w:sz w:val="24"/>
          <w:szCs w:val="24"/>
        </w:rPr>
      </w:pPr>
    </w:p>
    <w:p w14:paraId="5B7C9903" w14:textId="0AC112B1" w:rsidR="00912C50" w:rsidRDefault="00912C50" w:rsidP="00426D10">
      <w:pPr>
        <w:jc w:val="both"/>
        <w:rPr>
          <w:rFonts w:ascii="Times New Roman" w:hAnsi="Times New Roman" w:cs="Times New Roman"/>
          <w:b/>
          <w:i/>
          <w:sz w:val="24"/>
          <w:szCs w:val="24"/>
        </w:rPr>
      </w:pPr>
      <w:r>
        <w:rPr>
          <w:rFonts w:ascii="Times New Roman" w:hAnsi="Times New Roman" w:cs="Times New Roman"/>
          <w:b/>
          <w:i/>
          <w:sz w:val="24"/>
          <w:szCs w:val="24"/>
        </w:rPr>
        <w:t>Requirements</w:t>
      </w:r>
    </w:p>
    <w:p w14:paraId="2BF6D529" w14:textId="77777777" w:rsidR="00912C50" w:rsidRPr="00150DDE" w:rsidRDefault="00912C50" w:rsidP="00426D10">
      <w:pPr>
        <w:jc w:val="both"/>
        <w:rPr>
          <w:rFonts w:ascii="Times New Roman" w:hAnsi="Times New Roman" w:cs="Times New Roman"/>
          <w:b/>
          <w:i/>
          <w:sz w:val="24"/>
          <w:szCs w:val="24"/>
        </w:rPr>
      </w:pPr>
    </w:p>
    <w:p w14:paraId="2B583CC2" w14:textId="70D385AE" w:rsidR="003C7DC2" w:rsidRDefault="003C7DC2" w:rsidP="00426D10">
      <w:pPr>
        <w:spacing w:after="0" w:line="240" w:lineRule="auto"/>
        <w:jc w:val="both"/>
        <w:rPr>
          <w:rFonts w:ascii="Times New Roman" w:hAnsi="Times New Roman" w:cs="Times New Roman"/>
          <w:sz w:val="24"/>
          <w:szCs w:val="24"/>
          <w:highlight w:val="yellow"/>
        </w:rPr>
      </w:pPr>
      <w:r w:rsidRPr="003C7DC2">
        <w:rPr>
          <w:rFonts w:ascii="Times New Roman" w:hAnsi="Times New Roman" w:cs="Times New Roman"/>
          <w:sz w:val="24"/>
          <w:szCs w:val="24"/>
        </w:rPr>
        <w:t>All proposal</w:t>
      </w:r>
      <w:r w:rsidR="00735E71">
        <w:rPr>
          <w:rFonts w:ascii="Times New Roman" w:hAnsi="Times New Roman" w:cs="Times New Roman"/>
          <w:sz w:val="24"/>
          <w:szCs w:val="24"/>
        </w:rPr>
        <w:t>s</w:t>
      </w:r>
      <w:r w:rsidRPr="003C7DC2">
        <w:rPr>
          <w:rFonts w:ascii="Times New Roman" w:hAnsi="Times New Roman" w:cs="Times New Roman"/>
          <w:sz w:val="24"/>
          <w:szCs w:val="24"/>
        </w:rPr>
        <w:t xml:space="preserve"> should be address to </w:t>
      </w:r>
      <w:r w:rsidR="00082E04">
        <w:rPr>
          <w:rFonts w:ascii="Times New Roman" w:hAnsi="Times New Roman" w:cs="Times New Roman"/>
          <w:sz w:val="24"/>
          <w:szCs w:val="24"/>
        </w:rPr>
        <w:t xml:space="preserve">Jeanie Glover, Deputy Superintendent, </w:t>
      </w:r>
      <w:hyperlink r:id="rId9" w:history="1">
        <w:r w:rsidR="00082E04" w:rsidRPr="00A3522A">
          <w:rPr>
            <w:rStyle w:val="Hyperlink"/>
            <w:rFonts w:ascii="Times New Roman" w:hAnsi="Times New Roman" w:cs="Times New Roman"/>
            <w:sz w:val="24"/>
            <w:szCs w:val="24"/>
          </w:rPr>
          <w:t>jglover@erskinecharters.org</w:t>
        </w:r>
      </w:hyperlink>
      <w:r w:rsidR="00082E04">
        <w:rPr>
          <w:rFonts w:ascii="Times New Roman" w:hAnsi="Times New Roman" w:cs="Times New Roman"/>
          <w:sz w:val="24"/>
          <w:szCs w:val="24"/>
        </w:rPr>
        <w:t xml:space="preserve">. </w:t>
      </w:r>
    </w:p>
    <w:p w14:paraId="211D220D" w14:textId="77777777" w:rsidR="003C7DC2" w:rsidRDefault="003C7DC2" w:rsidP="00426D10">
      <w:pPr>
        <w:spacing w:after="0" w:line="240" w:lineRule="auto"/>
        <w:jc w:val="both"/>
        <w:rPr>
          <w:rFonts w:ascii="Times New Roman" w:hAnsi="Times New Roman" w:cs="Times New Roman"/>
          <w:sz w:val="24"/>
          <w:szCs w:val="24"/>
          <w:highlight w:val="yellow"/>
        </w:rPr>
      </w:pPr>
    </w:p>
    <w:p w14:paraId="76B7B138" w14:textId="77777777" w:rsidR="003C7DC2" w:rsidRDefault="003C7DC2" w:rsidP="00426D10">
      <w:pPr>
        <w:spacing w:after="0" w:line="240" w:lineRule="auto"/>
        <w:jc w:val="both"/>
        <w:rPr>
          <w:rFonts w:ascii="Times New Roman" w:hAnsi="Times New Roman" w:cs="Times New Roman"/>
          <w:sz w:val="24"/>
          <w:szCs w:val="24"/>
        </w:rPr>
      </w:pPr>
    </w:p>
    <w:p w14:paraId="0301E9E3" w14:textId="0861D04A" w:rsidR="003C7DC2" w:rsidRDefault="003C7DC2" w:rsidP="00426D1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Time Considerations</w:t>
      </w:r>
    </w:p>
    <w:p w14:paraId="2B8066A6" w14:textId="7892BCAC" w:rsidR="003C7DC2" w:rsidRDefault="003C7DC2" w:rsidP="00426D10">
      <w:pPr>
        <w:spacing w:after="0" w:line="240" w:lineRule="auto"/>
        <w:jc w:val="both"/>
        <w:rPr>
          <w:rFonts w:ascii="Times New Roman" w:hAnsi="Times New Roman" w:cs="Times New Roman"/>
          <w:b/>
          <w:i/>
          <w:sz w:val="24"/>
          <w:szCs w:val="24"/>
        </w:rPr>
      </w:pPr>
    </w:p>
    <w:p w14:paraId="7A66E0ED" w14:textId="0A4744C6" w:rsidR="003C7DC2" w:rsidRPr="009D0966" w:rsidRDefault="003C7DC2" w:rsidP="00426D10">
      <w:pPr>
        <w:jc w:val="both"/>
        <w:rPr>
          <w:rFonts w:ascii="Times New Roman" w:hAnsi="Times New Roman" w:cs="Times New Roman"/>
          <w:sz w:val="24"/>
          <w:szCs w:val="24"/>
        </w:rPr>
      </w:pPr>
      <w:r w:rsidRPr="009D0966">
        <w:rPr>
          <w:rFonts w:ascii="Times New Roman" w:hAnsi="Times New Roman" w:cs="Times New Roman"/>
          <w:sz w:val="24"/>
          <w:szCs w:val="24"/>
        </w:rPr>
        <w:t xml:space="preserve">All proposals must be submitted to </w:t>
      </w:r>
      <w:r w:rsidRPr="00082E04">
        <w:rPr>
          <w:rFonts w:ascii="Times New Roman" w:hAnsi="Times New Roman" w:cs="Times New Roman"/>
          <w:sz w:val="24"/>
          <w:szCs w:val="24"/>
        </w:rPr>
        <w:t xml:space="preserve">Charter Institute at Erskine no later than </w:t>
      </w:r>
      <w:r w:rsidR="00082E04" w:rsidRPr="00082E04">
        <w:rPr>
          <w:rFonts w:ascii="Times New Roman" w:hAnsi="Times New Roman" w:cs="Times New Roman"/>
          <w:sz w:val="24"/>
          <w:szCs w:val="24"/>
        </w:rPr>
        <w:t xml:space="preserve">5:00 p.m. on Friday, January </w:t>
      </w:r>
      <w:r w:rsidR="009E358D">
        <w:rPr>
          <w:rFonts w:ascii="Times New Roman" w:hAnsi="Times New Roman" w:cs="Times New Roman"/>
          <w:sz w:val="24"/>
          <w:szCs w:val="24"/>
        </w:rPr>
        <w:t>16</w:t>
      </w:r>
      <w:r w:rsidR="00082E04" w:rsidRPr="00082E04">
        <w:rPr>
          <w:rFonts w:ascii="Times New Roman" w:hAnsi="Times New Roman" w:cs="Times New Roman"/>
          <w:sz w:val="24"/>
          <w:szCs w:val="24"/>
        </w:rPr>
        <w:t>, 2026</w:t>
      </w:r>
      <w:r w:rsidRPr="00082E04">
        <w:rPr>
          <w:rFonts w:ascii="Times New Roman" w:hAnsi="Times New Roman" w:cs="Times New Roman"/>
          <w:sz w:val="24"/>
          <w:szCs w:val="24"/>
        </w:rPr>
        <w:t>.</w:t>
      </w:r>
    </w:p>
    <w:p w14:paraId="57CFE86B" w14:textId="77777777" w:rsidR="003C7DC2" w:rsidRPr="009D0966" w:rsidRDefault="003C7DC2" w:rsidP="00426D10">
      <w:pPr>
        <w:jc w:val="both"/>
        <w:rPr>
          <w:rFonts w:ascii="Times New Roman" w:hAnsi="Times New Roman" w:cs="Times New Roman"/>
          <w:sz w:val="24"/>
          <w:szCs w:val="24"/>
        </w:rPr>
      </w:pPr>
    </w:p>
    <w:p w14:paraId="5E1448AE" w14:textId="7B82EED9" w:rsidR="003C7DC2" w:rsidRPr="009D0966" w:rsidRDefault="003C7DC2" w:rsidP="00426D10">
      <w:pPr>
        <w:jc w:val="both"/>
        <w:rPr>
          <w:rFonts w:ascii="Times New Roman" w:hAnsi="Times New Roman" w:cs="Times New Roman"/>
          <w:sz w:val="24"/>
          <w:szCs w:val="24"/>
        </w:rPr>
      </w:pPr>
      <w:r w:rsidRPr="009D0966">
        <w:rPr>
          <w:rFonts w:ascii="Times New Roman" w:hAnsi="Times New Roman" w:cs="Times New Roman"/>
          <w:sz w:val="24"/>
          <w:szCs w:val="24"/>
        </w:rPr>
        <w:t xml:space="preserve">The </w:t>
      </w:r>
      <w:r w:rsidRPr="00A36383">
        <w:rPr>
          <w:rFonts w:ascii="Times New Roman" w:hAnsi="Times New Roman" w:cs="Times New Roman"/>
          <w:sz w:val="24"/>
          <w:szCs w:val="24"/>
        </w:rPr>
        <w:t>Institute</w:t>
      </w:r>
      <w:r w:rsidRPr="009D0966">
        <w:rPr>
          <w:rFonts w:ascii="Times New Roman" w:hAnsi="Times New Roman" w:cs="Times New Roman"/>
          <w:sz w:val="24"/>
          <w:szCs w:val="24"/>
        </w:rPr>
        <w:t xml:space="preserve"> may elect to interview representatives from selected </w:t>
      </w:r>
      <w:r w:rsidR="00ED58A7">
        <w:rPr>
          <w:rFonts w:ascii="Times New Roman" w:hAnsi="Times New Roman" w:cs="Times New Roman"/>
          <w:sz w:val="24"/>
          <w:szCs w:val="24"/>
        </w:rPr>
        <w:t>vendor and/or ask the vendors to demonstrate their product to a work group.</w:t>
      </w:r>
    </w:p>
    <w:p w14:paraId="4B35260F" w14:textId="77777777" w:rsidR="003C7DC2" w:rsidRPr="009D0966" w:rsidRDefault="003C7DC2" w:rsidP="00426D10">
      <w:pPr>
        <w:jc w:val="both"/>
        <w:rPr>
          <w:rFonts w:ascii="Times New Roman" w:hAnsi="Times New Roman" w:cs="Times New Roman"/>
          <w:sz w:val="24"/>
          <w:szCs w:val="24"/>
        </w:rPr>
      </w:pPr>
    </w:p>
    <w:p w14:paraId="0BC0E9A1" w14:textId="0ACF6AA9" w:rsidR="00735E71" w:rsidRPr="00A36383" w:rsidRDefault="003C7DC2" w:rsidP="00A36383">
      <w:pPr>
        <w:jc w:val="both"/>
        <w:rPr>
          <w:rFonts w:ascii="Times New Roman" w:hAnsi="Times New Roman" w:cs="Times New Roman"/>
          <w:sz w:val="24"/>
          <w:szCs w:val="24"/>
        </w:rPr>
      </w:pPr>
      <w:r w:rsidRPr="009D0966">
        <w:rPr>
          <w:rFonts w:ascii="Times New Roman" w:hAnsi="Times New Roman" w:cs="Times New Roman"/>
          <w:sz w:val="24"/>
          <w:szCs w:val="24"/>
        </w:rPr>
        <w:t>The contract should be awarded no later than</w:t>
      </w:r>
      <w:r w:rsidR="009E358D">
        <w:rPr>
          <w:rFonts w:ascii="Times New Roman" w:hAnsi="Times New Roman" w:cs="Times New Roman"/>
          <w:sz w:val="24"/>
          <w:szCs w:val="24"/>
        </w:rPr>
        <w:t xml:space="preserve"> February 27, 2026.</w:t>
      </w:r>
    </w:p>
    <w:p w14:paraId="6B329AFB" w14:textId="0F70734B" w:rsidR="00735E71" w:rsidRDefault="00735E71" w:rsidP="00426D10">
      <w:pPr>
        <w:spacing w:after="0" w:line="240" w:lineRule="auto"/>
        <w:ind w:left="0" w:firstLine="0"/>
        <w:jc w:val="both"/>
        <w:rPr>
          <w:rFonts w:ascii="Times New Roman" w:hAnsi="Times New Roman" w:cs="Times New Roman"/>
          <w:b/>
          <w:sz w:val="24"/>
          <w:szCs w:val="24"/>
          <w:u w:val="single"/>
        </w:rPr>
      </w:pPr>
    </w:p>
    <w:p w14:paraId="3DEC4AD2" w14:textId="77777777" w:rsidR="00735E71" w:rsidRDefault="00735E71" w:rsidP="00426D10">
      <w:pPr>
        <w:spacing w:after="0" w:line="240" w:lineRule="auto"/>
        <w:ind w:left="0" w:firstLine="0"/>
        <w:jc w:val="both"/>
        <w:rPr>
          <w:rFonts w:ascii="Times New Roman" w:hAnsi="Times New Roman" w:cs="Times New Roman"/>
          <w:b/>
          <w:sz w:val="24"/>
          <w:szCs w:val="24"/>
          <w:u w:val="single"/>
        </w:rPr>
      </w:pPr>
    </w:p>
    <w:p w14:paraId="01138CA1" w14:textId="148B2E93" w:rsidR="003C7DC2" w:rsidRPr="003C7DC2" w:rsidRDefault="003C7DC2" w:rsidP="00426D10">
      <w:pPr>
        <w:spacing w:after="0" w:line="240" w:lineRule="auto"/>
        <w:ind w:left="0" w:firstLine="0"/>
        <w:jc w:val="both"/>
        <w:rPr>
          <w:rFonts w:ascii="Times New Roman" w:hAnsi="Times New Roman" w:cs="Times New Roman"/>
          <w:b/>
          <w:sz w:val="24"/>
          <w:szCs w:val="24"/>
          <w:u w:val="single"/>
        </w:rPr>
      </w:pPr>
      <w:r w:rsidRPr="003C7DC2">
        <w:rPr>
          <w:rFonts w:ascii="Times New Roman" w:hAnsi="Times New Roman" w:cs="Times New Roman"/>
          <w:b/>
          <w:sz w:val="24"/>
          <w:szCs w:val="24"/>
          <w:u w:val="single"/>
        </w:rPr>
        <w:t>Proposal Packet</w:t>
      </w:r>
    </w:p>
    <w:p w14:paraId="52F7AC60" w14:textId="77777777" w:rsidR="003C7DC2" w:rsidRDefault="003C7DC2" w:rsidP="00426D10">
      <w:pPr>
        <w:spacing w:after="0" w:line="240" w:lineRule="auto"/>
        <w:ind w:left="0" w:firstLine="0"/>
        <w:jc w:val="both"/>
        <w:rPr>
          <w:rFonts w:ascii="Times New Roman" w:hAnsi="Times New Roman" w:cs="Times New Roman"/>
          <w:sz w:val="24"/>
          <w:szCs w:val="24"/>
        </w:rPr>
      </w:pPr>
    </w:p>
    <w:p w14:paraId="7A6DECE7" w14:textId="77777777" w:rsidR="003C7DC2" w:rsidRDefault="003C7DC2" w:rsidP="00426D10">
      <w:pPr>
        <w:jc w:val="both"/>
        <w:rPr>
          <w:rFonts w:ascii="Times New Roman" w:hAnsi="Times New Roman" w:cs="Times New Roman"/>
          <w:sz w:val="24"/>
          <w:szCs w:val="24"/>
        </w:rPr>
      </w:pPr>
    </w:p>
    <w:p w14:paraId="029CAE3A" w14:textId="337B1207" w:rsidR="003C7DC2" w:rsidRPr="00150DDE" w:rsidRDefault="003C7DC2" w:rsidP="00426D10">
      <w:pPr>
        <w:jc w:val="both"/>
        <w:rPr>
          <w:rFonts w:ascii="Times New Roman" w:hAnsi="Times New Roman" w:cs="Times New Roman"/>
          <w:sz w:val="24"/>
          <w:szCs w:val="24"/>
        </w:rPr>
      </w:pPr>
      <w:r w:rsidRPr="00150DDE">
        <w:rPr>
          <w:rFonts w:ascii="Times New Roman" w:hAnsi="Times New Roman" w:cs="Times New Roman"/>
          <w:sz w:val="24"/>
          <w:szCs w:val="24"/>
        </w:rPr>
        <w:t>In setting forth its qualifications, each firm submitting a proposal shall:</w:t>
      </w:r>
      <w:r w:rsidRPr="00150DDE">
        <w:rPr>
          <w:rFonts w:ascii="Times New Roman" w:hAnsi="Times New Roman" w:cs="Times New Roman"/>
          <w:b/>
          <w:sz w:val="24"/>
          <w:szCs w:val="24"/>
        </w:rPr>
        <w:br/>
      </w:r>
    </w:p>
    <w:p w14:paraId="4FD4A842" w14:textId="29B2592C" w:rsidR="003C7DC2" w:rsidRPr="00ED58A7" w:rsidRDefault="003C7DC2" w:rsidP="00426D10">
      <w:pPr>
        <w:jc w:val="both"/>
        <w:rPr>
          <w:rFonts w:ascii="Times New Roman" w:hAnsi="Times New Roman" w:cs="Times New Roman"/>
          <w:sz w:val="24"/>
          <w:szCs w:val="24"/>
        </w:rPr>
      </w:pPr>
      <w:r w:rsidRPr="00ED58A7">
        <w:rPr>
          <w:rFonts w:ascii="Times New Roman" w:hAnsi="Times New Roman" w:cs="Times New Roman"/>
          <w:sz w:val="24"/>
          <w:szCs w:val="24"/>
        </w:rPr>
        <w:t xml:space="preserve">Provide the name of the </w:t>
      </w:r>
      <w:r w:rsidR="00ED58A7">
        <w:rPr>
          <w:rFonts w:ascii="Times New Roman" w:hAnsi="Times New Roman" w:cs="Times New Roman"/>
          <w:sz w:val="24"/>
          <w:szCs w:val="24"/>
        </w:rPr>
        <w:t>company</w:t>
      </w:r>
      <w:r w:rsidRPr="00ED58A7">
        <w:rPr>
          <w:rFonts w:ascii="Times New Roman" w:hAnsi="Times New Roman" w:cs="Times New Roman"/>
          <w:sz w:val="24"/>
          <w:szCs w:val="24"/>
        </w:rPr>
        <w:t xml:space="preserve">, how long the </w:t>
      </w:r>
      <w:r w:rsidR="00ED58A7">
        <w:rPr>
          <w:rFonts w:ascii="Times New Roman" w:hAnsi="Times New Roman" w:cs="Times New Roman"/>
          <w:sz w:val="24"/>
          <w:szCs w:val="24"/>
        </w:rPr>
        <w:t>company</w:t>
      </w:r>
      <w:r w:rsidRPr="00ED58A7">
        <w:rPr>
          <w:rFonts w:ascii="Times New Roman" w:hAnsi="Times New Roman" w:cs="Times New Roman"/>
          <w:sz w:val="24"/>
          <w:szCs w:val="24"/>
        </w:rPr>
        <w:t xml:space="preserve"> has been in business, the length of its experience as well as a brief description of its business activities and history;</w:t>
      </w:r>
    </w:p>
    <w:p w14:paraId="2C47C6DE" w14:textId="77777777" w:rsidR="003C7DC2" w:rsidRPr="00735E71" w:rsidRDefault="003C7DC2" w:rsidP="00426D10">
      <w:pPr>
        <w:jc w:val="both"/>
        <w:rPr>
          <w:rFonts w:ascii="Times New Roman" w:hAnsi="Times New Roman" w:cs="Times New Roman"/>
          <w:b/>
          <w:sz w:val="24"/>
          <w:szCs w:val="24"/>
          <w:highlight w:val="yellow"/>
        </w:rPr>
      </w:pPr>
    </w:p>
    <w:p w14:paraId="58A509CA" w14:textId="3CF30EFB" w:rsidR="003C7DC2" w:rsidRPr="00ED58A7" w:rsidRDefault="003C7DC2" w:rsidP="00426D10">
      <w:pPr>
        <w:jc w:val="both"/>
        <w:rPr>
          <w:rFonts w:ascii="Times New Roman" w:hAnsi="Times New Roman" w:cs="Times New Roman"/>
          <w:sz w:val="24"/>
          <w:szCs w:val="24"/>
        </w:rPr>
      </w:pPr>
      <w:r w:rsidRPr="00ED58A7">
        <w:rPr>
          <w:rFonts w:ascii="Times New Roman" w:hAnsi="Times New Roman" w:cs="Times New Roman"/>
          <w:sz w:val="24"/>
          <w:szCs w:val="24"/>
        </w:rPr>
        <w:t>Identify the specific contacts who will be involved in this engagement</w:t>
      </w:r>
      <w:r w:rsidR="00ED58A7">
        <w:rPr>
          <w:rFonts w:ascii="Times New Roman" w:hAnsi="Times New Roman" w:cs="Times New Roman"/>
          <w:sz w:val="24"/>
          <w:szCs w:val="24"/>
        </w:rPr>
        <w:t xml:space="preserve"> </w:t>
      </w:r>
      <w:r w:rsidRPr="00ED58A7">
        <w:rPr>
          <w:rFonts w:ascii="Times New Roman" w:hAnsi="Times New Roman" w:cs="Times New Roman"/>
          <w:sz w:val="24"/>
          <w:szCs w:val="24"/>
        </w:rPr>
        <w:t>and the location of the office from which they work</w:t>
      </w:r>
      <w:r w:rsidR="00ED58A7">
        <w:rPr>
          <w:rFonts w:ascii="Times New Roman" w:hAnsi="Times New Roman" w:cs="Times New Roman"/>
          <w:sz w:val="24"/>
          <w:szCs w:val="24"/>
        </w:rPr>
        <w:t>.</w:t>
      </w:r>
    </w:p>
    <w:p w14:paraId="4E756DBD" w14:textId="77777777" w:rsidR="003C7DC2" w:rsidRPr="00735E71" w:rsidRDefault="003C7DC2" w:rsidP="00426D10">
      <w:pPr>
        <w:jc w:val="both"/>
        <w:rPr>
          <w:rFonts w:ascii="Times New Roman" w:hAnsi="Times New Roman" w:cs="Times New Roman"/>
          <w:b/>
          <w:sz w:val="24"/>
          <w:szCs w:val="24"/>
          <w:highlight w:val="yellow"/>
        </w:rPr>
      </w:pPr>
    </w:p>
    <w:p w14:paraId="09FFBFF5" w14:textId="4C7183E4" w:rsidR="003C7DC2" w:rsidRPr="00365988" w:rsidRDefault="003C7DC2" w:rsidP="00426D10">
      <w:pPr>
        <w:jc w:val="both"/>
        <w:rPr>
          <w:rFonts w:ascii="Times New Roman" w:hAnsi="Times New Roman" w:cs="Times New Roman"/>
          <w:sz w:val="24"/>
          <w:szCs w:val="24"/>
        </w:rPr>
      </w:pPr>
      <w:r w:rsidRPr="00365988">
        <w:rPr>
          <w:rFonts w:ascii="Times New Roman" w:hAnsi="Times New Roman" w:cs="Times New Roman"/>
          <w:sz w:val="24"/>
          <w:szCs w:val="24"/>
        </w:rPr>
        <w:t>Provide the name and title of person(s) submitting the proposal, the firm’s main office address, and primary and secondary points of contact and their telephone and fax numbers (including area codes);</w:t>
      </w:r>
    </w:p>
    <w:p w14:paraId="39DD997F" w14:textId="77777777" w:rsidR="003C7DC2" w:rsidRPr="00735E71" w:rsidRDefault="003C7DC2" w:rsidP="00426D10">
      <w:pPr>
        <w:jc w:val="both"/>
        <w:rPr>
          <w:rFonts w:ascii="Times New Roman" w:hAnsi="Times New Roman" w:cs="Times New Roman"/>
          <w:b/>
          <w:sz w:val="24"/>
          <w:szCs w:val="24"/>
          <w:highlight w:val="yellow"/>
        </w:rPr>
      </w:pPr>
    </w:p>
    <w:p w14:paraId="7E9B8276" w14:textId="77777777" w:rsidR="003C7DC2" w:rsidRPr="00735E71" w:rsidRDefault="003C7DC2" w:rsidP="00426D10">
      <w:pPr>
        <w:jc w:val="both"/>
        <w:rPr>
          <w:rFonts w:ascii="Times New Roman" w:hAnsi="Times New Roman" w:cs="Times New Roman"/>
          <w:b/>
          <w:sz w:val="24"/>
          <w:szCs w:val="24"/>
          <w:highlight w:val="yellow"/>
        </w:rPr>
      </w:pPr>
    </w:p>
    <w:p w14:paraId="2EE8E819" w14:textId="05A7010A" w:rsidR="003C7DC2" w:rsidRPr="00365988" w:rsidRDefault="003C7DC2" w:rsidP="00426D10">
      <w:pPr>
        <w:jc w:val="both"/>
        <w:rPr>
          <w:rFonts w:ascii="Times New Roman" w:hAnsi="Times New Roman" w:cs="Times New Roman"/>
          <w:sz w:val="24"/>
          <w:szCs w:val="24"/>
        </w:rPr>
      </w:pPr>
      <w:r w:rsidRPr="00365988">
        <w:rPr>
          <w:rFonts w:ascii="Times New Roman" w:hAnsi="Times New Roman" w:cs="Times New Roman"/>
          <w:sz w:val="24"/>
          <w:szCs w:val="24"/>
        </w:rPr>
        <w:lastRenderedPageBreak/>
        <w:t xml:space="preserve">Detail the experience the </w:t>
      </w:r>
      <w:r w:rsidR="00365988" w:rsidRPr="00365988">
        <w:rPr>
          <w:rFonts w:ascii="Times New Roman" w:hAnsi="Times New Roman" w:cs="Times New Roman"/>
          <w:sz w:val="24"/>
          <w:szCs w:val="24"/>
        </w:rPr>
        <w:t>company</w:t>
      </w:r>
      <w:r w:rsidRPr="00365988">
        <w:rPr>
          <w:rFonts w:ascii="Times New Roman" w:hAnsi="Times New Roman" w:cs="Times New Roman"/>
          <w:sz w:val="24"/>
          <w:szCs w:val="24"/>
        </w:rPr>
        <w:t xml:space="preserve"> and its staff have</w:t>
      </w:r>
      <w:r w:rsidR="00365988" w:rsidRPr="00365988">
        <w:rPr>
          <w:rFonts w:ascii="Times New Roman" w:hAnsi="Times New Roman" w:cs="Times New Roman"/>
          <w:sz w:val="24"/>
          <w:szCs w:val="24"/>
        </w:rPr>
        <w:t xml:space="preserve"> working</w:t>
      </w:r>
      <w:r w:rsidRPr="00365988">
        <w:rPr>
          <w:rFonts w:ascii="Times New Roman" w:hAnsi="Times New Roman" w:cs="Times New Roman"/>
          <w:sz w:val="24"/>
          <w:szCs w:val="24"/>
        </w:rPr>
        <w:t xml:space="preserve"> with charter schools</w:t>
      </w:r>
      <w:r w:rsidR="00365988" w:rsidRPr="00365988">
        <w:rPr>
          <w:rFonts w:ascii="Times New Roman" w:hAnsi="Times New Roman" w:cs="Times New Roman"/>
          <w:sz w:val="24"/>
          <w:szCs w:val="24"/>
        </w:rPr>
        <w:t>, particularly charter schools/districts in South Carolina. If no experience with charter schools, please indicate the experience with traditional school districts.</w:t>
      </w:r>
    </w:p>
    <w:p w14:paraId="381CCB0B" w14:textId="77777777" w:rsidR="003C7DC2" w:rsidRPr="00735E71" w:rsidRDefault="003C7DC2" w:rsidP="00426D10">
      <w:pPr>
        <w:jc w:val="both"/>
        <w:rPr>
          <w:rFonts w:ascii="Times New Roman" w:hAnsi="Times New Roman" w:cs="Times New Roman"/>
          <w:b/>
          <w:sz w:val="24"/>
          <w:szCs w:val="24"/>
          <w:highlight w:val="yellow"/>
        </w:rPr>
      </w:pPr>
    </w:p>
    <w:p w14:paraId="43A6352B" w14:textId="5248D7BC" w:rsidR="003C7DC2" w:rsidRPr="00365988" w:rsidRDefault="00365988" w:rsidP="00426D10">
      <w:pPr>
        <w:jc w:val="both"/>
        <w:rPr>
          <w:rFonts w:ascii="Times New Roman" w:hAnsi="Times New Roman" w:cs="Times New Roman"/>
          <w:sz w:val="24"/>
          <w:szCs w:val="24"/>
        </w:rPr>
      </w:pPr>
      <w:r w:rsidRPr="00365988">
        <w:rPr>
          <w:rFonts w:ascii="Times New Roman" w:hAnsi="Times New Roman" w:cs="Times New Roman"/>
          <w:sz w:val="24"/>
          <w:szCs w:val="24"/>
        </w:rPr>
        <w:t>Please provide client references from other school districts, particularly districts in South Carolina.</w:t>
      </w:r>
    </w:p>
    <w:p w14:paraId="5A529A19" w14:textId="77777777" w:rsidR="003C7DC2" w:rsidRPr="00735E71" w:rsidRDefault="003C7DC2" w:rsidP="00426D10">
      <w:pPr>
        <w:jc w:val="both"/>
        <w:rPr>
          <w:rFonts w:ascii="Times New Roman" w:hAnsi="Times New Roman" w:cs="Times New Roman"/>
          <w:sz w:val="24"/>
          <w:szCs w:val="24"/>
          <w:highlight w:val="yellow"/>
        </w:rPr>
      </w:pPr>
    </w:p>
    <w:p w14:paraId="2DEE8501" w14:textId="4F2EC3C6" w:rsidR="003C7DC2" w:rsidRDefault="00365988" w:rsidP="00426D10">
      <w:pPr>
        <w:jc w:val="both"/>
        <w:rPr>
          <w:rFonts w:ascii="Times New Roman" w:hAnsi="Times New Roman" w:cs="Times New Roman"/>
          <w:sz w:val="24"/>
          <w:szCs w:val="24"/>
        </w:rPr>
      </w:pPr>
      <w:r>
        <w:rPr>
          <w:rFonts w:ascii="Times New Roman" w:hAnsi="Times New Roman" w:cs="Times New Roman"/>
          <w:sz w:val="24"/>
          <w:szCs w:val="24"/>
        </w:rPr>
        <w:t>Be sure the proposal addresses the following:</w:t>
      </w:r>
    </w:p>
    <w:p w14:paraId="765F5660" w14:textId="77777777" w:rsidR="00365988" w:rsidRDefault="00365988" w:rsidP="00426D10">
      <w:pPr>
        <w:jc w:val="both"/>
        <w:rPr>
          <w:rFonts w:ascii="Times New Roman" w:hAnsi="Times New Roman" w:cs="Times New Roman"/>
          <w:sz w:val="24"/>
          <w:szCs w:val="24"/>
        </w:rPr>
      </w:pPr>
    </w:p>
    <w:p w14:paraId="01669584" w14:textId="1A09C49C"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Platform:</w:t>
      </w:r>
    </w:p>
    <w:p w14:paraId="48C45FB8" w14:textId="4CF6D67E" w:rsidR="00365988" w:rsidRPr="00365988"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Medic</w:t>
      </w:r>
      <w:r w:rsidRPr="00365988">
        <w:rPr>
          <w:rFonts w:ascii="Times New Roman" w:eastAsia="Times New Roman" w:hAnsi="Times New Roman" w:cs="Times New Roman"/>
          <w:color w:val="auto"/>
          <w:sz w:val="24"/>
          <w:szCs w:val="24"/>
        </w:rPr>
        <w:t>aid-eligible service logging and claims submission</w:t>
      </w:r>
    </w:p>
    <w:p w14:paraId="3098DE87" w14:textId="77777777" w:rsidR="00365988" w:rsidRPr="0053238C"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irect and indirect service documentation</w:t>
      </w:r>
    </w:p>
    <w:p w14:paraId="739D9BDC" w14:textId="77777777" w:rsidR="00365988" w:rsidRPr="0053238C"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ase management and IEP/504-related service tracking</w:t>
      </w:r>
    </w:p>
    <w:p w14:paraId="00713752" w14:textId="77777777" w:rsidR="00365988" w:rsidRPr="0053238C"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Provider enrollment management</w:t>
      </w:r>
    </w:p>
    <w:p w14:paraId="1263E396" w14:textId="355D4BF1" w:rsidR="00365988" w:rsidRPr="0053238C"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 xml:space="preserve">Integration with </w:t>
      </w:r>
      <w:r>
        <w:rPr>
          <w:rFonts w:ascii="Times New Roman" w:eastAsia="Times New Roman" w:hAnsi="Times New Roman" w:cs="Times New Roman"/>
          <w:color w:val="auto"/>
          <w:sz w:val="24"/>
          <w:szCs w:val="24"/>
        </w:rPr>
        <w:t>PowerSchool (SIS)</w:t>
      </w:r>
    </w:p>
    <w:p w14:paraId="1D1EBE13" w14:textId="77777777" w:rsidR="00365988" w:rsidRPr="0053238C"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Reporting, auditing, and compliance workflows</w:t>
      </w:r>
    </w:p>
    <w:p w14:paraId="7E464F56" w14:textId="77777777" w:rsidR="00365988" w:rsidRDefault="00365988" w:rsidP="00365988">
      <w:pPr>
        <w:numPr>
          <w:ilvl w:val="0"/>
          <w:numId w:val="4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upport for multiple charter school campuses with role-based access</w:t>
      </w:r>
    </w:p>
    <w:p w14:paraId="08D11815" w14:textId="46462D33"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Medicaid Billing &amp; Claims Processing</w:t>
      </w:r>
    </w:p>
    <w:p w14:paraId="589583FE" w14:textId="77777777" w:rsidR="00365988" w:rsidRPr="0053238C" w:rsidRDefault="00365988" w:rsidP="00365988">
      <w:pPr>
        <w:numPr>
          <w:ilvl w:val="0"/>
          <w:numId w:val="2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utomated claim generation (fee-for-service and cost-based)</w:t>
      </w:r>
    </w:p>
    <w:p w14:paraId="7AF5811C" w14:textId="77777777" w:rsidR="00365988" w:rsidRPr="0053238C" w:rsidRDefault="00365988" w:rsidP="00365988">
      <w:pPr>
        <w:numPr>
          <w:ilvl w:val="0"/>
          <w:numId w:val="2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Real-time claim validation (procedure codes, modifiers, eligibility checks)</w:t>
      </w:r>
    </w:p>
    <w:p w14:paraId="37670735" w14:textId="77777777" w:rsidR="00365988" w:rsidRPr="0053238C" w:rsidRDefault="00365988" w:rsidP="00365988">
      <w:pPr>
        <w:numPr>
          <w:ilvl w:val="0"/>
          <w:numId w:val="2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enial management and resubmission workflows</w:t>
      </w:r>
    </w:p>
    <w:p w14:paraId="068C55CC" w14:textId="77777777" w:rsidR="00365988" w:rsidRPr="0053238C" w:rsidRDefault="00365988" w:rsidP="00365988">
      <w:pPr>
        <w:numPr>
          <w:ilvl w:val="0"/>
          <w:numId w:val="2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bility to upload required documentation (session notes, attendance, signatures)</w:t>
      </w:r>
    </w:p>
    <w:p w14:paraId="73743FB4" w14:textId="77777777" w:rsidR="00365988" w:rsidRDefault="00365988" w:rsidP="00365988">
      <w:pPr>
        <w:numPr>
          <w:ilvl w:val="0"/>
          <w:numId w:val="2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Tracking of suspended, rejected, and paid claims</w:t>
      </w:r>
    </w:p>
    <w:p w14:paraId="10623628" w14:textId="49985150"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Provider Management</w:t>
      </w:r>
    </w:p>
    <w:p w14:paraId="22C46943" w14:textId="77777777" w:rsidR="00365988" w:rsidRPr="0053238C" w:rsidRDefault="00365988" w:rsidP="00365988">
      <w:pPr>
        <w:numPr>
          <w:ilvl w:val="0"/>
          <w:numId w:val="2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redentialing tracking (licenses, certifications, Medicaid enrollment)</w:t>
      </w:r>
    </w:p>
    <w:p w14:paraId="6406E2D0" w14:textId="77777777" w:rsidR="00365988" w:rsidRPr="0053238C" w:rsidRDefault="00365988" w:rsidP="00365988">
      <w:pPr>
        <w:numPr>
          <w:ilvl w:val="0"/>
          <w:numId w:val="2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utomated alerts for credential expirations</w:t>
      </w:r>
    </w:p>
    <w:p w14:paraId="03C07783" w14:textId="77777777" w:rsidR="00365988" w:rsidRDefault="00365988" w:rsidP="00365988">
      <w:pPr>
        <w:numPr>
          <w:ilvl w:val="0"/>
          <w:numId w:val="2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ssignment of providers to schools and students</w:t>
      </w:r>
    </w:p>
    <w:p w14:paraId="439FEFF9" w14:textId="11F87580"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Service Documentation</w:t>
      </w:r>
    </w:p>
    <w:p w14:paraId="69C5F1C1" w14:textId="77777777" w:rsidR="00365988" w:rsidRPr="0053238C" w:rsidRDefault="00365988" w:rsidP="00365988">
      <w:pPr>
        <w:numPr>
          <w:ilvl w:val="0"/>
          <w:numId w:val="2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ustomizable session note templates</w:t>
      </w:r>
    </w:p>
    <w:p w14:paraId="69D87232" w14:textId="77777777" w:rsidR="00365988" w:rsidRPr="0053238C" w:rsidRDefault="00365988" w:rsidP="00365988">
      <w:pPr>
        <w:numPr>
          <w:ilvl w:val="0"/>
          <w:numId w:val="2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igital signatures (provider, supervisor, and parent as applicable)</w:t>
      </w:r>
    </w:p>
    <w:p w14:paraId="2FA1D663" w14:textId="77777777" w:rsidR="00365988" w:rsidRPr="0053238C" w:rsidRDefault="00365988" w:rsidP="00365988">
      <w:pPr>
        <w:numPr>
          <w:ilvl w:val="0"/>
          <w:numId w:val="2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ocumentation for telehealth services</w:t>
      </w:r>
    </w:p>
    <w:p w14:paraId="2C2F6551" w14:textId="1513670E" w:rsidR="00365988" w:rsidRPr="00365988" w:rsidRDefault="00365988" w:rsidP="00365988">
      <w:pPr>
        <w:numPr>
          <w:ilvl w:val="0"/>
          <w:numId w:val="2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upport for therapy, nursing, behavioral support, transportation, etc.</w:t>
      </w:r>
    </w:p>
    <w:p w14:paraId="16A01EEC" w14:textId="2FDC2976"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Student Integration</w:t>
      </w:r>
    </w:p>
    <w:p w14:paraId="17CF04DA" w14:textId="77777777" w:rsidR="00365988" w:rsidRPr="0053238C" w:rsidRDefault="00365988" w:rsidP="00365988">
      <w:pPr>
        <w:numPr>
          <w:ilvl w:val="0"/>
          <w:numId w:val="2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 xml:space="preserve">Sync with </w:t>
      </w:r>
      <w:r>
        <w:rPr>
          <w:rFonts w:ascii="Times New Roman" w:eastAsia="Times New Roman" w:hAnsi="Times New Roman" w:cs="Times New Roman"/>
          <w:color w:val="auto"/>
          <w:sz w:val="24"/>
          <w:szCs w:val="24"/>
        </w:rPr>
        <w:t>PowerSchool (SIS) and/or IEP/504 System</w:t>
      </w:r>
    </w:p>
    <w:p w14:paraId="7BF9CCC0" w14:textId="77777777" w:rsidR="00365988" w:rsidRPr="0053238C" w:rsidRDefault="00365988" w:rsidP="00365988">
      <w:pPr>
        <w:numPr>
          <w:ilvl w:val="0"/>
          <w:numId w:val="2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Import IEP service information (frequency/duration)</w:t>
      </w:r>
    </w:p>
    <w:p w14:paraId="67CAD26E" w14:textId="77777777" w:rsidR="00365988" w:rsidRDefault="00365988" w:rsidP="00365988">
      <w:pPr>
        <w:numPr>
          <w:ilvl w:val="0"/>
          <w:numId w:val="2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tudent eligibility verification (Medicaid enrollment tracking)</w:t>
      </w:r>
    </w:p>
    <w:p w14:paraId="201D44A3" w14:textId="16EB9BF5"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lastRenderedPageBreak/>
        <w:t>Compliance &amp; Audit</w:t>
      </w:r>
    </w:p>
    <w:p w14:paraId="1DDED8D0" w14:textId="77777777" w:rsidR="00365988" w:rsidRPr="0053238C" w:rsidRDefault="00365988" w:rsidP="00365988">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bility to produce audit-ready records</w:t>
      </w:r>
    </w:p>
    <w:p w14:paraId="093074DD" w14:textId="77777777" w:rsidR="00365988" w:rsidRPr="0053238C" w:rsidRDefault="00365988" w:rsidP="00365988">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Time-stamped logs for all documentation and edits</w:t>
      </w:r>
    </w:p>
    <w:p w14:paraId="22FFF8D6" w14:textId="77777777" w:rsidR="00365988" w:rsidRPr="0053238C" w:rsidRDefault="00365988" w:rsidP="00365988">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HIPAA and FERPA compliance</w:t>
      </w:r>
    </w:p>
    <w:p w14:paraId="31D5F506" w14:textId="77777777" w:rsidR="00365988" w:rsidRDefault="00365988" w:rsidP="00365988">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tate Medicaid compliance features specific to South Carolin</w:t>
      </w:r>
      <w:r>
        <w:rPr>
          <w:rFonts w:ascii="Times New Roman" w:eastAsia="Times New Roman" w:hAnsi="Times New Roman" w:cs="Times New Roman"/>
          <w:color w:val="auto"/>
          <w:sz w:val="24"/>
          <w:szCs w:val="24"/>
        </w:rPr>
        <w:t>a</w:t>
      </w:r>
    </w:p>
    <w:p w14:paraId="1E016F80" w14:textId="7CDFD406"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Reporting &amp; Analytics</w:t>
      </w:r>
    </w:p>
    <w:p w14:paraId="381F38B9" w14:textId="77777777" w:rsidR="00365988" w:rsidRPr="0053238C" w:rsidRDefault="00365988" w:rsidP="00365988">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tandard financial reports (payment summaries, claim status, denial reasons)</w:t>
      </w:r>
    </w:p>
    <w:p w14:paraId="20CFE607" w14:textId="77777777" w:rsidR="00365988" w:rsidRPr="0053238C" w:rsidRDefault="00365988" w:rsidP="00365988">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ustom report builder</w:t>
      </w:r>
    </w:p>
    <w:p w14:paraId="62B865B2" w14:textId="77777777" w:rsidR="00365988" w:rsidRPr="0053238C" w:rsidRDefault="00365988" w:rsidP="00365988">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 xml:space="preserve">Dashboards for school-level and </w:t>
      </w:r>
      <w:r>
        <w:rPr>
          <w:rFonts w:ascii="Times New Roman" w:eastAsia="Times New Roman" w:hAnsi="Times New Roman" w:cs="Times New Roman"/>
          <w:color w:val="auto"/>
          <w:sz w:val="24"/>
          <w:szCs w:val="24"/>
        </w:rPr>
        <w:t>Institute leaders</w:t>
      </w:r>
    </w:p>
    <w:p w14:paraId="10FFC432" w14:textId="77777777" w:rsidR="00365988" w:rsidRDefault="00365988" w:rsidP="00365988">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Export functions (CSV, PDF, Excel)</w:t>
      </w:r>
    </w:p>
    <w:p w14:paraId="5330B5AF" w14:textId="3F167394"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Security</w:t>
      </w:r>
    </w:p>
    <w:p w14:paraId="0EB6D6D0" w14:textId="77777777" w:rsidR="00365988" w:rsidRPr="0053238C" w:rsidRDefault="00365988" w:rsidP="00365988">
      <w:pPr>
        <w:numPr>
          <w:ilvl w:val="0"/>
          <w:numId w:val="3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HIPAA, FERPA, and SOC-2 compliance</w:t>
      </w:r>
    </w:p>
    <w:p w14:paraId="175BB40B" w14:textId="77777777" w:rsidR="00365988" w:rsidRPr="0053238C" w:rsidRDefault="00365988" w:rsidP="00365988">
      <w:pPr>
        <w:numPr>
          <w:ilvl w:val="0"/>
          <w:numId w:val="3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ata encryption (in transit and at rest)</w:t>
      </w:r>
    </w:p>
    <w:p w14:paraId="6A9A3828" w14:textId="77777777" w:rsidR="00365988" w:rsidRPr="0053238C" w:rsidRDefault="00365988" w:rsidP="00365988">
      <w:pPr>
        <w:numPr>
          <w:ilvl w:val="0"/>
          <w:numId w:val="3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Role-based user permissions</w:t>
      </w:r>
    </w:p>
    <w:p w14:paraId="3629C79B" w14:textId="77777777" w:rsidR="00365988" w:rsidRDefault="00365988" w:rsidP="00365988">
      <w:pPr>
        <w:numPr>
          <w:ilvl w:val="0"/>
          <w:numId w:val="3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ata backup, disaster recovery plan, uptime guarantees</w:t>
      </w:r>
    </w:p>
    <w:p w14:paraId="1770D025" w14:textId="3FF1B140"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Integrations</w:t>
      </w:r>
    </w:p>
    <w:p w14:paraId="5DEDEB8A" w14:textId="77777777" w:rsidR="00365988" w:rsidRPr="0053238C" w:rsidRDefault="00365988" w:rsidP="00365988">
      <w:pPr>
        <w:numPr>
          <w:ilvl w:val="0"/>
          <w:numId w:val="3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IS compatibility (e.g., PowerSchool or others used by CIE schools)</w:t>
      </w:r>
    </w:p>
    <w:p w14:paraId="0B71EDA5" w14:textId="77777777" w:rsidR="00365988" w:rsidRPr="0053238C" w:rsidRDefault="00365988" w:rsidP="00365988">
      <w:pPr>
        <w:numPr>
          <w:ilvl w:val="0"/>
          <w:numId w:val="3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IEP program integration (if applicable)</w:t>
      </w:r>
    </w:p>
    <w:p w14:paraId="2CB6849F" w14:textId="77777777" w:rsidR="00365988" w:rsidRPr="0053238C" w:rsidRDefault="00365988" w:rsidP="00365988">
      <w:pPr>
        <w:numPr>
          <w:ilvl w:val="0"/>
          <w:numId w:val="32"/>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ecure API availability and documentation</w:t>
      </w:r>
    </w:p>
    <w:p w14:paraId="4DCAEEE6" w14:textId="0E3BD98A" w:rsidR="00365988" w:rsidRPr="008F1068" w:rsidRDefault="00365988" w:rsidP="0036598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Company Profile</w:t>
      </w:r>
    </w:p>
    <w:p w14:paraId="7D3BC811" w14:textId="77777777" w:rsidR="00365988" w:rsidRPr="0053238C" w:rsidRDefault="00365988" w:rsidP="00365988">
      <w:pPr>
        <w:numPr>
          <w:ilvl w:val="0"/>
          <w:numId w:val="33"/>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Years in business</w:t>
      </w:r>
    </w:p>
    <w:p w14:paraId="79771E32" w14:textId="77777777" w:rsidR="00365988" w:rsidRPr="0053238C" w:rsidRDefault="00365988" w:rsidP="00365988">
      <w:pPr>
        <w:numPr>
          <w:ilvl w:val="0"/>
          <w:numId w:val="33"/>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Experience with Medicaid billing for K-12 education, specifically charter environments</w:t>
      </w:r>
    </w:p>
    <w:p w14:paraId="6321E8D8" w14:textId="77777777" w:rsidR="008F1068" w:rsidRDefault="00365988" w:rsidP="008F1068">
      <w:pPr>
        <w:numPr>
          <w:ilvl w:val="0"/>
          <w:numId w:val="33"/>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Number of current school district or charter clients</w:t>
      </w:r>
    </w:p>
    <w:p w14:paraId="2C6C973D" w14:textId="4E6DBE14"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References</w:t>
      </w:r>
    </w:p>
    <w:p w14:paraId="5CF2CDC2" w14:textId="77777777" w:rsidR="00365988" w:rsidRPr="0053238C" w:rsidRDefault="00365988" w:rsidP="00365988">
      <w:pPr>
        <w:numPr>
          <w:ilvl w:val="0"/>
          <w:numId w:val="3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Provide at least 3–5 K-12 clients (preferably charter schools)</w:t>
      </w:r>
    </w:p>
    <w:p w14:paraId="69CC7A12" w14:textId="77777777" w:rsidR="00365988" w:rsidRPr="0053238C" w:rsidRDefault="00365988" w:rsidP="00365988">
      <w:pPr>
        <w:numPr>
          <w:ilvl w:val="0"/>
          <w:numId w:val="34"/>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References for implementation, customer support, and product performance</w:t>
      </w:r>
    </w:p>
    <w:p w14:paraId="4CBC7A2F" w14:textId="4CF855F6"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Implementation Plan</w:t>
      </w:r>
    </w:p>
    <w:p w14:paraId="75A84658" w14:textId="77777777" w:rsidR="00365988" w:rsidRPr="0053238C" w:rsidRDefault="00365988" w:rsidP="00365988">
      <w:pPr>
        <w:numPr>
          <w:ilvl w:val="0"/>
          <w:numId w:val="3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etailed implementation timeline</w:t>
      </w:r>
    </w:p>
    <w:p w14:paraId="539FA60A" w14:textId="77777777" w:rsidR="00365988" w:rsidRPr="0053238C" w:rsidRDefault="00365988" w:rsidP="00365988">
      <w:pPr>
        <w:numPr>
          <w:ilvl w:val="0"/>
          <w:numId w:val="3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ata migration plan</w:t>
      </w:r>
    </w:p>
    <w:p w14:paraId="2EB1A214" w14:textId="77777777" w:rsidR="00365988" w:rsidRPr="0053238C" w:rsidRDefault="00365988" w:rsidP="00365988">
      <w:pPr>
        <w:numPr>
          <w:ilvl w:val="0"/>
          <w:numId w:val="3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IS/IEP system integration plan</w:t>
      </w:r>
    </w:p>
    <w:p w14:paraId="6FA3A7F0" w14:textId="77777777" w:rsidR="00365988" w:rsidRPr="0053238C" w:rsidRDefault="00365988" w:rsidP="00365988">
      <w:pPr>
        <w:numPr>
          <w:ilvl w:val="0"/>
          <w:numId w:val="3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Onboarding schedule for campuses and providers</w:t>
      </w:r>
    </w:p>
    <w:p w14:paraId="746E97BF" w14:textId="77777777" w:rsidR="00365988" w:rsidRPr="0053238C" w:rsidRDefault="00365988" w:rsidP="00365988">
      <w:pPr>
        <w:numPr>
          <w:ilvl w:val="0"/>
          <w:numId w:val="35"/>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Key milestones (testing, training, go-live)</w:t>
      </w:r>
    </w:p>
    <w:p w14:paraId="602604DC" w14:textId="328D9864"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lastRenderedPageBreak/>
        <w:t>Training &amp; Support</w:t>
      </w:r>
    </w:p>
    <w:p w14:paraId="2D955486" w14:textId="77777777" w:rsidR="00365988" w:rsidRPr="0053238C" w:rsidRDefault="00365988" w:rsidP="00365988">
      <w:pPr>
        <w:numPr>
          <w:ilvl w:val="0"/>
          <w:numId w:val="3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Initial training (on-site, virtual, or hybrid)</w:t>
      </w:r>
    </w:p>
    <w:p w14:paraId="54D86209" w14:textId="77777777" w:rsidR="00365988" w:rsidRPr="0053238C" w:rsidRDefault="00365988" w:rsidP="00365988">
      <w:pPr>
        <w:numPr>
          <w:ilvl w:val="0"/>
          <w:numId w:val="3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Ongoing training modules (videos, knowledgebase, webinars)</w:t>
      </w:r>
    </w:p>
    <w:p w14:paraId="0C35C672" w14:textId="77777777" w:rsidR="00365988" w:rsidRPr="0053238C" w:rsidRDefault="00365988" w:rsidP="00365988">
      <w:pPr>
        <w:numPr>
          <w:ilvl w:val="0"/>
          <w:numId w:val="3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ustomer support model (hours, response times, ticket escalation)</w:t>
      </w:r>
    </w:p>
    <w:p w14:paraId="060AA85C" w14:textId="77777777" w:rsidR="00365988" w:rsidRPr="0053238C" w:rsidRDefault="00365988" w:rsidP="00365988">
      <w:pPr>
        <w:numPr>
          <w:ilvl w:val="0"/>
          <w:numId w:val="36"/>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edicated account manager or customer success representative</w:t>
      </w:r>
    </w:p>
    <w:p w14:paraId="54043B1A" w14:textId="6813486F"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Pricing Proposal</w:t>
      </w:r>
    </w:p>
    <w:p w14:paraId="07462542"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Licensing fees (per student, per provider, per school, or flat annual fee)</w:t>
      </w:r>
    </w:p>
    <w:p w14:paraId="2910023C"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Implementation and onboarding</w:t>
      </w:r>
    </w:p>
    <w:p w14:paraId="6632868B"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Training and support</w:t>
      </w:r>
    </w:p>
    <w:p w14:paraId="3B607F07"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ustom integrations</w:t>
      </w:r>
    </w:p>
    <w:p w14:paraId="7FF60508"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dditional modules or optional services</w:t>
      </w:r>
    </w:p>
    <w:p w14:paraId="1C2C0DC7" w14:textId="77777777" w:rsidR="00365988" w:rsidRPr="0053238C" w:rsidRDefault="00365988" w:rsidP="00365988">
      <w:pPr>
        <w:numPr>
          <w:ilvl w:val="0"/>
          <w:numId w:val="37"/>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Multi-year pricing options</w:t>
      </w:r>
    </w:p>
    <w:p w14:paraId="21CBCEC2" w14:textId="600E7B94" w:rsidR="00365988" w:rsidRPr="008F1068" w:rsidRDefault="00365988" w:rsidP="008F1068">
      <w:pPr>
        <w:spacing w:after="0" w:line="240" w:lineRule="auto"/>
        <w:ind w:left="0" w:firstLine="0"/>
        <w:rPr>
          <w:rFonts w:ascii="Times New Roman" w:eastAsia="Times New Roman" w:hAnsi="Times New Roman" w:cs="Times New Roman"/>
          <w:color w:val="auto"/>
          <w:sz w:val="24"/>
          <w:szCs w:val="24"/>
        </w:rPr>
      </w:pPr>
      <w:r w:rsidRPr="008F1068">
        <w:rPr>
          <w:rFonts w:ascii="Times New Roman" w:eastAsia="Times New Roman" w:hAnsi="Times New Roman" w:cs="Times New Roman"/>
          <w:b/>
          <w:bCs/>
          <w:color w:val="auto"/>
          <w:sz w:val="28"/>
          <w:szCs w:val="28"/>
        </w:rPr>
        <w:t>Data Ownership &amp; Exit Strategy</w:t>
      </w:r>
    </w:p>
    <w:p w14:paraId="22C79A4E" w14:textId="77777777" w:rsidR="00365988" w:rsidRPr="0053238C" w:rsidRDefault="00365988" w:rsidP="00365988">
      <w:pPr>
        <w:numPr>
          <w:ilvl w:val="0"/>
          <w:numId w:val="3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ata ownership clarification (must remain with Charter Institute at Erskine)</w:t>
      </w:r>
    </w:p>
    <w:p w14:paraId="5E777428" w14:textId="77777777" w:rsidR="00365988" w:rsidRPr="0053238C" w:rsidRDefault="00365988" w:rsidP="00365988">
      <w:pPr>
        <w:numPr>
          <w:ilvl w:val="0"/>
          <w:numId w:val="3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Data export formats and procedures at contract termination</w:t>
      </w:r>
    </w:p>
    <w:p w14:paraId="27B009DC" w14:textId="77777777" w:rsidR="00365988" w:rsidRPr="0053238C" w:rsidRDefault="00365988" w:rsidP="00365988">
      <w:pPr>
        <w:numPr>
          <w:ilvl w:val="0"/>
          <w:numId w:val="38"/>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ost for data extraction (if any)</w:t>
      </w:r>
    </w:p>
    <w:p w14:paraId="1BB74AC9" w14:textId="2D9483CB" w:rsidR="00365988" w:rsidRPr="008F1068" w:rsidRDefault="00365988" w:rsidP="008F1068">
      <w:pPr>
        <w:spacing w:after="0" w:line="240" w:lineRule="auto"/>
        <w:ind w:left="0" w:firstLine="0"/>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Legal &amp; Contract Requirements</w:t>
      </w:r>
    </w:p>
    <w:p w14:paraId="61BCC5F4" w14:textId="77777777" w:rsidR="00365988" w:rsidRPr="0053238C" w:rsidRDefault="00365988" w:rsidP="00365988">
      <w:pPr>
        <w:numPr>
          <w:ilvl w:val="0"/>
          <w:numId w:val="3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ontract length preferences (1–3 years)</w:t>
      </w:r>
    </w:p>
    <w:p w14:paraId="2202FFAE" w14:textId="77777777" w:rsidR="00365988" w:rsidRPr="0053238C" w:rsidRDefault="00365988" w:rsidP="00365988">
      <w:pPr>
        <w:numPr>
          <w:ilvl w:val="0"/>
          <w:numId w:val="3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Insurance requirements (e.g., cyber liability)</w:t>
      </w:r>
    </w:p>
    <w:p w14:paraId="6817681C" w14:textId="77777777" w:rsidR="00365988" w:rsidRPr="0053238C" w:rsidRDefault="00365988" w:rsidP="00365988">
      <w:pPr>
        <w:numPr>
          <w:ilvl w:val="0"/>
          <w:numId w:val="3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Federal and state regulatory compliance</w:t>
      </w:r>
    </w:p>
    <w:p w14:paraId="6A4E60CD" w14:textId="79A72DA3" w:rsidR="008F1068" w:rsidRPr="008F1068" w:rsidRDefault="00365988" w:rsidP="008F1068">
      <w:pPr>
        <w:numPr>
          <w:ilvl w:val="0"/>
          <w:numId w:val="39"/>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Confidentiality and data protection clauses</w:t>
      </w:r>
    </w:p>
    <w:p w14:paraId="3217D644" w14:textId="69F23D58" w:rsidR="00365988" w:rsidRPr="008F1068" w:rsidRDefault="008F1068" w:rsidP="008F1068">
      <w:pPr>
        <w:spacing w:after="0" w:line="240" w:lineRule="auto"/>
        <w:ind w:left="0" w:firstLine="0"/>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Potential Demonstration Items</w:t>
      </w:r>
    </w:p>
    <w:p w14:paraId="7580705D" w14:textId="77777777" w:rsidR="00365988" w:rsidRPr="0053238C" w:rsidRDefault="00365988" w:rsidP="00365988">
      <w:pPr>
        <w:numPr>
          <w:ilvl w:val="0"/>
          <w:numId w:val="4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Logging a service and submitting a claim</w:t>
      </w:r>
    </w:p>
    <w:p w14:paraId="5B6398DE" w14:textId="77777777" w:rsidR="00365988" w:rsidRPr="0053238C" w:rsidRDefault="00365988" w:rsidP="00365988">
      <w:pPr>
        <w:numPr>
          <w:ilvl w:val="0"/>
          <w:numId w:val="4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Reporting tools and dashboards</w:t>
      </w:r>
    </w:p>
    <w:p w14:paraId="16EC6ADF" w14:textId="77777777" w:rsidR="00365988" w:rsidRPr="0053238C" w:rsidRDefault="00365988" w:rsidP="00365988">
      <w:pPr>
        <w:numPr>
          <w:ilvl w:val="0"/>
          <w:numId w:val="4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IS/IEP integration demonstration</w:t>
      </w:r>
    </w:p>
    <w:p w14:paraId="06CCA7E9" w14:textId="77777777" w:rsidR="00365988" w:rsidRPr="0053238C" w:rsidRDefault="00365988" w:rsidP="00365988">
      <w:pPr>
        <w:numPr>
          <w:ilvl w:val="0"/>
          <w:numId w:val="4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Setup of multiple schools and user roles</w:t>
      </w:r>
    </w:p>
    <w:p w14:paraId="24559231" w14:textId="39EA1FB9" w:rsidR="003C7DC2" w:rsidRDefault="00365988" w:rsidP="008F1068">
      <w:pPr>
        <w:numPr>
          <w:ilvl w:val="0"/>
          <w:numId w:val="41"/>
        </w:numPr>
        <w:spacing w:before="100" w:beforeAutospacing="1" w:after="100" w:afterAutospacing="1" w:line="240" w:lineRule="auto"/>
        <w:rPr>
          <w:rFonts w:ascii="Times New Roman" w:eastAsia="Times New Roman" w:hAnsi="Times New Roman" w:cs="Times New Roman"/>
          <w:color w:val="auto"/>
          <w:sz w:val="24"/>
          <w:szCs w:val="24"/>
        </w:rPr>
      </w:pPr>
      <w:r w:rsidRPr="0053238C">
        <w:rPr>
          <w:rFonts w:ascii="Times New Roman" w:eastAsia="Times New Roman" w:hAnsi="Times New Roman" w:cs="Times New Roman"/>
          <w:color w:val="auto"/>
          <w:sz w:val="24"/>
          <w:szCs w:val="24"/>
        </w:rPr>
        <w:t>Audit trail functionality</w:t>
      </w:r>
    </w:p>
    <w:p w14:paraId="5C9E468C" w14:textId="003032E2" w:rsidR="008F1068" w:rsidRPr="008F1068" w:rsidRDefault="008F1068" w:rsidP="008F1068">
      <w:pPr>
        <w:spacing w:before="100" w:beforeAutospacing="1" w:after="100" w:afterAutospacing="1" w:line="240" w:lineRule="auto"/>
        <w:rPr>
          <w:rFonts w:ascii="Times New Roman" w:eastAsia="Times New Roman" w:hAnsi="Times New Roman" w:cs="Times New Roman"/>
          <w:b/>
          <w:bCs/>
          <w:color w:val="auto"/>
          <w:sz w:val="28"/>
          <w:szCs w:val="28"/>
        </w:rPr>
      </w:pPr>
      <w:r w:rsidRPr="008F1068">
        <w:rPr>
          <w:rFonts w:ascii="Times New Roman" w:eastAsia="Times New Roman" w:hAnsi="Times New Roman" w:cs="Times New Roman"/>
          <w:b/>
          <w:bCs/>
          <w:color w:val="auto"/>
          <w:sz w:val="28"/>
          <w:szCs w:val="28"/>
        </w:rPr>
        <w:t>Additional Information</w:t>
      </w:r>
    </w:p>
    <w:p w14:paraId="01D63739" w14:textId="206BDA6A" w:rsidR="003C7DC2" w:rsidRDefault="008F1068" w:rsidP="00426D10">
      <w:pPr>
        <w:jc w:val="both"/>
        <w:rPr>
          <w:rFonts w:ascii="Times New Roman" w:hAnsi="Times New Roman" w:cs="Times New Roman"/>
          <w:sz w:val="24"/>
          <w:szCs w:val="24"/>
        </w:rPr>
      </w:pPr>
      <w:r>
        <w:rPr>
          <w:rFonts w:ascii="Times New Roman" w:hAnsi="Times New Roman" w:cs="Times New Roman"/>
          <w:sz w:val="24"/>
          <w:szCs w:val="24"/>
        </w:rPr>
        <w:t xml:space="preserve">Please </w:t>
      </w:r>
      <w:r w:rsidR="003C7DC2" w:rsidRPr="00365988">
        <w:rPr>
          <w:rFonts w:ascii="Times New Roman" w:hAnsi="Times New Roman" w:cs="Times New Roman"/>
          <w:sz w:val="24"/>
          <w:szCs w:val="24"/>
        </w:rPr>
        <w:t xml:space="preserve">provide any additional information that you feel would distinguish your firm in its service to the </w:t>
      </w:r>
      <w:r w:rsidR="00426D10" w:rsidRPr="00365988">
        <w:rPr>
          <w:rFonts w:ascii="Times New Roman" w:hAnsi="Times New Roman" w:cs="Times New Roman"/>
          <w:sz w:val="24"/>
          <w:szCs w:val="24"/>
        </w:rPr>
        <w:t>Institute</w:t>
      </w:r>
      <w:r w:rsidR="003C7DC2" w:rsidRPr="00365988">
        <w:rPr>
          <w:rFonts w:ascii="Times New Roman" w:hAnsi="Times New Roman" w:cs="Times New Roman"/>
          <w:sz w:val="24"/>
          <w:szCs w:val="24"/>
        </w:rPr>
        <w:t>.</w:t>
      </w:r>
    </w:p>
    <w:p w14:paraId="1A89CC9B" w14:textId="77777777" w:rsidR="003C7DC2" w:rsidRPr="00150DDE" w:rsidRDefault="003C7DC2" w:rsidP="008F1068">
      <w:pPr>
        <w:ind w:left="0" w:firstLine="0"/>
        <w:jc w:val="both"/>
        <w:rPr>
          <w:rFonts w:ascii="Times New Roman" w:hAnsi="Times New Roman" w:cs="Times New Roman"/>
          <w:b/>
          <w:sz w:val="24"/>
          <w:szCs w:val="24"/>
        </w:rPr>
      </w:pPr>
    </w:p>
    <w:p w14:paraId="26002953" w14:textId="65A89601" w:rsidR="00262261" w:rsidRPr="003C7DC2" w:rsidRDefault="003C7DC2" w:rsidP="00426D10">
      <w:pPr>
        <w:spacing w:after="0" w:line="240" w:lineRule="auto"/>
        <w:ind w:left="0" w:firstLine="0"/>
        <w:jc w:val="both"/>
        <w:rPr>
          <w:rFonts w:ascii="Times New Roman" w:hAnsi="Times New Roman" w:cs="Times New Roman"/>
          <w:b/>
          <w:sz w:val="24"/>
          <w:szCs w:val="24"/>
          <w:u w:val="single"/>
        </w:rPr>
      </w:pPr>
      <w:r w:rsidRPr="003C7DC2">
        <w:rPr>
          <w:rFonts w:ascii="Times New Roman" w:hAnsi="Times New Roman" w:cs="Times New Roman"/>
          <w:b/>
          <w:sz w:val="24"/>
          <w:szCs w:val="24"/>
          <w:u w:val="single"/>
        </w:rPr>
        <w:t>C</w:t>
      </w:r>
      <w:r w:rsidR="00262261" w:rsidRPr="003C7DC2">
        <w:rPr>
          <w:rFonts w:ascii="Times New Roman" w:hAnsi="Times New Roman" w:cs="Times New Roman"/>
          <w:b/>
          <w:sz w:val="24"/>
          <w:szCs w:val="24"/>
          <w:u w:val="single"/>
        </w:rPr>
        <w:t>ommunications and Response</w:t>
      </w:r>
    </w:p>
    <w:p w14:paraId="0F8F8C71" w14:textId="77777777" w:rsidR="003C7DC2" w:rsidRPr="003C7DC2" w:rsidRDefault="003C7DC2" w:rsidP="00426D10">
      <w:pPr>
        <w:spacing w:after="0" w:line="240" w:lineRule="auto"/>
        <w:ind w:left="0" w:firstLine="0"/>
        <w:jc w:val="both"/>
        <w:rPr>
          <w:rFonts w:ascii="Times New Roman" w:hAnsi="Times New Roman" w:cs="Times New Roman"/>
          <w:b/>
          <w:sz w:val="24"/>
          <w:szCs w:val="24"/>
        </w:rPr>
      </w:pPr>
    </w:p>
    <w:p w14:paraId="5B8F207F" w14:textId="1D9912D0" w:rsidR="003C7DC2" w:rsidRDefault="00A524F1" w:rsidP="00F40C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Jeanie Glover</w:t>
      </w:r>
      <w:r w:rsidR="00262261" w:rsidRPr="00262261">
        <w:rPr>
          <w:rFonts w:ascii="Times New Roman" w:hAnsi="Times New Roman" w:cs="Times New Roman"/>
          <w:sz w:val="24"/>
          <w:szCs w:val="24"/>
        </w:rPr>
        <w:t xml:space="preserve"> is the designated </w:t>
      </w:r>
      <w:r w:rsidR="00262261" w:rsidRPr="00A524F1">
        <w:rPr>
          <w:rFonts w:ascii="Times New Roman" w:hAnsi="Times New Roman" w:cs="Times New Roman"/>
          <w:sz w:val="24"/>
          <w:szCs w:val="24"/>
        </w:rPr>
        <w:t>Institute</w:t>
      </w:r>
      <w:r w:rsidR="00262261" w:rsidRPr="00262261">
        <w:rPr>
          <w:rFonts w:ascii="Times New Roman" w:hAnsi="Times New Roman" w:cs="Times New Roman"/>
          <w:sz w:val="24"/>
          <w:szCs w:val="24"/>
        </w:rPr>
        <w:t xml:space="preserve"> representative for this initiative. For any information relative to this RFP, please direct all inquiries to</w:t>
      </w:r>
    </w:p>
    <w:p w14:paraId="2CCA9CB3" w14:textId="77777777" w:rsidR="00A524F1" w:rsidRDefault="00A524F1" w:rsidP="00F40C2D">
      <w:pPr>
        <w:spacing w:after="0" w:line="240" w:lineRule="auto"/>
        <w:jc w:val="both"/>
        <w:rPr>
          <w:rFonts w:ascii="Times New Roman" w:hAnsi="Times New Roman" w:cs="Times New Roman"/>
          <w:sz w:val="24"/>
          <w:szCs w:val="24"/>
        </w:rPr>
      </w:pPr>
    </w:p>
    <w:p w14:paraId="6AF8729A" w14:textId="14F78C0B" w:rsidR="00262261" w:rsidRDefault="00A524F1"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eanie Glover</w:t>
      </w:r>
    </w:p>
    <w:p w14:paraId="3CA05C00" w14:textId="33F2C712" w:rsidR="00A524F1" w:rsidRDefault="00A524F1"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puty Superintendent</w:t>
      </w:r>
    </w:p>
    <w:p w14:paraId="3E8290DE" w14:textId="55EB5052" w:rsidR="00A524F1" w:rsidRDefault="00A524F1"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arter Institute at Erskine</w:t>
      </w:r>
    </w:p>
    <w:p w14:paraId="4D254698" w14:textId="603855C3" w:rsidR="00A524F1" w:rsidRDefault="00A524F1" w:rsidP="00426D10">
      <w:pPr>
        <w:spacing w:after="0" w:line="240" w:lineRule="auto"/>
        <w:jc w:val="both"/>
        <w:rPr>
          <w:rFonts w:ascii="Times New Roman" w:hAnsi="Times New Roman" w:cs="Times New Roman"/>
          <w:sz w:val="24"/>
          <w:szCs w:val="24"/>
        </w:rPr>
      </w:pPr>
      <w:hyperlink r:id="rId10" w:history="1">
        <w:r w:rsidRPr="00A3522A">
          <w:rPr>
            <w:rStyle w:val="Hyperlink"/>
            <w:rFonts w:ascii="Times New Roman" w:hAnsi="Times New Roman" w:cs="Times New Roman"/>
            <w:sz w:val="24"/>
            <w:szCs w:val="24"/>
          </w:rPr>
          <w:t>jglover@erskinecharters.org</w:t>
        </w:r>
      </w:hyperlink>
    </w:p>
    <w:p w14:paraId="31DEA2C2" w14:textId="0384248B" w:rsidR="00A524F1" w:rsidRPr="00262261" w:rsidRDefault="00A524F1" w:rsidP="00426D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803-849-2461</w:t>
      </w:r>
    </w:p>
    <w:p w14:paraId="16988037" w14:textId="77777777" w:rsidR="00962496" w:rsidRDefault="00962496" w:rsidP="00426D10">
      <w:pPr>
        <w:spacing w:after="0" w:line="240" w:lineRule="auto"/>
        <w:jc w:val="both"/>
        <w:rPr>
          <w:rFonts w:ascii="Times New Roman" w:hAnsi="Times New Roman" w:cs="Times New Roman"/>
          <w:sz w:val="24"/>
          <w:szCs w:val="24"/>
        </w:rPr>
      </w:pPr>
    </w:p>
    <w:p w14:paraId="24996E71" w14:textId="226829EB" w:rsidR="00962496"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Cost</w:t>
      </w:r>
      <w:r w:rsidR="008F1068">
        <w:rPr>
          <w:rFonts w:ascii="Times New Roman" w:hAnsi="Times New Roman" w:cs="Times New Roman"/>
          <w:b/>
          <w:sz w:val="24"/>
          <w:szCs w:val="24"/>
        </w:rPr>
        <w:t xml:space="preserve"> (See Pricing Proposal section included above.)</w:t>
      </w:r>
    </w:p>
    <w:p w14:paraId="77B91FBC" w14:textId="77777777" w:rsidR="00962496" w:rsidRDefault="00962496" w:rsidP="00426D10">
      <w:pPr>
        <w:jc w:val="both"/>
        <w:rPr>
          <w:rFonts w:ascii="Times New Roman" w:hAnsi="Times New Roman" w:cs="Times New Roman"/>
          <w:b/>
          <w:sz w:val="24"/>
          <w:szCs w:val="24"/>
        </w:rPr>
      </w:pPr>
    </w:p>
    <w:p w14:paraId="6A53BE8F" w14:textId="698BD39A" w:rsidR="00ED58A7" w:rsidRPr="00ED58A7" w:rsidRDefault="00ED58A7" w:rsidP="00426D10">
      <w:pPr>
        <w:jc w:val="both"/>
        <w:rPr>
          <w:rFonts w:ascii="Times New Roman" w:hAnsi="Times New Roman" w:cs="Times New Roman"/>
          <w:bCs/>
          <w:sz w:val="24"/>
          <w:szCs w:val="24"/>
        </w:rPr>
      </w:pPr>
      <w:r w:rsidRPr="00ED58A7">
        <w:rPr>
          <w:rFonts w:ascii="Times New Roman" w:hAnsi="Times New Roman" w:cs="Times New Roman"/>
          <w:bCs/>
          <w:sz w:val="24"/>
          <w:szCs w:val="24"/>
        </w:rPr>
        <w:t xml:space="preserve">Please submit a proposal to include itemized costs for services. Please be sure services can be broken apart by appropriate </w:t>
      </w:r>
      <w:r>
        <w:rPr>
          <w:rFonts w:ascii="Times New Roman" w:hAnsi="Times New Roman" w:cs="Times New Roman"/>
          <w:bCs/>
          <w:sz w:val="24"/>
          <w:szCs w:val="24"/>
        </w:rPr>
        <w:t xml:space="preserve">service </w:t>
      </w:r>
      <w:r w:rsidRPr="00ED58A7">
        <w:rPr>
          <w:rFonts w:ascii="Times New Roman" w:hAnsi="Times New Roman" w:cs="Times New Roman"/>
          <w:bCs/>
          <w:sz w:val="24"/>
          <w:szCs w:val="24"/>
        </w:rPr>
        <w:t>categories (professional development, technical support, percentage fee, software licenses, etc.).</w:t>
      </w:r>
      <w:r>
        <w:rPr>
          <w:rFonts w:ascii="Times New Roman" w:hAnsi="Times New Roman" w:cs="Times New Roman"/>
          <w:bCs/>
          <w:sz w:val="24"/>
          <w:szCs w:val="24"/>
        </w:rPr>
        <w:t xml:space="preserve"> </w:t>
      </w:r>
    </w:p>
    <w:p w14:paraId="13180BA5" w14:textId="77777777" w:rsidR="00962496" w:rsidRPr="00150DDE" w:rsidRDefault="00962496" w:rsidP="00426D10">
      <w:pPr>
        <w:jc w:val="both"/>
        <w:rPr>
          <w:rFonts w:ascii="Times New Roman" w:hAnsi="Times New Roman" w:cs="Times New Roman"/>
          <w:b/>
          <w:sz w:val="24"/>
          <w:szCs w:val="24"/>
        </w:rPr>
      </w:pPr>
    </w:p>
    <w:p w14:paraId="1C836D3E" w14:textId="1403702D"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Notification of Intent to Respond and Clarification Questions</w:t>
      </w:r>
    </w:p>
    <w:p w14:paraId="7902B51E"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Please indicate your intention to respond, by email, to the above email address by the </w:t>
      </w:r>
      <w:r w:rsidRPr="00150DDE">
        <w:rPr>
          <w:rFonts w:ascii="Times New Roman" w:hAnsi="Times New Roman" w:cs="Times New Roman"/>
          <w:i/>
          <w:sz w:val="24"/>
          <w:szCs w:val="24"/>
        </w:rPr>
        <w:t>Intent to Respond and Questions Due</w:t>
      </w:r>
      <w:r w:rsidRPr="00150DDE">
        <w:rPr>
          <w:rFonts w:ascii="Times New Roman" w:hAnsi="Times New Roman" w:cs="Times New Roman"/>
          <w:sz w:val="24"/>
          <w:szCs w:val="24"/>
        </w:rPr>
        <w:t xml:space="preserve"> date outlined in the </w:t>
      </w:r>
      <w:r w:rsidRPr="00150DDE">
        <w:rPr>
          <w:rFonts w:ascii="Times New Roman" w:hAnsi="Times New Roman" w:cs="Times New Roman"/>
          <w:i/>
          <w:sz w:val="24"/>
          <w:szCs w:val="24"/>
        </w:rPr>
        <w:t>Key Dates</w:t>
      </w:r>
      <w:r w:rsidRPr="00150DDE">
        <w:rPr>
          <w:rFonts w:ascii="Times New Roman" w:hAnsi="Times New Roman" w:cs="Times New Roman"/>
          <w:sz w:val="24"/>
          <w:szCs w:val="24"/>
        </w:rPr>
        <w:t xml:space="preserve"> table below. In addition, please provide the contact details of the individual responsible for coordinating your RFP response. At the same time, we ask that you submit any clarification questions regarding the RFP. Answers will be provided to all respondents by the </w:t>
      </w:r>
      <w:r w:rsidRPr="00150DDE">
        <w:rPr>
          <w:rFonts w:ascii="Times New Roman" w:hAnsi="Times New Roman" w:cs="Times New Roman"/>
          <w:i/>
          <w:sz w:val="24"/>
          <w:szCs w:val="24"/>
        </w:rPr>
        <w:t>Answers Provided</w:t>
      </w:r>
      <w:r w:rsidRPr="00150DDE">
        <w:rPr>
          <w:rFonts w:ascii="Times New Roman" w:hAnsi="Times New Roman" w:cs="Times New Roman"/>
          <w:sz w:val="24"/>
          <w:szCs w:val="24"/>
        </w:rPr>
        <w:t xml:space="preserve"> date. </w:t>
      </w:r>
    </w:p>
    <w:p w14:paraId="77EB38AE" w14:textId="77777777" w:rsidR="00962496" w:rsidRDefault="00962496" w:rsidP="00426D10">
      <w:pPr>
        <w:jc w:val="both"/>
        <w:rPr>
          <w:rFonts w:ascii="Times New Roman" w:hAnsi="Times New Roman" w:cs="Times New Roman"/>
          <w:b/>
          <w:sz w:val="24"/>
          <w:szCs w:val="24"/>
        </w:rPr>
      </w:pPr>
    </w:p>
    <w:p w14:paraId="15EA63EC" w14:textId="62F33202"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Response Delivery Instructions</w:t>
      </w:r>
    </w:p>
    <w:p w14:paraId="5C082030" w14:textId="26D25164"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Please submit an electronic copy of your proposal to the email address indicated in the</w:t>
      </w:r>
      <w:r w:rsidRPr="00150DDE">
        <w:rPr>
          <w:rFonts w:ascii="Times New Roman" w:hAnsi="Times New Roman" w:cs="Times New Roman"/>
          <w:i/>
          <w:sz w:val="24"/>
          <w:szCs w:val="24"/>
        </w:rPr>
        <w:t xml:space="preserve"> Communications and Response </w:t>
      </w:r>
      <w:r w:rsidRPr="00150DDE">
        <w:rPr>
          <w:rFonts w:ascii="Times New Roman" w:hAnsi="Times New Roman" w:cs="Times New Roman"/>
          <w:sz w:val="24"/>
          <w:szCs w:val="24"/>
        </w:rPr>
        <w:t>section above.  All responses must be received on or before close of business (5:00 pm ET) on the</w:t>
      </w:r>
      <w:r w:rsidRPr="00150DDE">
        <w:rPr>
          <w:rFonts w:ascii="Times New Roman" w:hAnsi="Times New Roman" w:cs="Times New Roman"/>
          <w:i/>
          <w:sz w:val="24"/>
          <w:szCs w:val="24"/>
        </w:rPr>
        <w:t xml:space="preserve"> Proposals Due</w:t>
      </w:r>
      <w:r w:rsidRPr="00150DDE">
        <w:rPr>
          <w:rFonts w:ascii="Times New Roman" w:hAnsi="Times New Roman" w:cs="Times New Roman"/>
          <w:sz w:val="24"/>
          <w:szCs w:val="24"/>
        </w:rPr>
        <w:t xml:space="preserve"> date indicated in the </w:t>
      </w:r>
      <w:r w:rsidRPr="00150DDE">
        <w:rPr>
          <w:rFonts w:ascii="Times New Roman" w:hAnsi="Times New Roman" w:cs="Times New Roman"/>
          <w:i/>
          <w:sz w:val="24"/>
          <w:szCs w:val="24"/>
        </w:rPr>
        <w:t>Key Dates</w:t>
      </w:r>
      <w:r w:rsidRPr="00150DDE">
        <w:rPr>
          <w:rFonts w:ascii="Times New Roman" w:hAnsi="Times New Roman" w:cs="Times New Roman"/>
          <w:sz w:val="24"/>
          <w:szCs w:val="24"/>
        </w:rPr>
        <w:t xml:space="preserve"> table below.</w:t>
      </w:r>
      <w:r w:rsidRPr="00150DDE">
        <w:rPr>
          <w:rFonts w:ascii="Times New Roman" w:hAnsi="Times New Roman" w:cs="Times New Roman"/>
          <w:b/>
          <w:sz w:val="24"/>
          <w:szCs w:val="24"/>
        </w:rPr>
        <w:br/>
      </w:r>
      <w:r w:rsidRPr="00150DDE">
        <w:rPr>
          <w:rFonts w:ascii="Times New Roman" w:hAnsi="Times New Roman" w:cs="Times New Roman"/>
          <w:b/>
          <w:sz w:val="24"/>
          <w:szCs w:val="24"/>
        </w:rPr>
        <w:br/>
        <w:t>Key Dates</w:t>
      </w:r>
    </w:p>
    <w:p w14:paraId="3EC7A7E8" w14:textId="77777777" w:rsidR="00962496" w:rsidRPr="00150DDE" w:rsidRDefault="00962496" w:rsidP="00426D10">
      <w:pPr>
        <w:jc w:val="both"/>
        <w:rPr>
          <w:rFonts w:ascii="Times New Roman" w:hAnsi="Times New Roman" w:cs="Times New Roman"/>
          <w:sz w:val="24"/>
          <w:szCs w:val="24"/>
        </w:rPr>
      </w:pPr>
    </w:p>
    <w:tbl>
      <w:tblPr>
        <w:tblStyle w:val="TableGrid"/>
        <w:tblW w:w="7752" w:type="dxa"/>
        <w:tblInd w:w="553" w:type="dxa"/>
        <w:tblCellMar>
          <w:top w:w="69" w:type="dxa"/>
          <w:bottom w:w="4" w:type="dxa"/>
        </w:tblCellMar>
        <w:tblLook w:val="04A0" w:firstRow="1" w:lastRow="0" w:firstColumn="1" w:lastColumn="0" w:noHBand="0" w:noVBand="1"/>
      </w:tblPr>
      <w:tblGrid>
        <w:gridCol w:w="902"/>
        <w:gridCol w:w="1439"/>
        <w:gridCol w:w="2254"/>
        <w:gridCol w:w="1554"/>
        <w:gridCol w:w="1603"/>
      </w:tblGrid>
      <w:tr w:rsidR="00962496" w:rsidRPr="00150DDE" w14:paraId="4B779179" w14:textId="77777777" w:rsidTr="00AD795F">
        <w:trPr>
          <w:trHeight w:val="905"/>
        </w:trPr>
        <w:tc>
          <w:tcPr>
            <w:tcW w:w="902" w:type="dxa"/>
            <w:tcBorders>
              <w:top w:val="single" w:sz="12" w:space="0" w:color="000000"/>
              <w:left w:val="single" w:sz="12" w:space="0" w:color="000000"/>
              <w:bottom w:val="single" w:sz="12" w:space="0" w:color="auto"/>
              <w:right w:val="single" w:sz="2" w:space="0" w:color="000000"/>
            </w:tcBorders>
            <w:shd w:val="clear" w:color="auto" w:fill="D5DCE4"/>
            <w:vAlign w:val="center"/>
          </w:tcPr>
          <w:p w14:paraId="0C813A4A"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Event</w:t>
            </w:r>
          </w:p>
        </w:tc>
        <w:tc>
          <w:tcPr>
            <w:tcW w:w="1439"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54A5D58A"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RFP Issued</w:t>
            </w:r>
          </w:p>
        </w:tc>
        <w:tc>
          <w:tcPr>
            <w:tcW w:w="2254"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78FDF2DC"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Intent to Respond and</w:t>
            </w:r>
          </w:p>
          <w:p w14:paraId="415AD90F"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Questions Due</w:t>
            </w:r>
          </w:p>
        </w:tc>
        <w:tc>
          <w:tcPr>
            <w:tcW w:w="1554" w:type="dxa"/>
            <w:tcBorders>
              <w:top w:val="single" w:sz="12" w:space="0" w:color="000000"/>
              <w:left w:val="single" w:sz="2" w:space="0" w:color="000000"/>
              <w:bottom w:val="single" w:sz="12" w:space="0" w:color="000000"/>
              <w:right w:val="single" w:sz="2" w:space="0" w:color="000000"/>
            </w:tcBorders>
            <w:shd w:val="clear" w:color="auto" w:fill="D5DCE4"/>
            <w:vAlign w:val="center"/>
          </w:tcPr>
          <w:p w14:paraId="5545E718"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Answers Provided</w:t>
            </w:r>
          </w:p>
        </w:tc>
        <w:tc>
          <w:tcPr>
            <w:tcW w:w="1603" w:type="dxa"/>
            <w:tcBorders>
              <w:top w:val="single" w:sz="12" w:space="0" w:color="000000"/>
              <w:left w:val="single" w:sz="2" w:space="0" w:color="000000"/>
              <w:bottom w:val="single" w:sz="12" w:space="0" w:color="000000"/>
              <w:right w:val="single" w:sz="12" w:space="0" w:color="000000"/>
            </w:tcBorders>
            <w:shd w:val="clear" w:color="auto" w:fill="D5DCE4"/>
            <w:vAlign w:val="center"/>
          </w:tcPr>
          <w:p w14:paraId="75BF6AF8"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Proposals Due</w:t>
            </w:r>
          </w:p>
        </w:tc>
      </w:tr>
      <w:tr w:rsidR="00962496" w:rsidRPr="00150DDE" w14:paraId="035E275B" w14:textId="77777777" w:rsidTr="00AD795F">
        <w:trPr>
          <w:trHeight w:val="331"/>
        </w:trPr>
        <w:tc>
          <w:tcPr>
            <w:tcW w:w="902" w:type="dxa"/>
            <w:tcBorders>
              <w:top w:val="single" w:sz="12" w:space="0" w:color="auto"/>
              <w:left w:val="single" w:sz="12" w:space="0" w:color="000000"/>
              <w:bottom w:val="single" w:sz="2" w:space="0" w:color="000000"/>
              <w:right w:val="single" w:sz="12" w:space="0" w:color="000000"/>
            </w:tcBorders>
            <w:shd w:val="clear" w:color="auto" w:fill="D5DCE4"/>
            <w:vAlign w:val="center"/>
          </w:tcPr>
          <w:p w14:paraId="45149FA8"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Date</w:t>
            </w:r>
          </w:p>
        </w:tc>
        <w:tc>
          <w:tcPr>
            <w:tcW w:w="1439" w:type="dxa"/>
            <w:tcBorders>
              <w:top w:val="single" w:sz="12" w:space="0" w:color="000000"/>
              <w:left w:val="single" w:sz="12" w:space="0" w:color="000000"/>
              <w:bottom w:val="single" w:sz="2" w:space="0" w:color="000000"/>
              <w:right w:val="single" w:sz="2" w:space="0" w:color="000000"/>
            </w:tcBorders>
          </w:tcPr>
          <w:p w14:paraId="433DBB8F" w14:textId="62453996" w:rsidR="00962496" w:rsidRPr="00A36383" w:rsidRDefault="00A36383" w:rsidP="00426D10">
            <w:pPr>
              <w:jc w:val="both"/>
              <w:rPr>
                <w:rFonts w:ascii="Times New Roman" w:hAnsi="Times New Roman" w:cs="Times New Roman"/>
                <w:sz w:val="24"/>
                <w:szCs w:val="24"/>
              </w:rPr>
            </w:pPr>
            <w:r w:rsidRPr="00A36383">
              <w:rPr>
                <w:rFonts w:ascii="Times New Roman" w:hAnsi="Times New Roman" w:cs="Times New Roman"/>
                <w:sz w:val="24"/>
                <w:szCs w:val="24"/>
              </w:rPr>
              <w:t>12/</w:t>
            </w:r>
            <w:r w:rsidR="009E358D">
              <w:rPr>
                <w:rFonts w:ascii="Times New Roman" w:hAnsi="Times New Roman" w:cs="Times New Roman"/>
                <w:sz w:val="24"/>
                <w:szCs w:val="24"/>
              </w:rPr>
              <w:t>8</w:t>
            </w:r>
            <w:r w:rsidRPr="00A36383">
              <w:rPr>
                <w:rFonts w:ascii="Times New Roman" w:hAnsi="Times New Roman" w:cs="Times New Roman"/>
                <w:sz w:val="24"/>
                <w:szCs w:val="24"/>
              </w:rPr>
              <w:t>/2025</w:t>
            </w:r>
          </w:p>
        </w:tc>
        <w:tc>
          <w:tcPr>
            <w:tcW w:w="2254" w:type="dxa"/>
            <w:tcBorders>
              <w:top w:val="single" w:sz="12" w:space="0" w:color="000000"/>
              <w:left w:val="single" w:sz="2" w:space="0" w:color="000000"/>
              <w:bottom w:val="single" w:sz="2" w:space="0" w:color="000000"/>
              <w:right w:val="single" w:sz="2" w:space="0" w:color="000000"/>
            </w:tcBorders>
          </w:tcPr>
          <w:p w14:paraId="32513A63" w14:textId="6A5FA2BC" w:rsidR="00962496" w:rsidRPr="00A36383" w:rsidRDefault="00A36383" w:rsidP="00426D10">
            <w:pPr>
              <w:jc w:val="both"/>
              <w:rPr>
                <w:rFonts w:ascii="Times New Roman" w:hAnsi="Times New Roman" w:cs="Times New Roman"/>
                <w:sz w:val="24"/>
                <w:szCs w:val="24"/>
              </w:rPr>
            </w:pPr>
            <w:r w:rsidRPr="00A36383">
              <w:rPr>
                <w:rFonts w:ascii="Times New Roman" w:hAnsi="Times New Roman" w:cs="Times New Roman"/>
                <w:sz w:val="24"/>
                <w:szCs w:val="24"/>
              </w:rPr>
              <w:t>12/</w:t>
            </w:r>
            <w:r w:rsidR="009E358D">
              <w:rPr>
                <w:rFonts w:ascii="Times New Roman" w:hAnsi="Times New Roman" w:cs="Times New Roman"/>
                <w:sz w:val="24"/>
                <w:szCs w:val="24"/>
              </w:rPr>
              <w:t>31</w:t>
            </w:r>
            <w:r w:rsidRPr="00A36383">
              <w:rPr>
                <w:rFonts w:ascii="Times New Roman" w:hAnsi="Times New Roman" w:cs="Times New Roman"/>
                <w:sz w:val="24"/>
                <w:szCs w:val="24"/>
              </w:rPr>
              <w:t>/2025</w:t>
            </w:r>
          </w:p>
        </w:tc>
        <w:tc>
          <w:tcPr>
            <w:tcW w:w="1554" w:type="dxa"/>
            <w:tcBorders>
              <w:top w:val="single" w:sz="12" w:space="0" w:color="000000"/>
              <w:left w:val="single" w:sz="2" w:space="0" w:color="000000"/>
              <w:bottom w:val="single" w:sz="2" w:space="0" w:color="000000"/>
              <w:right w:val="single" w:sz="2" w:space="0" w:color="000000"/>
            </w:tcBorders>
          </w:tcPr>
          <w:p w14:paraId="7139AED8" w14:textId="4E7B98C6" w:rsidR="00962496" w:rsidRPr="00A36383" w:rsidRDefault="009E358D" w:rsidP="00426D10">
            <w:pPr>
              <w:jc w:val="both"/>
              <w:rPr>
                <w:rFonts w:ascii="Times New Roman" w:hAnsi="Times New Roman" w:cs="Times New Roman"/>
                <w:sz w:val="24"/>
                <w:szCs w:val="24"/>
              </w:rPr>
            </w:pPr>
            <w:r>
              <w:rPr>
                <w:rFonts w:ascii="Times New Roman" w:hAnsi="Times New Roman" w:cs="Times New Roman"/>
                <w:sz w:val="24"/>
                <w:szCs w:val="24"/>
              </w:rPr>
              <w:t>1/6/2026</w:t>
            </w:r>
          </w:p>
        </w:tc>
        <w:tc>
          <w:tcPr>
            <w:tcW w:w="1603" w:type="dxa"/>
            <w:tcBorders>
              <w:top w:val="single" w:sz="12" w:space="0" w:color="000000"/>
              <w:left w:val="single" w:sz="2" w:space="0" w:color="000000"/>
              <w:bottom w:val="single" w:sz="2" w:space="0" w:color="000000"/>
              <w:right w:val="single" w:sz="12" w:space="0" w:color="000000"/>
            </w:tcBorders>
          </w:tcPr>
          <w:p w14:paraId="4CF58E3A" w14:textId="6D6397A5" w:rsidR="00962496" w:rsidRPr="00A36383" w:rsidRDefault="00A36383" w:rsidP="00426D10">
            <w:pPr>
              <w:jc w:val="both"/>
              <w:rPr>
                <w:rFonts w:ascii="Times New Roman" w:hAnsi="Times New Roman" w:cs="Times New Roman"/>
                <w:sz w:val="24"/>
                <w:szCs w:val="24"/>
              </w:rPr>
            </w:pPr>
            <w:r w:rsidRPr="00A36383">
              <w:rPr>
                <w:rFonts w:ascii="Times New Roman" w:hAnsi="Times New Roman" w:cs="Times New Roman"/>
                <w:sz w:val="24"/>
                <w:szCs w:val="24"/>
              </w:rPr>
              <w:t>01/</w:t>
            </w:r>
            <w:r w:rsidR="009E358D">
              <w:rPr>
                <w:rFonts w:ascii="Times New Roman" w:hAnsi="Times New Roman" w:cs="Times New Roman"/>
                <w:sz w:val="24"/>
                <w:szCs w:val="24"/>
              </w:rPr>
              <w:t>16</w:t>
            </w:r>
            <w:r w:rsidRPr="00A36383">
              <w:rPr>
                <w:rFonts w:ascii="Times New Roman" w:hAnsi="Times New Roman" w:cs="Times New Roman"/>
                <w:sz w:val="24"/>
                <w:szCs w:val="24"/>
              </w:rPr>
              <w:t>/2026</w:t>
            </w:r>
            <w:r w:rsidR="00962496" w:rsidRPr="00A36383">
              <w:rPr>
                <w:rFonts w:ascii="Times New Roman" w:hAnsi="Times New Roman" w:cs="Times New Roman"/>
                <w:sz w:val="24"/>
                <w:szCs w:val="24"/>
              </w:rPr>
              <w:t xml:space="preserve"> </w:t>
            </w:r>
          </w:p>
        </w:tc>
      </w:tr>
      <w:tr w:rsidR="00962496" w:rsidRPr="00150DDE" w14:paraId="18C71C49" w14:textId="77777777" w:rsidTr="00AD795F">
        <w:trPr>
          <w:trHeight w:val="326"/>
        </w:trPr>
        <w:tc>
          <w:tcPr>
            <w:tcW w:w="902" w:type="dxa"/>
            <w:tcBorders>
              <w:top w:val="single" w:sz="2" w:space="0" w:color="000000"/>
              <w:left w:val="single" w:sz="12" w:space="0" w:color="000000"/>
              <w:bottom w:val="single" w:sz="12" w:space="0" w:color="000000"/>
              <w:right w:val="single" w:sz="12" w:space="0" w:color="000000"/>
            </w:tcBorders>
            <w:shd w:val="clear" w:color="auto" w:fill="D5DCE4"/>
            <w:vAlign w:val="center"/>
          </w:tcPr>
          <w:p w14:paraId="4E189132"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b/>
                <w:sz w:val="24"/>
                <w:szCs w:val="24"/>
              </w:rPr>
              <w:t xml:space="preserve">  Time</w:t>
            </w:r>
          </w:p>
        </w:tc>
        <w:tc>
          <w:tcPr>
            <w:tcW w:w="1439" w:type="dxa"/>
            <w:tcBorders>
              <w:top w:val="single" w:sz="2" w:space="0" w:color="000000"/>
              <w:left w:val="single" w:sz="12" w:space="0" w:color="000000"/>
              <w:bottom w:val="single" w:sz="12" w:space="0" w:color="000000"/>
              <w:right w:val="single" w:sz="2" w:space="0" w:color="000000"/>
            </w:tcBorders>
          </w:tcPr>
          <w:p w14:paraId="1F86FB6A" w14:textId="77777777" w:rsidR="00962496" w:rsidRPr="00A36383" w:rsidRDefault="00962496" w:rsidP="00426D10">
            <w:pPr>
              <w:jc w:val="both"/>
              <w:rPr>
                <w:rFonts w:ascii="Times New Roman" w:hAnsi="Times New Roman" w:cs="Times New Roman"/>
                <w:sz w:val="24"/>
                <w:szCs w:val="24"/>
              </w:rPr>
            </w:pPr>
            <w:r w:rsidRPr="00A36383">
              <w:rPr>
                <w:rFonts w:ascii="Times New Roman" w:hAnsi="Times New Roman" w:cs="Times New Roman"/>
                <w:sz w:val="24"/>
                <w:szCs w:val="24"/>
              </w:rPr>
              <w:t xml:space="preserve">5:00PM </w:t>
            </w:r>
          </w:p>
        </w:tc>
        <w:tc>
          <w:tcPr>
            <w:tcW w:w="2254" w:type="dxa"/>
            <w:tcBorders>
              <w:top w:val="single" w:sz="2" w:space="0" w:color="000000"/>
              <w:left w:val="single" w:sz="2" w:space="0" w:color="000000"/>
              <w:bottom w:val="single" w:sz="12" w:space="0" w:color="000000"/>
              <w:right w:val="single" w:sz="2" w:space="0" w:color="000000"/>
            </w:tcBorders>
          </w:tcPr>
          <w:p w14:paraId="1867D997" w14:textId="7E850752" w:rsidR="00962496" w:rsidRPr="00A36383" w:rsidRDefault="00A36383" w:rsidP="00426D10">
            <w:pPr>
              <w:jc w:val="both"/>
              <w:rPr>
                <w:rFonts w:ascii="Times New Roman" w:hAnsi="Times New Roman" w:cs="Times New Roman"/>
                <w:sz w:val="24"/>
                <w:szCs w:val="24"/>
              </w:rPr>
            </w:pPr>
            <w:r w:rsidRPr="00A36383">
              <w:rPr>
                <w:rFonts w:ascii="Times New Roman" w:hAnsi="Times New Roman" w:cs="Times New Roman"/>
                <w:sz w:val="24"/>
                <w:szCs w:val="24"/>
              </w:rPr>
              <w:t>5:00PM</w:t>
            </w:r>
          </w:p>
        </w:tc>
        <w:tc>
          <w:tcPr>
            <w:tcW w:w="1554" w:type="dxa"/>
            <w:tcBorders>
              <w:top w:val="single" w:sz="2" w:space="0" w:color="000000"/>
              <w:left w:val="single" w:sz="2" w:space="0" w:color="000000"/>
              <w:bottom w:val="single" w:sz="12" w:space="0" w:color="000000"/>
              <w:right w:val="single" w:sz="2" w:space="0" w:color="000000"/>
            </w:tcBorders>
          </w:tcPr>
          <w:p w14:paraId="631345A7" w14:textId="77777777" w:rsidR="00962496" w:rsidRPr="00A36383" w:rsidRDefault="00962496" w:rsidP="00426D10">
            <w:pPr>
              <w:jc w:val="both"/>
              <w:rPr>
                <w:rFonts w:ascii="Times New Roman" w:hAnsi="Times New Roman" w:cs="Times New Roman"/>
                <w:sz w:val="24"/>
                <w:szCs w:val="24"/>
              </w:rPr>
            </w:pPr>
            <w:r w:rsidRPr="00A36383">
              <w:rPr>
                <w:rFonts w:ascii="Times New Roman" w:hAnsi="Times New Roman" w:cs="Times New Roman"/>
                <w:sz w:val="24"/>
                <w:szCs w:val="24"/>
              </w:rPr>
              <w:t xml:space="preserve">5:00PM </w:t>
            </w:r>
          </w:p>
        </w:tc>
        <w:tc>
          <w:tcPr>
            <w:tcW w:w="1603" w:type="dxa"/>
            <w:tcBorders>
              <w:top w:val="single" w:sz="2" w:space="0" w:color="000000"/>
              <w:left w:val="single" w:sz="2" w:space="0" w:color="000000"/>
              <w:bottom w:val="single" w:sz="12" w:space="0" w:color="000000"/>
              <w:right w:val="single" w:sz="12" w:space="0" w:color="000000"/>
            </w:tcBorders>
          </w:tcPr>
          <w:p w14:paraId="756402AA" w14:textId="3F8F5EDF" w:rsidR="00962496" w:rsidRPr="00A36383" w:rsidRDefault="00A36383" w:rsidP="00426D10">
            <w:pPr>
              <w:jc w:val="both"/>
              <w:rPr>
                <w:rFonts w:ascii="Times New Roman" w:hAnsi="Times New Roman" w:cs="Times New Roman"/>
                <w:sz w:val="24"/>
                <w:szCs w:val="24"/>
              </w:rPr>
            </w:pPr>
            <w:r w:rsidRPr="00A36383">
              <w:rPr>
                <w:rFonts w:ascii="Times New Roman" w:hAnsi="Times New Roman" w:cs="Times New Roman"/>
                <w:sz w:val="24"/>
                <w:szCs w:val="24"/>
              </w:rPr>
              <w:t>5:00PM</w:t>
            </w:r>
            <w:r w:rsidR="00962496" w:rsidRPr="00A36383">
              <w:rPr>
                <w:rFonts w:ascii="Times New Roman" w:hAnsi="Times New Roman" w:cs="Times New Roman"/>
                <w:sz w:val="24"/>
                <w:szCs w:val="24"/>
              </w:rPr>
              <w:t xml:space="preserve"> </w:t>
            </w:r>
          </w:p>
        </w:tc>
      </w:tr>
    </w:tbl>
    <w:p w14:paraId="2994DEFC"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 </w:t>
      </w:r>
    </w:p>
    <w:p w14:paraId="4F3B2171" w14:textId="77777777"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i/>
          <w:sz w:val="24"/>
          <w:szCs w:val="24"/>
        </w:rPr>
        <w:t xml:space="preserve"> </w:t>
      </w:r>
      <w:r w:rsidRPr="00150DDE">
        <w:rPr>
          <w:rFonts w:ascii="Times New Roman" w:hAnsi="Times New Roman" w:cs="Times New Roman"/>
          <w:i/>
          <w:sz w:val="24"/>
          <w:szCs w:val="24"/>
        </w:rPr>
        <w:tab/>
      </w:r>
    </w:p>
    <w:p w14:paraId="2A7ED939" w14:textId="6D893AEC"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No Obligation</w:t>
      </w:r>
    </w:p>
    <w:p w14:paraId="5F602C22" w14:textId="574C2B72"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 xml:space="preserve">The submission of a proposal shall not in any manner oblige the </w:t>
      </w:r>
      <w:r w:rsidR="00426D10">
        <w:rPr>
          <w:rFonts w:ascii="Times New Roman" w:hAnsi="Times New Roman" w:cs="Times New Roman"/>
          <w:sz w:val="24"/>
          <w:szCs w:val="24"/>
        </w:rPr>
        <w:t>Institute</w:t>
      </w:r>
      <w:r w:rsidRPr="00150DDE">
        <w:rPr>
          <w:rFonts w:ascii="Times New Roman" w:hAnsi="Times New Roman" w:cs="Times New Roman"/>
          <w:sz w:val="24"/>
          <w:szCs w:val="24"/>
        </w:rPr>
        <w:t xml:space="preserve"> to enter into a contract or to be responsible for the costs incurred by your organization in responding to this request.   </w:t>
      </w:r>
      <w:r w:rsidRPr="00150DDE">
        <w:rPr>
          <w:rFonts w:ascii="Times New Roman" w:hAnsi="Times New Roman" w:cs="Times New Roman"/>
          <w:sz w:val="24"/>
          <w:szCs w:val="24"/>
        </w:rPr>
        <w:br/>
      </w:r>
      <w:r w:rsidRPr="00150DDE">
        <w:rPr>
          <w:rFonts w:ascii="Times New Roman" w:hAnsi="Times New Roman" w:cs="Times New Roman"/>
          <w:sz w:val="24"/>
          <w:szCs w:val="24"/>
        </w:rPr>
        <w:br/>
      </w:r>
      <w:r w:rsidRPr="00150DDE">
        <w:rPr>
          <w:rFonts w:ascii="Times New Roman" w:hAnsi="Times New Roman" w:cs="Times New Roman"/>
          <w:b/>
          <w:sz w:val="24"/>
          <w:szCs w:val="24"/>
        </w:rPr>
        <w:t>Agreement of Non-Disclosure</w:t>
      </w:r>
    </w:p>
    <w:p w14:paraId="0789F8AF" w14:textId="41AF88C7" w:rsidR="00962496" w:rsidRDefault="00962496" w:rsidP="00426D10">
      <w:pPr>
        <w:jc w:val="both"/>
        <w:rPr>
          <w:rFonts w:ascii="Times New Roman" w:hAnsi="Times New Roman" w:cs="Times New Roman"/>
          <w:color w:val="1F497D"/>
          <w:sz w:val="24"/>
          <w:szCs w:val="24"/>
        </w:rPr>
      </w:pPr>
      <w:r w:rsidRPr="00150DDE">
        <w:rPr>
          <w:rFonts w:ascii="Times New Roman" w:hAnsi="Times New Roman" w:cs="Times New Roman"/>
          <w:sz w:val="24"/>
          <w:szCs w:val="24"/>
        </w:rPr>
        <w:lastRenderedPageBreak/>
        <w:t>This document is considered to be proprietary and shall not be disclosed to any other party. It is designed, developed, and submitted to potential partners of the Institute solely for the benefit of the</w:t>
      </w:r>
      <w:r w:rsidR="0039755D">
        <w:rPr>
          <w:rFonts w:ascii="Times New Roman" w:hAnsi="Times New Roman" w:cs="Times New Roman"/>
          <w:sz w:val="24"/>
          <w:szCs w:val="24"/>
        </w:rPr>
        <w:t xml:space="preserve"> </w:t>
      </w:r>
      <w:r w:rsidR="00426D10">
        <w:rPr>
          <w:rFonts w:ascii="Times New Roman" w:hAnsi="Times New Roman" w:cs="Times New Roman"/>
          <w:sz w:val="24"/>
          <w:szCs w:val="24"/>
        </w:rPr>
        <w:t>Institute</w:t>
      </w:r>
      <w:r w:rsidRPr="00150DDE">
        <w:rPr>
          <w:rFonts w:ascii="Times New Roman" w:hAnsi="Times New Roman" w:cs="Times New Roman"/>
          <w:sz w:val="24"/>
          <w:szCs w:val="24"/>
        </w:rPr>
        <w:t>.</w:t>
      </w:r>
      <w:r w:rsidRPr="00150DDE">
        <w:rPr>
          <w:rFonts w:ascii="Times New Roman" w:hAnsi="Times New Roman" w:cs="Times New Roman"/>
          <w:color w:val="1F497D"/>
          <w:sz w:val="24"/>
          <w:szCs w:val="24"/>
        </w:rPr>
        <w:t xml:space="preserve"> </w:t>
      </w:r>
    </w:p>
    <w:p w14:paraId="53160D5E" w14:textId="77777777" w:rsidR="00962496" w:rsidRPr="00150DDE" w:rsidRDefault="00962496" w:rsidP="00426D10">
      <w:pPr>
        <w:jc w:val="both"/>
        <w:rPr>
          <w:rFonts w:ascii="Times New Roman" w:hAnsi="Times New Roman" w:cs="Times New Roman"/>
          <w:sz w:val="24"/>
          <w:szCs w:val="24"/>
        </w:rPr>
      </w:pPr>
    </w:p>
    <w:p w14:paraId="594A60B2" w14:textId="77777777" w:rsidR="00F40C2D" w:rsidRDefault="00F40C2D" w:rsidP="00426D10">
      <w:pPr>
        <w:jc w:val="both"/>
        <w:rPr>
          <w:rFonts w:ascii="Times New Roman" w:hAnsi="Times New Roman" w:cs="Times New Roman"/>
          <w:b/>
          <w:sz w:val="24"/>
          <w:szCs w:val="24"/>
        </w:rPr>
      </w:pPr>
    </w:p>
    <w:p w14:paraId="100BA70B" w14:textId="3DEA1C3F" w:rsidR="00962496" w:rsidRPr="00150DDE" w:rsidRDefault="00962496" w:rsidP="00426D10">
      <w:pPr>
        <w:jc w:val="both"/>
        <w:rPr>
          <w:rFonts w:ascii="Times New Roman" w:hAnsi="Times New Roman" w:cs="Times New Roman"/>
          <w:b/>
          <w:sz w:val="24"/>
          <w:szCs w:val="24"/>
        </w:rPr>
      </w:pPr>
      <w:r w:rsidRPr="00150DDE">
        <w:rPr>
          <w:rFonts w:ascii="Times New Roman" w:hAnsi="Times New Roman" w:cs="Times New Roman"/>
          <w:b/>
          <w:sz w:val="24"/>
          <w:szCs w:val="24"/>
        </w:rPr>
        <w:t xml:space="preserve">No Guarantee </w:t>
      </w:r>
    </w:p>
    <w:p w14:paraId="2A1406F2" w14:textId="04754CAC" w:rsidR="00962496" w:rsidRPr="00150DDE" w:rsidRDefault="00962496" w:rsidP="00426D10">
      <w:pPr>
        <w:jc w:val="both"/>
        <w:rPr>
          <w:rFonts w:ascii="Times New Roman" w:hAnsi="Times New Roman" w:cs="Times New Roman"/>
          <w:sz w:val="24"/>
          <w:szCs w:val="24"/>
        </w:rPr>
      </w:pPr>
      <w:r w:rsidRPr="00150DDE">
        <w:rPr>
          <w:rFonts w:ascii="Times New Roman" w:hAnsi="Times New Roman" w:cs="Times New Roman"/>
          <w:sz w:val="24"/>
          <w:szCs w:val="24"/>
        </w:rPr>
        <w:t>The</w:t>
      </w:r>
      <w:r w:rsidR="0039755D">
        <w:rPr>
          <w:rFonts w:ascii="Times New Roman" w:hAnsi="Times New Roman" w:cs="Times New Roman"/>
          <w:sz w:val="24"/>
          <w:szCs w:val="24"/>
        </w:rPr>
        <w:t xml:space="preserve"> </w:t>
      </w:r>
      <w:r w:rsidR="00426D10">
        <w:rPr>
          <w:rFonts w:ascii="Times New Roman" w:hAnsi="Times New Roman" w:cs="Times New Roman"/>
          <w:sz w:val="24"/>
          <w:szCs w:val="24"/>
        </w:rPr>
        <w:t>Institute</w:t>
      </w:r>
      <w:r w:rsidRPr="00150DDE">
        <w:rPr>
          <w:rFonts w:ascii="Times New Roman" w:hAnsi="Times New Roman" w:cs="Times New Roman"/>
          <w:sz w:val="24"/>
          <w:szCs w:val="24"/>
        </w:rPr>
        <w:t xml:space="preserve"> makes no guarantee of future volumes and offers volume information for directional purposes only, to assist vendors with proposal preparation. </w:t>
      </w:r>
    </w:p>
    <w:p w14:paraId="5D5B435C" w14:textId="69BDABF0" w:rsidR="00962496" w:rsidRDefault="00962496" w:rsidP="00426D10">
      <w:pPr>
        <w:jc w:val="both"/>
        <w:rPr>
          <w:rFonts w:ascii="Times New Roman" w:hAnsi="Times New Roman" w:cs="Times New Roman"/>
          <w:b/>
          <w:sz w:val="24"/>
          <w:szCs w:val="24"/>
        </w:rPr>
      </w:pPr>
    </w:p>
    <w:p w14:paraId="2C7A14AB" w14:textId="4AC2B817" w:rsidR="00041B8B" w:rsidRDefault="00041B8B" w:rsidP="00426D10">
      <w:pPr>
        <w:jc w:val="both"/>
        <w:rPr>
          <w:rFonts w:ascii="Times New Roman" w:hAnsi="Times New Roman" w:cs="Times New Roman"/>
          <w:b/>
          <w:sz w:val="24"/>
          <w:szCs w:val="24"/>
        </w:rPr>
      </w:pPr>
      <w:r>
        <w:rPr>
          <w:rFonts w:ascii="Times New Roman" w:hAnsi="Times New Roman" w:cs="Times New Roman"/>
          <w:b/>
          <w:sz w:val="24"/>
          <w:szCs w:val="24"/>
        </w:rPr>
        <w:t>Right to Protest</w:t>
      </w:r>
    </w:p>
    <w:p w14:paraId="0429EBC3" w14:textId="7831A556" w:rsidR="00041B8B" w:rsidRPr="00041B8B" w:rsidRDefault="00041B8B" w:rsidP="00041B8B">
      <w:pPr>
        <w:jc w:val="both"/>
        <w:rPr>
          <w:rFonts w:ascii="Times New Roman" w:hAnsi="Times New Roman" w:cs="Times New Roman"/>
          <w:bCs/>
          <w:sz w:val="24"/>
          <w:szCs w:val="24"/>
        </w:rPr>
      </w:pPr>
      <w:r w:rsidRPr="00041B8B">
        <w:rPr>
          <w:rFonts w:ascii="Times New Roman" w:hAnsi="Times New Roman" w:cs="Times New Roman"/>
          <w:bCs/>
          <w:sz w:val="24"/>
          <w:szCs w:val="24"/>
        </w:rPr>
        <w:t xml:space="preserve">Any actual proposer who claims to be aggrieved in connection with a specific solicitation process may submit a protest in writing to the </w:t>
      </w:r>
      <w:r w:rsidR="00ED58A7">
        <w:rPr>
          <w:rFonts w:ascii="Times New Roman" w:hAnsi="Times New Roman" w:cs="Times New Roman"/>
          <w:bCs/>
          <w:sz w:val="24"/>
          <w:szCs w:val="24"/>
        </w:rPr>
        <w:t>Deputy Superintendent</w:t>
      </w:r>
      <w:r w:rsidRPr="00041B8B">
        <w:rPr>
          <w:rFonts w:ascii="Times New Roman" w:hAnsi="Times New Roman" w:cs="Times New Roman"/>
          <w:bCs/>
          <w:sz w:val="24"/>
          <w:szCs w:val="24"/>
        </w:rPr>
        <w:t xml:space="preserve"> within seven (7) calendar days after he or she knows or should have known the facts giving rise to the protest.</w:t>
      </w:r>
    </w:p>
    <w:p w14:paraId="57464758" w14:textId="77777777" w:rsidR="00041B8B" w:rsidRPr="00041B8B" w:rsidRDefault="00041B8B" w:rsidP="00041B8B">
      <w:pPr>
        <w:jc w:val="both"/>
        <w:rPr>
          <w:rFonts w:ascii="Times New Roman" w:hAnsi="Times New Roman" w:cs="Times New Roman"/>
          <w:bCs/>
          <w:sz w:val="24"/>
          <w:szCs w:val="24"/>
        </w:rPr>
      </w:pPr>
    </w:p>
    <w:p w14:paraId="2B1D1BF4" w14:textId="3E2BDAF4" w:rsidR="00041B8B" w:rsidRPr="00041B8B" w:rsidRDefault="00041B8B" w:rsidP="00041B8B">
      <w:pPr>
        <w:jc w:val="both"/>
        <w:rPr>
          <w:rFonts w:ascii="Times New Roman" w:hAnsi="Times New Roman" w:cs="Times New Roman"/>
          <w:bCs/>
          <w:sz w:val="24"/>
          <w:szCs w:val="24"/>
        </w:rPr>
      </w:pPr>
      <w:r w:rsidRPr="00041B8B">
        <w:rPr>
          <w:rFonts w:ascii="Times New Roman" w:hAnsi="Times New Roman" w:cs="Times New Roman"/>
          <w:bCs/>
          <w:sz w:val="24"/>
          <w:szCs w:val="24"/>
        </w:rPr>
        <w:t>Any issues raised by the protesting party after the seven (7) calendar day period shall not be considered as part of the protest.</w:t>
      </w:r>
    </w:p>
    <w:p w14:paraId="4C7B6229" w14:textId="77777777" w:rsidR="00041B8B" w:rsidRDefault="00041B8B" w:rsidP="00426D10">
      <w:pPr>
        <w:jc w:val="both"/>
        <w:rPr>
          <w:rFonts w:ascii="Times New Roman" w:hAnsi="Times New Roman" w:cs="Times New Roman"/>
          <w:b/>
          <w:sz w:val="24"/>
          <w:szCs w:val="24"/>
        </w:rPr>
      </w:pPr>
    </w:p>
    <w:p w14:paraId="06CB1FF4" w14:textId="77777777" w:rsidR="008431F1" w:rsidRPr="00EA4DA8" w:rsidRDefault="008431F1" w:rsidP="00426D10">
      <w:pPr>
        <w:jc w:val="both"/>
        <w:rPr>
          <w:rFonts w:ascii="Times New Roman" w:hAnsi="Times New Roman" w:cs="Times New Roman"/>
          <w:sz w:val="24"/>
          <w:szCs w:val="24"/>
        </w:rPr>
      </w:pPr>
    </w:p>
    <w:p w14:paraId="3E4E250E" w14:textId="77777777" w:rsidR="00962496" w:rsidRDefault="00962496" w:rsidP="00426D10">
      <w:pPr>
        <w:ind w:left="0" w:firstLine="0"/>
        <w:jc w:val="both"/>
        <w:rPr>
          <w:sz w:val="20"/>
          <w:szCs w:val="20"/>
        </w:rPr>
      </w:pPr>
    </w:p>
    <w:p w14:paraId="56F06EAD" w14:textId="3555CF55" w:rsidR="00962496" w:rsidRPr="00EA4DA8" w:rsidRDefault="00962496" w:rsidP="008431F1">
      <w:pPr>
        <w:ind w:left="0" w:firstLine="0"/>
        <w:jc w:val="both"/>
        <w:rPr>
          <w:b/>
          <w:i/>
          <w:sz w:val="24"/>
        </w:rPr>
      </w:pPr>
      <w:r w:rsidRPr="00EA4DA8">
        <w:rPr>
          <w:b/>
          <w:i/>
        </w:rPr>
        <w:t>All offertories must visibly mark as “Confidential” each part of their proposal, which they consider to contain proprietary information.</w:t>
      </w:r>
    </w:p>
    <w:p w14:paraId="60D2CA3F" w14:textId="77777777" w:rsidR="00962496" w:rsidRPr="00150DDE" w:rsidRDefault="00962496" w:rsidP="00426D10">
      <w:pPr>
        <w:jc w:val="both"/>
        <w:rPr>
          <w:rFonts w:ascii="Times New Roman" w:hAnsi="Times New Roman" w:cs="Times New Roman"/>
          <w:sz w:val="24"/>
          <w:szCs w:val="24"/>
        </w:rPr>
      </w:pPr>
    </w:p>
    <w:p w14:paraId="76BC7699" w14:textId="77777777" w:rsidR="003E0C32" w:rsidRPr="00150DDE" w:rsidRDefault="003E0C32" w:rsidP="00426D10">
      <w:pPr>
        <w:spacing w:after="0" w:line="240" w:lineRule="auto"/>
        <w:jc w:val="both"/>
        <w:rPr>
          <w:rFonts w:ascii="Times New Roman" w:hAnsi="Times New Roman" w:cs="Times New Roman"/>
          <w:sz w:val="24"/>
          <w:szCs w:val="24"/>
        </w:rPr>
      </w:pPr>
    </w:p>
    <w:sectPr w:rsidR="003E0C32" w:rsidRPr="00150DDE" w:rsidSect="0026226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144"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3CBF5" w14:textId="77777777" w:rsidR="00B848D5" w:rsidRDefault="00B848D5">
      <w:pPr>
        <w:spacing w:after="0" w:line="240" w:lineRule="auto"/>
      </w:pPr>
      <w:r>
        <w:separator/>
      </w:r>
    </w:p>
  </w:endnote>
  <w:endnote w:type="continuationSeparator" w:id="0">
    <w:p w14:paraId="4DCDA2E2" w14:textId="77777777" w:rsidR="00B848D5" w:rsidRDefault="00B84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58E09" w14:textId="77777777" w:rsidR="00C87372" w:rsidRDefault="00C87372">
    <w:pPr>
      <w:spacing w:after="0" w:line="259" w:lineRule="auto"/>
      <w:ind w:left="0" w:right="410"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4596D8B2" w14:textId="77777777" w:rsidR="00C87372" w:rsidRDefault="00C87372">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004"/>
      <w:docPartObj>
        <w:docPartGallery w:val="Page Numbers (Bottom of Page)"/>
        <w:docPartUnique/>
      </w:docPartObj>
    </w:sdtPr>
    <w:sdtContent>
      <w:sdt>
        <w:sdtPr>
          <w:id w:val="1728636285"/>
          <w:docPartObj>
            <w:docPartGallery w:val="Page Numbers (Top of Page)"/>
            <w:docPartUnique/>
          </w:docPartObj>
        </w:sdtPr>
        <w:sdtContent>
          <w:p w14:paraId="7CCF08FC" w14:textId="77777777" w:rsidR="000A4221" w:rsidRDefault="000A422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989D37" w14:textId="77777777" w:rsidR="00C87372" w:rsidRDefault="00C87372">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953004"/>
      <w:docPartObj>
        <w:docPartGallery w:val="Page Numbers (Bottom of Page)"/>
        <w:docPartUnique/>
      </w:docPartObj>
    </w:sdtPr>
    <w:sdtEndPr>
      <w:rPr>
        <w:noProof/>
      </w:rPr>
    </w:sdtEndPr>
    <w:sdtContent>
      <w:p w14:paraId="5776196C" w14:textId="77777777" w:rsidR="00C87372" w:rsidRDefault="00C873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BA32AD" w14:textId="77777777" w:rsidR="00C87372" w:rsidRDefault="00C87372">
    <w:pPr>
      <w:spacing w:after="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D1020" w14:textId="77777777" w:rsidR="00B848D5" w:rsidRDefault="00B848D5">
      <w:pPr>
        <w:spacing w:after="0" w:line="240" w:lineRule="auto"/>
      </w:pPr>
      <w:r>
        <w:separator/>
      </w:r>
    </w:p>
  </w:footnote>
  <w:footnote w:type="continuationSeparator" w:id="0">
    <w:p w14:paraId="69A860F9" w14:textId="77777777" w:rsidR="00B848D5" w:rsidRDefault="00B848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AA6DB" w14:textId="77777777" w:rsidR="00C87372" w:rsidRDefault="00C87372">
    <w:pPr>
      <w:spacing w:after="0" w:line="259" w:lineRule="auto"/>
      <w:ind w:left="0" w:right="-545" w:firstLine="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01F1D1BC" wp14:editId="3507DBAF">
              <wp:simplePos x="0" y="0"/>
              <wp:positionH relativeFrom="page">
                <wp:posOffset>6348730</wp:posOffset>
              </wp:positionH>
              <wp:positionV relativeFrom="page">
                <wp:posOffset>57120</wp:posOffset>
              </wp:positionV>
              <wp:extent cx="1118245" cy="856704"/>
              <wp:effectExtent l="0" t="0" r="0" b="0"/>
              <wp:wrapSquare wrapText="bothSides"/>
              <wp:docPr id="9521" name="Group 9521"/>
              <wp:cNvGraphicFramePr/>
              <a:graphic xmlns:a="http://schemas.openxmlformats.org/drawingml/2006/main">
                <a:graphicData uri="http://schemas.microsoft.com/office/word/2010/wordprocessingGroup">
                  <wpg:wgp>
                    <wpg:cNvGrpSpPr/>
                    <wpg:grpSpPr>
                      <a:xfrm>
                        <a:off x="0" y="0"/>
                        <a:ext cx="1118245" cy="856704"/>
                        <a:chOff x="0" y="0"/>
                        <a:chExt cx="1118245" cy="856704"/>
                      </a:xfrm>
                    </wpg:grpSpPr>
                    <wps:wsp>
                      <wps:cNvPr id="9522" name="Shape 9522"/>
                      <wps:cNvSpPr/>
                      <wps:spPr>
                        <a:xfrm>
                          <a:off x="1324" y="688669"/>
                          <a:ext cx="55610" cy="97248"/>
                        </a:xfrm>
                        <a:custGeom>
                          <a:avLst/>
                          <a:gdLst/>
                          <a:ahLst/>
                          <a:cxnLst/>
                          <a:rect l="0" t="0" r="0" b="0"/>
                          <a:pathLst>
                            <a:path w="55610" h="97248">
                              <a:moveTo>
                                <a:pt x="29792" y="0"/>
                              </a:moveTo>
                              <a:cubicBezTo>
                                <a:pt x="34425" y="0"/>
                                <a:pt x="39059" y="1322"/>
                                <a:pt x="43032" y="2644"/>
                              </a:cubicBezTo>
                              <a:cubicBezTo>
                                <a:pt x="47666" y="4636"/>
                                <a:pt x="50976" y="7280"/>
                                <a:pt x="53624" y="10585"/>
                              </a:cubicBezTo>
                              <a:lnTo>
                                <a:pt x="51638" y="12569"/>
                              </a:lnTo>
                              <a:cubicBezTo>
                                <a:pt x="48990" y="9263"/>
                                <a:pt x="45680" y="7280"/>
                                <a:pt x="42370" y="5297"/>
                              </a:cubicBezTo>
                              <a:cubicBezTo>
                                <a:pt x="38397" y="3966"/>
                                <a:pt x="34425" y="2644"/>
                                <a:pt x="29792" y="2644"/>
                              </a:cubicBezTo>
                              <a:cubicBezTo>
                                <a:pt x="26481" y="2644"/>
                                <a:pt x="23833" y="3305"/>
                                <a:pt x="20523" y="3966"/>
                              </a:cubicBezTo>
                              <a:cubicBezTo>
                                <a:pt x="17875" y="5297"/>
                                <a:pt x="15227" y="6619"/>
                                <a:pt x="12579" y="7941"/>
                              </a:cubicBezTo>
                              <a:cubicBezTo>
                                <a:pt x="9931" y="9924"/>
                                <a:pt x="7944" y="11908"/>
                                <a:pt x="6620" y="14552"/>
                              </a:cubicBezTo>
                              <a:cubicBezTo>
                                <a:pt x="5296" y="17205"/>
                                <a:pt x="4634" y="20510"/>
                                <a:pt x="4634" y="24476"/>
                              </a:cubicBezTo>
                              <a:cubicBezTo>
                                <a:pt x="4634" y="27790"/>
                                <a:pt x="5296" y="31095"/>
                                <a:pt x="6620" y="33078"/>
                              </a:cubicBezTo>
                              <a:cubicBezTo>
                                <a:pt x="7944" y="35723"/>
                                <a:pt x="9268" y="37706"/>
                                <a:pt x="11916" y="39698"/>
                              </a:cubicBezTo>
                              <a:cubicBezTo>
                                <a:pt x="13903" y="41681"/>
                                <a:pt x="16551" y="43003"/>
                                <a:pt x="19198" y="43664"/>
                              </a:cubicBezTo>
                              <a:cubicBezTo>
                                <a:pt x="21847" y="44986"/>
                                <a:pt x="24495" y="46308"/>
                                <a:pt x="27143" y="46969"/>
                              </a:cubicBezTo>
                              <a:cubicBezTo>
                                <a:pt x="31115" y="48291"/>
                                <a:pt x="35088" y="49613"/>
                                <a:pt x="38397" y="50944"/>
                              </a:cubicBezTo>
                              <a:cubicBezTo>
                                <a:pt x="41707" y="52266"/>
                                <a:pt x="44355" y="54249"/>
                                <a:pt x="47003" y="55571"/>
                              </a:cubicBezTo>
                              <a:cubicBezTo>
                                <a:pt x="49651" y="57554"/>
                                <a:pt x="51638" y="60199"/>
                                <a:pt x="52962" y="62851"/>
                              </a:cubicBezTo>
                              <a:cubicBezTo>
                                <a:pt x="54286" y="65496"/>
                                <a:pt x="55610" y="68801"/>
                                <a:pt x="55610" y="72776"/>
                              </a:cubicBezTo>
                              <a:cubicBezTo>
                                <a:pt x="55610" y="76742"/>
                                <a:pt x="54286" y="80047"/>
                                <a:pt x="52962" y="83356"/>
                              </a:cubicBezTo>
                              <a:cubicBezTo>
                                <a:pt x="51638" y="86664"/>
                                <a:pt x="49651" y="88649"/>
                                <a:pt x="47003" y="91295"/>
                              </a:cubicBezTo>
                              <a:cubicBezTo>
                                <a:pt x="44355" y="93279"/>
                                <a:pt x="41707" y="94602"/>
                                <a:pt x="38397" y="95925"/>
                              </a:cubicBezTo>
                              <a:cubicBezTo>
                                <a:pt x="34425" y="96587"/>
                                <a:pt x="31115" y="97248"/>
                                <a:pt x="27143" y="97248"/>
                              </a:cubicBezTo>
                              <a:cubicBezTo>
                                <a:pt x="21847" y="97248"/>
                                <a:pt x="16551" y="96587"/>
                                <a:pt x="11916" y="94602"/>
                              </a:cubicBezTo>
                              <a:cubicBezTo>
                                <a:pt x="7283" y="92618"/>
                                <a:pt x="3310" y="89972"/>
                                <a:pt x="0" y="86002"/>
                              </a:cubicBezTo>
                              <a:lnTo>
                                <a:pt x="1986" y="84018"/>
                              </a:lnTo>
                              <a:cubicBezTo>
                                <a:pt x="5296" y="87987"/>
                                <a:pt x="9268" y="90634"/>
                                <a:pt x="13903" y="91957"/>
                              </a:cubicBezTo>
                              <a:cubicBezTo>
                                <a:pt x="17875" y="93941"/>
                                <a:pt x="22509" y="94602"/>
                                <a:pt x="27143" y="94602"/>
                              </a:cubicBezTo>
                              <a:cubicBezTo>
                                <a:pt x="30453" y="94602"/>
                                <a:pt x="33763" y="94602"/>
                                <a:pt x="37073" y="93279"/>
                              </a:cubicBezTo>
                              <a:cubicBezTo>
                                <a:pt x="39722" y="92618"/>
                                <a:pt x="42370" y="90634"/>
                                <a:pt x="45018" y="89310"/>
                              </a:cubicBezTo>
                              <a:cubicBezTo>
                                <a:pt x="47003" y="87326"/>
                                <a:pt x="48990" y="84679"/>
                                <a:pt x="50314" y="82033"/>
                              </a:cubicBezTo>
                              <a:cubicBezTo>
                                <a:pt x="51638" y="79386"/>
                                <a:pt x="52300" y="76081"/>
                                <a:pt x="52300" y="72776"/>
                              </a:cubicBezTo>
                              <a:cubicBezTo>
                                <a:pt x="52300" y="69462"/>
                                <a:pt x="51638" y="66157"/>
                                <a:pt x="50314" y="63513"/>
                              </a:cubicBezTo>
                              <a:cubicBezTo>
                                <a:pt x="48990" y="61529"/>
                                <a:pt x="47003" y="59538"/>
                                <a:pt x="44355" y="57554"/>
                              </a:cubicBezTo>
                              <a:cubicBezTo>
                                <a:pt x="42370" y="55571"/>
                                <a:pt x="39722" y="54249"/>
                                <a:pt x="36411" y="52927"/>
                              </a:cubicBezTo>
                              <a:cubicBezTo>
                                <a:pt x="33763" y="52266"/>
                                <a:pt x="30453" y="50944"/>
                                <a:pt x="27805" y="50283"/>
                              </a:cubicBezTo>
                              <a:cubicBezTo>
                                <a:pt x="23833" y="48952"/>
                                <a:pt x="19861" y="47630"/>
                                <a:pt x="17212" y="46308"/>
                              </a:cubicBezTo>
                              <a:cubicBezTo>
                                <a:pt x="13903" y="44986"/>
                                <a:pt x="11254" y="43003"/>
                                <a:pt x="8606" y="41020"/>
                              </a:cubicBezTo>
                              <a:cubicBezTo>
                                <a:pt x="6620" y="39037"/>
                                <a:pt x="4634" y="37045"/>
                                <a:pt x="3310" y="34400"/>
                              </a:cubicBezTo>
                              <a:cubicBezTo>
                                <a:pt x="1986" y="31756"/>
                                <a:pt x="1324" y="28451"/>
                                <a:pt x="1324" y="24476"/>
                              </a:cubicBezTo>
                              <a:cubicBezTo>
                                <a:pt x="1324" y="20510"/>
                                <a:pt x="2648" y="17205"/>
                                <a:pt x="3972" y="13891"/>
                              </a:cubicBezTo>
                              <a:cubicBezTo>
                                <a:pt x="5296" y="11247"/>
                                <a:pt x="7283" y="8602"/>
                                <a:pt x="9931" y="6619"/>
                              </a:cubicBezTo>
                              <a:cubicBezTo>
                                <a:pt x="12579" y="4636"/>
                                <a:pt x="15889" y="3305"/>
                                <a:pt x="19198" y="1983"/>
                              </a:cubicBezTo>
                              <a:cubicBezTo>
                                <a:pt x="22509" y="661"/>
                                <a:pt x="25819" y="0"/>
                                <a:pt x="2979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3" name="Shape 9523"/>
                      <wps:cNvSpPr/>
                      <wps:spPr>
                        <a:xfrm>
                          <a:off x="75470" y="688669"/>
                          <a:ext cx="47005" cy="97248"/>
                        </a:xfrm>
                        <a:custGeom>
                          <a:avLst/>
                          <a:gdLst/>
                          <a:ahLst/>
                          <a:cxnLst/>
                          <a:rect l="0" t="0" r="0" b="0"/>
                          <a:pathLst>
                            <a:path w="47005" h="97248">
                              <a:moveTo>
                                <a:pt x="47005" y="0"/>
                              </a:moveTo>
                              <a:lnTo>
                                <a:pt x="47005" y="0"/>
                              </a:lnTo>
                              <a:lnTo>
                                <a:pt x="47005" y="2644"/>
                              </a:lnTo>
                              <a:lnTo>
                                <a:pt x="47005" y="2644"/>
                              </a:lnTo>
                              <a:cubicBezTo>
                                <a:pt x="40387" y="2644"/>
                                <a:pt x="34422" y="3966"/>
                                <a:pt x="29128" y="6619"/>
                              </a:cubicBezTo>
                              <a:cubicBezTo>
                                <a:pt x="23833" y="8602"/>
                                <a:pt x="19201" y="11908"/>
                                <a:pt x="15230" y="16544"/>
                              </a:cubicBezTo>
                              <a:cubicBezTo>
                                <a:pt x="11255" y="20510"/>
                                <a:pt x="7945" y="25137"/>
                                <a:pt x="5959" y="31095"/>
                              </a:cubicBezTo>
                              <a:cubicBezTo>
                                <a:pt x="3973" y="36384"/>
                                <a:pt x="2648" y="42342"/>
                                <a:pt x="2648" y="48952"/>
                              </a:cubicBezTo>
                              <a:cubicBezTo>
                                <a:pt x="2648" y="55571"/>
                                <a:pt x="3973" y="61529"/>
                                <a:pt x="5959" y="66818"/>
                              </a:cubicBezTo>
                              <a:cubicBezTo>
                                <a:pt x="7945" y="72776"/>
                                <a:pt x="11255" y="77403"/>
                                <a:pt x="15230" y="81371"/>
                              </a:cubicBezTo>
                              <a:cubicBezTo>
                                <a:pt x="18539" y="85341"/>
                                <a:pt x="23833" y="88649"/>
                                <a:pt x="29128" y="91295"/>
                              </a:cubicBezTo>
                              <a:cubicBezTo>
                                <a:pt x="34422" y="93941"/>
                                <a:pt x="40387" y="94602"/>
                                <a:pt x="47005" y="94602"/>
                              </a:cubicBezTo>
                              <a:lnTo>
                                <a:pt x="47005" y="94602"/>
                              </a:lnTo>
                              <a:lnTo>
                                <a:pt x="47005" y="97248"/>
                              </a:lnTo>
                              <a:lnTo>
                                <a:pt x="47005" y="97248"/>
                              </a:lnTo>
                              <a:cubicBezTo>
                                <a:pt x="40387" y="97248"/>
                                <a:pt x="34422" y="96587"/>
                                <a:pt x="28466" y="93941"/>
                              </a:cubicBezTo>
                              <a:cubicBezTo>
                                <a:pt x="22510" y="91295"/>
                                <a:pt x="17216" y="87987"/>
                                <a:pt x="13245" y="84018"/>
                              </a:cubicBezTo>
                              <a:cubicBezTo>
                                <a:pt x="9269" y="79386"/>
                                <a:pt x="5959" y="74098"/>
                                <a:pt x="3311" y="68140"/>
                              </a:cubicBezTo>
                              <a:cubicBezTo>
                                <a:pt x="1325" y="62190"/>
                                <a:pt x="0" y="56232"/>
                                <a:pt x="0" y="48952"/>
                              </a:cubicBezTo>
                              <a:cubicBezTo>
                                <a:pt x="0" y="41681"/>
                                <a:pt x="1325" y="35061"/>
                                <a:pt x="3311" y="29112"/>
                              </a:cubicBezTo>
                              <a:cubicBezTo>
                                <a:pt x="5959" y="23154"/>
                                <a:pt x="9269" y="18527"/>
                                <a:pt x="13245" y="13891"/>
                              </a:cubicBezTo>
                              <a:cubicBezTo>
                                <a:pt x="17216" y="9924"/>
                                <a:pt x="22510" y="6619"/>
                                <a:pt x="28466" y="3966"/>
                              </a:cubicBezTo>
                              <a:cubicBezTo>
                                <a:pt x="33760" y="1322"/>
                                <a:pt x="40387" y="0"/>
                                <a:pt x="4700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4" name="Shape 9524"/>
                      <wps:cNvSpPr/>
                      <wps:spPr>
                        <a:xfrm>
                          <a:off x="122475" y="688669"/>
                          <a:ext cx="47666" cy="97248"/>
                        </a:xfrm>
                        <a:custGeom>
                          <a:avLst/>
                          <a:gdLst/>
                          <a:ahLst/>
                          <a:cxnLst/>
                          <a:rect l="0" t="0" r="0" b="0"/>
                          <a:pathLst>
                            <a:path w="47666" h="97248">
                              <a:moveTo>
                                <a:pt x="0" y="0"/>
                              </a:moveTo>
                              <a:lnTo>
                                <a:pt x="19200" y="3966"/>
                              </a:lnTo>
                              <a:cubicBezTo>
                                <a:pt x="25156" y="6619"/>
                                <a:pt x="29789" y="9924"/>
                                <a:pt x="33759" y="13891"/>
                              </a:cubicBezTo>
                              <a:cubicBezTo>
                                <a:pt x="38392" y="18527"/>
                                <a:pt x="41710" y="23154"/>
                                <a:pt x="43695" y="29112"/>
                              </a:cubicBezTo>
                              <a:cubicBezTo>
                                <a:pt x="46342" y="35061"/>
                                <a:pt x="47666" y="41681"/>
                                <a:pt x="47666" y="48952"/>
                              </a:cubicBezTo>
                              <a:cubicBezTo>
                                <a:pt x="47666" y="56232"/>
                                <a:pt x="46342" y="62190"/>
                                <a:pt x="43695" y="68140"/>
                              </a:cubicBezTo>
                              <a:cubicBezTo>
                                <a:pt x="41710" y="74098"/>
                                <a:pt x="38392" y="79386"/>
                                <a:pt x="33759" y="84018"/>
                              </a:cubicBezTo>
                              <a:cubicBezTo>
                                <a:pt x="29789" y="87987"/>
                                <a:pt x="25156" y="91295"/>
                                <a:pt x="19200" y="93941"/>
                              </a:cubicBezTo>
                              <a:lnTo>
                                <a:pt x="0" y="97248"/>
                              </a:lnTo>
                              <a:lnTo>
                                <a:pt x="0" y="94602"/>
                              </a:lnTo>
                              <a:lnTo>
                                <a:pt x="18538" y="91295"/>
                              </a:lnTo>
                              <a:cubicBezTo>
                                <a:pt x="23833" y="88649"/>
                                <a:pt x="28465" y="85341"/>
                                <a:pt x="32436" y="81371"/>
                              </a:cubicBezTo>
                              <a:cubicBezTo>
                                <a:pt x="36406" y="77403"/>
                                <a:pt x="39053" y="72776"/>
                                <a:pt x="41710" y="66818"/>
                              </a:cubicBezTo>
                              <a:cubicBezTo>
                                <a:pt x="43695" y="61529"/>
                                <a:pt x="44357" y="55571"/>
                                <a:pt x="44357" y="48952"/>
                              </a:cubicBezTo>
                              <a:cubicBezTo>
                                <a:pt x="44357" y="42342"/>
                                <a:pt x="43695" y="36383"/>
                                <a:pt x="41710" y="31095"/>
                              </a:cubicBezTo>
                              <a:cubicBezTo>
                                <a:pt x="39053" y="25137"/>
                                <a:pt x="36406" y="20510"/>
                                <a:pt x="32436" y="16544"/>
                              </a:cubicBezTo>
                              <a:cubicBezTo>
                                <a:pt x="28465" y="11907"/>
                                <a:pt x="23833" y="8602"/>
                                <a:pt x="17876" y="6619"/>
                              </a:cubicBezTo>
                              <a:lnTo>
                                <a:pt x="0" y="2644"/>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5" name="Shape 9525"/>
                      <wps:cNvSpPr/>
                      <wps:spPr>
                        <a:xfrm>
                          <a:off x="191989" y="691313"/>
                          <a:ext cx="70176" cy="94604"/>
                        </a:xfrm>
                        <a:custGeom>
                          <a:avLst/>
                          <a:gdLst/>
                          <a:ahLst/>
                          <a:cxnLst/>
                          <a:rect l="0" t="0" r="0" b="0"/>
                          <a:pathLst>
                            <a:path w="70176" h="94604">
                              <a:moveTo>
                                <a:pt x="0" y="0"/>
                              </a:moveTo>
                              <a:lnTo>
                                <a:pt x="2647" y="0"/>
                              </a:lnTo>
                              <a:lnTo>
                                <a:pt x="2647" y="56893"/>
                              </a:lnTo>
                              <a:cubicBezTo>
                                <a:pt x="2647" y="60868"/>
                                <a:pt x="3309" y="64174"/>
                                <a:pt x="3971" y="68801"/>
                              </a:cubicBezTo>
                              <a:cubicBezTo>
                                <a:pt x="4632" y="72776"/>
                                <a:pt x="5956" y="76742"/>
                                <a:pt x="8603" y="80051"/>
                              </a:cubicBezTo>
                              <a:cubicBezTo>
                                <a:pt x="10589" y="83358"/>
                                <a:pt x="13898" y="86666"/>
                                <a:pt x="17869" y="88650"/>
                              </a:cubicBezTo>
                              <a:cubicBezTo>
                                <a:pt x="22509" y="91297"/>
                                <a:pt x="27804" y="91958"/>
                                <a:pt x="35084" y="91958"/>
                              </a:cubicBezTo>
                              <a:cubicBezTo>
                                <a:pt x="41701" y="91958"/>
                                <a:pt x="47005" y="91297"/>
                                <a:pt x="51637" y="88650"/>
                              </a:cubicBezTo>
                              <a:cubicBezTo>
                                <a:pt x="55608" y="86666"/>
                                <a:pt x="58917" y="84020"/>
                                <a:pt x="61564" y="80051"/>
                              </a:cubicBezTo>
                              <a:cubicBezTo>
                                <a:pt x="63550" y="76742"/>
                                <a:pt x="65535" y="72776"/>
                                <a:pt x="66197" y="68801"/>
                              </a:cubicBezTo>
                              <a:cubicBezTo>
                                <a:pt x="66859" y="64835"/>
                                <a:pt x="67520" y="60868"/>
                                <a:pt x="67520" y="56893"/>
                              </a:cubicBezTo>
                              <a:lnTo>
                                <a:pt x="67520" y="0"/>
                              </a:lnTo>
                              <a:lnTo>
                                <a:pt x="70176" y="0"/>
                              </a:lnTo>
                              <a:lnTo>
                                <a:pt x="70176" y="57554"/>
                              </a:lnTo>
                              <a:cubicBezTo>
                                <a:pt x="70176" y="62851"/>
                                <a:pt x="69514" y="67479"/>
                                <a:pt x="68182" y="72115"/>
                              </a:cubicBezTo>
                              <a:cubicBezTo>
                                <a:pt x="66859" y="76742"/>
                                <a:pt x="64873" y="80712"/>
                                <a:pt x="62226" y="84020"/>
                              </a:cubicBezTo>
                              <a:cubicBezTo>
                                <a:pt x="59579" y="87328"/>
                                <a:pt x="55608" y="89973"/>
                                <a:pt x="51637" y="91958"/>
                              </a:cubicBezTo>
                              <a:cubicBezTo>
                                <a:pt x="47005" y="93943"/>
                                <a:pt x="41701" y="94604"/>
                                <a:pt x="35084" y="94604"/>
                              </a:cubicBezTo>
                              <a:cubicBezTo>
                                <a:pt x="28466" y="94604"/>
                                <a:pt x="23171" y="93943"/>
                                <a:pt x="18530" y="91958"/>
                              </a:cubicBezTo>
                              <a:cubicBezTo>
                                <a:pt x="13898" y="89973"/>
                                <a:pt x="10589" y="87328"/>
                                <a:pt x="7941" y="84020"/>
                              </a:cubicBezTo>
                              <a:cubicBezTo>
                                <a:pt x="4632" y="80712"/>
                                <a:pt x="2647" y="76742"/>
                                <a:pt x="1985" y="72115"/>
                              </a:cubicBezTo>
                              <a:cubicBezTo>
                                <a:pt x="662" y="67479"/>
                                <a:pt x="0" y="62851"/>
                                <a:pt x="0" y="57554"/>
                              </a:cubicBez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6" name="Shape 9526"/>
                      <wps:cNvSpPr/>
                      <wps:spPr>
                        <a:xfrm>
                          <a:off x="276724" y="691313"/>
                          <a:ext cx="65544" cy="91958"/>
                        </a:xfrm>
                        <a:custGeom>
                          <a:avLst/>
                          <a:gdLst/>
                          <a:ahLst/>
                          <a:cxnLst/>
                          <a:rect l="0" t="0" r="0" b="0"/>
                          <a:pathLst>
                            <a:path w="65544" h="91958">
                              <a:moveTo>
                                <a:pt x="0" y="0"/>
                              </a:moveTo>
                              <a:lnTo>
                                <a:pt x="65544" y="0"/>
                              </a:lnTo>
                              <a:lnTo>
                                <a:pt x="65544" y="2653"/>
                              </a:lnTo>
                              <a:lnTo>
                                <a:pt x="34431" y="2653"/>
                              </a:lnTo>
                              <a:lnTo>
                                <a:pt x="34431" y="91958"/>
                              </a:lnTo>
                              <a:lnTo>
                                <a:pt x="31775" y="91958"/>
                              </a:lnTo>
                              <a:lnTo>
                                <a:pt x="31775" y="2653"/>
                              </a:lnTo>
                              <a:lnTo>
                                <a:pt x="0" y="265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7" name="Shape 9527"/>
                      <wps:cNvSpPr/>
                      <wps:spPr>
                        <a:xfrm>
                          <a:off x="358813" y="691313"/>
                          <a:ext cx="67528" cy="91958"/>
                        </a:xfrm>
                        <a:custGeom>
                          <a:avLst/>
                          <a:gdLst/>
                          <a:ahLst/>
                          <a:cxnLst/>
                          <a:rect l="0" t="0" r="0" b="0"/>
                          <a:pathLst>
                            <a:path w="67528" h="91958">
                              <a:moveTo>
                                <a:pt x="0" y="0"/>
                              </a:moveTo>
                              <a:lnTo>
                                <a:pt x="2656" y="0"/>
                              </a:lnTo>
                              <a:lnTo>
                                <a:pt x="2656" y="43664"/>
                              </a:lnTo>
                              <a:lnTo>
                                <a:pt x="64219" y="43664"/>
                              </a:lnTo>
                              <a:lnTo>
                                <a:pt x="64219" y="0"/>
                              </a:lnTo>
                              <a:lnTo>
                                <a:pt x="67528" y="0"/>
                              </a:lnTo>
                              <a:lnTo>
                                <a:pt x="67528" y="91958"/>
                              </a:lnTo>
                              <a:lnTo>
                                <a:pt x="64219" y="91958"/>
                              </a:lnTo>
                              <a:lnTo>
                                <a:pt x="64219" y="45647"/>
                              </a:lnTo>
                              <a:lnTo>
                                <a:pt x="2656" y="45647"/>
                              </a:lnTo>
                              <a:lnTo>
                                <a:pt x="2656"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8" name="Shape 9528"/>
                      <wps:cNvSpPr/>
                      <wps:spPr>
                        <a:xfrm>
                          <a:off x="481949" y="688669"/>
                          <a:ext cx="79449" cy="97248"/>
                        </a:xfrm>
                        <a:custGeom>
                          <a:avLst/>
                          <a:gdLst/>
                          <a:ahLst/>
                          <a:cxnLst/>
                          <a:rect l="0" t="0" r="0" b="0"/>
                          <a:pathLst>
                            <a:path w="79449" h="97248">
                              <a:moveTo>
                                <a:pt x="47004" y="0"/>
                              </a:moveTo>
                              <a:cubicBezTo>
                                <a:pt x="52298" y="0"/>
                                <a:pt x="58264" y="1322"/>
                                <a:pt x="63558" y="3305"/>
                              </a:cubicBezTo>
                              <a:cubicBezTo>
                                <a:pt x="68852" y="5297"/>
                                <a:pt x="73485" y="7941"/>
                                <a:pt x="77456" y="11908"/>
                              </a:cubicBezTo>
                              <a:lnTo>
                                <a:pt x="75470" y="13891"/>
                              </a:lnTo>
                              <a:cubicBezTo>
                                <a:pt x="73485" y="12569"/>
                                <a:pt x="71500" y="10585"/>
                                <a:pt x="69514" y="9263"/>
                              </a:cubicBezTo>
                              <a:cubicBezTo>
                                <a:pt x="66867" y="7941"/>
                                <a:pt x="64881" y="6619"/>
                                <a:pt x="62234" y="5958"/>
                              </a:cubicBezTo>
                              <a:cubicBezTo>
                                <a:pt x="59587" y="4636"/>
                                <a:pt x="56940" y="3966"/>
                                <a:pt x="54293" y="3305"/>
                              </a:cubicBezTo>
                              <a:cubicBezTo>
                                <a:pt x="51637" y="3305"/>
                                <a:pt x="48990" y="2644"/>
                                <a:pt x="47004" y="2644"/>
                              </a:cubicBezTo>
                              <a:cubicBezTo>
                                <a:pt x="40387" y="2644"/>
                                <a:pt x="34430" y="3966"/>
                                <a:pt x="28474" y="6619"/>
                              </a:cubicBezTo>
                              <a:cubicBezTo>
                                <a:pt x="23171" y="8602"/>
                                <a:pt x="18538" y="11908"/>
                                <a:pt x="14568" y="16544"/>
                              </a:cubicBezTo>
                              <a:cubicBezTo>
                                <a:pt x="11259" y="20510"/>
                                <a:pt x="7950" y="25137"/>
                                <a:pt x="5965" y="31095"/>
                              </a:cubicBezTo>
                              <a:cubicBezTo>
                                <a:pt x="3980" y="36384"/>
                                <a:pt x="2647" y="42342"/>
                                <a:pt x="2647" y="48952"/>
                              </a:cubicBezTo>
                              <a:cubicBezTo>
                                <a:pt x="2647" y="55571"/>
                                <a:pt x="3980" y="61529"/>
                                <a:pt x="5965" y="66818"/>
                              </a:cubicBezTo>
                              <a:cubicBezTo>
                                <a:pt x="7950" y="72776"/>
                                <a:pt x="10597" y="77403"/>
                                <a:pt x="14568" y="81371"/>
                              </a:cubicBezTo>
                              <a:cubicBezTo>
                                <a:pt x="18538" y="85341"/>
                                <a:pt x="23171" y="88649"/>
                                <a:pt x="28474" y="91295"/>
                              </a:cubicBezTo>
                              <a:cubicBezTo>
                                <a:pt x="33768" y="93941"/>
                                <a:pt x="40387" y="94602"/>
                                <a:pt x="47004" y="94602"/>
                              </a:cubicBezTo>
                              <a:cubicBezTo>
                                <a:pt x="52298" y="94602"/>
                                <a:pt x="58264" y="93941"/>
                                <a:pt x="63558" y="91295"/>
                              </a:cubicBezTo>
                              <a:cubicBezTo>
                                <a:pt x="69514" y="89310"/>
                                <a:pt x="74147" y="86002"/>
                                <a:pt x="77456" y="81371"/>
                              </a:cubicBezTo>
                              <a:lnTo>
                                <a:pt x="79449" y="83356"/>
                              </a:lnTo>
                              <a:cubicBezTo>
                                <a:pt x="75470" y="87987"/>
                                <a:pt x="70838" y="91957"/>
                                <a:pt x="64881" y="93941"/>
                              </a:cubicBezTo>
                              <a:cubicBezTo>
                                <a:pt x="58925" y="96587"/>
                                <a:pt x="52970" y="97248"/>
                                <a:pt x="47004" y="97248"/>
                              </a:cubicBezTo>
                              <a:cubicBezTo>
                                <a:pt x="39725" y="97248"/>
                                <a:pt x="33768" y="96587"/>
                                <a:pt x="27804" y="93941"/>
                              </a:cubicBezTo>
                              <a:cubicBezTo>
                                <a:pt x="21848" y="91295"/>
                                <a:pt x="17215" y="87987"/>
                                <a:pt x="13244" y="84018"/>
                              </a:cubicBezTo>
                              <a:cubicBezTo>
                                <a:pt x="8612" y="79386"/>
                                <a:pt x="5303" y="74098"/>
                                <a:pt x="3318" y="68140"/>
                              </a:cubicBezTo>
                              <a:cubicBezTo>
                                <a:pt x="662" y="62190"/>
                                <a:pt x="0" y="56232"/>
                                <a:pt x="0" y="48952"/>
                              </a:cubicBezTo>
                              <a:cubicBezTo>
                                <a:pt x="0" y="41681"/>
                                <a:pt x="662" y="35061"/>
                                <a:pt x="3318" y="29112"/>
                              </a:cubicBezTo>
                              <a:cubicBezTo>
                                <a:pt x="5303" y="23154"/>
                                <a:pt x="8612" y="18527"/>
                                <a:pt x="13244" y="13891"/>
                              </a:cubicBezTo>
                              <a:cubicBezTo>
                                <a:pt x="17215" y="9924"/>
                                <a:pt x="21848" y="6619"/>
                                <a:pt x="27804" y="3966"/>
                              </a:cubicBezTo>
                              <a:cubicBezTo>
                                <a:pt x="33768" y="1322"/>
                                <a:pt x="39725" y="0"/>
                                <a:pt x="4700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29" name="Shape 9529"/>
                      <wps:cNvSpPr/>
                      <wps:spPr>
                        <a:xfrm>
                          <a:off x="567355" y="691313"/>
                          <a:ext cx="41044" cy="91958"/>
                        </a:xfrm>
                        <a:custGeom>
                          <a:avLst/>
                          <a:gdLst/>
                          <a:ahLst/>
                          <a:cxnLst/>
                          <a:rect l="0" t="0" r="0" b="0"/>
                          <a:pathLst>
                            <a:path w="41044" h="91958">
                              <a:moveTo>
                                <a:pt x="39716" y="0"/>
                              </a:moveTo>
                              <a:lnTo>
                                <a:pt x="41044" y="0"/>
                              </a:lnTo>
                              <a:lnTo>
                                <a:pt x="41044" y="3519"/>
                              </a:lnTo>
                              <a:lnTo>
                                <a:pt x="15222" y="63513"/>
                              </a:lnTo>
                              <a:lnTo>
                                <a:pt x="41044" y="63513"/>
                              </a:lnTo>
                              <a:lnTo>
                                <a:pt x="41044" y="66157"/>
                              </a:lnTo>
                              <a:lnTo>
                                <a:pt x="14560" y="66157"/>
                              </a:lnTo>
                              <a:lnTo>
                                <a:pt x="3309" y="91958"/>
                              </a:lnTo>
                              <a:lnTo>
                                <a:pt x="0" y="91958"/>
                              </a:lnTo>
                              <a:lnTo>
                                <a:pt x="3971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0" name="Shape 9530"/>
                      <wps:cNvSpPr/>
                      <wps:spPr>
                        <a:xfrm>
                          <a:off x="608399" y="691313"/>
                          <a:ext cx="41044" cy="91958"/>
                        </a:xfrm>
                        <a:custGeom>
                          <a:avLst/>
                          <a:gdLst/>
                          <a:ahLst/>
                          <a:cxnLst/>
                          <a:rect l="0" t="0" r="0" b="0"/>
                          <a:pathLst>
                            <a:path w="41044" h="91958">
                              <a:moveTo>
                                <a:pt x="0" y="0"/>
                              </a:moveTo>
                              <a:lnTo>
                                <a:pt x="2652" y="0"/>
                              </a:lnTo>
                              <a:lnTo>
                                <a:pt x="41044" y="91958"/>
                              </a:lnTo>
                              <a:lnTo>
                                <a:pt x="37736" y="91958"/>
                              </a:lnTo>
                              <a:lnTo>
                                <a:pt x="26485" y="66157"/>
                              </a:lnTo>
                              <a:lnTo>
                                <a:pt x="0" y="66157"/>
                              </a:lnTo>
                              <a:lnTo>
                                <a:pt x="0" y="63513"/>
                              </a:lnTo>
                              <a:lnTo>
                                <a:pt x="25823" y="63513"/>
                              </a:lnTo>
                              <a:lnTo>
                                <a:pt x="657" y="1992"/>
                              </a:lnTo>
                              <a:lnTo>
                                <a:pt x="0" y="35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1" name="Shape 9531"/>
                      <wps:cNvSpPr/>
                      <wps:spPr>
                        <a:xfrm>
                          <a:off x="665335" y="691313"/>
                          <a:ext cx="27143" cy="91958"/>
                        </a:xfrm>
                        <a:custGeom>
                          <a:avLst/>
                          <a:gdLst/>
                          <a:ahLst/>
                          <a:cxnLst/>
                          <a:rect l="0" t="0" r="0" b="0"/>
                          <a:pathLst>
                            <a:path w="27143" h="91958">
                              <a:moveTo>
                                <a:pt x="0" y="0"/>
                              </a:moveTo>
                              <a:lnTo>
                                <a:pt x="25819" y="0"/>
                              </a:lnTo>
                              <a:lnTo>
                                <a:pt x="27143" y="176"/>
                              </a:lnTo>
                              <a:lnTo>
                                <a:pt x="27143" y="2860"/>
                              </a:lnTo>
                              <a:lnTo>
                                <a:pt x="23833" y="2653"/>
                              </a:lnTo>
                              <a:lnTo>
                                <a:pt x="2647" y="2653"/>
                              </a:lnTo>
                              <a:lnTo>
                                <a:pt x="2647" y="43664"/>
                              </a:lnTo>
                              <a:lnTo>
                                <a:pt x="25157" y="43664"/>
                              </a:lnTo>
                              <a:lnTo>
                                <a:pt x="27143" y="43135"/>
                              </a:lnTo>
                              <a:lnTo>
                                <a:pt x="27143" y="50057"/>
                              </a:lnTo>
                              <a:lnTo>
                                <a:pt x="24495" y="45647"/>
                              </a:lnTo>
                              <a:lnTo>
                                <a:pt x="2647" y="45647"/>
                              </a:lnTo>
                              <a:lnTo>
                                <a:pt x="2647"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2" name="Shape 9532"/>
                      <wps:cNvSpPr/>
                      <wps:spPr>
                        <a:xfrm>
                          <a:off x="692478" y="691490"/>
                          <a:ext cx="28465" cy="91782"/>
                        </a:xfrm>
                        <a:custGeom>
                          <a:avLst/>
                          <a:gdLst/>
                          <a:ahLst/>
                          <a:cxnLst/>
                          <a:rect l="0" t="0" r="0" b="0"/>
                          <a:pathLst>
                            <a:path w="28465" h="91782">
                              <a:moveTo>
                                <a:pt x="0" y="0"/>
                              </a:moveTo>
                              <a:lnTo>
                                <a:pt x="8603" y="1146"/>
                              </a:lnTo>
                              <a:cubicBezTo>
                                <a:pt x="11912" y="1816"/>
                                <a:pt x="15221" y="2477"/>
                                <a:pt x="17876" y="4460"/>
                              </a:cubicBezTo>
                              <a:cubicBezTo>
                                <a:pt x="20524" y="6443"/>
                                <a:pt x="23171" y="8426"/>
                                <a:pt x="24495" y="11070"/>
                              </a:cubicBezTo>
                              <a:cubicBezTo>
                                <a:pt x="26480" y="14384"/>
                                <a:pt x="27142" y="18350"/>
                                <a:pt x="27142" y="22978"/>
                              </a:cubicBezTo>
                              <a:cubicBezTo>
                                <a:pt x="27142" y="26953"/>
                                <a:pt x="26480" y="30919"/>
                                <a:pt x="24495" y="33563"/>
                              </a:cubicBezTo>
                              <a:cubicBezTo>
                                <a:pt x="23171" y="36216"/>
                                <a:pt x="21186" y="38860"/>
                                <a:pt x="18538" y="40843"/>
                              </a:cubicBezTo>
                              <a:cubicBezTo>
                                <a:pt x="15883" y="42165"/>
                                <a:pt x="12574" y="43487"/>
                                <a:pt x="9927" y="44148"/>
                              </a:cubicBezTo>
                              <a:cubicBezTo>
                                <a:pt x="6617" y="44810"/>
                                <a:pt x="3308" y="45471"/>
                                <a:pt x="661" y="45471"/>
                              </a:cubicBezTo>
                              <a:lnTo>
                                <a:pt x="28465" y="91782"/>
                              </a:lnTo>
                              <a:lnTo>
                                <a:pt x="25157" y="91782"/>
                              </a:lnTo>
                              <a:lnTo>
                                <a:pt x="0" y="49881"/>
                              </a:lnTo>
                              <a:lnTo>
                                <a:pt x="0" y="42959"/>
                              </a:lnTo>
                              <a:lnTo>
                                <a:pt x="17876" y="38199"/>
                              </a:lnTo>
                              <a:cubicBezTo>
                                <a:pt x="21848" y="34224"/>
                                <a:pt x="24495" y="29597"/>
                                <a:pt x="24495" y="22978"/>
                              </a:cubicBezTo>
                              <a:cubicBezTo>
                                <a:pt x="24495" y="19011"/>
                                <a:pt x="23833" y="15706"/>
                                <a:pt x="21848" y="13062"/>
                              </a:cubicBezTo>
                              <a:cubicBezTo>
                                <a:pt x="20524" y="10409"/>
                                <a:pt x="18538" y="8426"/>
                                <a:pt x="15883" y="6443"/>
                              </a:cubicBezTo>
                              <a:cubicBezTo>
                                <a:pt x="13236" y="5121"/>
                                <a:pt x="10589" y="3799"/>
                                <a:pt x="7279" y="3138"/>
                              </a:cubicBezTo>
                              <a:lnTo>
                                <a:pt x="0" y="268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3" name="Shape 9533"/>
                      <wps:cNvSpPr/>
                      <wps:spPr>
                        <a:xfrm>
                          <a:off x="738158" y="688669"/>
                          <a:ext cx="47330" cy="97248"/>
                        </a:xfrm>
                        <a:custGeom>
                          <a:avLst/>
                          <a:gdLst/>
                          <a:ahLst/>
                          <a:cxnLst/>
                          <a:rect l="0" t="0" r="0" b="0"/>
                          <a:pathLst>
                            <a:path w="47330" h="97248">
                              <a:moveTo>
                                <a:pt x="47004" y="0"/>
                              </a:moveTo>
                              <a:lnTo>
                                <a:pt x="47330" y="67"/>
                              </a:lnTo>
                              <a:lnTo>
                                <a:pt x="47330" y="2714"/>
                              </a:lnTo>
                              <a:lnTo>
                                <a:pt x="47004" y="2644"/>
                              </a:lnTo>
                              <a:cubicBezTo>
                                <a:pt x="41039" y="2644"/>
                                <a:pt x="35083" y="3966"/>
                                <a:pt x="29127" y="6619"/>
                              </a:cubicBezTo>
                              <a:cubicBezTo>
                                <a:pt x="23833" y="8602"/>
                                <a:pt x="19192" y="11908"/>
                                <a:pt x="15221" y="16544"/>
                              </a:cubicBezTo>
                              <a:cubicBezTo>
                                <a:pt x="11250" y="20510"/>
                                <a:pt x="7941" y="25137"/>
                                <a:pt x="5955" y="31095"/>
                              </a:cubicBezTo>
                              <a:cubicBezTo>
                                <a:pt x="3970" y="36384"/>
                                <a:pt x="2647" y="42342"/>
                                <a:pt x="2647" y="48952"/>
                              </a:cubicBezTo>
                              <a:cubicBezTo>
                                <a:pt x="2647" y="55571"/>
                                <a:pt x="3970" y="61529"/>
                                <a:pt x="5955" y="66818"/>
                              </a:cubicBezTo>
                              <a:cubicBezTo>
                                <a:pt x="7941" y="72776"/>
                                <a:pt x="11250" y="77403"/>
                                <a:pt x="15221" y="81371"/>
                              </a:cubicBezTo>
                              <a:cubicBezTo>
                                <a:pt x="19192" y="85341"/>
                                <a:pt x="23833" y="88649"/>
                                <a:pt x="29127" y="91295"/>
                              </a:cubicBezTo>
                              <a:cubicBezTo>
                                <a:pt x="34421" y="93941"/>
                                <a:pt x="40377" y="94602"/>
                                <a:pt x="47004" y="94602"/>
                              </a:cubicBezTo>
                              <a:lnTo>
                                <a:pt x="47330" y="94544"/>
                              </a:lnTo>
                              <a:lnTo>
                                <a:pt x="47330" y="97192"/>
                              </a:lnTo>
                              <a:lnTo>
                                <a:pt x="47004" y="97248"/>
                              </a:lnTo>
                              <a:cubicBezTo>
                                <a:pt x="40377" y="97248"/>
                                <a:pt x="34421" y="96587"/>
                                <a:pt x="28466" y="93941"/>
                              </a:cubicBezTo>
                              <a:cubicBezTo>
                                <a:pt x="22509" y="91295"/>
                                <a:pt x="17868" y="87987"/>
                                <a:pt x="13236" y="84018"/>
                              </a:cubicBezTo>
                              <a:cubicBezTo>
                                <a:pt x="9265" y="79386"/>
                                <a:pt x="5955" y="74098"/>
                                <a:pt x="3308" y="68140"/>
                              </a:cubicBezTo>
                              <a:cubicBezTo>
                                <a:pt x="1323" y="62190"/>
                                <a:pt x="0" y="56232"/>
                                <a:pt x="0" y="48952"/>
                              </a:cubicBezTo>
                              <a:cubicBezTo>
                                <a:pt x="0" y="41681"/>
                                <a:pt x="1323" y="35061"/>
                                <a:pt x="3308" y="29112"/>
                              </a:cubicBezTo>
                              <a:cubicBezTo>
                                <a:pt x="5955" y="23154"/>
                                <a:pt x="9265" y="18527"/>
                                <a:pt x="13236" y="13891"/>
                              </a:cubicBezTo>
                              <a:cubicBezTo>
                                <a:pt x="17868" y="9924"/>
                                <a:pt x="22509" y="6619"/>
                                <a:pt x="28466" y="3966"/>
                              </a:cubicBezTo>
                              <a:cubicBezTo>
                                <a:pt x="34421" y="1322"/>
                                <a:pt x="40377" y="0"/>
                                <a:pt x="4700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4" name="Shape 9534"/>
                      <wps:cNvSpPr/>
                      <wps:spPr>
                        <a:xfrm>
                          <a:off x="785489" y="688737"/>
                          <a:ext cx="47331" cy="97125"/>
                        </a:xfrm>
                        <a:custGeom>
                          <a:avLst/>
                          <a:gdLst/>
                          <a:ahLst/>
                          <a:cxnLst/>
                          <a:rect l="0" t="0" r="0" b="0"/>
                          <a:pathLst>
                            <a:path w="47331" h="97125">
                              <a:moveTo>
                                <a:pt x="0" y="0"/>
                              </a:moveTo>
                              <a:lnTo>
                                <a:pt x="18866" y="3899"/>
                              </a:lnTo>
                              <a:cubicBezTo>
                                <a:pt x="24831" y="6552"/>
                                <a:pt x="29463" y="9857"/>
                                <a:pt x="34096" y="13823"/>
                              </a:cubicBezTo>
                              <a:cubicBezTo>
                                <a:pt x="38067" y="18459"/>
                                <a:pt x="41376" y="23087"/>
                                <a:pt x="44022" y="29045"/>
                              </a:cubicBezTo>
                              <a:cubicBezTo>
                                <a:pt x="46008" y="34994"/>
                                <a:pt x="47331" y="41613"/>
                                <a:pt x="47331" y="48885"/>
                              </a:cubicBezTo>
                              <a:cubicBezTo>
                                <a:pt x="47331" y="56165"/>
                                <a:pt x="46008" y="62123"/>
                                <a:pt x="44022" y="68072"/>
                              </a:cubicBezTo>
                              <a:cubicBezTo>
                                <a:pt x="41376" y="74031"/>
                                <a:pt x="38067" y="79319"/>
                                <a:pt x="34096" y="83950"/>
                              </a:cubicBezTo>
                              <a:cubicBezTo>
                                <a:pt x="29463" y="87919"/>
                                <a:pt x="24831" y="91227"/>
                                <a:pt x="18866" y="93874"/>
                              </a:cubicBezTo>
                              <a:lnTo>
                                <a:pt x="0" y="97125"/>
                              </a:lnTo>
                              <a:lnTo>
                                <a:pt x="0" y="94477"/>
                              </a:lnTo>
                              <a:lnTo>
                                <a:pt x="18204" y="91227"/>
                              </a:lnTo>
                              <a:cubicBezTo>
                                <a:pt x="23507" y="88581"/>
                                <a:pt x="28139" y="85273"/>
                                <a:pt x="32110" y="81304"/>
                              </a:cubicBezTo>
                              <a:cubicBezTo>
                                <a:pt x="36081" y="77336"/>
                                <a:pt x="39390" y="72708"/>
                                <a:pt x="41376" y="66750"/>
                              </a:cubicBezTo>
                              <a:cubicBezTo>
                                <a:pt x="43361" y="61462"/>
                                <a:pt x="44684" y="55504"/>
                                <a:pt x="44684" y="48885"/>
                              </a:cubicBezTo>
                              <a:cubicBezTo>
                                <a:pt x="44684" y="42274"/>
                                <a:pt x="43361" y="36316"/>
                                <a:pt x="41376" y="31028"/>
                              </a:cubicBezTo>
                              <a:cubicBezTo>
                                <a:pt x="38728" y="25070"/>
                                <a:pt x="36081" y="20442"/>
                                <a:pt x="32110" y="16476"/>
                              </a:cubicBezTo>
                              <a:cubicBezTo>
                                <a:pt x="28139" y="11840"/>
                                <a:pt x="23507" y="8535"/>
                                <a:pt x="18204" y="6552"/>
                              </a:cubicBezTo>
                              <a:lnTo>
                                <a:pt x="0" y="264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5" name="Shape 9535"/>
                      <wps:cNvSpPr/>
                      <wps:spPr>
                        <a:xfrm>
                          <a:off x="855992" y="691313"/>
                          <a:ext cx="48364" cy="91958"/>
                        </a:xfrm>
                        <a:custGeom>
                          <a:avLst/>
                          <a:gdLst/>
                          <a:ahLst/>
                          <a:cxnLst/>
                          <a:rect l="0" t="0" r="0" b="0"/>
                          <a:pathLst>
                            <a:path w="48364" h="91958">
                              <a:moveTo>
                                <a:pt x="0" y="0"/>
                              </a:moveTo>
                              <a:lnTo>
                                <a:pt x="2656" y="0"/>
                              </a:lnTo>
                              <a:lnTo>
                                <a:pt x="2656" y="89312"/>
                              </a:lnTo>
                              <a:lnTo>
                                <a:pt x="48364" y="89312"/>
                              </a:lnTo>
                              <a:lnTo>
                                <a:pt x="48364"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3" name="Shape 9863"/>
                      <wps:cNvSpPr/>
                      <wps:spPr>
                        <a:xfrm>
                          <a:off x="920856" y="691313"/>
                          <a:ext cx="9144" cy="91958"/>
                        </a:xfrm>
                        <a:custGeom>
                          <a:avLst/>
                          <a:gdLst/>
                          <a:ahLst/>
                          <a:cxnLst/>
                          <a:rect l="0" t="0" r="0" b="0"/>
                          <a:pathLst>
                            <a:path w="9144" h="91958">
                              <a:moveTo>
                                <a:pt x="0" y="0"/>
                              </a:moveTo>
                              <a:lnTo>
                                <a:pt x="9144" y="0"/>
                              </a:lnTo>
                              <a:lnTo>
                                <a:pt x="9144" y="91958"/>
                              </a:lnTo>
                              <a:lnTo>
                                <a:pt x="0" y="91958"/>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7" name="Shape 9537"/>
                      <wps:cNvSpPr/>
                      <wps:spPr>
                        <a:xfrm>
                          <a:off x="951298" y="691313"/>
                          <a:ext cx="73502" cy="91958"/>
                        </a:xfrm>
                        <a:custGeom>
                          <a:avLst/>
                          <a:gdLst/>
                          <a:ahLst/>
                          <a:cxnLst/>
                          <a:rect l="0" t="0" r="0" b="0"/>
                          <a:pathLst>
                            <a:path w="73502" h="91958">
                              <a:moveTo>
                                <a:pt x="0" y="0"/>
                              </a:moveTo>
                              <a:lnTo>
                                <a:pt x="3971" y="0"/>
                              </a:lnTo>
                              <a:lnTo>
                                <a:pt x="70238" y="88650"/>
                              </a:lnTo>
                              <a:lnTo>
                                <a:pt x="70238" y="0"/>
                              </a:lnTo>
                              <a:lnTo>
                                <a:pt x="73502" y="0"/>
                              </a:lnTo>
                              <a:lnTo>
                                <a:pt x="73502" y="91958"/>
                              </a:lnTo>
                              <a:lnTo>
                                <a:pt x="68914" y="91958"/>
                              </a:lnTo>
                              <a:lnTo>
                                <a:pt x="3353" y="3975"/>
                              </a:lnTo>
                              <a:lnTo>
                                <a:pt x="2647" y="3975"/>
                              </a:lnTo>
                              <a:lnTo>
                                <a:pt x="2647" y="91958"/>
                              </a:lnTo>
                              <a:lnTo>
                                <a:pt x="0" y="9195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8" name="Shape 9538"/>
                      <wps:cNvSpPr/>
                      <wps:spPr>
                        <a:xfrm>
                          <a:off x="1040683" y="691313"/>
                          <a:ext cx="41076" cy="91958"/>
                        </a:xfrm>
                        <a:custGeom>
                          <a:avLst/>
                          <a:gdLst/>
                          <a:ahLst/>
                          <a:cxnLst/>
                          <a:rect l="0" t="0" r="0" b="0"/>
                          <a:pathLst>
                            <a:path w="41076" h="91958">
                              <a:moveTo>
                                <a:pt x="39708" y="0"/>
                              </a:moveTo>
                              <a:lnTo>
                                <a:pt x="41076" y="0"/>
                              </a:lnTo>
                              <a:lnTo>
                                <a:pt x="41076" y="3529"/>
                              </a:lnTo>
                              <a:lnTo>
                                <a:pt x="15266" y="63513"/>
                              </a:lnTo>
                              <a:lnTo>
                                <a:pt x="41076" y="63513"/>
                              </a:lnTo>
                              <a:lnTo>
                                <a:pt x="41076" y="66157"/>
                              </a:lnTo>
                              <a:lnTo>
                                <a:pt x="14560" y="66157"/>
                              </a:lnTo>
                              <a:lnTo>
                                <a:pt x="3353" y="91958"/>
                              </a:lnTo>
                              <a:lnTo>
                                <a:pt x="0" y="91958"/>
                              </a:lnTo>
                              <a:lnTo>
                                <a:pt x="39708"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39" name="Shape 9539"/>
                      <wps:cNvSpPr/>
                      <wps:spPr>
                        <a:xfrm>
                          <a:off x="1081759" y="691313"/>
                          <a:ext cx="36486" cy="89136"/>
                        </a:xfrm>
                        <a:custGeom>
                          <a:avLst/>
                          <a:gdLst/>
                          <a:ahLst/>
                          <a:cxnLst/>
                          <a:rect l="0" t="0" r="0" b="0"/>
                          <a:pathLst>
                            <a:path w="36486" h="89136">
                              <a:moveTo>
                                <a:pt x="0" y="0"/>
                              </a:moveTo>
                              <a:lnTo>
                                <a:pt x="2602" y="0"/>
                              </a:lnTo>
                              <a:lnTo>
                                <a:pt x="36486" y="80992"/>
                              </a:lnTo>
                              <a:lnTo>
                                <a:pt x="36486" y="89136"/>
                              </a:lnTo>
                              <a:lnTo>
                                <a:pt x="26427" y="66157"/>
                              </a:lnTo>
                              <a:lnTo>
                                <a:pt x="0" y="66157"/>
                              </a:lnTo>
                              <a:lnTo>
                                <a:pt x="0" y="63513"/>
                              </a:lnTo>
                              <a:lnTo>
                                <a:pt x="25809" y="63513"/>
                              </a:lnTo>
                              <a:lnTo>
                                <a:pt x="661" y="1992"/>
                              </a:lnTo>
                              <a:lnTo>
                                <a:pt x="0" y="352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0" name="Shape 9540"/>
                      <wps:cNvSpPr/>
                      <wps:spPr>
                        <a:xfrm>
                          <a:off x="74146" y="813041"/>
                          <a:ext cx="13903" cy="42339"/>
                        </a:xfrm>
                        <a:custGeom>
                          <a:avLst/>
                          <a:gdLst/>
                          <a:ahLst/>
                          <a:cxnLst/>
                          <a:rect l="0" t="0" r="0" b="0"/>
                          <a:pathLst>
                            <a:path w="13903" h="42339">
                              <a:moveTo>
                                <a:pt x="0" y="0"/>
                              </a:moveTo>
                              <a:lnTo>
                                <a:pt x="12578" y="0"/>
                              </a:lnTo>
                              <a:lnTo>
                                <a:pt x="13903" y="132"/>
                              </a:lnTo>
                              <a:lnTo>
                                <a:pt x="13903" y="4962"/>
                              </a:lnTo>
                              <a:lnTo>
                                <a:pt x="11917" y="4631"/>
                              </a:lnTo>
                              <a:lnTo>
                                <a:pt x="5958" y="4631"/>
                              </a:lnTo>
                              <a:lnTo>
                                <a:pt x="5958" y="18523"/>
                              </a:lnTo>
                              <a:lnTo>
                                <a:pt x="11917" y="18523"/>
                              </a:lnTo>
                              <a:lnTo>
                                <a:pt x="13903" y="18523"/>
                              </a:lnTo>
                              <a:lnTo>
                                <a:pt x="13903" y="23669"/>
                              </a:lnTo>
                              <a:lnTo>
                                <a:pt x="12578" y="23816"/>
                              </a:lnTo>
                              <a:lnTo>
                                <a:pt x="5958" y="23816"/>
                              </a:lnTo>
                              <a:lnTo>
                                <a:pt x="5958"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1" name="Shape 9541"/>
                      <wps:cNvSpPr/>
                      <wps:spPr>
                        <a:xfrm>
                          <a:off x="88049" y="813174"/>
                          <a:ext cx="13901" cy="23536"/>
                        </a:xfrm>
                        <a:custGeom>
                          <a:avLst/>
                          <a:gdLst/>
                          <a:ahLst/>
                          <a:cxnLst/>
                          <a:rect l="0" t="0" r="0" b="0"/>
                          <a:pathLst>
                            <a:path w="13901" h="23536">
                              <a:moveTo>
                                <a:pt x="0" y="0"/>
                              </a:moveTo>
                              <a:lnTo>
                                <a:pt x="5298" y="530"/>
                              </a:lnTo>
                              <a:cubicBezTo>
                                <a:pt x="6621" y="1191"/>
                                <a:pt x="8607" y="1852"/>
                                <a:pt x="9930" y="2514"/>
                              </a:cubicBezTo>
                              <a:cubicBezTo>
                                <a:pt x="11254" y="3837"/>
                                <a:pt x="11916" y="4498"/>
                                <a:pt x="12578" y="6483"/>
                              </a:cubicBezTo>
                              <a:cubicBezTo>
                                <a:pt x="13239" y="7806"/>
                                <a:pt x="13901" y="9791"/>
                                <a:pt x="13901" y="11775"/>
                              </a:cubicBezTo>
                              <a:cubicBezTo>
                                <a:pt x="13901" y="13760"/>
                                <a:pt x="13239" y="15745"/>
                                <a:pt x="12578" y="17068"/>
                              </a:cubicBezTo>
                              <a:cubicBezTo>
                                <a:pt x="11916" y="18391"/>
                                <a:pt x="10592" y="19714"/>
                                <a:pt x="9268" y="20376"/>
                              </a:cubicBezTo>
                              <a:cubicBezTo>
                                <a:pt x="7945" y="21699"/>
                                <a:pt x="6621" y="22360"/>
                                <a:pt x="4636" y="23022"/>
                              </a:cubicBezTo>
                              <a:lnTo>
                                <a:pt x="0" y="23536"/>
                              </a:lnTo>
                              <a:lnTo>
                                <a:pt x="0" y="18391"/>
                              </a:lnTo>
                              <a:lnTo>
                                <a:pt x="1989" y="18391"/>
                              </a:lnTo>
                              <a:cubicBezTo>
                                <a:pt x="3313" y="17730"/>
                                <a:pt x="4636" y="17730"/>
                                <a:pt x="5298" y="17068"/>
                              </a:cubicBezTo>
                              <a:cubicBezTo>
                                <a:pt x="5960" y="16407"/>
                                <a:pt x="6621" y="15745"/>
                                <a:pt x="7283" y="15083"/>
                              </a:cubicBezTo>
                              <a:cubicBezTo>
                                <a:pt x="7945" y="13760"/>
                                <a:pt x="7945" y="13099"/>
                                <a:pt x="7945" y="11775"/>
                              </a:cubicBezTo>
                              <a:cubicBezTo>
                                <a:pt x="7945" y="10452"/>
                                <a:pt x="7945" y="9129"/>
                                <a:pt x="7283" y="8468"/>
                              </a:cubicBezTo>
                              <a:cubicBezTo>
                                <a:pt x="6621" y="7806"/>
                                <a:pt x="5960" y="7145"/>
                                <a:pt x="5298" y="6483"/>
                              </a:cubicBezTo>
                              <a:cubicBezTo>
                                <a:pt x="3974" y="5821"/>
                                <a:pt x="3313" y="5160"/>
                                <a:pt x="1989" y="5160"/>
                              </a:cubicBezTo>
                              <a:lnTo>
                                <a:pt x="0" y="482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2" name="Shape 9542"/>
                      <wps:cNvSpPr/>
                      <wps:spPr>
                        <a:xfrm>
                          <a:off x="107245" y="813041"/>
                          <a:ext cx="33107" cy="43662"/>
                        </a:xfrm>
                        <a:custGeom>
                          <a:avLst/>
                          <a:gdLst/>
                          <a:ahLst/>
                          <a:cxnLst/>
                          <a:rect l="0" t="0" r="0" b="0"/>
                          <a:pathLst>
                            <a:path w="33107" h="43662">
                              <a:moveTo>
                                <a:pt x="0" y="0"/>
                              </a:moveTo>
                              <a:lnTo>
                                <a:pt x="5965" y="0"/>
                              </a:lnTo>
                              <a:lnTo>
                                <a:pt x="5965" y="26462"/>
                              </a:lnTo>
                              <a:cubicBezTo>
                                <a:pt x="5965" y="27785"/>
                                <a:pt x="5965" y="29109"/>
                                <a:pt x="6627" y="30432"/>
                              </a:cubicBezTo>
                              <a:cubicBezTo>
                                <a:pt x="7288" y="31755"/>
                                <a:pt x="7288" y="33078"/>
                                <a:pt x="8612" y="34400"/>
                              </a:cubicBezTo>
                              <a:cubicBezTo>
                                <a:pt x="9274" y="35724"/>
                                <a:pt x="10597" y="36385"/>
                                <a:pt x="11921" y="37047"/>
                              </a:cubicBezTo>
                              <a:cubicBezTo>
                                <a:pt x="13245" y="37708"/>
                                <a:pt x="14568" y="37708"/>
                                <a:pt x="16554" y="37708"/>
                              </a:cubicBezTo>
                              <a:cubicBezTo>
                                <a:pt x="18539" y="37708"/>
                                <a:pt x="20524" y="37708"/>
                                <a:pt x="21848" y="37047"/>
                              </a:cubicBezTo>
                              <a:cubicBezTo>
                                <a:pt x="23171" y="36385"/>
                                <a:pt x="23833" y="35724"/>
                                <a:pt x="25157" y="34400"/>
                              </a:cubicBezTo>
                              <a:cubicBezTo>
                                <a:pt x="25819" y="33078"/>
                                <a:pt x="26480" y="31755"/>
                                <a:pt x="26480" y="30432"/>
                              </a:cubicBezTo>
                              <a:cubicBezTo>
                                <a:pt x="27142" y="29109"/>
                                <a:pt x="27142" y="27785"/>
                                <a:pt x="27142" y="26462"/>
                              </a:cubicBezTo>
                              <a:lnTo>
                                <a:pt x="27142" y="0"/>
                              </a:lnTo>
                              <a:lnTo>
                                <a:pt x="33107" y="0"/>
                              </a:lnTo>
                              <a:lnTo>
                                <a:pt x="33107" y="26462"/>
                              </a:lnTo>
                              <a:cubicBezTo>
                                <a:pt x="33107" y="28447"/>
                                <a:pt x="32445" y="31093"/>
                                <a:pt x="31783" y="33078"/>
                              </a:cubicBezTo>
                              <a:cubicBezTo>
                                <a:pt x="31122" y="35062"/>
                                <a:pt x="30460" y="36385"/>
                                <a:pt x="29127" y="38370"/>
                              </a:cubicBezTo>
                              <a:cubicBezTo>
                                <a:pt x="27804" y="39693"/>
                                <a:pt x="25819" y="41016"/>
                                <a:pt x="23833" y="41678"/>
                              </a:cubicBezTo>
                              <a:cubicBezTo>
                                <a:pt x="21848" y="43001"/>
                                <a:pt x="19201" y="43662"/>
                                <a:pt x="16554" y="43662"/>
                              </a:cubicBezTo>
                              <a:cubicBezTo>
                                <a:pt x="13907" y="43662"/>
                                <a:pt x="11259" y="43001"/>
                                <a:pt x="9274" y="41678"/>
                              </a:cubicBezTo>
                              <a:cubicBezTo>
                                <a:pt x="7288" y="41016"/>
                                <a:pt x="5303" y="39693"/>
                                <a:pt x="3971" y="38370"/>
                              </a:cubicBezTo>
                              <a:cubicBezTo>
                                <a:pt x="2647" y="36385"/>
                                <a:pt x="1985" y="35062"/>
                                <a:pt x="1324" y="33078"/>
                              </a:cubicBezTo>
                              <a:cubicBezTo>
                                <a:pt x="662" y="31093"/>
                                <a:pt x="0" y="28447"/>
                                <a:pt x="0" y="26462"/>
                              </a:cubicBez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3" name="Shape 9543"/>
                      <wps:cNvSpPr/>
                      <wps:spPr>
                        <a:xfrm>
                          <a:off x="148293" y="813041"/>
                          <a:ext cx="14894" cy="42339"/>
                        </a:xfrm>
                        <a:custGeom>
                          <a:avLst/>
                          <a:gdLst/>
                          <a:ahLst/>
                          <a:cxnLst/>
                          <a:rect l="0" t="0" r="0" b="0"/>
                          <a:pathLst>
                            <a:path w="14894" h="42339">
                              <a:moveTo>
                                <a:pt x="0" y="0"/>
                              </a:moveTo>
                              <a:lnTo>
                                <a:pt x="14568" y="0"/>
                              </a:lnTo>
                              <a:lnTo>
                                <a:pt x="14894" y="41"/>
                              </a:lnTo>
                              <a:lnTo>
                                <a:pt x="14894" y="5128"/>
                              </a:lnTo>
                              <a:lnTo>
                                <a:pt x="13235" y="4631"/>
                              </a:lnTo>
                              <a:lnTo>
                                <a:pt x="5956" y="4631"/>
                              </a:lnTo>
                              <a:lnTo>
                                <a:pt x="5956" y="17862"/>
                              </a:lnTo>
                              <a:lnTo>
                                <a:pt x="13907" y="17862"/>
                              </a:lnTo>
                              <a:lnTo>
                                <a:pt x="14894" y="17665"/>
                              </a:lnTo>
                              <a:lnTo>
                                <a:pt x="14894" y="22740"/>
                              </a:lnTo>
                              <a:lnTo>
                                <a:pt x="13907" y="22493"/>
                              </a:lnTo>
                              <a:lnTo>
                                <a:pt x="5956" y="22493"/>
                              </a:lnTo>
                              <a:lnTo>
                                <a:pt x="5956" y="37047"/>
                              </a:lnTo>
                              <a:lnTo>
                                <a:pt x="13907" y="37047"/>
                              </a:lnTo>
                              <a:lnTo>
                                <a:pt x="14894" y="37047"/>
                              </a:lnTo>
                              <a:lnTo>
                                <a:pt x="14894" y="42240"/>
                              </a:lnTo>
                              <a:lnTo>
                                <a:pt x="13907"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4" name="Shape 9544"/>
                      <wps:cNvSpPr/>
                      <wps:spPr>
                        <a:xfrm>
                          <a:off x="163187" y="813082"/>
                          <a:ext cx="14895" cy="42200"/>
                        </a:xfrm>
                        <a:custGeom>
                          <a:avLst/>
                          <a:gdLst/>
                          <a:ahLst/>
                          <a:cxnLst/>
                          <a:rect l="0" t="0" r="0" b="0"/>
                          <a:pathLst>
                            <a:path w="14895" h="42200">
                              <a:moveTo>
                                <a:pt x="0" y="0"/>
                              </a:moveTo>
                              <a:lnTo>
                                <a:pt x="4968" y="621"/>
                              </a:lnTo>
                              <a:cubicBezTo>
                                <a:pt x="6292" y="621"/>
                                <a:pt x="7615" y="1282"/>
                                <a:pt x="8939" y="1944"/>
                              </a:cubicBezTo>
                              <a:cubicBezTo>
                                <a:pt x="10263" y="3267"/>
                                <a:pt x="11586" y="3929"/>
                                <a:pt x="12248" y="5252"/>
                              </a:cubicBezTo>
                              <a:cubicBezTo>
                                <a:pt x="12910" y="6575"/>
                                <a:pt x="12910" y="8560"/>
                                <a:pt x="12910" y="10544"/>
                              </a:cubicBezTo>
                              <a:cubicBezTo>
                                <a:pt x="12910" y="13191"/>
                                <a:pt x="12248" y="15175"/>
                                <a:pt x="10924" y="16498"/>
                              </a:cubicBezTo>
                              <a:cubicBezTo>
                                <a:pt x="9601" y="17821"/>
                                <a:pt x="8277" y="19144"/>
                                <a:pt x="5630" y="19805"/>
                              </a:cubicBezTo>
                              <a:cubicBezTo>
                                <a:pt x="6954" y="19805"/>
                                <a:pt x="8277" y="20467"/>
                                <a:pt x="9601" y="21129"/>
                              </a:cubicBezTo>
                              <a:cubicBezTo>
                                <a:pt x="10924" y="21790"/>
                                <a:pt x="11586" y="22452"/>
                                <a:pt x="12248" y="23113"/>
                              </a:cubicBezTo>
                              <a:cubicBezTo>
                                <a:pt x="13571" y="23775"/>
                                <a:pt x="14233" y="25098"/>
                                <a:pt x="14233" y="26421"/>
                              </a:cubicBezTo>
                              <a:cubicBezTo>
                                <a:pt x="14895" y="27083"/>
                                <a:pt x="14895" y="28406"/>
                                <a:pt x="14895" y="30391"/>
                              </a:cubicBezTo>
                              <a:cubicBezTo>
                                <a:pt x="14895" y="32375"/>
                                <a:pt x="14895" y="33699"/>
                                <a:pt x="14233" y="35683"/>
                              </a:cubicBezTo>
                              <a:cubicBezTo>
                                <a:pt x="12910" y="37006"/>
                                <a:pt x="12248" y="38329"/>
                                <a:pt x="10263" y="38991"/>
                              </a:cubicBezTo>
                              <a:cubicBezTo>
                                <a:pt x="8939" y="40314"/>
                                <a:pt x="7615" y="40975"/>
                                <a:pt x="5630" y="41637"/>
                              </a:cubicBezTo>
                              <a:lnTo>
                                <a:pt x="0" y="42200"/>
                              </a:lnTo>
                              <a:lnTo>
                                <a:pt x="0" y="37006"/>
                              </a:lnTo>
                              <a:lnTo>
                                <a:pt x="2321" y="37006"/>
                              </a:lnTo>
                              <a:cubicBezTo>
                                <a:pt x="3645" y="36344"/>
                                <a:pt x="4968" y="36344"/>
                                <a:pt x="5630" y="35683"/>
                              </a:cubicBezTo>
                              <a:cubicBezTo>
                                <a:pt x="6954" y="35021"/>
                                <a:pt x="7615" y="34360"/>
                                <a:pt x="8277" y="33699"/>
                              </a:cubicBezTo>
                              <a:cubicBezTo>
                                <a:pt x="8939" y="32375"/>
                                <a:pt x="8939" y="31052"/>
                                <a:pt x="8939" y="29729"/>
                              </a:cubicBezTo>
                              <a:cubicBezTo>
                                <a:pt x="8939" y="27083"/>
                                <a:pt x="8277" y="25760"/>
                                <a:pt x="6954" y="24436"/>
                              </a:cubicBezTo>
                              <a:lnTo>
                                <a:pt x="0" y="22699"/>
                              </a:lnTo>
                              <a:lnTo>
                                <a:pt x="0" y="17624"/>
                              </a:lnTo>
                              <a:lnTo>
                                <a:pt x="2321" y="17159"/>
                              </a:lnTo>
                              <a:cubicBezTo>
                                <a:pt x="2983" y="17159"/>
                                <a:pt x="4307" y="16498"/>
                                <a:pt x="4968" y="16498"/>
                              </a:cubicBezTo>
                              <a:cubicBezTo>
                                <a:pt x="5630" y="15837"/>
                                <a:pt x="6292" y="15175"/>
                                <a:pt x="6954" y="13852"/>
                              </a:cubicBezTo>
                              <a:cubicBezTo>
                                <a:pt x="6954" y="13191"/>
                                <a:pt x="7615" y="12529"/>
                                <a:pt x="7615" y="11206"/>
                              </a:cubicBezTo>
                              <a:cubicBezTo>
                                <a:pt x="7615" y="9221"/>
                                <a:pt x="6292" y="7237"/>
                                <a:pt x="4968" y="6575"/>
                              </a:cubicBezTo>
                              <a:lnTo>
                                <a:pt x="0" y="508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5" name="Shape 9545"/>
                      <wps:cNvSpPr/>
                      <wps:spPr>
                        <a:xfrm>
                          <a:off x="185362" y="813041"/>
                          <a:ext cx="24495" cy="42339"/>
                        </a:xfrm>
                        <a:custGeom>
                          <a:avLst/>
                          <a:gdLst/>
                          <a:ahLst/>
                          <a:cxnLst/>
                          <a:rect l="0" t="0" r="0" b="0"/>
                          <a:pathLst>
                            <a:path w="24495" h="42339">
                              <a:moveTo>
                                <a:pt x="0" y="0"/>
                              </a:moveTo>
                              <a:lnTo>
                                <a:pt x="5965" y="0"/>
                              </a:lnTo>
                              <a:lnTo>
                                <a:pt x="5965" y="37047"/>
                              </a:lnTo>
                              <a:lnTo>
                                <a:pt x="24495" y="37047"/>
                              </a:lnTo>
                              <a:lnTo>
                                <a:pt x="2449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4" name="Shape 9864"/>
                      <wps:cNvSpPr/>
                      <wps:spPr>
                        <a:xfrm>
                          <a:off x="213837"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7" name="Shape 9547"/>
                      <wps:cNvSpPr/>
                      <wps:spPr>
                        <a:xfrm>
                          <a:off x="226411" y="811718"/>
                          <a:ext cx="38402" cy="44324"/>
                        </a:xfrm>
                        <a:custGeom>
                          <a:avLst/>
                          <a:gdLst/>
                          <a:ahLst/>
                          <a:cxnLst/>
                          <a:rect l="0" t="0" r="0" b="0"/>
                          <a:pathLst>
                            <a:path w="38402" h="44324">
                              <a:moveTo>
                                <a:pt x="22509" y="0"/>
                              </a:moveTo>
                              <a:cubicBezTo>
                                <a:pt x="23833" y="0"/>
                                <a:pt x="25157" y="0"/>
                                <a:pt x="26481" y="662"/>
                              </a:cubicBezTo>
                              <a:cubicBezTo>
                                <a:pt x="28466" y="662"/>
                                <a:pt x="29790" y="1323"/>
                                <a:pt x="31113" y="1985"/>
                              </a:cubicBezTo>
                              <a:cubicBezTo>
                                <a:pt x="32437" y="2646"/>
                                <a:pt x="33760" y="3308"/>
                                <a:pt x="34422" y="3969"/>
                              </a:cubicBezTo>
                              <a:cubicBezTo>
                                <a:pt x="35754" y="4631"/>
                                <a:pt x="36416" y="5954"/>
                                <a:pt x="37740" y="6616"/>
                              </a:cubicBezTo>
                              <a:lnTo>
                                <a:pt x="33098" y="10585"/>
                              </a:lnTo>
                              <a:cubicBezTo>
                                <a:pt x="31775" y="8601"/>
                                <a:pt x="30451" y="7939"/>
                                <a:pt x="28466" y="6616"/>
                              </a:cubicBezTo>
                              <a:cubicBezTo>
                                <a:pt x="26481" y="5954"/>
                                <a:pt x="24495" y="5293"/>
                                <a:pt x="22509" y="5293"/>
                              </a:cubicBezTo>
                              <a:cubicBezTo>
                                <a:pt x="19862" y="5293"/>
                                <a:pt x="17877" y="5954"/>
                                <a:pt x="15892" y="6616"/>
                              </a:cubicBezTo>
                              <a:cubicBezTo>
                                <a:pt x="13906" y="7939"/>
                                <a:pt x="11921" y="8601"/>
                                <a:pt x="10597" y="10585"/>
                              </a:cubicBezTo>
                              <a:cubicBezTo>
                                <a:pt x="9265" y="11907"/>
                                <a:pt x="7941" y="13892"/>
                                <a:pt x="7279" y="15877"/>
                              </a:cubicBezTo>
                              <a:cubicBezTo>
                                <a:pt x="6618" y="17862"/>
                                <a:pt x="5956" y="19846"/>
                                <a:pt x="5956" y="22493"/>
                              </a:cubicBezTo>
                              <a:cubicBezTo>
                                <a:pt x="5956" y="24477"/>
                                <a:pt x="6618" y="27124"/>
                                <a:pt x="7279" y="29108"/>
                              </a:cubicBezTo>
                              <a:cubicBezTo>
                                <a:pt x="7941" y="31093"/>
                                <a:pt x="9265" y="33077"/>
                                <a:pt x="10597" y="34400"/>
                              </a:cubicBezTo>
                              <a:cubicBezTo>
                                <a:pt x="11921" y="35723"/>
                                <a:pt x="13245" y="37047"/>
                                <a:pt x="15230" y="38370"/>
                              </a:cubicBezTo>
                              <a:cubicBezTo>
                                <a:pt x="17215" y="39031"/>
                                <a:pt x="19862" y="39693"/>
                                <a:pt x="21848" y="39693"/>
                              </a:cubicBezTo>
                              <a:cubicBezTo>
                                <a:pt x="24495" y="39693"/>
                                <a:pt x="26481" y="39031"/>
                                <a:pt x="28466" y="37708"/>
                              </a:cubicBezTo>
                              <a:cubicBezTo>
                                <a:pt x="30451" y="37047"/>
                                <a:pt x="32437" y="35723"/>
                                <a:pt x="33760" y="33738"/>
                              </a:cubicBezTo>
                              <a:lnTo>
                                <a:pt x="38402" y="37047"/>
                              </a:lnTo>
                              <a:cubicBezTo>
                                <a:pt x="36416" y="39031"/>
                                <a:pt x="34422" y="41016"/>
                                <a:pt x="31775" y="42339"/>
                              </a:cubicBezTo>
                              <a:cubicBezTo>
                                <a:pt x="29128" y="43662"/>
                                <a:pt x="25819" y="44324"/>
                                <a:pt x="21848" y="44324"/>
                              </a:cubicBezTo>
                              <a:cubicBezTo>
                                <a:pt x="18539" y="44324"/>
                                <a:pt x="15892" y="44324"/>
                                <a:pt x="13245" y="43001"/>
                              </a:cubicBezTo>
                              <a:cubicBezTo>
                                <a:pt x="10597" y="41677"/>
                                <a:pt x="7941" y="40354"/>
                                <a:pt x="5956" y="38370"/>
                              </a:cubicBezTo>
                              <a:cubicBezTo>
                                <a:pt x="3971" y="36385"/>
                                <a:pt x="2647" y="33738"/>
                                <a:pt x="1323" y="31093"/>
                              </a:cubicBezTo>
                              <a:cubicBezTo>
                                <a:pt x="0" y="28447"/>
                                <a:pt x="0" y="25800"/>
                                <a:pt x="0" y="22493"/>
                              </a:cubicBezTo>
                              <a:cubicBezTo>
                                <a:pt x="0" y="19185"/>
                                <a:pt x="0" y="15877"/>
                                <a:pt x="1323" y="13230"/>
                              </a:cubicBezTo>
                              <a:cubicBezTo>
                                <a:pt x="2647" y="10585"/>
                                <a:pt x="3971" y="7939"/>
                                <a:pt x="5956" y="6616"/>
                              </a:cubicBezTo>
                              <a:cubicBezTo>
                                <a:pt x="7941" y="4631"/>
                                <a:pt x="10597" y="2646"/>
                                <a:pt x="13245" y="1985"/>
                              </a:cubicBezTo>
                              <a:cubicBezTo>
                                <a:pt x="15892" y="662"/>
                                <a:pt x="19200"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8" name="Shape 9548"/>
                      <wps:cNvSpPr/>
                      <wps:spPr>
                        <a:xfrm>
                          <a:off x="280033" y="811718"/>
                          <a:ext cx="38402" cy="44324"/>
                        </a:xfrm>
                        <a:custGeom>
                          <a:avLst/>
                          <a:gdLst/>
                          <a:ahLst/>
                          <a:cxnLst/>
                          <a:rect l="0" t="0" r="0" b="0"/>
                          <a:pathLst>
                            <a:path w="38402" h="44324">
                              <a:moveTo>
                                <a:pt x="22509" y="0"/>
                              </a:moveTo>
                              <a:cubicBezTo>
                                <a:pt x="23833" y="0"/>
                                <a:pt x="25157" y="0"/>
                                <a:pt x="26481" y="662"/>
                              </a:cubicBezTo>
                              <a:cubicBezTo>
                                <a:pt x="28466" y="662"/>
                                <a:pt x="29790" y="1323"/>
                                <a:pt x="31122" y="1985"/>
                              </a:cubicBezTo>
                              <a:cubicBezTo>
                                <a:pt x="32445" y="2646"/>
                                <a:pt x="33769" y="3308"/>
                                <a:pt x="34430" y="3969"/>
                              </a:cubicBezTo>
                              <a:cubicBezTo>
                                <a:pt x="35754" y="4631"/>
                                <a:pt x="37078" y="5954"/>
                                <a:pt x="37740" y="6616"/>
                              </a:cubicBezTo>
                              <a:lnTo>
                                <a:pt x="33107" y="10585"/>
                              </a:lnTo>
                              <a:cubicBezTo>
                                <a:pt x="31783" y="8601"/>
                                <a:pt x="30451" y="7939"/>
                                <a:pt x="28466" y="6616"/>
                              </a:cubicBezTo>
                              <a:cubicBezTo>
                                <a:pt x="26481" y="5954"/>
                                <a:pt x="24495" y="5293"/>
                                <a:pt x="22509" y="5293"/>
                              </a:cubicBezTo>
                              <a:cubicBezTo>
                                <a:pt x="19862" y="5293"/>
                                <a:pt x="17877" y="5954"/>
                                <a:pt x="15892" y="6616"/>
                              </a:cubicBezTo>
                              <a:cubicBezTo>
                                <a:pt x="13907" y="7939"/>
                                <a:pt x="11921" y="8601"/>
                                <a:pt x="10598" y="10585"/>
                              </a:cubicBezTo>
                              <a:cubicBezTo>
                                <a:pt x="9274" y="11907"/>
                                <a:pt x="7951" y="13892"/>
                                <a:pt x="7289" y="15877"/>
                              </a:cubicBezTo>
                              <a:cubicBezTo>
                                <a:pt x="6627" y="17862"/>
                                <a:pt x="6627" y="19846"/>
                                <a:pt x="6627" y="22493"/>
                              </a:cubicBezTo>
                              <a:cubicBezTo>
                                <a:pt x="6627" y="24477"/>
                                <a:pt x="6627" y="27124"/>
                                <a:pt x="7289" y="29108"/>
                              </a:cubicBezTo>
                              <a:cubicBezTo>
                                <a:pt x="7951" y="31093"/>
                                <a:pt x="9274" y="33077"/>
                                <a:pt x="10598" y="34400"/>
                              </a:cubicBezTo>
                              <a:cubicBezTo>
                                <a:pt x="11921" y="35723"/>
                                <a:pt x="13907" y="37047"/>
                                <a:pt x="15892" y="38370"/>
                              </a:cubicBezTo>
                              <a:cubicBezTo>
                                <a:pt x="17877" y="39031"/>
                                <a:pt x="19862" y="39693"/>
                                <a:pt x="22509" y="39693"/>
                              </a:cubicBezTo>
                              <a:cubicBezTo>
                                <a:pt x="24495" y="39693"/>
                                <a:pt x="26481" y="39031"/>
                                <a:pt x="28466" y="37708"/>
                              </a:cubicBezTo>
                              <a:cubicBezTo>
                                <a:pt x="30451" y="37047"/>
                                <a:pt x="32445" y="35723"/>
                                <a:pt x="33769" y="33738"/>
                              </a:cubicBezTo>
                              <a:lnTo>
                                <a:pt x="38402" y="37047"/>
                              </a:lnTo>
                              <a:cubicBezTo>
                                <a:pt x="36416" y="39031"/>
                                <a:pt x="34430" y="41016"/>
                                <a:pt x="31783" y="42339"/>
                              </a:cubicBezTo>
                              <a:cubicBezTo>
                                <a:pt x="29128" y="43662"/>
                                <a:pt x="25819" y="44324"/>
                                <a:pt x="21848" y="44324"/>
                              </a:cubicBezTo>
                              <a:cubicBezTo>
                                <a:pt x="19201" y="44324"/>
                                <a:pt x="15892" y="44324"/>
                                <a:pt x="13245" y="43001"/>
                              </a:cubicBezTo>
                              <a:cubicBezTo>
                                <a:pt x="10598" y="41677"/>
                                <a:pt x="7951" y="40354"/>
                                <a:pt x="5956" y="38370"/>
                              </a:cubicBezTo>
                              <a:cubicBezTo>
                                <a:pt x="3971" y="36385"/>
                                <a:pt x="2647" y="33738"/>
                                <a:pt x="1324" y="31093"/>
                              </a:cubicBezTo>
                              <a:cubicBezTo>
                                <a:pt x="662" y="28447"/>
                                <a:pt x="0" y="25800"/>
                                <a:pt x="0" y="22493"/>
                              </a:cubicBezTo>
                              <a:cubicBezTo>
                                <a:pt x="0" y="19185"/>
                                <a:pt x="662" y="15877"/>
                                <a:pt x="1324" y="13230"/>
                              </a:cubicBezTo>
                              <a:cubicBezTo>
                                <a:pt x="2647" y="10585"/>
                                <a:pt x="3971" y="7939"/>
                                <a:pt x="6627" y="6616"/>
                              </a:cubicBezTo>
                              <a:cubicBezTo>
                                <a:pt x="8612" y="4631"/>
                                <a:pt x="10598" y="2646"/>
                                <a:pt x="13245" y="1985"/>
                              </a:cubicBezTo>
                              <a:cubicBezTo>
                                <a:pt x="15892" y="662"/>
                                <a:pt x="19201"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49" name="Shape 9549"/>
                      <wps:cNvSpPr/>
                      <wps:spPr>
                        <a:xfrm>
                          <a:off x="322406" y="813041"/>
                          <a:ext cx="33760" cy="42339"/>
                        </a:xfrm>
                        <a:custGeom>
                          <a:avLst/>
                          <a:gdLst/>
                          <a:ahLst/>
                          <a:cxnLst/>
                          <a:rect l="0" t="0" r="0" b="0"/>
                          <a:pathLst>
                            <a:path w="33760" h="42339">
                              <a:moveTo>
                                <a:pt x="0" y="0"/>
                              </a:moveTo>
                              <a:lnTo>
                                <a:pt x="5955" y="0"/>
                              </a:lnTo>
                              <a:lnTo>
                                <a:pt x="5955" y="17862"/>
                              </a:lnTo>
                              <a:lnTo>
                                <a:pt x="27804" y="17862"/>
                              </a:lnTo>
                              <a:lnTo>
                                <a:pt x="27804" y="0"/>
                              </a:lnTo>
                              <a:lnTo>
                                <a:pt x="33760" y="0"/>
                              </a:lnTo>
                              <a:lnTo>
                                <a:pt x="33760" y="42339"/>
                              </a:lnTo>
                              <a:lnTo>
                                <a:pt x="27804" y="42339"/>
                              </a:lnTo>
                              <a:lnTo>
                                <a:pt x="27804" y="23154"/>
                              </a:lnTo>
                              <a:lnTo>
                                <a:pt x="5955" y="23154"/>
                              </a:lnTo>
                              <a:lnTo>
                                <a:pt x="595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0" name="Shape 9550"/>
                      <wps:cNvSpPr/>
                      <wps:spPr>
                        <a:xfrm>
                          <a:off x="359474" y="813041"/>
                          <a:ext cx="21191" cy="42339"/>
                        </a:xfrm>
                        <a:custGeom>
                          <a:avLst/>
                          <a:gdLst/>
                          <a:ahLst/>
                          <a:cxnLst/>
                          <a:rect l="0" t="0" r="0" b="0"/>
                          <a:pathLst>
                            <a:path w="21191" h="42339">
                              <a:moveTo>
                                <a:pt x="18539" y="0"/>
                              </a:moveTo>
                              <a:lnTo>
                                <a:pt x="21191" y="0"/>
                              </a:lnTo>
                              <a:lnTo>
                                <a:pt x="21191" y="6627"/>
                              </a:lnTo>
                              <a:lnTo>
                                <a:pt x="21186" y="6616"/>
                              </a:lnTo>
                              <a:lnTo>
                                <a:pt x="13245" y="26462"/>
                              </a:lnTo>
                              <a:lnTo>
                                <a:pt x="21191" y="26462"/>
                              </a:lnTo>
                              <a:lnTo>
                                <a:pt x="21191" y="31755"/>
                              </a:lnTo>
                              <a:lnTo>
                                <a:pt x="10598" y="31755"/>
                              </a:lnTo>
                              <a:lnTo>
                                <a:pt x="6627" y="42339"/>
                              </a:lnTo>
                              <a:lnTo>
                                <a:pt x="0" y="42339"/>
                              </a:lnTo>
                              <a:lnTo>
                                <a:pt x="1853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1" name="Shape 9551"/>
                      <wps:cNvSpPr/>
                      <wps:spPr>
                        <a:xfrm>
                          <a:off x="380665" y="813041"/>
                          <a:ext cx="20520" cy="42339"/>
                        </a:xfrm>
                        <a:custGeom>
                          <a:avLst/>
                          <a:gdLst/>
                          <a:ahLst/>
                          <a:cxnLst/>
                          <a:rect l="0" t="0" r="0" b="0"/>
                          <a:pathLst>
                            <a:path w="20520" h="42339">
                              <a:moveTo>
                                <a:pt x="0" y="0"/>
                              </a:moveTo>
                              <a:lnTo>
                                <a:pt x="2642" y="0"/>
                              </a:lnTo>
                              <a:lnTo>
                                <a:pt x="20520" y="42339"/>
                              </a:lnTo>
                              <a:lnTo>
                                <a:pt x="13901" y="42339"/>
                              </a:lnTo>
                              <a:lnTo>
                                <a:pt x="9931" y="31755"/>
                              </a:lnTo>
                              <a:lnTo>
                                <a:pt x="0" y="31755"/>
                              </a:lnTo>
                              <a:lnTo>
                                <a:pt x="0" y="26462"/>
                              </a:lnTo>
                              <a:lnTo>
                                <a:pt x="7946" y="26462"/>
                              </a:lnTo>
                              <a:lnTo>
                                <a:pt x="0" y="6627"/>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2" name="Shape 9552"/>
                      <wps:cNvSpPr/>
                      <wps:spPr>
                        <a:xfrm>
                          <a:off x="405156" y="813041"/>
                          <a:ext cx="14237" cy="42339"/>
                        </a:xfrm>
                        <a:custGeom>
                          <a:avLst/>
                          <a:gdLst/>
                          <a:ahLst/>
                          <a:cxnLst/>
                          <a:rect l="0" t="0" r="0" b="0"/>
                          <a:pathLst>
                            <a:path w="14237" h="42339">
                              <a:moveTo>
                                <a:pt x="0" y="0"/>
                              </a:moveTo>
                              <a:lnTo>
                                <a:pt x="13906" y="0"/>
                              </a:lnTo>
                              <a:lnTo>
                                <a:pt x="14237" y="41"/>
                              </a:lnTo>
                              <a:lnTo>
                                <a:pt x="14237" y="4829"/>
                              </a:lnTo>
                              <a:lnTo>
                                <a:pt x="13244" y="4631"/>
                              </a:lnTo>
                              <a:lnTo>
                                <a:pt x="5965" y="4631"/>
                              </a:lnTo>
                              <a:lnTo>
                                <a:pt x="5965" y="18523"/>
                              </a:lnTo>
                              <a:lnTo>
                                <a:pt x="12582" y="18523"/>
                              </a:lnTo>
                              <a:lnTo>
                                <a:pt x="14237" y="18248"/>
                              </a:lnTo>
                              <a:lnTo>
                                <a:pt x="14237" y="26153"/>
                              </a:lnTo>
                              <a:lnTo>
                                <a:pt x="12582" y="23154"/>
                              </a:lnTo>
                              <a:lnTo>
                                <a:pt x="5965" y="23154"/>
                              </a:lnTo>
                              <a:lnTo>
                                <a:pt x="596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3" name="Shape 9553"/>
                      <wps:cNvSpPr/>
                      <wps:spPr>
                        <a:xfrm>
                          <a:off x="419393" y="813083"/>
                          <a:ext cx="16222" cy="42298"/>
                        </a:xfrm>
                        <a:custGeom>
                          <a:avLst/>
                          <a:gdLst/>
                          <a:ahLst/>
                          <a:cxnLst/>
                          <a:rect l="0" t="0" r="0" b="0"/>
                          <a:pathLst>
                            <a:path w="16222" h="42298">
                              <a:moveTo>
                                <a:pt x="0" y="0"/>
                              </a:moveTo>
                              <a:lnTo>
                                <a:pt x="4963" y="621"/>
                              </a:lnTo>
                              <a:cubicBezTo>
                                <a:pt x="6948" y="621"/>
                                <a:pt x="8272" y="1282"/>
                                <a:pt x="10258" y="2605"/>
                              </a:cubicBezTo>
                              <a:cubicBezTo>
                                <a:pt x="11581" y="3266"/>
                                <a:pt x="12243" y="4589"/>
                                <a:pt x="12905" y="5912"/>
                              </a:cubicBezTo>
                              <a:cubicBezTo>
                                <a:pt x="14229" y="7897"/>
                                <a:pt x="14229" y="9220"/>
                                <a:pt x="14229" y="11866"/>
                              </a:cubicBezTo>
                              <a:cubicBezTo>
                                <a:pt x="14229" y="14513"/>
                                <a:pt x="13567" y="17159"/>
                                <a:pt x="11581" y="19144"/>
                              </a:cubicBezTo>
                              <a:cubicBezTo>
                                <a:pt x="9596" y="21129"/>
                                <a:pt x="6948" y="22452"/>
                                <a:pt x="4301" y="22452"/>
                              </a:cubicBezTo>
                              <a:lnTo>
                                <a:pt x="16222" y="42298"/>
                              </a:lnTo>
                              <a:lnTo>
                                <a:pt x="8934" y="42298"/>
                              </a:lnTo>
                              <a:lnTo>
                                <a:pt x="0" y="26111"/>
                              </a:lnTo>
                              <a:lnTo>
                                <a:pt x="0" y="18206"/>
                              </a:lnTo>
                              <a:lnTo>
                                <a:pt x="2316" y="17821"/>
                              </a:lnTo>
                              <a:cubicBezTo>
                                <a:pt x="3639" y="17821"/>
                                <a:pt x="4963" y="17159"/>
                                <a:pt x="5625" y="17159"/>
                              </a:cubicBezTo>
                              <a:cubicBezTo>
                                <a:pt x="6286" y="16498"/>
                                <a:pt x="6948" y="15836"/>
                                <a:pt x="7610" y="14513"/>
                              </a:cubicBezTo>
                              <a:cubicBezTo>
                                <a:pt x="8272" y="13851"/>
                                <a:pt x="8272" y="13190"/>
                                <a:pt x="8272" y="11866"/>
                              </a:cubicBezTo>
                              <a:cubicBezTo>
                                <a:pt x="8272" y="10543"/>
                                <a:pt x="8272" y="9220"/>
                                <a:pt x="7610" y="8559"/>
                              </a:cubicBezTo>
                              <a:cubicBezTo>
                                <a:pt x="6948" y="7236"/>
                                <a:pt x="6286" y="6574"/>
                                <a:pt x="5625" y="6574"/>
                              </a:cubicBezTo>
                              <a:cubicBezTo>
                                <a:pt x="4963" y="5912"/>
                                <a:pt x="3639" y="5251"/>
                                <a:pt x="2316" y="5251"/>
                              </a:cubicBezTo>
                              <a:lnTo>
                                <a:pt x="0" y="47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4" name="Shape 9554"/>
                      <wps:cNvSpPr/>
                      <wps:spPr>
                        <a:xfrm>
                          <a:off x="434944" y="813041"/>
                          <a:ext cx="33107" cy="42339"/>
                        </a:xfrm>
                        <a:custGeom>
                          <a:avLst/>
                          <a:gdLst/>
                          <a:ahLst/>
                          <a:cxnLst/>
                          <a:rect l="0" t="0" r="0" b="0"/>
                          <a:pathLst>
                            <a:path w="33107" h="42339">
                              <a:moveTo>
                                <a:pt x="0" y="0"/>
                              </a:moveTo>
                              <a:lnTo>
                                <a:pt x="33107" y="0"/>
                              </a:lnTo>
                              <a:lnTo>
                                <a:pt x="33107" y="5293"/>
                              </a:lnTo>
                              <a:lnTo>
                                <a:pt x="19200" y="5293"/>
                              </a:lnTo>
                              <a:lnTo>
                                <a:pt x="19200" y="42339"/>
                              </a:lnTo>
                              <a:lnTo>
                                <a:pt x="13245" y="42339"/>
                              </a:lnTo>
                              <a:lnTo>
                                <a:pt x="13245"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5" name="Shape 9555"/>
                      <wps:cNvSpPr/>
                      <wps:spPr>
                        <a:xfrm>
                          <a:off x="471361" y="813041"/>
                          <a:ext cx="28466" cy="42339"/>
                        </a:xfrm>
                        <a:custGeom>
                          <a:avLst/>
                          <a:gdLst/>
                          <a:ahLst/>
                          <a:cxnLst/>
                          <a:rect l="0" t="0" r="0" b="0"/>
                          <a:pathLst>
                            <a:path w="28466" h="42339">
                              <a:moveTo>
                                <a:pt x="0" y="0"/>
                              </a:moveTo>
                              <a:lnTo>
                                <a:pt x="27142" y="0"/>
                              </a:lnTo>
                              <a:lnTo>
                                <a:pt x="27142" y="5293"/>
                              </a:lnTo>
                              <a:lnTo>
                                <a:pt x="5955" y="5293"/>
                              </a:lnTo>
                              <a:lnTo>
                                <a:pt x="5955" y="17862"/>
                              </a:lnTo>
                              <a:lnTo>
                                <a:pt x="26480" y="17862"/>
                              </a:lnTo>
                              <a:lnTo>
                                <a:pt x="26480" y="23154"/>
                              </a:lnTo>
                              <a:lnTo>
                                <a:pt x="5955" y="23154"/>
                              </a:lnTo>
                              <a:lnTo>
                                <a:pt x="5955" y="37047"/>
                              </a:lnTo>
                              <a:lnTo>
                                <a:pt x="28466" y="37047"/>
                              </a:lnTo>
                              <a:lnTo>
                                <a:pt x="2846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6" name="Shape 9556"/>
                      <wps:cNvSpPr/>
                      <wps:spPr>
                        <a:xfrm>
                          <a:off x="505782" y="813041"/>
                          <a:ext cx="14238" cy="42339"/>
                        </a:xfrm>
                        <a:custGeom>
                          <a:avLst/>
                          <a:gdLst/>
                          <a:ahLst/>
                          <a:cxnLst/>
                          <a:rect l="0" t="0" r="0" b="0"/>
                          <a:pathLst>
                            <a:path w="14238" h="42339">
                              <a:moveTo>
                                <a:pt x="0" y="0"/>
                              </a:moveTo>
                              <a:lnTo>
                                <a:pt x="13907" y="0"/>
                              </a:lnTo>
                              <a:lnTo>
                                <a:pt x="14238" y="41"/>
                              </a:lnTo>
                              <a:lnTo>
                                <a:pt x="14238" y="4829"/>
                              </a:lnTo>
                              <a:lnTo>
                                <a:pt x="13245" y="4631"/>
                              </a:lnTo>
                              <a:lnTo>
                                <a:pt x="5966" y="4631"/>
                              </a:lnTo>
                              <a:lnTo>
                                <a:pt x="5966" y="18523"/>
                              </a:lnTo>
                              <a:lnTo>
                                <a:pt x="12583" y="18523"/>
                              </a:lnTo>
                              <a:lnTo>
                                <a:pt x="14238" y="18248"/>
                              </a:lnTo>
                              <a:lnTo>
                                <a:pt x="14238" y="26153"/>
                              </a:lnTo>
                              <a:lnTo>
                                <a:pt x="12583" y="23154"/>
                              </a:lnTo>
                              <a:lnTo>
                                <a:pt x="5966" y="23154"/>
                              </a:lnTo>
                              <a:lnTo>
                                <a:pt x="596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7" name="Shape 9557"/>
                      <wps:cNvSpPr/>
                      <wps:spPr>
                        <a:xfrm>
                          <a:off x="520020" y="813083"/>
                          <a:ext cx="16222" cy="42298"/>
                        </a:xfrm>
                        <a:custGeom>
                          <a:avLst/>
                          <a:gdLst/>
                          <a:ahLst/>
                          <a:cxnLst/>
                          <a:rect l="0" t="0" r="0" b="0"/>
                          <a:pathLst>
                            <a:path w="16222" h="42298">
                              <a:moveTo>
                                <a:pt x="0" y="0"/>
                              </a:moveTo>
                              <a:lnTo>
                                <a:pt x="4963" y="621"/>
                              </a:lnTo>
                              <a:cubicBezTo>
                                <a:pt x="6948" y="621"/>
                                <a:pt x="8272" y="1282"/>
                                <a:pt x="10258" y="2605"/>
                              </a:cubicBezTo>
                              <a:cubicBezTo>
                                <a:pt x="11581" y="3266"/>
                                <a:pt x="12243" y="4589"/>
                                <a:pt x="12905" y="5912"/>
                              </a:cubicBezTo>
                              <a:cubicBezTo>
                                <a:pt x="14228" y="7897"/>
                                <a:pt x="14228" y="9220"/>
                                <a:pt x="14228" y="11866"/>
                              </a:cubicBezTo>
                              <a:cubicBezTo>
                                <a:pt x="14228" y="14513"/>
                                <a:pt x="13567" y="17159"/>
                                <a:pt x="11581" y="19144"/>
                              </a:cubicBezTo>
                              <a:cubicBezTo>
                                <a:pt x="9596" y="21129"/>
                                <a:pt x="6948" y="22452"/>
                                <a:pt x="4301" y="22452"/>
                              </a:cubicBezTo>
                              <a:lnTo>
                                <a:pt x="16222" y="42298"/>
                              </a:lnTo>
                              <a:lnTo>
                                <a:pt x="8934" y="42298"/>
                              </a:lnTo>
                              <a:lnTo>
                                <a:pt x="0" y="26111"/>
                              </a:lnTo>
                              <a:lnTo>
                                <a:pt x="0" y="18206"/>
                              </a:lnTo>
                              <a:lnTo>
                                <a:pt x="2316" y="17821"/>
                              </a:lnTo>
                              <a:cubicBezTo>
                                <a:pt x="3639" y="17821"/>
                                <a:pt x="4963" y="17159"/>
                                <a:pt x="5625" y="17159"/>
                              </a:cubicBezTo>
                              <a:cubicBezTo>
                                <a:pt x="6286" y="16498"/>
                                <a:pt x="6948" y="15836"/>
                                <a:pt x="7610" y="14513"/>
                              </a:cubicBezTo>
                              <a:cubicBezTo>
                                <a:pt x="8272" y="13851"/>
                                <a:pt x="8272" y="13190"/>
                                <a:pt x="8272" y="11866"/>
                              </a:cubicBezTo>
                              <a:cubicBezTo>
                                <a:pt x="8272" y="10543"/>
                                <a:pt x="8272" y="9220"/>
                                <a:pt x="7610" y="8559"/>
                              </a:cubicBezTo>
                              <a:cubicBezTo>
                                <a:pt x="6948" y="7236"/>
                                <a:pt x="6286" y="6574"/>
                                <a:pt x="5625" y="6574"/>
                              </a:cubicBezTo>
                              <a:cubicBezTo>
                                <a:pt x="4963" y="5912"/>
                                <a:pt x="3639" y="5251"/>
                                <a:pt x="2316" y="5251"/>
                              </a:cubicBezTo>
                              <a:lnTo>
                                <a:pt x="0" y="47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8" name="Shape 9558"/>
                      <wps:cNvSpPr/>
                      <wps:spPr>
                        <a:xfrm>
                          <a:off x="550802" y="811718"/>
                          <a:ext cx="28466" cy="44324"/>
                        </a:xfrm>
                        <a:custGeom>
                          <a:avLst/>
                          <a:gdLst/>
                          <a:ahLst/>
                          <a:cxnLst/>
                          <a:rect l="0" t="0" r="0" b="0"/>
                          <a:pathLst>
                            <a:path w="28466" h="44324">
                              <a:moveTo>
                                <a:pt x="15891" y="0"/>
                              </a:moveTo>
                              <a:cubicBezTo>
                                <a:pt x="18538" y="0"/>
                                <a:pt x="21186" y="662"/>
                                <a:pt x="23171" y="1323"/>
                              </a:cubicBezTo>
                              <a:cubicBezTo>
                                <a:pt x="25157" y="2646"/>
                                <a:pt x="27142" y="3308"/>
                                <a:pt x="28466" y="5293"/>
                              </a:cubicBezTo>
                              <a:lnTo>
                                <a:pt x="23833" y="9262"/>
                              </a:lnTo>
                              <a:cubicBezTo>
                                <a:pt x="23171" y="7939"/>
                                <a:pt x="21848" y="7277"/>
                                <a:pt x="20524" y="5954"/>
                              </a:cubicBezTo>
                              <a:cubicBezTo>
                                <a:pt x="19200" y="5293"/>
                                <a:pt x="17877" y="5293"/>
                                <a:pt x="15891" y="5293"/>
                              </a:cubicBezTo>
                              <a:cubicBezTo>
                                <a:pt x="15230" y="5293"/>
                                <a:pt x="13906" y="5293"/>
                                <a:pt x="13244" y="5293"/>
                              </a:cubicBezTo>
                              <a:cubicBezTo>
                                <a:pt x="11921" y="5954"/>
                                <a:pt x="11259" y="5954"/>
                                <a:pt x="10597" y="6616"/>
                              </a:cubicBezTo>
                              <a:cubicBezTo>
                                <a:pt x="9274" y="7277"/>
                                <a:pt x="8603" y="7939"/>
                                <a:pt x="8603" y="8601"/>
                              </a:cubicBezTo>
                              <a:cubicBezTo>
                                <a:pt x="7941" y="9923"/>
                                <a:pt x="7941" y="10585"/>
                                <a:pt x="7941" y="11907"/>
                              </a:cubicBezTo>
                              <a:cubicBezTo>
                                <a:pt x="7941" y="13230"/>
                                <a:pt x="7941" y="13892"/>
                                <a:pt x="8603" y="15215"/>
                              </a:cubicBezTo>
                              <a:cubicBezTo>
                                <a:pt x="8603" y="15877"/>
                                <a:pt x="9274" y="16538"/>
                                <a:pt x="9936" y="16538"/>
                              </a:cubicBezTo>
                              <a:cubicBezTo>
                                <a:pt x="11259" y="17200"/>
                                <a:pt x="11921" y="17862"/>
                                <a:pt x="13244" y="18523"/>
                              </a:cubicBezTo>
                              <a:cubicBezTo>
                                <a:pt x="13906" y="18523"/>
                                <a:pt x="15230" y="19185"/>
                                <a:pt x="16553" y="19185"/>
                              </a:cubicBezTo>
                              <a:cubicBezTo>
                                <a:pt x="17877" y="19846"/>
                                <a:pt x="19200" y="20508"/>
                                <a:pt x="20524" y="21169"/>
                              </a:cubicBezTo>
                              <a:cubicBezTo>
                                <a:pt x="21848" y="21169"/>
                                <a:pt x="23171" y="22493"/>
                                <a:pt x="24495" y="23154"/>
                              </a:cubicBezTo>
                              <a:cubicBezTo>
                                <a:pt x="25819" y="23816"/>
                                <a:pt x="27142" y="25139"/>
                                <a:pt x="27804" y="26462"/>
                              </a:cubicBezTo>
                              <a:cubicBezTo>
                                <a:pt x="28466" y="27785"/>
                                <a:pt x="28466" y="29770"/>
                                <a:pt x="28466" y="31754"/>
                              </a:cubicBezTo>
                              <a:cubicBezTo>
                                <a:pt x="28466" y="33738"/>
                                <a:pt x="28466" y="35723"/>
                                <a:pt x="27804" y="37708"/>
                              </a:cubicBezTo>
                              <a:cubicBezTo>
                                <a:pt x="26480" y="39031"/>
                                <a:pt x="25819" y="40354"/>
                                <a:pt x="24495" y="41677"/>
                              </a:cubicBezTo>
                              <a:cubicBezTo>
                                <a:pt x="23171" y="42339"/>
                                <a:pt x="21186" y="43662"/>
                                <a:pt x="19862" y="43662"/>
                              </a:cubicBezTo>
                              <a:cubicBezTo>
                                <a:pt x="17877" y="44324"/>
                                <a:pt x="15891" y="44324"/>
                                <a:pt x="13906" y="44324"/>
                              </a:cubicBezTo>
                              <a:cubicBezTo>
                                <a:pt x="11259" y="44324"/>
                                <a:pt x="8603" y="44324"/>
                                <a:pt x="6617" y="43001"/>
                              </a:cubicBezTo>
                              <a:cubicBezTo>
                                <a:pt x="3970" y="42339"/>
                                <a:pt x="1985" y="40354"/>
                                <a:pt x="0" y="38370"/>
                              </a:cubicBezTo>
                              <a:lnTo>
                                <a:pt x="4632" y="34400"/>
                              </a:lnTo>
                              <a:cubicBezTo>
                                <a:pt x="5956" y="36385"/>
                                <a:pt x="7279" y="37047"/>
                                <a:pt x="8603" y="38370"/>
                              </a:cubicBezTo>
                              <a:cubicBezTo>
                                <a:pt x="10597" y="39031"/>
                                <a:pt x="12583" y="39693"/>
                                <a:pt x="13906" y="39693"/>
                              </a:cubicBezTo>
                              <a:cubicBezTo>
                                <a:pt x="15230" y="39693"/>
                                <a:pt x="15891" y="39693"/>
                                <a:pt x="17215" y="39031"/>
                              </a:cubicBezTo>
                              <a:cubicBezTo>
                                <a:pt x="17877" y="39031"/>
                                <a:pt x="19200" y="38370"/>
                                <a:pt x="19862" y="37708"/>
                              </a:cubicBezTo>
                              <a:cubicBezTo>
                                <a:pt x="20524" y="37047"/>
                                <a:pt x="21186" y="36385"/>
                                <a:pt x="21848" y="35723"/>
                              </a:cubicBezTo>
                              <a:cubicBezTo>
                                <a:pt x="22509" y="34400"/>
                                <a:pt x="22509" y="33738"/>
                                <a:pt x="22509" y="32415"/>
                              </a:cubicBezTo>
                              <a:cubicBezTo>
                                <a:pt x="22509" y="31093"/>
                                <a:pt x="22509" y="29770"/>
                                <a:pt x="21848" y="29108"/>
                              </a:cubicBezTo>
                              <a:cubicBezTo>
                                <a:pt x="21186" y="28447"/>
                                <a:pt x="20524" y="27785"/>
                                <a:pt x="19862" y="27124"/>
                              </a:cubicBezTo>
                              <a:cubicBezTo>
                                <a:pt x="18538" y="26462"/>
                                <a:pt x="17877" y="25800"/>
                                <a:pt x="16553" y="25139"/>
                              </a:cubicBezTo>
                              <a:cubicBezTo>
                                <a:pt x="15230" y="25139"/>
                                <a:pt x="13906" y="24477"/>
                                <a:pt x="12583" y="23816"/>
                              </a:cubicBezTo>
                              <a:cubicBezTo>
                                <a:pt x="11259" y="23816"/>
                                <a:pt x="9936" y="23154"/>
                                <a:pt x="8603" y="22493"/>
                              </a:cubicBezTo>
                              <a:cubicBezTo>
                                <a:pt x="7279" y="21831"/>
                                <a:pt x="5956" y="21169"/>
                                <a:pt x="5294" y="20508"/>
                              </a:cubicBezTo>
                              <a:cubicBezTo>
                                <a:pt x="3970" y="19846"/>
                                <a:pt x="3309" y="18523"/>
                                <a:pt x="2647" y="17200"/>
                              </a:cubicBezTo>
                              <a:cubicBezTo>
                                <a:pt x="1985" y="15877"/>
                                <a:pt x="1323" y="13892"/>
                                <a:pt x="1323" y="11907"/>
                              </a:cubicBezTo>
                              <a:cubicBezTo>
                                <a:pt x="1323" y="9923"/>
                                <a:pt x="1985" y="8601"/>
                                <a:pt x="2647" y="6616"/>
                              </a:cubicBezTo>
                              <a:cubicBezTo>
                                <a:pt x="3970" y="5293"/>
                                <a:pt x="4632" y="3969"/>
                                <a:pt x="5956" y="3308"/>
                              </a:cubicBezTo>
                              <a:cubicBezTo>
                                <a:pt x="7941" y="1985"/>
                                <a:pt x="9274" y="1323"/>
                                <a:pt x="11259" y="662"/>
                              </a:cubicBezTo>
                              <a:cubicBezTo>
                                <a:pt x="12583" y="662"/>
                                <a:pt x="14568" y="0"/>
                                <a:pt x="15891"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59" name="Shape 9559"/>
                      <wps:cNvSpPr/>
                      <wps:spPr>
                        <a:xfrm>
                          <a:off x="583900" y="811718"/>
                          <a:ext cx="38402" cy="44324"/>
                        </a:xfrm>
                        <a:custGeom>
                          <a:avLst/>
                          <a:gdLst/>
                          <a:ahLst/>
                          <a:cxnLst/>
                          <a:rect l="0" t="0" r="0" b="0"/>
                          <a:pathLst>
                            <a:path w="38402" h="44324">
                              <a:moveTo>
                                <a:pt x="22509" y="0"/>
                              </a:moveTo>
                              <a:cubicBezTo>
                                <a:pt x="23833" y="0"/>
                                <a:pt x="25827" y="0"/>
                                <a:pt x="27151" y="662"/>
                              </a:cubicBezTo>
                              <a:cubicBezTo>
                                <a:pt x="28474" y="662"/>
                                <a:pt x="29798" y="1323"/>
                                <a:pt x="31122" y="1985"/>
                              </a:cubicBezTo>
                              <a:cubicBezTo>
                                <a:pt x="32445" y="2646"/>
                                <a:pt x="33769" y="3308"/>
                                <a:pt x="35092" y="3969"/>
                              </a:cubicBezTo>
                              <a:cubicBezTo>
                                <a:pt x="35754" y="4631"/>
                                <a:pt x="37078" y="5954"/>
                                <a:pt x="37740" y="6616"/>
                              </a:cubicBezTo>
                              <a:lnTo>
                                <a:pt x="33107" y="10585"/>
                              </a:lnTo>
                              <a:cubicBezTo>
                                <a:pt x="31783" y="8601"/>
                                <a:pt x="30460" y="7939"/>
                                <a:pt x="28474" y="6616"/>
                              </a:cubicBezTo>
                              <a:cubicBezTo>
                                <a:pt x="27151" y="5954"/>
                                <a:pt x="24495" y="5293"/>
                                <a:pt x="22509" y="5293"/>
                              </a:cubicBezTo>
                              <a:cubicBezTo>
                                <a:pt x="19862" y="5293"/>
                                <a:pt x="17877" y="5954"/>
                                <a:pt x="15892" y="6616"/>
                              </a:cubicBezTo>
                              <a:cubicBezTo>
                                <a:pt x="13906" y="7939"/>
                                <a:pt x="12583" y="8601"/>
                                <a:pt x="10598" y="10585"/>
                              </a:cubicBezTo>
                              <a:cubicBezTo>
                                <a:pt x="9274" y="11907"/>
                                <a:pt x="8612" y="13892"/>
                                <a:pt x="7951" y="15877"/>
                              </a:cubicBezTo>
                              <a:cubicBezTo>
                                <a:pt x="6627" y="17862"/>
                                <a:pt x="6627" y="19846"/>
                                <a:pt x="6627" y="22493"/>
                              </a:cubicBezTo>
                              <a:cubicBezTo>
                                <a:pt x="6627" y="24477"/>
                                <a:pt x="6627" y="27124"/>
                                <a:pt x="7951" y="29108"/>
                              </a:cubicBezTo>
                              <a:cubicBezTo>
                                <a:pt x="8612" y="31093"/>
                                <a:pt x="9274" y="33077"/>
                                <a:pt x="10598" y="34400"/>
                              </a:cubicBezTo>
                              <a:cubicBezTo>
                                <a:pt x="11921" y="35723"/>
                                <a:pt x="13906" y="37047"/>
                                <a:pt x="15892" y="38370"/>
                              </a:cubicBezTo>
                              <a:cubicBezTo>
                                <a:pt x="17877" y="39031"/>
                                <a:pt x="19862" y="39693"/>
                                <a:pt x="22509" y="39693"/>
                              </a:cubicBezTo>
                              <a:cubicBezTo>
                                <a:pt x="25157" y="39693"/>
                                <a:pt x="27151" y="39031"/>
                                <a:pt x="29136" y="37708"/>
                              </a:cubicBezTo>
                              <a:cubicBezTo>
                                <a:pt x="31122" y="37047"/>
                                <a:pt x="32445" y="35723"/>
                                <a:pt x="33769" y="33738"/>
                              </a:cubicBezTo>
                              <a:lnTo>
                                <a:pt x="38402" y="37047"/>
                              </a:lnTo>
                              <a:cubicBezTo>
                                <a:pt x="37078" y="39031"/>
                                <a:pt x="34430" y="41016"/>
                                <a:pt x="31783" y="42339"/>
                              </a:cubicBezTo>
                              <a:cubicBezTo>
                                <a:pt x="29136" y="43662"/>
                                <a:pt x="25827" y="44324"/>
                                <a:pt x="22509" y="44324"/>
                              </a:cubicBezTo>
                              <a:cubicBezTo>
                                <a:pt x="19200" y="44324"/>
                                <a:pt x="15892" y="44324"/>
                                <a:pt x="13245" y="43001"/>
                              </a:cubicBezTo>
                              <a:cubicBezTo>
                                <a:pt x="10598" y="41677"/>
                                <a:pt x="8612" y="40354"/>
                                <a:pt x="6627" y="38370"/>
                              </a:cubicBezTo>
                              <a:cubicBezTo>
                                <a:pt x="4642" y="36385"/>
                                <a:pt x="2656" y="33738"/>
                                <a:pt x="1994" y="31093"/>
                              </a:cubicBezTo>
                              <a:cubicBezTo>
                                <a:pt x="671" y="28447"/>
                                <a:pt x="0" y="25800"/>
                                <a:pt x="0" y="22493"/>
                              </a:cubicBezTo>
                              <a:cubicBezTo>
                                <a:pt x="0" y="19185"/>
                                <a:pt x="671" y="15877"/>
                                <a:pt x="1994" y="13230"/>
                              </a:cubicBezTo>
                              <a:cubicBezTo>
                                <a:pt x="2656" y="10585"/>
                                <a:pt x="4642" y="7939"/>
                                <a:pt x="6627" y="6616"/>
                              </a:cubicBezTo>
                              <a:cubicBezTo>
                                <a:pt x="8612" y="4631"/>
                                <a:pt x="10598" y="2646"/>
                                <a:pt x="13906" y="1985"/>
                              </a:cubicBezTo>
                              <a:cubicBezTo>
                                <a:pt x="16554" y="662"/>
                                <a:pt x="19200" y="0"/>
                                <a:pt x="22509"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0" name="Shape 9560"/>
                      <wps:cNvSpPr/>
                      <wps:spPr>
                        <a:xfrm>
                          <a:off x="626933" y="813041"/>
                          <a:ext cx="33107" cy="42339"/>
                        </a:xfrm>
                        <a:custGeom>
                          <a:avLst/>
                          <a:gdLst/>
                          <a:ahLst/>
                          <a:cxnLst/>
                          <a:rect l="0" t="0" r="0" b="0"/>
                          <a:pathLst>
                            <a:path w="33107" h="42339">
                              <a:moveTo>
                                <a:pt x="0" y="0"/>
                              </a:moveTo>
                              <a:lnTo>
                                <a:pt x="5956" y="0"/>
                              </a:lnTo>
                              <a:lnTo>
                                <a:pt x="5956" y="17862"/>
                              </a:lnTo>
                              <a:lnTo>
                                <a:pt x="27143" y="17862"/>
                              </a:lnTo>
                              <a:lnTo>
                                <a:pt x="27143" y="0"/>
                              </a:lnTo>
                              <a:lnTo>
                                <a:pt x="33107" y="0"/>
                              </a:lnTo>
                              <a:lnTo>
                                <a:pt x="33107" y="42339"/>
                              </a:lnTo>
                              <a:lnTo>
                                <a:pt x="27143" y="42339"/>
                              </a:lnTo>
                              <a:lnTo>
                                <a:pt x="27143" y="23154"/>
                              </a:lnTo>
                              <a:lnTo>
                                <a:pt x="5956" y="23154"/>
                              </a:lnTo>
                              <a:lnTo>
                                <a:pt x="5956"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1" name="Shape 9561"/>
                      <wps:cNvSpPr/>
                      <wps:spPr>
                        <a:xfrm>
                          <a:off x="666659" y="811718"/>
                          <a:ext cx="22174" cy="44985"/>
                        </a:xfrm>
                        <a:custGeom>
                          <a:avLst/>
                          <a:gdLst/>
                          <a:ahLst/>
                          <a:cxnLst/>
                          <a:rect l="0" t="0" r="0" b="0"/>
                          <a:pathLst>
                            <a:path w="22174" h="44985">
                              <a:moveTo>
                                <a:pt x="21848" y="0"/>
                              </a:moveTo>
                              <a:lnTo>
                                <a:pt x="22174" y="70"/>
                              </a:lnTo>
                              <a:lnTo>
                                <a:pt x="22174" y="5358"/>
                              </a:lnTo>
                              <a:lnTo>
                                <a:pt x="21848" y="5293"/>
                              </a:lnTo>
                              <a:cubicBezTo>
                                <a:pt x="19862" y="5293"/>
                                <a:pt x="17215" y="5954"/>
                                <a:pt x="15221" y="6616"/>
                              </a:cubicBezTo>
                              <a:cubicBezTo>
                                <a:pt x="13236" y="7939"/>
                                <a:pt x="11912" y="8601"/>
                                <a:pt x="10589" y="10585"/>
                              </a:cubicBezTo>
                              <a:cubicBezTo>
                                <a:pt x="9265" y="11907"/>
                                <a:pt x="7941" y="13892"/>
                                <a:pt x="7279" y="15877"/>
                              </a:cubicBezTo>
                              <a:cubicBezTo>
                                <a:pt x="6617" y="17862"/>
                                <a:pt x="5955" y="19846"/>
                                <a:pt x="5955" y="22493"/>
                              </a:cubicBezTo>
                              <a:cubicBezTo>
                                <a:pt x="5955" y="24477"/>
                                <a:pt x="6617" y="27124"/>
                                <a:pt x="7279" y="29108"/>
                              </a:cubicBezTo>
                              <a:cubicBezTo>
                                <a:pt x="7941" y="31093"/>
                                <a:pt x="9265" y="33077"/>
                                <a:pt x="10589" y="34400"/>
                              </a:cubicBezTo>
                              <a:cubicBezTo>
                                <a:pt x="11912" y="35723"/>
                                <a:pt x="13236" y="37047"/>
                                <a:pt x="15221" y="37708"/>
                              </a:cubicBezTo>
                              <a:cubicBezTo>
                                <a:pt x="17215" y="39031"/>
                                <a:pt x="19862" y="39031"/>
                                <a:pt x="21848" y="39031"/>
                              </a:cubicBezTo>
                              <a:lnTo>
                                <a:pt x="22174" y="38966"/>
                              </a:lnTo>
                              <a:lnTo>
                                <a:pt x="22174" y="44915"/>
                              </a:lnTo>
                              <a:lnTo>
                                <a:pt x="21848" y="44985"/>
                              </a:lnTo>
                              <a:cubicBezTo>
                                <a:pt x="18538" y="44985"/>
                                <a:pt x="15883" y="44324"/>
                                <a:pt x="13236" y="43001"/>
                              </a:cubicBezTo>
                              <a:cubicBezTo>
                                <a:pt x="10589" y="41677"/>
                                <a:pt x="7941" y="40354"/>
                                <a:pt x="5955" y="38370"/>
                              </a:cubicBezTo>
                              <a:cubicBezTo>
                                <a:pt x="3970" y="36385"/>
                                <a:pt x="2646" y="34400"/>
                                <a:pt x="1323" y="31093"/>
                              </a:cubicBezTo>
                              <a:cubicBezTo>
                                <a:pt x="0" y="28447"/>
                                <a:pt x="0" y="25800"/>
                                <a:pt x="0" y="22493"/>
                              </a:cubicBezTo>
                              <a:cubicBezTo>
                                <a:pt x="0" y="19185"/>
                                <a:pt x="0" y="15877"/>
                                <a:pt x="1323" y="13230"/>
                              </a:cubicBezTo>
                              <a:cubicBezTo>
                                <a:pt x="2646" y="10585"/>
                                <a:pt x="3970" y="7939"/>
                                <a:pt x="5955" y="6616"/>
                              </a:cubicBezTo>
                              <a:cubicBezTo>
                                <a:pt x="7941" y="4631"/>
                                <a:pt x="10589" y="2646"/>
                                <a:pt x="13236" y="1985"/>
                              </a:cubicBezTo>
                              <a:cubicBezTo>
                                <a:pt x="15883" y="662"/>
                                <a:pt x="18538" y="0"/>
                                <a:pt x="21848"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2" name="Shape 9562"/>
                      <wps:cNvSpPr/>
                      <wps:spPr>
                        <a:xfrm>
                          <a:off x="688833" y="811788"/>
                          <a:ext cx="22183" cy="44845"/>
                        </a:xfrm>
                        <a:custGeom>
                          <a:avLst/>
                          <a:gdLst/>
                          <a:ahLst/>
                          <a:cxnLst/>
                          <a:rect l="0" t="0" r="0" b="0"/>
                          <a:pathLst>
                            <a:path w="22183" h="44845">
                              <a:moveTo>
                                <a:pt x="0" y="0"/>
                              </a:moveTo>
                              <a:lnTo>
                                <a:pt x="8939" y="1915"/>
                              </a:lnTo>
                              <a:cubicBezTo>
                                <a:pt x="11586" y="2576"/>
                                <a:pt x="14233" y="4561"/>
                                <a:pt x="16218" y="6546"/>
                              </a:cubicBezTo>
                              <a:cubicBezTo>
                                <a:pt x="18204" y="7869"/>
                                <a:pt x="19527" y="10515"/>
                                <a:pt x="20860" y="13160"/>
                              </a:cubicBezTo>
                              <a:cubicBezTo>
                                <a:pt x="21521" y="15807"/>
                                <a:pt x="22183" y="19115"/>
                                <a:pt x="22183" y="22423"/>
                              </a:cubicBezTo>
                              <a:cubicBezTo>
                                <a:pt x="22183" y="25730"/>
                                <a:pt x="21521" y="28377"/>
                                <a:pt x="20860" y="31023"/>
                              </a:cubicBezTo>
                              <a:cubicBezTo>
                                <a:pt x="19527" y="34330"/>
                                <a:pt x="18204" y="36315"/>
                                <a:pt x="16218" y="38300"/>
                              </a:cubicBezTo>
                              <a:cubicBezTo>
                                <a:pt x="14233" y="40284"/>
                                <a:pt x="11586" y="41608"/>
                                <a:pt x="8939" y="42931"/>
                              </a:cubicBezTo>
                              <a:lnTo>
                                <a:pt x="0" y="44845"/>
                              </a:lnTo>
                              <a:lnTo>
                                <a:pt x="0" y="38896"/>
                              </a:lnTo>
                              <a:lnTo>
                                <a:pt x="6291" y="37638"/>
                              </a:lnTo>
                              <a:cubicBezTo>
                                <a:pt x="8277" y="36977"/>
                                <a:pt x="10262" y="35653"/>
                                <a:pt x="11586" y="34330"/>
                              </a:cubicBezTo>
                              <a:cubicBezTo>
                                <a:pt x="12909" y="33007"/>
                                <a:pt x="14233" y="31023"/>
                                <a:pt x="14894" y="29038"/>
                              </a:cubicBezTo>
                              <a:cubicBezTo>
                                <a:pt x="15556" y="27054"/>
                                <a:pt x="16218" y="24407"/>
                                <a:pt x="16218" y="22423"/>
                              </a:cubicBezTo>
                              <a:cubicBezTo>
                                <a:pt x="16218" y="19776"/>
                                <a:pt x="15556" y="17792"/>
                                <a:pt x="14894" y="15807"/>
                              </a:cubicBezTo>
                              <a:cubicBezTo>
                                <a:pt x="14233" y="13822"/>
                                <a:pt x="12909" y="11837"/>
                                <a:pt x="11586" y="10515"/>
                              </a:cubicBezTo>
                              <a:cubicBezTo>
                                <a:pt x="10262" y="8531"/>
                                <a:pt x="8277" y="7869"/>
                                <a:pt x="6291" y="6546"/>
                              </a:cubicBezTo>
                              <a:lnTo>
                                <a:pt x="0" y="52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3" name="Shape 9563"/>
                      <wps:cNvSpPr/>
                      <wps:spPr>
                        <a:xfrm>
                          <a:off x="715648" y="811718"/>
                          <a:ext cx="22175" cy="44985"/>
                        </a:xfrm>
                        <a:custGeom>
                          <a:avLst/>
                          <a:gdLst/>
                          <a:ahLst/>
                          <a:cxnLst/>
                          <a:rect l="0" t="0" r="0" b="0"/>
                          <a:pathLst>
                            <a:path w="22175" h="44985">
                              <a:moveTo>
                                <a:pt x="21848" y="0"/>
                              </a:moveTo>
                              <a:lnTo>
                                <a:pt x="22175" y="70"/>
                              </a:lnTo>
                              <a:lnTo>
                                <a:pt x="22175" y="5358"/>
                              </a:lnTo>
                              <a:lnTo>
                                <a:pt x="21848" y="5293"/>
                              </a:lnTo>
                              <a:cubicBezTo>
                                <a:pt x="19863" y="5293"/>
                                <a:pt x="17207" y="5954"/>
                                <a:pt x="15222" y="6616"/>
                              </a:cubicBezTo>
                              <a:cubicBezTo>
                                <a:pt x="13236" y="7939"/>
                                <a:pt x="11912" y="8601"/>
                                <a:pt x="10589" y="10585"/>
                              </a:cubicBezTo>
                              <a:cubicBezTo>
                                <a:pt x="9265" y="11907"/>
                                <a:pt x="7942" y="13892"/>
                                <a:pt x="7280" y="15877"/>
                              </a:cubicBezTo>
                              <a:cubicBezTo>
                                <a:pt x="6618" y="17862"/>
                                <a:pt x="5956" y="19846"/>
                                <a:pt x="5956" y="22493"/>
                              </a:cubicBezTo>
                              <a:cubicBezTo>
                                <a:pt x="5956" y="24477"/>
                                <a:pt x="6618" y="27124"/>
                                <a:pt x="7280" y="29108"/>
                              </a:cubicBezTo>
                              <a:cubicBezTo>
                                <a:pt x="7942" y="31093"/>
                                <a:pt x="9265" y="33077"/>
                                <a:pt x="10589" y="34400"/>
                              </a:cubicBezTo>
                              <a:cubicBezTo>
                                <a:pt x="11912" y="35723"/>
                                <a:pt x="13236" y="37047"/>
                                <a:pt x="15222" y="37708"/>
                              </a:cubicBezTo>
                              <a:cubicBezTo>
                                <a:pt x="17207" y="39031"/>
                                <a:pt x="19863" y="39031"/>
                                <a:pt x="21848" y="39031"/>
                              </a:cubicBezTo>
                              <a:lnTo>
                                <a:pt x="22175" y="38966"/>
                              </a:lnTo>
                              <a:lnTo>
                                <a:pt x="22175" y="44915"/>
                              </a:lnTo>
                              <a:lnTo>
                                <a:pt x="21848" y="44985"/>
                              </a:lnTo>
                              <a:cubicBezTo>
                                <a:pt x="18539" y="44985"/>
                                <a:pt x="15884" y="44324"/>
                                <a:pt x="13236" y="43001"/>
                              </a:cubicBezTo>
                              <a:cubicBezTo>
                                <a:pt x="10589" y="41677"/>
                                <a:pt x="7942" y="40354"/>
                                <a:pt x="5956" y="38370"/>
                              </a:cubicBezTo>
                              <a:cubicBezTo>
                                <a:pt x="3971" y="36385"/>
                                <a:pt x="2647" y="34400"/>
                                <a:pt x="1324" y="31093"/>
                              </a:cubicBezTo>
                              <a:cubicBezTo>
                                <a:pt x="0" y="28447"/>
                                <a:pt x="0" y="25800"/>
                                <a:pt x="0" y="22493"/>
                              </a:cubicBezTo>
                              <a:cubicBezTo>
                                <a:pt x="0" y="19185"/>
                                <a:pt x="0" y="15877"/>
                                <a:pt x="1324" y="13230"/>
                              </a:cubicBezTo>
                              <a:cubicBezTo>
                                <a:pt x="2647" y="10585"/>
                                <a:pt x="3971" y="7939"/>
                                <a:pt x="5956" y="6616"/>
                              </a:cubicBezTo>
                              <a:cubicBezTo>
                                <a:pt x="7942" y="4631"/>
                                <a:pt x="10589" y="2646"/>
                                <a:pt x="13236" y="1985"/>
                              </a:cubicBezTo>
                              <a:cubicBezTo>
                                <a:pt x="15884" y="662"/>
                                <a:pt x="18539" y="0"/>
                                <a:pt x="21848"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4" name="Shape 9564"/>
                      <wps:cNvSpPr/>
                      <wps:spPr>
                        <a:xfrm>
                          <a:off x="737823" y="811788"/>
                          <a:ext cx="22183" cy="44845"/>
                        </a:xfrm>
                        <a:custGeom>
                          <a:avLst/>
                          <a:gdLst/>
                          <a:ahLst/>
                          <a:cxnLst/>
                          <a:rect l="0" t="0" r="0" b="0"/>
                          <a:pathLst>
                            <a:path w="22183" h="44845">
                              <a:moveTo>
                                <a:pt x="0" y="0"/>
                              </a:moveTo>
                              <a:lnTo>
                                <a:pt x="8938" y="1915"/>
                              </a:lnTo>
                              <a:cubicBezTo>
                                <a:pt x="11586" y="2576"/>
                                <a:pt x="14233" y="4561"/>
                                <a:pt x="16218" y="6546"/>
                              </a:cubicBezTo>
                              <a:cubicBezTo>
                                <a:pt x="18204" y="7869"/>
                                <a:pt x="19527" y="10515"/>
                                <a:pt x="20860" y="13160"/>
                              </a:cubicBezTo>
                              <a:cubicBezTo>
                                <a:pt x="21521" y="15807"/>
                                <a:pt x="22183" y="19115"/>
                                <a:pt x="22183" y="22423"/>
                              </a:cubicBezTo>
                              <a:cubicBezTo>
                                <a:pt x="22183" y="25730"/>
                                <a:pt x="21521" y="28377"/>
                                <a:pt x="20860" y="31023"/>
                              </a:cubicBezTo>
                              <a:cubicBezTo>
                                <a:pt x="19527" y="34330"/>
                                <a:pt x="18204" y="36315"/>
                                <a:pt x="16218" y="38300"/>
                              </a:cubicBezTo>
                              <a:cubicBezTo>
                                <a:pt x="14233" y="40284"/>
                                <a:pt x="11586" y="41608"/>
                                <a:pt x="8938" y="42931"/>
                              </a:cubicBezTo>
                              <a:lnTo>
                                <a:pt x="0" y="44845"/>
                              </a:lnTo>
                              <a:lnTo>
                                <a:pt x="0" y="38896"/>
                              </a:lnTo>
                              <a:lnTo>
                                <a:pt x="6291" y="37638"/>
                              </a:lnTo>
                              <a:cubicBezTo>
                                <a:pt x="8277" y="36977"/>
                                <a:pt x="10262" y="35653"/>
                                <a:pt x="11586" y="34330"/>
                              </a:cubicBezTo>
                              <a:cubicBezTo>
                                <a:pt x="12909" y="33007"/>
                                <a:pt x="14233" y="31023"/>
                                <a:pt x="14894" y="29038"/>
                              </a:cubicBezTo>
                              <a:cubicBezTo>
                                <a:pt x="15556" y="27054"/>
                                <a:pt x="16218" y="24407"/>
                                <a:pt x="16218" y="22423"/>
                              </a:cubicBezTo>
                              <a:cubicBezTo>
                                <a:pt x="16218" y="19776"/>
                                <a:pt x="15556" y="17792"/>
                                <a:pt x="14894" y="15807"/>
                              </a:cubicBezTo>
                              <a:cubicBezTo>
                                <a:pt x="14233" y="13822"/>
                                <a:pt x="12909" y="11837"/>
                                <a:pt x="11586" y="10515"/>
                              </a:cubicBezTo>
                              <a:cubicBezTo>
                                <a:pt x="10262" y="8531"/>
                                <a:pt x="8277" y="7869"/>
                                <a:pt x="6291" y="6546"/>
                              </a:cubicBezTo>
                              <a:lnTo>
                                <a:pt x="0" y="5288"/>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5" name="Shape 9565"/>
                      <wps:cNvSpPr/>
                      <wps:spPr>
                        <a:xfrm>
                          <a:off x="766624" y="813041"/>
                          <a:ext cx="24495" cy="42339"/>
                        </a:xfrm>
                        <a:custGeom>
                          <a:avLst/>
                          <a:gdLst/>
                          <a:ahLst/>
                          <a:cxnLst/>
                          <a:rect l="0" t="0" r="0" b="0"/>
                          <a:pathLst>
                            <a:path w="24495" h="42339">
                              <a:moveTo>
                                <a:pt x="0" y="0"/>
                              </a:moveTo>
                              <a:lnTo>
                                <a:pt x="5955" y="0"/>
                              </a:lnTo>
                              <a:lnTo>
                                <a:pt x="5955" y="37047"/>
                              </a:lnTo>
                              <a:lnTo>
                                <a:pt x="24495" y="37047"/>
                              </a:lnTo>
                              <a:lnTo>
                                <a:pt x="24495"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6" name="Shape 9566"/>
                      <wps:cNvSpPr/>
                      <wps:spPr>
                        <a:xfrm>
                          <a:off x="807002" y="813041"/>
                          <a:ext cx="18544" cy="42339"/>
                        </a:xfrm>
                        <a:custGeom>
                          <a:avLst/>
                          <a:gdLst/>
                          <a:ahLst/>
                          <a:cxnLst/>
                          <a:rect l="0" t="0" r="0" b="0"/>
                          <a:pathLst>
                            <a:path w="18544" h="42339">
                              <a:moveTo>
                                <a:pt x="0" y="0"/>
                              </a:moveTo>
                              <a:lnTo>
                                <a:pt x="14568" y="0"/>
                              </a:lnTo>
                              <a:lnTo>
                                <a:pt x="18544" y="662"/>
                              </a:lnTo>
                              <a:lnTo>
                                <a:pt x="18544" y="5774"/>
                              </a:lnTo>
                              <a:lnTo>
                                <a:pt x="13245" y="5293"/>
                              </a:lnTo>
                              <a:lnTo>
                                <a:pt x="5965" y="5293"/>
                              </a:lnTo>
                              <a:lnTo>
                                <a:pt x="5965" y="37047"/>
                              </a:lnTo>
                              <a:lnTo>
                                <a:pt x="13245" y="37047"/>
                              </a:lnTo>
                              <a:lnTo>
                                <a:pt x="18544" y="36084"/>
                              </a:lnTo>
                              <a:lnTo>
                                <a:pt x="18544" y="41677"/>
                              </a:lnTo>
                              <a:lnTo>
                                <a:pt x="14568"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7" name="Shape 9567"/>
                      <wps:cNvSpPr/>
                      <wps:spPr>
                        <a:xfrm>
                          <a:off x="825545" y="813704"/>
                          <a:ext cx="18534" cy="41014"/>
                        </a:xfrm>
                        <a:custGeom>
                          <a:avLst/>
                          <a:gdLst/>
                          <a:ahLst/>
                          <a:cxnLst/>
                          <a:rect l="0" t="0" r="0" b="0"/>
                          <a:pathLst>
                            <a:path w="18534" h="41014">
                              <a:moveTo>
                                <a:pt x="0" y="0"/>
                              </a:moveTo>
                              <a:lnTo>
                                <a:pt x="3966" y="661"/>
                              </a:lnTo>
                              <a:cubicBezTo>
                                <a:pt x="6614" y="1322"/>
                                <a:pt x="9269" y="2645"/>
                                <a:pt x="11254" y="3968"/>
                              </a:cubicBezTo>
                              <a:cubicBezTo>
                                <a:pt x="13901" y="5953"/>
                                <a:pt x="15225" y="7938"/>
                                <a:pt x="16549" y="10584"/>
                              </a:cubicBezTo>
                              <a:cubicBezTo>
                                <a:pt x="17873" y="13230"/>
                                <a:pt x="18534" y="16538"/>
                                <a:pt x="18534" y="20508"/>
                              </a:cubicBezTo>
                              <a:cubicBezTo>
                                <a:pt x="18534" y="23815"/>
                                <a:pt x="17873" y="27122"/>
                                <a:pt x="16549" y="29769"/>
                              </a:cubicBezTo>
                              <a:cubicBezTo>
                                <a:pt x="15225" y="32415"/>
                                <a:pt x="13901" y="34400"/>
                                <a:pt x="11254" y="36384"/>
                              </a:cubicBezTo>
                              <a:cubicBezTo>
                                <a:pt x="9269" y="38369"/>
                                <a:pt x="6614" y="39692"/>
                                <a:pt x="3966" y="40354"/>
                              </a:cubicBezTo>
                              <a:lnTo>
                                <a:pt x="0" y="41014"/>
                              </a:lnTo>
                              <a:lnTo>
                                <a:pt x="0" y="35421"/>
                              </a:lnTo>
                              <a:lnTo>
                                <a:pt x="1980" y="35061"/>
                              </a:lnTo>
                              <a:cubicBezTo>
                                <a:pt x="3966" y="34400"/>
                                <a:pt x="5952" y="33738"/>
                                <a:pt x="7275" y="32415"/>
                              </a:cubicBezTo>
                              <a:cubicBezTo>
                                <a:pt x="9269" y="31092"/>
                                <a:pt x="10593" y="29107"/>
                                <a:pt x="11254" y="27122"/>
                              </a:cubicBezTo>
                              <a:cubicBezTo>
                                <a:pt x="11916" y="25138"/>
                                <a:pt x="12578" y="23154"/>
                                <a:pt x="12578" y="20508"/>
                              </a:cubicBezTo>
                              <a:cubicBezTo>
                                <a:pt x="12578" y="17861"/>
                                <a:pt x="11916" y="15215"/>
                                <a:pt x="11254" y="13230"/>
                              </a:cubicBezTo>
                              <a:cubicBezTo>
                                <a:pt x="10593" y="11245"/>
                                <a:pt x="9269" y="9922"/>
                                <a:pt x="7275" y="8599"/>
                              </a:cubicBezTo>
                              <a:cubicBezTo>
                                <a:pt x="5952" y="7276"/>
                                <a:pt x="3966" y="5953"/>
                                <a:pt x="1980" y="5291"/>
                              </a:cubicBezTo>
                              <a:lnTo>
                                <a:pt x="0" y="5112"/>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5" name="Shape 9865"/>
                      <wps:cNvSpPr/>
                      <wps:spPr>
                        <a:xfrm>
                          <a:off x="850697"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69" name="Shape 9569"/>
                      <wps:cNvSpPr/>
                      <wps:spPr>
                        <a:xfrm>
                          <a:off x="861956" y="811718"/>
                          <a:ext cx="29163" cy="44324"/>
                        </a:xfrm>
                        <a:custGeom>
                          <a:avLst/>
                          <a:gdLst/>
                          <a:ahLst/>
                          <a:cxnLst/>
                          <a:rect l="0" t="0" r="0" b="0"/>
                          <a:pathLst>
                            <a:path w="29163" h="44324">
                              <a:moveTo>
                                <a:pt x="16545" y="0"/>
                              </a:moveTo>
                              <a:cubicBezTo>
                                <a:pt x="18531" y="0"/>
                                <a:pt x="21222" y="662"/>
                                <a:pt x="23163" y="1323"/>
                              </a:cubicBezTo>
                              <a:cubicBezTo>
                                <a:pt x="25192" y="2646"/>
                                <a:pt x="27134" y="3308"/>
                                <a:pt x="28457" y="5293"/>
                              </a:cubicBezTo>
                              <a:lnTo>
                                <a:pt x="24486" y="9262"/>
                              </a:lnTo>
                              <a:cubicBezTo>
                                <a:pt x="23163" y="7939"/>
                                <a:pt x="22545" y="7277"/>
                                <a:pt x="20516" y="5954"/>
                              </a:cubicBezTo>
                              <a:cubicBezTo>
                                <a:pt x="19192" y="5293"/>
                                <a:pt x="17869" y="5293"/>
                                <a:pt x="15884" y="5293"/>
                              </a:cubicBezTo>
                              <a:cubicBezTo>
                                <a:pt x="15222" y="5293"/>
                                <a:pt x="13898" y="5293"/>
                                <a:pt x="13236" y="5293"/>
                              </a:cubicBezTo>
                              <a:cubicBezTo>
                                <a:pt x="11912" y="5954"/>
                                <a:pt x="11250" y="5954"/>
                                <a:pt x="10589" y="6616"/>
                              </a:cubicBezTo>
                              <a:cubicBezTo>
                                <a:pt x="9927" y="7277"/>
                                <a:pt x="9265" y="7939"/>
                                <a:pt x="8603" y="8601"/>
                              </a:cubicBezTo>
                              <a:cubicBezTo>
                                <a:pt x="7941" y="9923"/>
                                <a:pt x="7941" y="10585"/>
                                <a:pt x="7941" y="11907"/>
                              </a:cubicBezTo>
                              <a:cubicBezTo>
                                <a:pt x="7941" y="13230"/>
                                <a:pt x="7941" y="13892"/>
                                <a:pt x="8603" y="15215"/>
                              </a:cubicBezTo>
                              <a:cubicBezTo>
                                <a:pt x="8603" y="15877"/>
                                <a:pt x="9265" y="16538"/>
                                <a:pt x="10589" y="16538"/>
                              </a:cubicBezTo>
                              <a:cubicBezTo>
                                <a:pt x="11250" y="17200"/>
                                <a:pt x="11912" y="17862"/>
                                <a:pt x="13236" y="18523"/>
                              </a:cubicBezTo>
                              <a:cubicBezTo>
                                <a:pt x="13898" y="18523"/>
                                <a:pt x="15222" y="19185"/>
                                <a:pt x="16545" y="19185"/>
                              </a:cubicBezTo>
                              <a:cubicBezTo>
                                <a:pt x="17869" y="19846"/>
                                <a:pt x="19192" y="20508"/>
                                <a:pt x="20516" y="21169"/>
                              </a:cubicBezTo>
                              <a:cubicBezTo>
                                <a:pt x="22545" y="21169"/>
                                <a:pt x="23869" y="22493"/>
                                <a:pt x="24486" y="23154"/>
                              </a:cubicBezTo>
                              <a:cubicBezTo>
                                <a:pt x="25810" y="23816"/>
                                <a:pt x="27134" y="25139"/>
                                <a:pt x="27839" y="26462"/>
                              </a:cubicBezTo>
                              <a:cubicBezTo>
                                <a:pt x="28457" y="27785"/>
                                <a:pt x="29163" y="29770"/>
                                <a:pt x="29163" y="31754"/>
                              </a:cubicBezTo>
                              <a:cubicBezTo>
                                <a:pt x="29163" y="33738"/>
                                <a:pt x="28457" y="35723"/>
                                <a:pt x="27839" y="37708"/>
                              </a:cubicBezTo>
                              <a:cubicBezTo>
                                <a:pt x="27134" y="39031"/>
                                <a:pt x="25810" y="40354"/>
                                <a:pt x="24486" y="41677"/>
                              </a:cubicBezTo>
                              <a:cubicBezTo>
                                <a:pt x="23163" y="42339"/>
                                <a:pt x="21222" y="43662"/>
                                <a:pt x="19854" y="43662"/>
                              </a:cubicBezTo>
                              <a:cubicBezTo>
                                <a:pt x="17869" y="44324"/>
                                <a:pt x="15884" y="44324"/>
                                <a:pt x="13898" y="44324"/>
                              </a:cubicBezTo>
                              <a:cubicBezTo>
                                <a:pt x="11250" y="44324"/>
                                <a:pt x="9265" y="44324"/>
                                <a:pt x="6618" y="43001"/>
                              </a:cubicBezTo>
                              <a:cubicBezTo>
                                <a:pt x="3971" y="42339"/>
                                <a:pt x="1986" y="40354"/>
                                <a:pt x="0" y="38370"/>
                              </a:cubicBezTo>
                              <a:lnTo>
                                <a:pt x="4633" y="34400"/>
                              </a:lnTo>
                              <a:cubicBezTo>
                                <a:pt x="5956" y="36385"/>
                                <a:pt x="7280" y="37047"/>
                                <a:pt x="8603" y="38370"/>
                              </a:cubicBezTo>
                              <a:cubicBezTo>
                                <a:pt x="10589" y="39031"/>
                                <a:pt x="12574" y="39693"/>
                                <a:pt x="14560" y="39693"/>
                              </a:cubicBezTo>
                              <a:cubicBezTo>
                                <a:pt x="15222" y="39693"/>
                                <a:pt x="16545" y="39693"/>
                                <a:pt x="17207" y="39031"/>
                              </a:cubicBezTo>
                              <a:cubicBezTo>
                                <a:pt x="18531" y="39031"/>
                                <a:pt x="19192" y="38370"/>
                                <a:pt x="19854" y="37708"/>
                              </a:cubicBezTo>
                              <a:cubicBezTo>
                                <a:pt x="20516" y="37047"/>
                                <a:pt x="21222" y="36385"/>
                                <a:pt x="21840" y="35723"/>
                              </a:cubicBezTo>
                              <a:cubicBezTo>
                                <a:pt x="22545" y="34400"/>
                                <a:pt x="22545" y="33738"/>
                                <a:pt x="22545" y="32415"/>
                              </a:cubicBezTo>
                              <a:cubicBezTo>
                                <a:pt x="22545" y="31093"/>
                                <a:pt x="22545" y="29770"/>
                                <a:pt x="21840" y="29108"/>
                              </a:cubicBezTo>
                              <a:cubicBezTo>
                                <a:pt x="21222" y="28447"/>
                                <a:pt x="20516" y="27785"/>
                                <a:pt x="19854" y="27124"/>
                              </a:cubicBezTo>
                              <a:cubicBezTo>
                                <a:pt x="19192" y="26462"/>
                                <a:pt x="17869" y="25800"/>
                                <a:pt x="16545" y="25139"/>
                              </a:cubicBezTo>
                              <a:cubicBezTo>
                                <a:pt x="15222" y="25139"/>
                                <a:pt x="13898" y="24477"/>
                                <a:pt x="12574" y="23816"/>
                              </a:cubicBezTo>
                              <a:cubicBezTo>
                                <a:pt x="11250" y="23816"/>
                                <a:pt x="9927" y="23154"/>
                                <a:pt x="8603" y="22493"/>
                              </a:cubicBezTo>
                              <a:cubicBezTo>
                                <a:pt x="7280" y="21831"/>
                                <a:pt x="5956" y="21169"/>
                                <a:pt x="5295" y="20508"/>
                              </a:cubicBezTo>
                              <a:cubicBezTo>
                                <a:pt x="3971" y="19846"/>
                                <a:pt x="3309" y="18523"/>
                                <a:pt x="2647" y="17200"/>
                              </a:cubicBezTo>
                              <a:cubicBezTo>
                                <a:pt x="1986" y="15877"/>
                                <a:pt x="1986" y="13892"/>
                                <a:pt x="1986" y="11907"/>
                              </a:cubicBezTo>
                              <a:cubicBezTo>
                                <a:pt x="1986" y="9923"/>
                                <a:pt x="1986" y="8601"/>
                                <a:pt x="3309" y="6616"/>
                              </a:cubicBezTo>
                              <a:cubicBezTo>
                                <a:pt x="3971" y="5293"/>
                                <a:pt x="5295" y="3969"/>
                                <a:pt x="6618" y="3308"/>
                              </a:cubicBezTo>
                              <a:cubicBezTo>
                                <a:pt x="7941" y="1985"/>
                                <a:pt x="9265" y="1323"/>
                                <a:pt x="11250" y="662"/>
                              </a:cubicBezTo>
                              <a:cubicBezTo>
                                <a:pt x="12574" y="662"/>
                                <a:pt x="14560" y="0"/>
                                <a:pt x="1654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0" name="Shape 9570"/>
                      <wps:cNvSpPr/>
                      <wps:spPr>
                        <a:xfrm>
                          <a:off x="891737" y="813041"/>
                          <a:ext cx="33089" cy="42339"/>
                        </a:xfrm>
                        <a:custGeom>
                          <a:avLst/>
                          <a:gdLst/>
                          <a:ahLst/>
                          <a:cxnLst/>
                          <a:rect l="0" t="0" r="0" b="0"/>
                          <a:pathLst>
                            <a:path w="33089" h="42339">
                              <a:moveTo>
                                <a:pt x="0" y="0"/>
                              </a:moveTo>
                              <a:lnTo>
                                <a:pt x="33089" y="0"/>
                              </a:lnTo>
                              <a:lnTo>
                                <a:pt x="33089" y="5293"/>
                              </a:lnTo>
                              <a:lnTo>
                                <a:pt x="19236" y="5293"/>
                              </a:lnTo>
                              <a:lnTo>
                                <a:pt x="19236" y="42339"/>
                              </a:lnTo>
                              <a:lnTo>
                                <a:pt x="13942" y="42339"/>
                              </a:lnTo>
                              <a:lnTo>
                                <a:pt x="13942"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1" name="Shape 9571"/>
                      <wps:cNvSpPr/>
                      <wps:spPr>
                        <a:xfrm>
                          <a:off x="928797" y="813041"/>
                          <a:ext cx="14251" cy="42339"/>
                        </a:xfrm>
                        <a:custGeom>
                          <a:avLst/>
                          <a:gdLst/>
                          <a:ahLst/>
                          <a:cxnLst/>
                          <a:rect l="0" t="0" r="0" b="0"/>
                          <a:pathLst>
                            <a:path w="14251" h="42339">
                              <a:moveTo>
                                <a:pt x="0" y="0"/>
                              </a:moveTo>
                              <a:lnTo>
                                <a:pt x="13236" y="0"/>
                              </a:lnTo>
                              <a:lnTo>
                                <a:pt x="14251" y="112"/>
                              </a:lnTo>
                              <a:lnTo>
                                <a:pt x="14251" y="4831"/>
                              </a:lnTo>
                              <a:lnTo>
                                <a:pt x="13236" y="4631"/>
                              </a:lnTo>
                              <a:lnTo>
                                <a:pt x="6000" y="4631"/>
                              </a:lnTo>
                              <a:lnTo>
                                <a:pt x="6000" y="18523"/>
                              </a:lnTo>
                              <a:lnTo>
                                <a:pt x="12618" y="18523"/>
                              </a:lnTo>
                              <a:lnTo>
                                <a:pt x="14251" y="18251"/>
                              </a:lnTo>
                              <a:lnTo>
                                <a:pt x="14251" y="27126"/>
                              </a:lnTo>
                              <a:lnTo>
                                <a:pt x="11912" y="23154"/>
                              </a:lnTo>
                              <a:lnTo>
                                <a:pt x="6000" y="23154"/>
                              </a:lnTo>
                              <a:lnTo>
                                <a:pt x="6000" y="42339"/>
                              </a:lnTo>
                              <a:lnTo>
                                <a:pt x="0" y="4233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2" name="Shape 9572"/>
                      <wps:cNvSpPr/>
                      <wps:spPr>
                        <a:xfrm>
                          <a:off x="943048" y="813153"/>
                          <a:ext cx="15573" cy="42227"/>
                        </a:xfrm>
                        <a:custGeom>
                          <a:avLst/>
                          <a:gdLst/>
                          <a:ahLst/>
                          <a:cxnLst/>
                          <a:rect l="0" t="0" r="0" b="0"/>
                          <a:pathLst>
                            <a:path w="15573" h="42227">
                              <a:moveTo>
                                <a:pt x="0" y="0"/>
                              </a:moveTo>
                              <a:lnTo>
                                <a:pt x="4985" y="550"/>
                              </a:lnTo>
                              <a:cubicBezTo>
                                <a:pt x="6926" y="550"/>
                                <a:pt x="8250" y="1211"/>
                                <a:pt x="9573" y="2534"/>
                              </a:cubicBezTo>
                              <a:cubicBezTo>
                                <a:pt x="10897" y="3196"/>
                                <a:pt x="12221" y="4519"/>
                                <a:pt x="12926" y="5842"/>
                              </a:cubicBezTo>
                              <a:cubicBezTo>
                                <a:pt x="13544" y="7827"/>
                                <a:pt x="14250" y="9150"/>
                                <a:pt x="14250" y="11796"/>
                              </a:cubicBezTo>
                              <a:cubicBezTo>
                                <a:pt x="14250" y="14442"/>
                                <a:pt x="13544" y="17088"/>
                                <a:pt x="11603" y="19073"/>
                              </a:cubicBezTo>
                              <a:cubicBezTo>
                                <a:pt x="9573" y="21058"/>
                                <a:pt x="6926" y="22381"/>
                                <a:pt x="4279" y="22381"/>
                              </a:cubicBezTo>
                              <a:lnTo>
                                <a:pt x="15573" y="42227"/>
                              </a:lnTo>
                              <a:lnTo>
                                <a:pt x="8956" y="42227"/>
                              </a:lnTo>
                              <a:lnTo>
                                <a:pt x="0" y="27014"/>
                              </a:lnTo>
                              <a:lnTo>
                                <a:pt x="0" y="18139"/>
                              </a:lnTo>
                              <a:lnTo>
                                <a:pt x="2338" y="17750"/>
                              </a:lnTo>
                              <a:cubicBezTo>
                                <a:pt x="3662" y="17750"/>
                                <a:pt x="4279" y="17088"/>
                                <a:pt x="5603" y="17088"/>
                              </a:cubicBezTo>
                              <a:cubicBezTo>
                                <a:pt x="6308" y="16427"/>
                                <a:pt x="6926" y="15765"/>
                                <a:pt x="7632" y="14442"/>
                              </a:cubicBezTo>
                              <a:cubicBezTo>
                                <a:pt x="8250" y="13780"/>
                                <a:pt x="8250" y="13119"/>
                                <a:pt x="8250" y="11796"/>
                              </a:cubicBezTo>
                              <a:cubicBezTo>
                                <a:pt x="8250" y="10473"/>
                                <a:pt x="8250" y="9150"/>
                                <a:pt x="7632" y="8489"/>
                              </a:cubicBezTo>
                              <a:cubicBezTo>
                                <a:pt x="6926" y="7166"/>
                                <a:pt x="6308" y="6504"/>
                                <a:pt x="5603" y="6504"/>
                              </a:cubicBezTo>
                              <a:cubicBezTo>
                                <a:pt x="4279" y="5842"/>
                                <a:pt x="3662" y="5181"/>
                                <a:pt x="2338" y="5181"/>
                              </a:cubicBezTo>
                              <a:lnTo>
                                <a:pt x="0" y="47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866" name="Shape 9866"/>
                      <wps:cNvSpPr/>
                      <wps:spPr>
                        <a:xfrm>
                          <a:off x="963916" y="813041"/>
                          <a:ext cx="9144" cy="42339"/>
                        </a:xfrm>
                        <a:custGeom>
                          <a:avLst/>
                          <a:gdLst/>
                          <a:ahLst/>
                          <a:cxnLst/>
                          <a:rect l="0" t="0" r="0" b="0"/>
                          <a:pathLst>
                            <a:path w="9144" h="42339">
                              <a:moveTo>
                                <a:pt x="0" y="0"/>
                              </a:moveTo>
                              <a:lnTo>
                                <a:pt x="9144" y="0"/>
                              </a:lnTo>
                              <a:lnTo>
                                <a:pt x="9144" y="42339"/>
                              </a:lnTo>
                              <a:lnTo>
                                <a:pt x="0" y="42339"/>
                              </a:lnTo>
                              <a:lnTo>
                                <a:pt x="0" y="0"/>
                              </a:lnTo>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4" name="Shape 9574"/>
                      <wps:cNvSpPr/>
                      <wps:spPr>
                        <a:xfrm>
                          <a:off x="975828" y="811718"/>
                          <a:ext cx="38384" cy="44324"/>
                        </a:xfrm>
                        <a:custGeom>
                          <a:avLst/>
                          <a:gdLst/>
                          <a:ahLst/>
                          <a:cxnLst/>
                          <a:rect l="0" t="0" r="0" b="0"/>
                          <a:pathLst>
                            <a:path w="38384" h="44324">
                              <a:moveTo>
                                <a:pt x="22501" y="0"/>
                              </a:moveTo>
                              <a:cubicBezTo>
                                <a:pt x="23824" y="0"/>
                                <a:pt x="25853" y="0"/>
                                <a:pt x="27177" y="662"/>
                              </a:cubicBezTo>
                              <a:cubicBezTo>
                                <a:pt x="28501" y="662"/>
                                <a:pt x="29825" y="1323"/>
                                <a:pt x="31148" y="1985"/>
                              </a:cubicBezTo>
                              <a:cubicBezTo>
                                <a:pt x="32472" y="2646"/>
                                <a:pt x="33796" y="3308"/>
                                <a:pt x="35119" y="3969"/>
                              </a:cubicBezTo>
                              <a:cubicBezTo>
                                <a:pt x="35737" y="4631"/>
                                <a:pt x="37060" y="5954"/>
                                <a:pt x="37766" y="6616"/>
                              </a:cubicBezTo>
                              <a:lnTo>
                                <a:pt x="33089" y="10585"/>
                              </a:lnTo>
                              <a:cubicBezTo>
                                <a:pt x="31766" y="8601"/>
                                <a:pt x="30442" y="7939"/>
                                <a:pt x="28501" y="6616"/>
                              </a:cubicBezTo>
                              <a:cubicBezTo>
                                <a:pt x="27177" y="5954"/>
                                <a:pt x="24530" y="5293"/>
                                <a:pt x="22501" y="5293"/>
                              </a:cubicBezTo>
                              <a:cubicBezTo>
                                <a:pt x="19854" y="5293"/>
                                <a:pt x="17824" y="5954"/>
                                <a:pt x="15883" y="6616"/>
                              </a:cubicBezTo>
                              <a:cubicBezTo>
                                <a:pt x="13853" y="7939"/>
                                <a:pt x="12529" y="8601"/>
                                <a:pt x="10589" y="10585"/>
                              </a:cubicBezTo>
                              <a:cubicBezTo>
                                <a:pt x="9265" y="11907"/>
                                <a:pt x="8559" y="13892"/>
                                <a:pt x="7941" y="15877"/>
                              </a:cubicBezTo>
                              <a:cubicBezTo>
                                <a:pt x="6617" y="17862"/>
                                <a:pt x="6617" y="19846"/>
                                <a:pt x="6617" y="22493"/>
                              </a:cubicBezTo>
                              <a:cubicBezTo>
                                <a:pt x="6617" y="24477"/>
                                <a:pt x="6617" y="27124"/>
                                <a:pt x="7941" y="29108"/>
                              </a:cubicBezTo>
                              <a:cubicBezTo>
                                <a:pt x="8559" y="31093"/>
                                <a:pt x="9265" y="33077"/>
                                <a:pt x="10589" y="34400"/>
                              </a:cubicBezTo>
                              <a:cubicBezTo>
                                <a:pt x="11912" y="35723"/>
                                <a:pt x="13853" y="37047"/>
                                <a:pt x="15883" y="38370"/>
                              </a:cubicBezTo>
                              <a:cubicBezTo>
                                <a:pt x="17824" y="39031"/>
                                <a:pt x="19854" y="39693"/>
                                <a:pt x="22501" y="39693"/>
                              </a:cubicBezTo>
                              <a:cubicBezTo>
                                <a:pt x="24530" y="39693"/>
                                <a:pt x="27177" y="39031"/>
                                <a:pt x="29118" y="37708"/>
                              </a:cubicBezTo>
                              <a:cubicBezTo>
                                <a:pt x="31148" y="37047"/>
                                <a:pt x="32472" y="35723"/>
                                <a:pt x="33796" y="33738"/>
                              </a:cubicBezTo>
                              <a:lnTo>
                                <a:pt x="38384" y="37047"/>
                              </a:lnTo>
                              <a:cubicBezTo>
                                <a:pt x="37060" y="39031"/>
                                <a:pt x="34413" y="41016"/>
                                <a:pt x="31766" y="42339"/>
                              </a:cubicBezTo>
                              <a:cubicBezTo>
                                <a:pt x="29118" y="43662"/>
                                <a:pt x="25853" y="44324"/>
                                <a:pt x="22501" y="44324"/>
                              </a:cubicBezTo>
                              <a:cubicBezTo>
                                <a:pt x="19236" y="44324"/>
                                <a:pt x="15883" y="44324"/>
                                <a:pt x="13236" y="43001"/>
                              </a:cubicBezTo>
                              <a:cubicBezTo>
                                <a:pt x="10589" y="41677"/>
                                <a:pt x="8559" y="40354"/>
                                <a:pt x="6617" y="38370"/>
                              </a:cubicBezTo>
                              <a:cubicBezTo>
                                <a:pt x="4588" y="36385"/>
                                <a:pt x="2647" y="33738"/>
                                <a:pt x="1941" y="31093"/>
                              </a:cubicBezTo>
                              <a:cubicBezTo>
                                <a:pt x="618" y="28447"/>
                                <a:pt x="0" y="25800"/>
                                <a:pt x="0" y="22493"/>
                              </a:cubicBezTo>
                              <a:cubicBezTo>
                                <a:pt x="0" y="19185"/>
                                <a:pt x="618" y="15877"/>
                                <a:pt x="1941" y="13230"/>
                              </a:cubicBezTo>
                              <a:cubicBezTo>
                                <a:pt x="2647" y="10585"/>
                                <a:pt x="4588" y="7939"/>
                                <a:pt x="6617" y="6616"/>
                              </a:cubicBezTo>
                              <a:cubicBezTo>
                                <a:pt x="8559" y="4631"/>
                                <a:pt x="10589" y="2646"/>
                                <a:pt x="13853" y="1985"/>
                              </a:cubicBezTo>
                              <a:cubicBezTo>
                                <a:pt x="16501" y="662"/>
                                <a:pt x="19236" y="0"/>
                                <a:pt x="22501"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5" name="Shape 9575"/>
                      <wps:cNvSpPr/>
                      <wps:spPr>
                        <a:xfrm>
                          <a:off x="1013594" y="813041"/>
                          <a:ext cx="33089" cy="42339"/>
                        </a:xfrm>
                        <a:custGeom>
                          <a:avLst/>
                          <a:gdLst/>
                          <a:ahLst/>
                          <a:cxnLst/>
                          <a:rect l="0" t="0" r="0" b="0"/>
                          <a:pathLst>
                            <a:path w="33089" h="42339">
                              <a:moveTo>
                                <a:pt x="0" y="0"/>
                              </a:moveTo>
                              <a:lnTo>
                                <a:pt x="33089" y="0"/>
                              </a:lnTo>
                              <a:lnTo>
                                <a:pt x="33089" y="5293"/>
                              </a:lnTo>
                              <a:lnTo>
                                <a:pt x="19148" y="5293"/>
                              </a:lnTo>
                              <a:lnTo>
                                <a:pt x="19148" y="42339"/>
                              </a:lnTo>
                              <a:lnTo>
                                <a:pt x="13853" y="42339"/>
                              </a:lnTo>
                              <a:lnTo>
                                <a:pt x="13853" y="5293"/>
                              </a:lnTo>
                              <a:lnTo>
                                <a:pt x="0" y="529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576" name="Shape 9576"/>
                      <wps:cNvSpPr/>
                      <wps:spPr>
                        <a:xfrm>
                          <a:off x="0" y="482928"/>
                          <a:ext cx="1114804" cy="141577"/>
                        </a:xfrm>
                        <a:custGeom>
                          <a:avLst/>
                          <a:gdLst/>
                          <a:ahLst/>
                          <a:cxnLst/>
                          <a:rect l="0" t="0" r="0" b="0"/>
                          <a:pathLst>
                            <a:path w="1114804" h="141577">
                              <a:moveTo>
                                <a:pt x="345576" y="5958"/>
                              </a:moveTo>
                              <a:cubicBezTo>
                                <a:pt x="420385" y="13230"/>
                                <a:pt x="526968" y="67479"/>
                                <a:pt x="557419" y="83352"/>
                              </a:cubicBezTo>
                              <a:cubicBezTo>
                                <a:pt x="587217" y="67479"/>
                                <a:pt x="694463" y="13230"/>
                                <a:pt x="769271" y="5958"/>
                              </a:cubicBezTo>
                              <a:cubicBezTo>
                                <a:pt x="826203" y="0"/>
                                <a:pt x="871884" y="20510"/>
                                <a:pt x="919532" y="41681"/>
                              </a:cubicBezTo>
                              <a:cubicBezTo>
                                <a:pt x="961269" y="60199"/>
                                <a:pt x="1003624" y="80047"/>
                                <a:pt x="1059213" y="85344"/>
                              </a:cubicBezTo>
                              <a:cubicBezTo>
                                <a:pt x="1101568" y="89311"/>
                                <a:pt x="1114804" y="93277"/>
                                <a:pt x="1114804" y="93277"/>
                              </a:cubicBezTo>
                              <a:cubicBezTo>
                                <a:pt x="1114804" y="93277"/>
                                <a:pt x="1081096" y="123711"/>
                                <a:pt x="1059213" y="125033"/>
                              </a:cubicBezTo>
                              <a:lnTo>
                                <a:pt x="591188" y="125033"/>
                              </a:lnTo>
                              <a:cubicBezTo>
                                <a:pt x="591188" y="134296"/>
                                <a:pt x="575958" y="141577"/>
                                <a:pt x="557419" y="141577"/>
                              </a:cubicBezTo>
                              <a:cubicBezTo>
                                <a:pt x="538227" y="141577"/>
                                <a:pt x="523659" y="134296"/>
                                <a:pt x="522998" y="125033"/>
                              </a:cubicBezTo>
                              <a:lnTo>
                                <a:pt x="59582" y="125033"/>
                              </a:lnTo>
                              <a:lnTo>
                                <a:pt x="60244" y="124372"/>
                              </a:lnTo>
                              <a:cubicBezTo>
                                <a:pt x="60244" y="124372"/>
                                <a:pt x="59582" y="124372"/>
                                <a:pt x="59582" y="124372"/>
                              </a:cubicBezTo>
                              <a:cubicBezTo>
                                <a:pt x="43197" y="126851"/>
                                <a:pt x="17874" y="108120"/>
                                <a:pt x="6237" y="98600"/>
                              </a:cubicBezTo>
                              <a:lnTo>
                                <a:pt x="0" y="93277"/>
                              </a:lnTo>
                              <a:lnTo>
                                <a:pt x="0" y="93277"/>
                              </a:lnTo>
                              <a:lnTo>
                                <a:pt x="2627" y="92595"/>
                              </a:lnTo>
                              <a:cubicBezTo>
                                <a:pt x="8151" y="91294"/>
                                <a:pt x="23170" y="88319"/>
                                <a:pt x="54947" y="85344"/>
                              </a:cubicBezTo>
                              <a:cubicBezTo>
                                <a:pt x="110554" y="80047"/>
                                <a:pt x="153588" y="60199"/>
                                <a:pt x="194636" y="41681"/>
                              </a:cubicBezTo>
                              <a:cubicBezTo>
                                <a:pt x="242964" y="20510"/>
                                <a:pt x="288645" y="0"/>
                                <a:pt x="345576" y="5958"/>
                              </a:cubicBezTo>
                              <a:close/>
                            </a:path>
                          </a:pathLst>
                        </a:custGeom>
                        <a:ln w="0" cap="flat">
                          <a:miter lim="127000"/>
                        </a:ln>
                      </wps:spPr>
                      <wps:style>
                        <a:lnRef idx="0">
                          <a:srgbClr val="000000">
                            <a:alpha val="0"/>
                          </a:srgbClr>
                        </a:lnRef>
                        <a:fillRef idx="1">
                          <a:srgbClr val="006848"/>
                        </a:fillRef>
                        <a:effectRef idx="0">
                          <a:scrgbClr r="0" g="0" b="0"/>
                        </a:effectRef>
                        <a:fontRef idx="none"/>
                      </wps:style>
                      <wps:bodyPr/>
                    </wps:wsp>
                    <wps:wsp>
                      <wps:cNvPr id="9577" name="Shape 9577"/>
                      <wps:cNvSpPr/>
                      <wps:spPr>
                        <a:xfrm>
                          <a:off x="564046" y="520638"/>
                          <a:ext cx="4302" cy="3971"/>
                        </a:xfrm>
                        <a:custGeom>
                          <a:avLst/>
                          <a:gdLst/>
                          <a:ahLst/>
                          <a:cxnLst/>
                          <a:rect l="0" t="0" r="0" b="0"/>
                          <a:pathLst>
                            <a:path w="4302" h="3971">
                              <a:moveTo>
                                <a:pt x="4302" y="0"/>
                              </a:moveTo>
                              <a:lnTo>
                                <a:pt x="4302" y="2649"/>
                              </a:lnTo>
                              <a:lnTo>
                                <a:pt x="0" y="3971"/>
                              </a:lnTo>
                              <a:lnTo>
                                <a:pt x="4302"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78" name="Shape 9578"/>
                      <wps:cNvSpPr/>
                      <wps:spPr>
                        <a:xfrm>
                          <a:off x="562061" y="506651"/>
                          <a:ext cx="6287" cy="5389"/>
                        </a:xfrm>
                        <a:custGeom>
                          <a:avLst/>
                          <a:gdLst/>
                          <a:ahLst/>
                          <a:cxnLst/>
                          <a:rect l="0" t="0" r="0" b="0"/>
                          <a:pathLst>
                            <a:path w="6287" h="5389">
                              <a:moveTo>
                                <a:pt x="6287" y="0"/>
                              </a:moveTo>
                              <a:lnTo>
                                <a:pt x="6287" y="3584"/>
                              </a:lnTo>
                              <a:lnTo>
                                <a:pt x="4798" y="3649"/>
                              </a:lnTo>
                              <a:cubicBezTo>
                                <a:pt x="3144" y="4230"/>
                                <a:pt x="1654" y="5058"/>
                                <a:pt x="0" y="5389"/>
                              </a:cubicBezTo>
                              <a:lnTo>
                                <a:pt x="6287"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79" name="Shape 9579"/>
                      <wps:cNvSpPr/>
                      <wps:spPr>
                        <a:xfrm>
                          <a:off x="560738" y="490828"/>
                          <a:ext cx="7610" cy="7317"/>
                        </a:xfrm>
                        <a:custGeom>
                          <a:avLst/>
                          <a:gdLst/>
                          <a:ahLst/>
                          <a:cxnLst/>
                          <a:rect l="0" t="0" r="0" b="0"/>
                          <a:pathLst>
                            <a:path w="7610" h="7317">
                              <a:moveTo>
                                <a:pt x="7610" y="0"/>
                              </a:moveTo>
                              <a:lnTo>
                                <a:pt x="7610" y="5953"/>
                              </a:lnTo>
                              <a:lnTo>
                                <a:pt x="5046" y="6490"/>
                              </a:lnTo>
                              <a:cubicBezTo>
                                <a:pt x="3143" y="6986"/>
                                <a:pt x="1323" y="7317"/>
                                <a:pt x="0" y="6652"/>
                              </a:cubicBezTo>
                              <a:lnTo>
                                <a:pt x="761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0" name="Shape 9580"/>
                      <wps:cNvSpPr/>
                      <wps:spPr>
                        <a:xfrm>
                          <a:off x="560738" y="478938"/>
                          <a:ext cx="7610" cy="5973"/>
                        </a:xfrm>
                        <a:custGeom>
                          <a:avLst/>
                          <a:gdLst/>
                          <a:ahLst/>
                          <a:cxnLst/>
                          <a:rect l="0" t="0" r="0" b="0"/>
                          <a:pathLst>
                            <a:path w="7610" h="5973">
                              <a:moveTo>
                                <a:pt x="7610" y="0"/>
                              </a:moveTo>
                              <a:lnTo>
                                <a:pt x="7610" y="4344"/>
                              </a:lnTo>
                              <a:lnTo>
                                <a:pt x="0" y="5973"/>
                              </a:lnTo>
                              <a:lnTo>
                                <a:pt x="761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1" name="Shape 9581"/>
                      <wps:cNvSpPr/>
                      <wps:spPr>
                        <a:xfrm>
                          <a:off x="530939" y="279831"/>
                          <a:ext cx="37409" cy="33789"/>
                        </a:xfrm>
                        <a:custGeom>
                          <a:avLst/>
                          <a:gdLst/>
                          <a:ahLst/>
                          <a:cxnLst/>
                          <a:rect l="0" t="0" r="0" b="0"/>
                          <a:pathLst>
                            <a:path w="37409" h="33789">
                              <a:moveTo>
                                <a:pt x="7950" y="0"/>
                              </a:moveTo>
                              <a:cubicBezTo>
                                <a:pt x="9935" y="2653"/>
                                <a:pt x="11921" y="5297"/>
                                <a:pt x="15229" y="5958"/>
                              </a:cubicBezTo>
                              <a:cubicBezTo>
                                <a:pt x="16553" y="4636"/>
                                <a:pt x="18538" y="3975"/>
                                <a:pt x="21186" y="3314"/>
                              </a:cubicBezTo>
                              <a:cubicBezTo>
                                <a:pt x="23171" y="9263"/>
                                <a:pt x="23171" y="17866"/>
                                <a:pt x="25819" y="23815"/>
                              </a:cubicBezTo>
                              <a:cubicBezTo>
                                <a:pt x="29798" y="19188"/>
                                <a:pt x="31783" y="12569"/>
                                <a:pt x="35092" y="7941"/>
                              </a:cubicBezTo>
                              <a:lnTo>
                                <a:pt x="37409" y="7159"/>
                              </a:lnTo>
                              <a:lnTo>
                                <a:pt x="37409" y="22825"/>
                              </a:lnTo>
                              <a:lnTo>
                                <a:pt x="34430" y="20510"/>
                              </a:lnTo>
                              <a:lnTo>
                                <a:pt x="37409" y="26464"/>
                              </a:lnTo>
                              <a:lnTo>
                                <a:pt x="37409" y="33789"/>
                              </a:lnTo>
                              <a:lnTo>
                                <a:pt x="31783" y="27790"/>
                              </a:lnTo>
                              <a:cubicBezTo>
                                <a:pt x="28466" y="29112"/>
                                <a:pt x="23833" y="29773"/>
                                <a:pt x="19862" y="31095"/>
                              </a:cubicBezTo>
                              <a:cubicBezTo>
                                <a:pt x="18538" y="23815"/>
                                <a:pt x="19200" y="15222"/>
                                <a:pt x="16553" y="9263"/>
                              </a:cubicBezTo>
                              <a:cubicBezTo>
                                <a:pt x="13244" y="12569"/>
                                <a:pt x="11259" y="9263"/>
                                <a:pt x="7288" y="8602"/>
                              </a:cubicBezTo>
                              <a:cubicBezTo>
                                <a:pt x="6627" y="10585"/>
                                <a:pt x="6627" y="12569"/>
                                <a:pt x="5303" y="13899"/>
                              </a:cubicBezTo>
                              <a:cubicBezTo>
                                <a:pt x="3308" y="10585"/>
                                <a:pt x="1323" y="6619"/>
                                <a:pt x="0" y="3314"/>
                              </a:cubicBezTo>
                              <a:cubicBezTo>
                                <a:pt x="1985" y="3975"/>
                                <a:pt x="2647" y="5297"/>
                                <a:pt x="5965" y="5297"/>
                              </a:cubicBezTo>
                              <a:cubicBezTo>
                                <a:pt x="5965" y="2653"/>
                                <a:pt x="6627" y="1322"/>
                                <a:pt x="7950"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2" name="Shape 9582"/>
                      <wps:cNvSpPr/>
                      <wps:spPr>
                        <a:xfrm>
                          <a:off x="202577" y="76081"/>
                          <a:ext cx="368087" cy="457130"/>
                        </a:xfrm>
                        <a:custGeom>
                          <a:avLst/>
                          <a:gdLst/>
                          <a:ahLst/>
                          <a:cxnLst/>
                          <a:rect l="0" t="0" r="0" b="0"/>
                          <a:pathLst>
                            <a:path w="368087" h="457130">
                              <a:moveTo>
                                <a:pt x="354842" y="0"/>
                              </a:moveTo>
                              <a:lnTo>
                                <a:pt x="365771" y="1101"/>
                              </a:lnTo>
                              <a:lnTo>
                                <a:pt x="365771" y="109922"/>
                              </a:lnTo>
                              <a:lnTo>
                                <a:pt x="362876" y="122712"/>
                              </a:lnTo>
                              <a:cubicBezTo>
                                <a:pt x="361469" y="132139"/>
                                <a:pt x="360807" y="142229"/>
                                <a:pt x="358160" y="150170"/>
                              </a:cubicBezTo>
                              <a:cubicBezTo>
                                <a:pt x="352195" y="142890"/>
                                <a:pt x="348886" y="132966"/>
                                <a:pt x="340944" y="127677"/>
                              </a:cubicBezTo>
                              <a:cubicBezTo>
                                <a:pt x="340283" y="128999"/>
                                <a:pt x="340944" y="132304"/>
                                <a:pt x="339621" y="132966"/>
                              </a:cubicBezTo>
                              <a:cubicBezTo>
                                <a:pt x="333665" y="123702"/>
                                <a:pt x="329023" y="113117"/>
                                <a:pt x="321082" y="105845"/>
                              </a:cubicBezTo>
                              <a:cubicBezTo>
                                <a:pt x="321744" y="110473"/>
                                <a:pt x="323729" y="113778"/>
                                <a:pt x="324391" y="117753"/>
                              </a:cubicBezTo>
                              <a:cubicBezTo>
                                <a:pt x="319097" y="113778"/>
                                <a:pt x="315127" y="104523"/>
                                <a:pt x="310493" y="103201"/>
                              </a:cubicBezTo>
                              <a:cubicBezTo>
                                <a:pt x="312479" y="105184"/>
                                <a:pt x="312479" y="109151"/>
                                <a:pt x="313141" y="112456"/>
                              </a:cubicBezTo>
                              <a:cubicBezTo>
                                <a:pt x="309170" y="109151"/>
                                <a:pt x="305852" y="105184"/>
                                <a:pt x="302544" y="100548"/>
                              </a:cubicBezTo>
                              <a:cubicBezTo>
                                <a:pt x="303867" y="105845"/>
                                <a:pt x="305191" y="111134"/>
                                <a:pt x="307176" y="114448"/>
                              </a:cubicBezTo>
                              <a:cubicBezTo>
                                <a:pt x="299234" y="110473"/>
                                <a:pt x="295263" y="97904"/>
                                <a:pt x="286660" y="96582"/>
                              </a:cubicBezTo>
                              <a:cubicBezTo>
                                <a:pt x="293940" y="115770"/>
                                <a:pt x="309170" y="126355"/>
                                <a:pt x="316450" y="145534"/>
                              </a:cubicBezTo>
                              <a:cubicBezTo>
                                <a:pt x="305191" y="137602"/>
                                <a:pt x="300558" y="123702"/>
                                <a:pt x="289308" y="115109"/>
                              </a:cubicBezTo>
                              <a:cubicBezTo>
                                <a:pt x="297911" y="138924"/>
                                <a:pt x="314465" y="152814"/>
                                <a:pt x="328362" y="170671"/>
                              </a:cubicBezTo>
                              <a:cubicBezTo>
                                <a:pt x="330347" y="171341"/>
                                <a:pt x="333003" y="172002"/>
                                <a:pt x="334989" y="173985"/>
                              </a:cubicBezTo>
                              <a:cubicBezTo>
                                <a:pt x="331670" y="173324"/>
                                <a:pt x="331009" y="175307"/>
                                <a:pt x="327038" y="174646"/>
                              </a:cubicBezTo>
                              <a:cubicBezTo>
                                <a:pt x="314465" y="163400"/>
                                <a:pt x="304529" y="146195"/>
                                <a:pt x="288646" y="140907"/>
                              </a:cubicBezTo>
                              <a:cubicBezTo>
                                <a:pt x="293278" y="146856"/>
                                <a:pt x="301220" y="153475"/>
                                <a:pt x="303205" y="160095"/>
                              </a:cubicBezTo>
                              <a:cubicBezTo>
                                <a:pt x="296587" y="157442"/>
                                <a:pt x="289969" y="149509"/>
                                <a:pt x="282690" y="149509"/>
                              </a:cubicBezTo>
                              <a:cubicBezTo>
                                <a:pt x="284013" y="151492"/>
                                <a:pt x="287984" y="156119"/>
                                <a:pt x="286660" y="158764"/>
                              </a:cubicBezTo>
                              <a:cubicBezTo>
                                <a:pt x="268784" y="150831"/>
                                <a:pt x="254215" y="139585"/>
                                <a:pt x="233700" y="134288"/>
                              </a:cubicBezTo>
                              <a:cubicBezTo>
                                <a:pt x="236347" y="142890"/>
                                <a:pt x="246273" y="143551"/>
                                <a:pt x="251568" y="149509"/>
                              </a:cubicBezTo>
                              <a:cubicBezTo>
                                <a:pt x="240318" y="149509"/>
                                <a:pt x="232367" y="146195"/>
                                <a:pt x="223102" y="143551"/>
                              </a:cubicBezTo>
                              <a:cubicBezTo>
                                <a:pt x="225749" y="156119"/>
                                <a:pt x="244288" y="152153"/>
                                <a:pt x="253554" y="157442"/>
                              </a:cubicBezTo>
                              <a:cubicBezTo>
                                <a:pt x="244950" y="161417"/>
                                <a:pt x="229058" y="156781"/>
                                <a:pt x="224426" y="164061"/>
                              </a:cubicBezTo>
                              <a:cubicBezTo>
                                <a:pt x="237671" y="170671"/>
                                <a:pt x="256863" y="150831"/>
                                <a:pt x="268784" y="164061"/>
                              </a:cubicBezTo>
                              <a:cubicBezTo>
                                <a:pt x="259518" y="164722"/>
                                <a:pt x="251568" y="168027"/>
                                <a:pt x="244288" y="171341"/>
                              </a:cubicBezTo>
                              <a:cubicBezTo>
                                <a:pt x="244288" y="173324"/>
                                <a:pt x="245612" y="173985"/>
                                <a:pt x="244950" y="175968"/>
                              </a:cubicBezTo>
                              <a:cubicBezTo>
                                <a:pt x="260841" y="179273"/>
                                <a:pt x="268784" y="168027"/>
                                <a:pt x="282690" y="166705"/>
                              </a:cubicBezTo>
                              <a:cubicBezTo>
                                <a:pt x="281357" y="170010"/>
                                <a:pt x="273416" y="175307"/>
                                <a:pt x="276063" y="176629"/>
                              </a:cubicBezTo>
                              <a:cubicBezTo>
                                <a:pt x="296587" y="172663"/>
                                <a:pt x="314465" y="179273"/>
                                <a:pt x="326376" y="188537"/>
                              </a:cubicBezTo>
                              <a:cubicBezTo>
                                <a:pt x="313803" y="190520"/>
                                <a:pt x="304529" y="179934"/>
                                <a:pt x="291954" y="179934"/>
                              </a:cubicBezTo>
                              <a:cubicBezTo>
                                <a:pt x="284675" y="179934"/>
                                <a:pt x="276725" y="184571"/>
                                <a:pt x="268784" y="184571"/>
                              </a:cubicBezTo>
                              <a:cubicBezTo>
                                <a:pt x="264813" y="184571"/>
                                <a:pt x="261503" y="182579"/>
                                <a:pt x="258194" y="183248"/>
                              </a:cubicBezTo>
                              <a:cubicBezTo>
                                <a:pt x="249582" y="183910"/>
                                <a:pt x="240979" y="189198"/>
                                <a:pt x="231044" y="190520"/>
                              </a:cubicBezTo>
                              <a:cubicBezTo>
                                <a:pt x="223764" y="191842"/>
                                <a:pt x="215822" y="189198"/>
                                <a:pt x="211190" y="195817"/>
                              </a:cubicBezTo>
                              <a:cubicBezTo>
                                <a:pt x="224426" y="197800"/>
                                <a:pt x="238332" y="191181"/>
                                <a:pt x="251568" y="193825"/>
                              </a:cubicBezTo>
                              <a:cubicBezTo>
                                <a:pt x="242965" y="199783"/>
                                <a:pt x="225749" y="198461"/>
                                <a:pt x="211852" y="199783"/>
                              </a:cubicBezTo>
                              <a:cubicBezTo>
                                <a:pt x="223764" y="209708"/>
                                <a:pt x="244288" y="197800"/>
                                <a:pt x="256201" y="198461"/>
                              </a:cubicBezTo>
                              <a:cubicBezTo>
                                <a:pt x="246935" y="205072"/>
                                <a:pt x="231705" y="205741"/>
                                <a:pt x="221117" y="211691"/>
                              </a:cubicBezTo>
                              <a:cubicBezTo>
                                <a:pt x="237009" y="214996"/>
                                <a:pt x="244950" y="199783"/>
                                <a:pt x="259518" y="202427"/>
                              </a:cubicBezTo>
                              <a:cubicBezTo>
                                <a:pt x="248259" y="209047"/>
                                <a:pt x="236347" y="214996"/>
                                <a:pt x="225088" y="222276"/>
                              </a:cubicBezTo>
                              <a:cubicBezTo>
                                <a:pt x="241641" y="222937"/>
                                <a:pt x="246273" y="211691"/>
                                <a:pt x="259518" y="209047"/>
                              </a:cubicBezTo>
                              <a:cubicBezTo>
                                <a:pt x="253554" y="217649"/>
                                <a:pt x="241641" y="220293"/>
                                <a:pt x="238994" y="232201"/>
                              </a:cubicBezTo>
                              <a:cubicBezTo>
                                <a:pt x="248259" y="227564"/>
                                <a:pt x="256201" y="220954"/>
                                <a:pt x="264813" y="214335"/>
                              </a:cubicBezTo>
                              <a:cubicBezTo>
                                <a:pt x="276725" y="206402"/>
                                <a:pt x="285999" y="194495"/>
                                <a:pt x="303205" y="197139"/>
                              </a:cubicBezTo>
                              <a:cubicBezTo>
                                <a:pt x="278048" y="207724"/>
                                <a:pt x="260180" y="226903"/>
                                <a:pt x="238994" y="242125"/>
                              </a:cubicBezTo>
                              <a:cubicBezTo>
                                <a:pt x="237009" y="254032"/>
                                <a:pt x="234362" y="269906"/>
                                <a:pt x="236347" y="283797"/>
                              </a:cubicBezTo>
                              <a:cubicBezTo>
                                <a:pt x="239656" y="274542"/>
                                <a:pt x="238994" y="260643"/>
                                <a:pt x="244950" y="254032"/>
                              </a:cubicBezTo>
                              <a:cubicBezTo>
                                <a:pt x="245612" y="264618"/>
                                <a:pt x="242303" y="275864"/>
                                <a:pt x="243626" y="284458"/>
                              </a:cubicBezTo>
                              <a:cubicBezTo>
                                <a:pt x="249582" y="275864"/>
                                <a:pt x="248920" y="260643"/>
                                <a:pt x="253554" y="250718"/>
                              </a:cubicBezTo>
                              <a:cubicBezTo>
                                <a:pt x="254877" y="260643"/>
                                <a:pt x="248259" y="273211"/>
                                <a:pt x="255539" y="277847"/>
                              </a:cubicBezTo>
                              <a:cubicBezTo>
                                <a:pt x="259518" y="267262"/>
                                <a:pt x="254877" y="248074"/>
                                <a:pt x="262165" y="240803"/>
                              </a:cubicBezTo>
                              <a:cubicBezTo>
                                <a:pt x="262165" y="246091"/>
                                <a:pt x="263489" y="250718"/>
                                <a:pt x="267460" y="252710"/>
                              </a:cubicBezTo>
                              <a:cubicBezTo>
                                <a:pt x="267460" y="244108"/>
                                <a:pt x="268122" y="230879"/>
                                <a:pt x="276063" y="232201"/>
                              </a:cubicBezTo>
                              <a:cubicBezTo>
                                <a:pt x="275401" y="236167"/>
                                <a:pt x="276725" y="238150"/>
                                <a:pt x="276725" y="242125"/>
                              </a:cubicBezTo>
                              <a:cubicBezTo>
                                <a:pt x="284013" y="240142"/>
                                <a:pt x="282690" y="228895"/>
                                <a:pt x="286660" y="223598"/>
                              </a:cubicBezTo>
                              <a:cubicBezTo>
                                <a:pt x="287984" y="226242"/>
                                <a:pt x="289308" y="228895"/>
                                <a:pt x="291293" y="231540"/>
                              </a:cubicBezTo>
                              <a:cubicBezTo>
                                <a:pt x="295263" y="228226"/>
                                <a:pt x="295925" y="221615"/>
                                <a:pt x="298572" y="217649"/>
                              </a:cubicBezTo>
                              <a:cubicBezTo>
                                <a:pt x="307846" y="215657"/>
                                <a:pt x="313141" y="205741"/>
                                <a:pt x="321082" y="206402"/>
                              </a:cubicBezTo>
                              <a:cubicBezTo>
                                <a:pt x="315127" y="219632"/>
                                <a:pt x="297249" y="226903"/>
                                <a:pt x="293940" y="240803"/>
                              </a:cubicBezTo>
                              <a:cubicBezTo>
                                <a:pt x="297911" y="239472"/>
                                <a:pt x="302544" y="238811"/>
                                <a:pt x="306514" y="238150"/>
                              </a:cubicBezTo>
                              <a:cubicBezTo>
                                <a:pt x="301220" y="248074"/>
                                <a:pt x="284675" y="246091"/>
                                <a:pt x="282019" y="258660"/>
                              </a:cubicBezTo>
                              <a:cubicBezTo>
                                <a:pt x="285999" y="258660"/>
                                <a:pt x="287984" y="257338"/>
                                <a:pt x="292616" y="257338"/>
                              </a:cubicBezTo>
                              <a:cubicBezTo>
                                <a:pt x="286660" y="265279"/>
                                <a:pt x="274078" y="269245"/>
                                <a:pt x="269445" y="275864"/>
                              </a:cubicBezTo>
                              <a:cubicBezTo>
                                <a:pt x="272754" y="273872"/>
                                <a:pt x="277386" y="273211"/>
                                <a:pt x="281357" y="271228"/>
                              </a:cubicBezTo>
                              <a:cubicBezTo>
                                <a:pt x="277386" y="278508"/>
                                <a:pt x="268122" y="280492"/>
                                <a:pt x="265475" y="289094"/>
                              </a:cubicBezTo>
                              <a:cubicBezTo>
                                <a:pt x="274078" y="286450"/>
                                <a:pt x="279372" y="276525"/>
                                <a:pt x="285999" y="274542"/>
                              </a:cubicBezTo>
                              <a:cubicBezTo>
                                <a:pt x="282019" y="285119"/>
                                <a:pt x="272754" y="289094"/>
                                <a:pt x="272092" y="302323"/>
                              </a:cubicBezTo>
                              <a:lnTo>
                                <a:pt x="277386" y="302323"/>
                              </a:lnTo>
                              <a:cubicBezTo>
                                <a:pt x="280695" y="295043"/>
                                <a:pt x="282690" y="286450"/>
                                <a:pt x="291293" y="283797"/>
                              </a:cubicBezTo>
                              <a:cubicBezTo>
                                <a:pt x="286660" y="289755"/>
                                <a:pt x="281357" y="299018"/>
                                <a:pt x="282019" y="307612"/>
                              </a:cubicBezTo>
                              <a:cubicBezTo>
                                <a:pt x="294602" y="296365"/>
                                <a:pt x="296587" y="269906"/>
                                <a:pt x="311155" y="263296"/>
                              </a:cubicBezTo>
                              <a:cubicBezTo>
                                <a:pt x="309170" y="266601"/>
                                <a:pt x="307176" y="274542"/>
                                <a:pt x="308508" y="279170"/>
                              </a:cubicBezTo>
                              <a:cubicBezTo>
                                <a:pt x="319759" y="267923"/>
                                <a:pt x="324391" y="250718"/>
                                <a:pt x="333003" y="237489"/>
                              </a:cubicBezTo>
                              <a:cubicBezTo>
                                <a:pt x="331670" y="257338"/>
                                <a:pt x="320421" y="271228"/>
                                <a:pt x="317112" y="285789"/>
                              </a:cubicBezTo>
                              <a:cubicBezTo>
                                <a:pt x="319759" y="283797"/>
                                <a:pt x="324391" y="279170"/>
                                <a:pt x="327038" y="279170"/>
                              </a:cubicBezTo>
                              <a:cubicBezTo>
                                <a:pt x="323729" y="285789"/>
                                <a:pt x="319759" y="297035"/>
                                <a:pt x="321082" y="306951"/>
                              </a:cubicBezTo>
                              <a:cubicBezTo>
                                <a:pt x="325053" y="302984"/>
                                <a:pt x="325715" y="295704"/>
                                <a:pt x="328362" y="289755"/>
                              </a:cubicBezTo>
                              <a:cubicBezTo>
                                <a:pt x="331009" y="291077"/>
                                <a:pt x="331670" y="295043"/>
                                <a:pt x="334989" y="297035"/>
                              </a:cubicBezTo>
                              <a:cubicBezTo>
                                <a:pt x="340283" y="283797"/>
                                <a:pt x="336974" y="261965"/>
                                <a:pt x="342930" y="249396"/>
                              </a:cubicBezTo>
                              <a:cubicBezTo>
                                <a:pt x="342930" y="252049"/>
                                <a:pt x="344915" y="254032"/>
                                <a:pt x="344915" y="257338"/>
                              </a:cubicBezTo>
                              <a:cubicBezTo>
                                <a:pt x="354181" y="256016"/>
                                <a:pt x="356166" y="246752"/>
                                <a:pt x="361469" y="241464"/>
                              </a:cubicBezTo>
                              <a:lnTo>
                                <a:pt x="365771" y="242205"/>
                              </a:lnTo>
                              <a:lnTo>
                                <a:pt x="365771" y="249451"/>
                              </a:lnTo>
                              <a:lnTo>
                                <a:pt x="365440" y="249396"/>
                              </a:lnTo>
                              <a:lnTo>
                                <a:pt x="365771" y="250733"/>
                              </a:lnTo>
                              <a:lnTo>
                                <a:pt x="365771" y="268254"/>
                              </a:lnTo>
                              <a:lnTo>
                                <a:pt x="360145" y="251388"/>
                              </a:lnTo>
                              <a:cubicBezTo>
                                <a:pt x="360476" y="257012"/>
                                <a:pt x="362131" y="263792"/>
                                <a:pt x="364282" y="269992"/>
                              </a:cubicBezTo>
                              <a:lnTo>
                                <a:pt x="365771" y="273158"/>
                              </a:lnTo>
                              <a:lnTo>
                                <a:pt x="365771" y="395357"/>
                              </a:lnTo>
                              <a:lnTo>
                                <a:pt x="364778" y="391634"/>
                              </a:lnTo>
                              <a:cubicBezTo>
                                <a:pt x="363455" y="392295"/>
                                <a:pt x="360145" y="392956"/>
                                <a:pt x="358160" y="393617"/>
                              </a:cubicBezTo>
                              <a:cubicBezTo>
                                <a:pt x="360145" y="390973"/>
                                <a:pt x="362793" y="388990"/>
                                <a:pt x="365440" y="387659"/>
                              </a:cubicBezTo>
                              <a:lnTo>
                                <a:pt x="365440" y="379066"/>
                              </a:lnTo>
                              <a:cubicBezTo>
                                <a:pt x="362131" y="378404"/>
                                <a:pt x="361469" y="380388"/>
                                <a:pt x="358160" y="379727"/>
                              </a:cubicBezTo>
                              <a:cubicBezTo>
                                <a:pt x="362131" y="375090"/>
                                <a:pt x="368087" y="371785"/>
                                <a:pt x="364116" y="363183"/>
                              </a:cubicBezTo>
                              <a:cubicBezTo>
                                <a:pt x="361469" y="362522"/>
                                <a:pt x="360807" y="364505"/>
                                <a:pt x="358160" y="363844"/>
                              </a:cubicBezTo>
                              <a:cubicBezTo>
                                <a:pt x="363455" y="359878"/>
                                <a:pt x="365440" y="354590"/>
                                <a:pt x="362793" y="345987"/>
                              </a:cubicBezTo>
                              <a:cubicBezTo>
                                <a:pt x="360145" y="345326"/>
                                <a:pt x="360145" y="347309"/>
                                <a:pt x="358160" y="346648"/>
                              </a:cubicBezTo>
                              <a:cubicBezTo>
                                <a:pt x="360807" y="344665"/>
                                <a:pt x="364778" y="339368"/>
                                <a:pt x="362131" y="333419"/>
                              </a:cubicBezTo>
                              <a:cubicBezTo>
                                <a:pt x="360145" y="334741"/>
                                <a:pt x="357498" y="335402"/>
                                <a:pt x="354842" y="336063"/>
                              </a:cubicBezTo>
                              <a:cubicBezTo>
                                <a:pt x="356828" y="333419"/>
                                <a:pt x="359483" y="331436"/>
                                <a:pt x="362793" y="330105"/>
                              </a:cubicBezTo>
                              <a:cubicBezTo>
                                <a:pt x="362131" y="326138"/>
                                <a:pt x="361469" y="322833"/>
                                <a:pt x="361469" y="318858"/>
                              </a:cubicBezTo>
                              <a:cubicBezTo>
                                <a:pt x="359483" y="318197"/>
                                <a:pt x="357498" y="321511"/>
                                <a:pt x="356828" y="318858"/>
                              </a:cubicBezTo>
                              <a:cubicBezTo>
                                <a:pt x="358160" y="318197"/>
                                <a:pt x="360807" y="317536"/>
                                <a:pt x="361469" y="315553"/>
                              </a:cubicBezTo>
                              <a:cubicBezTo>
                                <a:pt x="360145" y="312909"/>
                                <a:pt x="360145" y="309604"/>
                                <a:pt x="359483" y="306951"/>
                              </a:cubicBezTo>
                              <a:cubicBezTo>
                                <a:pt x="357498" y="306290"/>
                                <a:pt x="357498" y="308273"/>
                                <a:pt x="354842" y="307612"/>
                              </a:cubicBezTo>
                              <a:cubicBezTo>
                                <a:pt x="358822" y="304968"/>
                                <a:pt x="360807" y="300340"/>
                                <a:pt x="359483" y="293060"/>
                              </a:cubicBezTo>
                              <a:cubicBezTo>
                                <a:pt x="357498" y="292399"/>
                                <a:pt x="356166" y="295043"/>
                                <a:pt x="354842" y="293060"/>
                              </a:cubicBezTo>
                              <a:cubicBezTo>
                                <a:pt x="360145" y="282475"/>
                                <a:pt x="354842" y="268584"/>
                                <a:pt x="356828" y="256677"/>
                              </a:cubicBezTo>
                              <a:cubicBezTo>
                                <a:pt x="356166" y="256016"/>
                                <a:pt x="356166" y="256016"/>
                                <a:pt x="354842" y="256016"/>
                              </a:cubicBezTo>
                              <a:cubicBezTo>
                                <a:pt x="351534" y="259982"/>
                                <a:pt x="346901" y="262635"/>
                                <a:pt x="342930" y="265279"/>
                              </a:cubicBezTo>
                              <a:cubicBezTo>
                                <a:pt x="340283" y="273211"/>
                                <a:pt x="348224" y="274542"/>
                                <a:pt x="348224" y="277847"/>
                              </a:cubicBezTo>
                              <a:cubicBezTo>
                                <a:pt x="345577" y="278508"/>
                                <a:pt x="344915" y="276525"/>
                                <a:pt x="342930" y="276525"/>
                              </a:cubicBezTo>
                              <a:cubicBezTo>
                                <a:pt x="340283" y="285119"/>
                                <a:pt x="348224" y="287772"/>
                                <a:pt x="348224" y="290416"/>
                              </a:cubicBezTo>
                              <a:cubicBezTo>
                                <a:pt x="345577" y="291077"/>
                                <a:pt x="344915" y="289755"/>
                                <a:pt x="342930" y="289755"/>
                              </a:cubicBezTo>
                              <a:cubicBezTo>
                                <a:pt x="342930" y="295704"/>
                                <a:pt x="344253" y="301001"/>
                                <a:pt x="348886" y="302984"/>
                              </a:cubicBezTo>
                              <a:cubicBezTo>
                                <a:pt x="346239" y="303646"/>
                                <a:pt x="346239" y="302323"/>
                                <a:pt x="344253" y="302323"/>
                              </a:cubicBezTo>
                              <a:cubicBezTo>
                                <a:pt x="343591" y="305629"/>
                                <a:pt x="342930" y="308273"/>
                                <a:pt x="342930" y="311587"/>
                              </a:cubicBezTo>
                              <a:cubicBezTo>
                                <a:pt x="343591" y="314231"/>
                                <a:pt x="348886" y="316214"/>
                                <a:pt x="348224" y="318197"/>
                              </a:cubicBezTo>
                              <a:cubicBezTo>
                                <a:pt x="345577" y="318858"/>
                                <a:pt x="344915" y="316875"/>
                                <a:pt x="342930" y="317536"/>
                              </a:cubicBezTo>
                              <a:lnTo>
                                <a:pt x="342930" y="327461"/>
                              </a:lnTo>
                              <a:cubicBezTo>
                                <a:pt x="344253" y="329444"/>
                                <a:pt x="349548" y="331436"/>
                                <a:pt x="348224" y="332758"/>
                              </a:cubicBezTo>
                              <a:cubicBezTo>
                                <a:pt x="345577" y="333419"/>
                                <a:pt x="344915" y="332097"/>
                                <a:pt x="342930" y="332097"/>
                              </a:cubicBezTo>
                              <a:cubicBezTo>
                                <a:pt x="340944" y="340029"/>
                                <a:pt x="345577" y="344665"/>
                                <a:pt x="346239" y="346648"/>
                              </a:cubicBezTo>
                              <a:cubicBezTo>
                                <a:pt x="344253" y="347309"/>
                                <a:pt x="344253" y="345987"/>
                                <a:pt x="342930" y="345987"/>
                              </a:cubicBezTo>
                              <a:cubicBezTo>
                                <a:pt x="340944" y="353920"/>
                                <a:pt x="344915" y="359878"/>
                                <a:pt x="346239" y="361861"/>
                              </a:cubicBezTo>
                              <a:cubicBezTo>
                                <a:pt x="344253" y="362522"/>
                                <a:pt x="344253" y="361200"/>
                                <a:pt x="342930" y="361200"/>
                              </a:cubicBezTo>
                              <a:cubicBezTo>
                                <a:pt x="340944" y="368480"/>
                                <a:pt x="345577" y="373107"/>
                                <a:pt x="346239" y="375090"/>
                              </a:cubicBezTo>
                              <a:cubicBezTo>
                                <a:pt x="344253" y="375752"/>
                                <a:pt x="344253" y="374429"/>
                                <a:pt x="342930" y="374429"/>
                              </a:cubicBezTo>
                              <a:cubicBezTo>
                                <a:pt x="341606" y="376413"/>
                                <a:pt x="342268" y="379727"/>
                                <a:pt x="340944" y="382371"/>
                              </a:cubicBezTo>
                              <a:cubicBezTo>
                                <a:pt x="342268" y="385015"/>
                                <a:pt x="347563" y="386998"/>
                                <a:pt x="346239" y="388990"/>
                              </a:cubicBezTo>
                              <a:cubicBezTo>
                                <a:pt x="343591" y="389651"/>
                                <a:pt x="343591" y="387659"/>
                                <a:pt x="340944" y="388320"/>
                              </a:cubicBezTo>
                              <a:cubicBezTo>
                                <a:pt x="340283" y="395600"/>
                                <a:pt x="341606" y="401558"/>
                                <a:pt x="344915" y="405525"/>
                              </a:cubicBezTo>
                              <a:cubicBezTo>
                                <a:pt x="342930" y="405525"/>
                                <a:pt x="342268" y="404203"/>
                                <a:pt x="340944" y="403542"/>
                              </a:cubicBezTo>
                              <a:cubicBezTo>
                                <a:pt x="340944" y="407508"/>
                                <a:pt x="339621" y="410813"/>
                                <a:pt x="339621" y="414127"/>
                              </a:cubicBezTo>
                              <a:cubicBezTo>
                                <a:pt x="342268" y="415449"/>
                                <a:pt x="344253" y="417432"/>
                                <a:pt x="345577" y="418754"/>
                              </a:cubicBezTo>
                              <a:cubicBezTo>
                                <a:pt x="342930" y="419415"/>
                                <a:pt x="342268" y="418093"/>
                                <a:pt x="339621" y="418093"/>
                              </a:cubicBezTo>
                              <a:cubicBezTo>
                                <a:pt x="334989" y="425373"/>
                                <a:pt x="340944" y="435298"/>
                                <a:pt x="343591" y="437281"/>
                              </a:cubicBezTo>
                              <a:cubicBezTo>
                                <a:pt x="340283" y="436620"/>
                                <a:pt x="339621" y="438603"/>
                                <a:pt x="336312" y="438603"/>
                              </a:cubicBezTo>
                              <a:cubicBezTo>
                                <a:pt x="334327" y="447205"/>
                                <a:pt x="340944" y="451172"/>
                                <a:pt x="341606" y="454477"/>
                              </a:cubicBezTo>
                              <a:cubicBezTo>
                                <a:pt x="339621" y="453155"/>
                                <a:pt x="336974" y="453155"/>
                                <a:pt x="334989" y="451833"/>
                              </a:cubicBezTo>
                              <a:cubicBezTo>
                                <a:pt x="334327" y="453816"/>
                                <a:pt x="333665" y="455138"/>
                                <a:pt x="333665" y="457130"/>
                              </a:cubicBezTo>
                              <a:cubicBezTo>
                                <a:pt x="286660" y="433967"/>
                                <a:pt x="205887" y="398905"/>
                                <a:pt x="144985" y="392956"/>
                              </a:cubicBezTo>
                              <a:cubicBezTo>
                                <a:pt x="137705" y="392295"/>
                                <a:pt x="130417" y="391634"/>
                                <a:pt x="123137" y="391634"/>
                              </a:cubicBezTo>
                              <a:cubicBezTo>
                                <a:pt x="79442" y="391634"/>
                                <a:pt x="41711" y="404864"/>
                                <a:pt x="5956" y="420737"/>
                              </a:cubicBezTo>
                              <a:cubicBezTo>
                                <a:pt x="1986" y="398905"/>
                                <a:pt x="0" y="377082"/>
                                <a:pt x="0" y="354590"/>
                              </a:cubicBezTo>
                              <a:cubicBezTo>
                                <a:pt x="0" y="158764"/>
                                <a:pt x="158891" y="0"/>
                                <a:pt x="354842"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3" name="Shape 9583"/>
                      <wps:cNvSpPr/>
                      <wps:spPr>
                        <a:xfrm>
                          <a:off x="568348" y="326814"/>
                          <a:ext cx="7279" cy="209041"/>
                        </a:xfrm>
                        <a:custGeom>
                          <a:avLst/>
                          <a:gdLst/>
                          <a:ahLst/>
                          <a:cxnLst/>
                          <a:rect l="0" t="0" r="0" b="0"/>
                          <a:pathLst>
                            <a:path w="7279" h="209041">
                              <a:moveTo>
                                <a:pt x="0" y="0"/>
                              </a:moveTo>
                              <a:lnTo>
                                <a:pt x="5709" y="23060"/>
                              </a:lnTo>
                              <a:lnTo>
                                <a:pt x="7279" y="26037"/>
                              </a:lnTo>
                              <a:lnTo>
                                <a:pt x="7279" y="207641"/>
                              </a:lnTo>
                              <a:lnTo>
                                <a:pt x="4301" y="209041"/>
                              </a:lnTo>
                              <a:lnTo>
                                <a:pt x="4301" y="195150"/>
                              </a:lnTo>
                              <a:lnTo>
                                <a:pt x="0" y="196472"/>
                              </a:lnTo>
                              <a:lnTo>
                                <a:pt x="0" y="193823"/>
                              </a:lnTo>
                              <a:lnTo>
                                <a:pt x="4301" y="189853"/>
                              </a:lnTo>
                              <a:lnTo>
                                <a:pt x="4301" y="183234"/>
                              </a:lnTo>
                              <a:lnTo>
                                <a:pt x="0" y="183421"/>
                              </a:lnTo>
                              <a:lnTo>
                                <a:pt x="0" y="179837"/>
                              </a:lnTo>
                              <a:lnTo>
                                <a:pt x="2978" y="177284"/>
                              </a:lnTo>
                              <a:lnTo>
                                <a:pt x="2978" y="169343"/>
                              </a:lnTo>
                              <a:lnTo>
                                <a:pt x="0" y="169966"/>
                              </a:lnTo>
                              <a:lnTo>
                                <a:pt x="0" y="164014"/>
                              </a:lnTo>
                              <a:lnTo>
                                <a:pt x="2978" y="161411"/>
                              </a:lnTo>
                              <a:cubicBezTo>
                                <a:pt x="2316" y="159419"/>
                                <a:pt x="2316" y="157436"/>
                                <a:pt x="1654" y="156113"/>
                              </a:cubicBezTo>
                              <a:lnTo>
                                <a:pt x="0" y="156468"/>
                              </a:lnTo>
                              <a:lnTo>
                                <a:pt x="0" y="152123"/>
                              </a:lnTo>
                              <a:lnTo>
                                <a:pt x="1654" y="150825"/>
                              </a:lnTo>
                              <a:lnTo>
                                <a:pt x="0" y="144624"/>
                              </a:lnTo>
                              <a:lnTo>
                                <a:pt x="0" y="22425"/>
                              </a:lnTo>
                              <a:lnTo>
                                <a:pt x="5625" y="34386"/>
                              </a:lnTo>
                              <a:lnTo>
                                <a:pt x="0" y="1752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4" name="Shape 9584"/>
                      <wps:cNvSpPr/>
                      <wps:spPr>
                        <a:xfrm>
                          <a:off x="568348" y="306294"/>
                          <a:ext cx="7279" cy="32476"/>
                        </a:xfrm>
                        <a:custGeom>
                          <a:avLst/>
                          <a:gdLst/>
                          <a:ahLst/>
                          <a:cxnLst/>
                          <a:rect l="0" t="0" r="0" b="0"/>
                          <a:pathLst>
                            <a:path w="7279" h="32476">
                              <a:moveTo>
                                <a:pt x="0" y="0"/>
                              </a:moveTo>
                              <a:lnTo>
                                <a:pt x="2978" y="5954"/>
                              </a:lnTo>
                              <a:lnTo>
                                <a:pt x="7279" y="9395"/>
                              </a:lnTo>
                              <a:lnTo>
                                <a:pt x="7279" y="32476"/>
                              </a:lnTo>
                              <a:lnTo>
                                <a:pt x="3639" y="19844"/>
                              </a:lnTo>
                              <a:lnTo>
                                <a:pt x="0" y="19238"/>
                              </a:lnTo>
                              <a:lnTo>
                                <a:pt x="0" y="11992"/>
                              </a:lnTo>
                              <a:lnTo>
                                <a:pt x="496" y="12077"/>
                              </a:lnTo>
                              <a:cubicBezTo>
                                <a:pt x="2151" y="12407"/>
                                <a:pt x="3639" y="12573"/>
                                <a:pt x="4301" y="11912"/>
                              </a:cubicBezTo>
                              <a:lnTo>
                                <a:pt x="0" y="7325"/>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5" name="Shape 9585"/>
                      <wps:cNvSpPr/>
                      <wps:spPr>
                        <a:xfrm>
                          <a:off x="568348" y="282621"/>
                          <a:ext cx="7279" cy="25694"/>
                        </a:xfrm>
                        <a:custGeom>
                          <a:avLst/>
                          <a:gdLst/>
                          <a:ahLst/>
                          <a:cxnLst/>
                          <a:rect l="0" t="0" r="0" b="0"/>
                          <a:pathLst>
                            <a:path w="7279" h="25694">
                              <a:moveTo>
                                <a:pt x="7279" y="0"/>
                              </a:moveTo>
                              <a:lnTo>
                                <a:pt x="7279" y="15999"/>
                              </a:lnTo>
                              <a:lnTo>
                                <a:pt x="4301" y="11109"/>
                              </a:lnTo>
                              <a:cubicBezTo>
                                <a:pt x="3639" y="12431"/>
                                <a:pt x="1654" y="12431"/>
                                <a:pt x="992" y="13092"/>
                              </a:cubicBezTo>
                              <a:cubicBezTo>
                                <a:pt x="1654" y="16728"/>
                                <a:pt x="3805" y="19705"/>
                                <a:pt x="6286" y="21938"/>
                              </a:cubicBezTo>
                              <a:lnTo>
                                <a:pt x="7279" y="22536"/>
                              </a:lnTo>
                              <a:lnTo>
                                <a:pt x="7279" y="25694"/>
                              </a:lnTo>
                              <a:lnTo>
                                <a:pt x="0" y="20035"/>
                              </a:lnTo>
                              <a:lnTo>
                                <a:pt x="0" y="4369"/>
                              </a:lnTo>
                              <a:lnTo>
                                <a:pt x="3805" y="3084"/>
                              </a:lnTo>
                              <a:lnTo>
                                <a:pt x="7279"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6" name="Shape 9586"/>
                      <wps:cNvSpPr/>
                      <wps:spPr>
                        <a:xfrm>
                          <a:off x="571987" y="264618"/>
                          <a:ext cx="3640" cy="8118"/>
                        </a:xfrm>
                        <a:custGeom>
                          <a:avLst/>
                          <a:gdLst/>
                          <a:ahLst/>
                          <a:cxnLst/>
                          <a:rect l="0" t="0" r="0" b="0"/>
                          <a:pathLst>
                            <a:path w="3640" h="8118">
                              <a:moveTo>
                                <a:pt x="0" y="0"/>
                              </a:moveTo>
                              <a:lnTo>
                                <a:pt x="3640" y="691"/>
                              </a:lnTo>
                              <a:lnTo>
                                <a:pt x="3640" y="8118"/>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7" name="Shape 9587"/>
                      <wps:cNvSpPr/>
                      <wps:spPr>
                        <a:xfrm>
                          <a:off x="568348" y="77182"/>
                          <a:ext cx="7279" cy="111101"/>
                        </a:xfrm>
                        <a:custGeom>
                          <a:avLst/>
                          <a:gdLst/>
                          <a:ahLst/>
                          <a:cxnLst/>
                          <a:rect l="0" t="0" r="0" b="0"/>
                          <a:pathLst>
                            <a:path w="7279" h="111101">
                              <a:moveTo>
                                <a:pt x="0" y="0"/>
                              </a:moveTo>
                              <a:lnTo>
                                <a:pt x="7279" y="733"/>
                              </a:lnTo>
                              <a:lnTo>
                                <a:pt x="7279" y="111101"/>
                              </a:lnTo>
                              <a:lnTo>
                                <a:pt x="6452" y="105488"/>
                              </a:lnTo>
                              <a:cubicBezTo>
                                <a:pt x="6452" y="102759"/>
                                <a:pt x="6617" y="100113"/>
                                <a:pt x="6287" y="98125"/>
                              </a:cubicBezTo>
                              <a:cubicBezTo>
                                <a:pt x="3475" y="100771"/>
                                <a:pt x="1531" y="104286"/>
                                <a:pt x="114" y="108317"/>
                              </a:cubicBezTo>
                              <a:lnTo>
                                <a:pt x="0" y="108821"/>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8" name="Shape 9588"/>
                      <wps:cNvSpPr/>
                      <wps:spPr>
                        <a:xfrm>
                          <a:off x="575627" y="352851"/>
                          <a:ext cx="7946" cy="181604"/>
                        </a:xfrm>
                        <a:custGeom>
                          <a:avLst/>
                          <a:gdLst/>
                          <a:ahLst/>
                          <a:cxnLst/>
                          <a:rect l="0" t="0" r="0" b="0"/>
                          <a:pathLst>
                            <a:path w="7946" h="181604">
                              <a:moveTo>
                                <a:pt x="0" y="0"/>
                              </a:moveTo>
                              <a:lnTo>
                                <a:pt x="7946" y="15062"/>
                              </a:lnTo>
                              <a:lnTo>
                                <a:pt x="7946" y="177870"/>
                              </a:lnTo>
                              <a:lnTo>
                                <a:pt x="0" y="181604"/>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89" name="Shape 9589"/>
                      <wps:cNvSpPr/>
                      <wps:spPr>
                        <a:xfrm>
                          <a:off x="575627" y="265309"/>
                          <a:ext cx="7946" cy="101034"/>
                        </a:xfrm>
                        <a:custGeom>
                          <a:avLst/>
                          <a:gdLst/>
                          <a:ahLst/>
                          <a:cxnLst/>
                          <a:rect l="0" t="0" r="0" b="0"/>
                          <a:pathLst>
                            <a:path w="7946" h="101034">
                              <a:moveTo>
                                <a:pt x="0" y="0"/>
                              </a:moveTo>
                              <a:lnTo>
                                <a:pt x="7946" y="1509"/>
                              </a:lnTo>
                              <a:lnTo>
                                <a:pt x="7946" y="5818"/>
                              </a:lnTo>
                              <a:lnTo>
                                <a:pt x="4963" y="4597"/>
                              </a:lnTo>
                              <a:lnTo>
                                <a:pt x="7946" y="8222"/>
                              </a:lnTo>
                              <a:lnTo>
                                <a:pt x="7946" y="32775"/>
                              </a:lnTo>
                              <a:lnTo>
                                <a:pt x="5048" y="29987"/>
                              </a:lnTo>
                              <a:cubicBezTo>
                                <a:pt x="3640" y="28249"/>
                                <a:pt x="2316" y="26760"/>
                                <a:pt x="993" y="27090"/>
                              </a:cubicBezTo>
                              <a:lnTo>
                                <a:pt x="7946" y="38737"/>
                              </a:lnTo>
                              <a:lnTo>
                                <a:pt x="7946" y="73061"/>
                              </a:lnTo>
                              <a:lnTo>
                                <a:pt x="993" y="60830"/>
                              </a:lnTo>
                              <a:cubicBezTo>
                                <a:pt x="2648" y="67779"/>
                                <a:pt x="4467" y="75718"/>
                                <a:pt x="6702" y="82830"/>
                              </a:cubicBezTo>
                              <a:lnTo>
                                <a:pt x="7946" y="85416"/>
                              </a:lnTo>
                              <a:lnTo>
                                <a:pt x="7946" y="101034"/>
                              </a:lnTo>
                              <a:lnTo>
                                <a:pt x="0" y="73461"/>
                              </a:lnTo>
                              <a:lnTo>
                                <a:pt x="0" y="50380"/>
                              </a:lnTo>
                              <a:lnTo>
                                <a:pt x="5625" y="54880"/>
                              </a:lnTo>
                              <a:cubicBezTo>
                                <a:pt x="6949" y="52897"/>
                                <a:pt x="6949" y="50914"/>
                                <a:pt x="7610" y="48922"/>
                              </a:cubicBezTo>
                              <a:lnTo>
                                <a:pt x="0" y="43006"/>
                              </a:lnTo>
                              <a:lnTo>
                                <a:pt x="0" y="39848"/>
                              </a:lnTo>
                              <a:lnTo>
                                <a:pt x="6287" y="43634"/>
                              </a:lnTo>
                              <a:lnTo>
                                <a:pt x="0" y="33311"/>
                              </a:lnTo>
                              <a:lnTo>
                                <a:pt x="0" y="17312"/>
                              </a:lnTo>
                              <a:lnTo>
                                <a:pt x="1654" y="15844"/>
                              </a:lnTo>
                              <a:cubicBezTo>
                                <a:pt x="2978" y="17836"/>
                                <a:pt x="2978" y="19819"/>
                                <a:pt x="4963" y="20480"/>
                              </a:cubicBezTo>
                              <a:cubicBezTo>
                                <a:pt x="4632" y="16179"/>
                                <a:pt x="2647" y="12375"/>
                                <a:pt x="662" y="8903"/>
                              </a:cubicBezTo>
                              <a:lnTo>
                                <a:pt x="0" y="742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0" name="Shape 9590"/>
                      <wps:cNvSpPr/>
                      <wps:spPr>
                        <a:xfrm>
                          <a:off x="578605" y="247590"/>
                          <a:ext cx="4968" cy="7728"/>
                        </a:xfrm>
                        <a:custGeom>
                          <a:avLst/>
                          <a:gdLst/>
                          <a:ahLst/>
                          <a:cxnLst/>
                          <a:rect l="0" t="0" r="0" b="0"/>
                          <a:pathLst>
                            <a:path w="4968" h="7728">
                              <a:moveTo>
                                <a:pt x="4968" y="0"/>
                              </a:moveTo>
                              <a:lnTo>
                                <a:pt x="4968" y="7728"/>
                              </a:lnTo>
                              <a:lnTo>
                                <a:pt x="0" y="6443"/>
                              </a:lnTo>
                              <a:lnTo>
                                <a:pt x="4968"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1" name="Shape 9591"/>
                      <wps:cNvSpPr/>
                      <wps:spPr>
                        <a:xfrm>
                          <a:off x="575627" y="77915"/>
                          <a:ext cx="7946" cy="112613"/>
                        </a:xfrm>
                        <a:custGeom>
                          <a:avLst/>
                          <a:gdLst/>
                          <a:ahLst/>
                          <a:cxnLst/>
                          <a:rect l="0" t="0" r="0" b="0"/>
                          <a:pathLst>
                            <a:path w="7946" h="112613">
                              <a:moveTo>
                                <a:pt x="0" y="0"/>
                              </a:moveTo>
                              <a:lnTo>
                                <a:pt x="7946" y="801"/>
                              </a:lnTo>
                              <a:lnTo>
                                <a:pt x="7946" y="94491"/>
                              </a:lnTo>
                              <a:lnTo>
                                <a:pt x="5626" y="98388"/>
                              </a:lnTo>
                              <a:cubicBezTo>
                                <a:pt x="4136" y="103350"/>
                                <a:pt x="2978" y="108643"/>
                                <a:pt x="331" y="112613"/>
                              </a:cubicBezTo>
                              <a:lnTo>
                                <a:pt x="0" y="11036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2" name="Shape 9592"/>
                      <wps:cNvSpPr/>
                      <wps:spPr>
                        <a:xfrm>
                          <a:off x="583573" y="304046"/>
                          <a:ext cx="8861" cy="226675"/>
                        </a:xfrm>
                        <a:custGeom>
                          <a:avLst/>
                          <a:gdLst/>
                          <a:ahLst/>
                          <a:cxnLst/>
                          <a:rect l="0" t="0" r="0" b="0"/>
                          <a:pathLst>
                            <a:path w="8861" h="226675">
                              <a:moveTo>
                                <a:pt x="0" y="0"/>
                              </a:moveTo>
                              <a:lnTo>
                                <a:pt x="5420" y="9079"/>
                              </a:lnTo>
                              <a:lnTo>
                                <a:pt x="8861" y="16286"/>
                              </a:lnTo>
                              <a:lnTo>
                                <a:pt x="8861" y="31633"/>
                              </a:lnTo>
                              <a:lnTo>
                                <a:pt x="2982" y="16143"/>
                              </a:lnTo>
                              <a:cubicBezTo>
                                <a:pt x="1990" y="23749"/>
                                <a:pt x="3644" y="32019"/>
                                <a:pt x="6208" y="39958"/>
                              </a:cubicBezTo>
                              <a:lnTo>
                                <a:pt x="8861" y="46624"/>
                              </a:lnTo>
                              <a:lnTo>
                                <a:pt x="8861" y="222511"/>
                              </a:lnTo>
                              <a:lnTo>
                                <a:pt x="0" y="226675"/>
                              </a:lnTo>
                              <a:lnTo>
                                <a:pt x="0" y="63866"/>
                              </a:lnTo>
                              <a:lnTo>
                                <a:pt x="997" y="65756"/>
                              </a:lnTo>
                              <a:lnTo>
                                <a:pt x="0" y="62297"/>
                              </a:lnTo>
                              <a:lnTo>
                                <a:pt x="0" y="46678"/>
                              </a:lnTo>
                              <a:lnTo>
                                <a:pt x="6953" y="61129"/>
                              </a:lnTo>
                              <a:cubicBezTo>
                                <a:pt x="5298" y="54183"/>
                                <a:pt x="4471" y="46244"/>
                                <a:pt x="2733" y="39132"/>
                              </a:cubicBezTo>
                              <a:lnTo>
                                <a:pt x="0" y="34324"/>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3" name="Shape 9593"/>
                      <wps:cNvSpPr/>
                      <wps:spPr>
                        <a:xfrm>
                          <a:off x="583573" y="273531"/>
                          <a:ext cx="8861" cy="26149"/>
                        </a:xfrm>
                        <a:custGeom>
                          <a:avLst/>
                          <a:gdLst/>
                          <a:ahLst/>
                          <a:cxnLst/>
                          <a:rect l="0" t="0" r="0" b="0"/>
                          <a:pathLst>
                            <a:path w="8861" h="26149">
                              <a:moveTo>
                                <a:pt x="0" y="0"/>
                              </a:moveTo>
                              <a:lnTo>
                                <a:pt x="3143" y="3820"/>
                              </a:lnTo>
                              <a:lnTo>
                                <a:pt x="8861" y="5377"/>
                              </a:lnTo>
                              <a:lnTo>
                                <a:pt x="8861" y="17587"/>
                              </a:lnTo>
                              <a:lnTo>
                                <a:pt x="2321" y="8953"/>
                              </a:lnTo>
                              <a:cubicBezTo>
                                <a:pt x="2982" y="15563"/>
                                <a:pt x="997" y="19538"/>
                                <a:pt x="1659" y="26149"/>
                              </a:cubicBezTo>
                              <a:lnTo>
                                <a:pt x="0" y="2455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4" name="Shape 9594"/>
                      <wps:cNvSpPr/>
                      <wps:spPr>
                        <a:xfrm>
                          <a:off x="583573" y="266817"/>
                          <a:ext cx="8861" cy="9585"/>
                        </a:xfrm>
                        <a:custGeom>
                          <a:avLst/>
                          <a:gdLst/>
                          <a:ahLst/>
                          <a:cxnLst/>
                          <a:rect l="0" t="0" r="0" b="0"/>
                          <a:pathLst>
                            <a:path w="8861" h="9585">
                              <a:moveTo>
                                <a:pt x="0" y="0"/>
                              </a:moveTo>
                              <a:lnTo>
                                <a:pt x="165" y="31"/>
                              </a:lnTo>
                              <a:lnTo>
                                <a:pt x="8861" y="1434"/>
                              </a:lnTo>
                              <a:lnTo>
                                <a:pt x="8861" y="9585"/>
                              </a:lnTo>
                              <a:lnTo>
                                <a:pt x="6124" y="6815"/>
                              </a:lnTo>
                              <a:lnTo>
                                <a:pt x="0" y="4309"/>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5" name="Shape 9595"/>
                      <wps:cNvSpPr/>
                      <wps:spPr>
                        <a:xfrm>
                          <a:off x="587879" y="261808"/>
                          <a:ext cx="4555" cy="4922"/>
                        </a:xfrm>
                        <a:custGeom>
                          <a:avLst/>
                          <a:gdLst/>
                          <a:ahLst/>
                          <a:cxnLst/>
                          <a:rect l="0" t="0" r="0" b="0"/>
                          <a:pathLst>
                            <a:path w="4555" h="4922">
                              <a:moveTo>
                                <a:pt x="4555" y="0"/>
                              </a:moveTo>
                              <a:lnTo>
                                <a:pt x="4555" y="4922"/>
                              </a:lnTo>
                              <a:lnTo>
                                <a:pt x="0" y="827"/>
                              </a:lnTo>
                              <a:lnTo>
                                <a:pt x="4555"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6" name="Shape 9596"/>
                      <wps:cNvSpPr/>
                      <wps:spPr>
                        <a:xfrm>
                          <a:off x="583573" y="236099"/>
                          <a:ext cx="8861" cy="23388"/>
                        </a:xfrm>
                        <a:custGeom>
                          <a:avLst/>
                          <a:gdLst/>
                          <a:ahLst/>
                          <a:cxnLst/>
                          <a:rect l="0" t="0" r="0" b="0"/>
                          <a:pathLst>
                            <a:path w="8861" h="23388">
                              <a:moveTo>
                                <a:pt x="8861" y="0"/>
                              </a:moveTo>
                              <a:lnTo>
                                <a:pt x="8861" y="8307"/>
                              </a:lnTo>
                              <a:lnTo>
                                <a:pt x="6953" y="9331"/>
                              </a:lnTo>
                              <a:lnTo>
                                <a:pt x="8861" y="9957"/>
                              </a:lnTo>
                              <a:lnTo>
                                <a:pt x="8861" y="23388"/>
                              </a:lnTo>
                              <a:lnTo>
                                <a:pt x="4301" y="20331"/>
                              </a:lnTo>
                              <a:lnTo>
                                <a:pt x="0" y="19219"/>
                              </a:lnTo>
                              <a:lnTo>
                                <a:pt x="0" y="11491"/>
                              </a:lnTo>
                              <a:lnTo>
                                <a:pt x="8861"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7" name="Shape 9597"/>
                      <wps:cNvSpPr/>
                      <wps:spPr>
                        <a:xfrm>
                          <a:off x="583573" y="78716"/>
                          <a:ext cx="8861" cy="113796"/>
                        </a:xfrm>
                        <a:custGeom>
                          <a:avLst/>
                          <a:gdLst/>
                          <a:ahLst/>
                          <a:cxnLst/>
                          <a:rect l="0" t="0" r="0" b="0"/>
                          <a:pathLst>
                            <a:path w="8861" h="113796">
                              <a:moveTo>
                                <a:pt x="0" y="0"/>
                              </a:moveTo>
                              <a:lnTo>
                                <a:pt x="8861" y="893"/>
                              </a:lnTo>
                              <a:lnTo>
                                <a:pt x="8861" y="93886"/>
                              </a:lnTo>
                              <a:lnTo>
                                <a:pt x="7615" y="98000"/>
                              </a:lnTo>
                              <a:cubicBezTo>
                                <a:pt x="6457" y="103541"/>
                                <a:pt x="5298" y="109164"/>
                                <a:pt x="2982" y="113796"/>
                              </a:cubicBezTo>
                              <a:cubicBezTo>
                                <a:pt x="997" y="103872"/>
                                <a:pt x="5630" y="93286"/>
                                <a:pt x="4968" y="85345"/>
                              </a:cubicBezTo>
                              <a:lnTo>
                                <a:pt x="0" y="9369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8" name="Shape 9598"/>
                      <wps:cNvSpPr/>
                      <wps:spPr>
                        <a:xfrm>
                          <a:off x="592434" y="320332"/>
                          <a:ext cx="11663" cy="206225"/>
                        </a:xfrm>
                        <a:custGeom>
                          <a:avLst/>
                          <a:gdLst/>
                          <a:ahLst/>
                          <a:cxnLst/>
                          <a:rect l="0" t="0" r="0" b="0"/>
                          <a:pathLst>
                            <a:path w="11663" h="206225">
                              <a:moveTo>
                                <a:pt x="0" y="0"/>
                              </a:moveTo>
                              <a:lnTo>
                                <a:pt x="7185" y="15050"/>
                              </a:lnTo>
                              <a:lnTo>
                                <a:pt x="11663" y="18909"/>
                              </a:lnTo>
                              <a:lnTo>
                                <a:pt x="11663" y="29909"/>
                              </a:lnTo>
                              <a:lnTo>
                                <a:pt x="6034" y="20367"/>
                              </a:lnTo>
                              <a:cubicBezTo>
                                <a:pt x="7027" y="25990"/>
                                <a:pt x="8185" y="31448"/>
                                <a:pt x="9923" y="36326"/>
                              </a:cubicBezTo>
                              <a:lnTo>
                                <a:pt x="11663" y="39273"/>
                              </a:lnTo>
                              <a:lnTo>
                                <a:pt x="11663" y="200744"/>
                              </a:lnTo>
                              <a:lnTo>
                                <a:pt x="0" y="206225"/>
                              </a:lnTo>
                              <a:lnTo>
                                <a:pt x="0" y="30338"/>
                              </a:lnTo>
                              <a:lnTo>
                                <a:pt x="6034" y="45504"/>
                              </a:lnTo>
                              <a:cubicBezTo>
                                <a:pt x="6696" y="36571"/>
                                <a:pt x="4876" y="28797"/>
                                <a:pt x="2311" y="21438"/>
                              </a:cubicBezTo>
                              <a:lnTo>
                                <a:pt x="0" y="1534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599" name="Shape 9599"/>
                      <wps:cNvSpPr/>
                      <wps:spPr>
                        <a:xfrm>
                          <a:off x="594828" y="301662"/>
                          <a:ext cx="9269" cy="27113"/>
                        </a:xfrm>
                        <a:custGeom>
                          <a:avLst/>
                          <a:gdLst/>
                          <a:ahLst/>
                          <a:cxnLst/>
                          <a:rect l="0" t="0" r="0" b="0"/>
                          <a:pathLst>
                            <a:path w="9269" h="27113">
                              <a:moveTo>
                                <a:pt x="331" y="0"/>
                              </a:moveTo>
                              <a:lnTo>
                                <a:pt x="9269" y="16455"/>
                              </a:lnTo>
                              <a:lnTo>
                                <a:pt x="9269" y="27113"/>
                              </a:lnTo>
                              <a:lnTo>
                                <a:pt x="6951" y="21257"/>
                              </a:lnTo>
                              <a:cubicBezTo>
                                <a:pt x="3310" y="14724"/>
                                <a:pt x="0" y="8272"/>
                                <a:pt x="331"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0" name="Shape 9600"/>
                      <wps:cNvSpPr/>
                      <wps:spPr>
                        <a:xfrm>
                          <a:off x="592434" y="245446"/>
                          <a:ext cx="11663" cy="61069"/>
                        </a:xfrm>
                        <a:custGeom>
                          <a:avLst/>
                          <a:gdLst/>
                          <a:ahLst/>
                          <a:cxnLst/>
                          <a:rect l="0" t="0" r="0" b="0"/>
                          <a:pathLst>
                            <a:path w="11663" h="61069">
                              <a:moveTo>
                                <a:pt x="11663" y="0"/>
                              </a:moveTo>
                              <a:lnTo>
                                <a:pt x="11663" y="7137"/>
                              </a:lnTo>
                              <a:lnTo>
                                <a:pt x="739" y="6603"/>
                              </a:lnTo>
                              <a:cubicBezTo>
                                <a:pt x="3387" y="9909"/>
                                <a:pt x="10005" y="9909"/>
                                <a:pt x="10666" y="15867"/>
                              </a:cubicBezTo>
                              <a:cubicBezTo>
                                <a:pt x="8681" y="17189"/>
                                <a:pt x="6696" y="17850"/>
                                <a:pt x="6034" y="19833"/>
                              </a:cubicBezTo>
                              <a:cubicBezTo>
                                <a:pt x="8020" y="21155"/>
                                <a:pt x="9343" y="22477"/>
                                <a:pt x="10666" y="24460"/>
                              </a:cubicBezTo>
                              <a:cubicBezTo>
                                <a:pt x="8681" y="25130"/>
                                <a:pt x="7358" y="26452"/>
                                <a:pt x="6034" y="27774"/>
                              </a:cubicBezTo>
                              <a:lnTo>
                                <a:pt x="11663" y="36716"/>
                              </a:lnTo>
                              <a:lnTo>
                                <a:pt x="11663" y="44491"/>
                              </a:lnTo>
                              <a:lnTo>
                                <a:pt x="8020" y="39021"/>
                              </a:lnTo>
                              <a:cubicBezTo>
                                <a:pt x="8020" y="40343"/>
                                <a:pt x="6696" y="40343"/>
                                <a:pt x="5372" y="40343"/>
                              </a:cubicBezTo>
                              <a:lnTo>
                                <a:pt x="11663" y="52971"/>
                              </a:lnTo>
                              <a:lnTo>
                                <a:pt x="11663" y="61069"/>
                              </a:lnTo>
                              <a:lnTo>
                                <a:pt x="0" y="45672"/>
                              </a:lnTo>
                              <a:lnTo>
                                <a:pt x="0" y="33462"/>
                              </a:lnTo>
                              <a:lnTo>
                                <a:pt x="3387" y="34385"/>
                              </a:lnTo>
                              <a:lnTo>
                                <a:pt x="0" y="30956"/>
                              </a:lnTo>
                              <a:lnTo>
                                <a:pt x="0" y="22805"/>
                              </a:lnTo>
                              <a:lnTo>
                                <a:pt x="2063" y="23138"/>
                              </a:lnTo>
                              <a:lnTo>
                                <a:pt x="0" y="21283"/>
                              </a:lnTo>
                              <a:lnTo>
                                <a:pt x="0" y="16362"/>
                              </a:lnTo>
                              <a:lnTo>
                                <a:pt x="2725" y="15867"/>
                              </a:lnTo>
                              <a:lnTo>
                                <a:pt x="0" y="14040"/>
                              </a:lnTo>
                              <a:lnTo>
                                <a:pt x="0" y="610"/>
                              </a:lnTo>
                              <a:lnTo>
                                <a:pt x="4152" y="1971"/>
                              </a:lnTo>
                              <a:cubicBezTo>
                                <a:pt x="6200" y="1930"/>
                                <a:pt x="8268" y="1310"/>
                                <a:pt x="10337" y="483"/>
                              </a:cubicBezTo>
                              <a:lnTo>
                                <a:pt x="1166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1" name="Shape 9601"/>
                      <wps:cNvSpPr/>
                      <wps:spPr>
                        <a:xfrm>
                          <a:off x="592434" y="216446"/>
                          <a:ext cx="11663" cy="27960"/>
                        </a:xfrm>
                        <a:custGeom>
                          <a:avLst/>
                          <a:gdLst/>
                          <a:ahLst/>
                          <a:cxnLst/>
                          <a:rect l="0" t="0" r="0" b="0"/>
                          <a:pathLst>
                            <a:path w="11663" h="27960">
                              <a:moveTo>
                                <a:pt x="11663" y="0"/>
                              </a:moveTo>
                              <a:lnTo>
                                <a:pt x="11663" y="21698"/>
                              </a:lnTo>
                              <a:lnTo>
                                <a:pt x="0" y="27960"/>
                              </a:lnTo>
                              <a:lnTo>
                                <a:pt x="0" y="19653"/>
                              </a:lnTo>
                              <a:lnTo>
                                <a:pt x="5619" y="12366"/>
                              </a:lnTo>
                              <a:lnTo>
                                <a:pt x="1166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2" name="Shape 9602"/>
                      <wps:cNvSpPr/>
                      <wps:spPr>
                        <a:xfrm>
                          <a:off x="598468" y="195359"/>
                          <a:ext cx="5629" cy="15009"/>
                        </a:xfrm>
                        <a:custGeom>
                          <a:avLst/>
                          <a:gdLst/>
                          <a:ahLst/>
                          <a:cxnLst/>
                          <a:rect l="0" t="0" r="0" b="0"/>
                          <a:pathLst>
                            <a:path w="5629" h="15009">
                              <a:moveTo>
                                <a:pt x="5629" y="0"/>
                              </a:moveTo>
                              <a:lnTo>
                                <a:pt x="5629" y="10464"/>
                              </a:lnTo>
                              <a:lnTo>
                                <a:pt x="0" y="15009"/>
                              </a:lnTo>
                              <a:cubicBezTo>
                                <a:pt x="993" y="10713"/>
                                <a:pt x="3144" y="6414"/>
                                <a:pt x="5046" y="2114"/>
                              </a:cubicBezTo>
                              <a:lnTo>
                                <a:pt x="5629"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3" name="Shape 9603"/>
                      <wps:cNvSpPr/>
                      <wps:spPr>
                        <a:xfrm>
                          <a:off x="593174" y="174761"/>
                          <a:ext cx="10923" cy="28998"/>
                        </a:xfrm>
                        <a:custGeom>
                          <a:avLst/>
                          <a:gdLst/>
                          <a:ahLst/>
                          <a:cxnLst/>
                          <a:rect l="0" t="0" r="0" b="0"/>
                          <a:pathLst>
                            <a:path w="10923" h="28998">
                              <a:moveTo>
                                <a:pt x="10923" y="0"/>
                              </a:moveTo>
                              <a:lnTo>
                                <a:pt x="10923" y="14341"/>
                              </a:lnTo>
                              <a:lnTo>
                                <a:pt x="6949" y="20395"/>
                              </a:lnTo>
                              <a:cubicBezTo>
                                <a:pt x="5294" y="24697"/>
                                <a:pt x="3640" y="28667"/>
                                <a:pt x="0" y="28998"/>
                              </a:cubicBezTo>
                              <a:cubicBezTo>
                                <a:pt x="331" y="20726"/>
                                <a:pt x="3640" y="14607"/>
                                <a:pt x="6783" y="8736"/>
                              </a:cubicBezTo>
                              <a:lnTo>
                                <a:pt x="1092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4" name="Shape 9604"/>
                      <wps:cNvSpPr/>
                      <wps:spPr>
                        <a:xfrm>
                          <a:off x="592434" y="79609"/>
                          <a:ext cx="11663" cy="104301"/>
                        </a:xfrm>
                        <a:custGeom>
                          <a:avLst/>
                          <a:gdLst/>
                          <a:ahLst/>
                          <a:cxnLst/>
                          <a:rect l="0" t="0" r="0" b="0"/>
                          <a:pathLst>
                            <a:path w="11663" h="104301">
                              <a:moveTo>
                                <a:pt x="0" y="0"/>
                              </a:moveTo>
                              <a:lnTo>
                                <a:pt x="11663" y="1175"/>
                              </a:lnTo>
                              <a:lnTo>
                                <a:pt x="11663" y="87671"/>
                              </a:lnTo>
                              <a:lnTo>
                                <a:pt x="7441" y="94211"/>
                              </a:lnTo>
                              <a:cubicBezTo>
                                <a:pt x="5869" y="97684"/>
                                <a:pt x="4380" y="101322"/>
                                <a:pt x="2063" y="104301"/>
                              </a:cubicBezTo>
                              <a:cubicBezTo>
                                <a:pt x="1401" y="96360"/>
                                <a:pt x="4711" y="85113"/>
                                <a:pt x="3387" y="81808"/>
                              </a:cubicBezTo>
                              <a:lnTo>
                                <a:pt x="0" y="9299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5" name="Shape 9605"/>
                      <wps:cNvSpPr/>
                      <wps:spPr>
                        <a:xfrm>
                          <a:off x="604097" y="318118"/>
                          <a:ext cx="10023" cy="202959"/>
                        </a:xfrm>
                        <a:custGeom>
                          <a:avLst/>
                          <a:gdLst/>
                          <a:ahLst/>
                          <a:cxnLst/>
                          <a:rect l="0" t="0" r="0" b="0"/>
                          <a:pathLst>
                            <a:path w="10023" h="202959">
                              <a:moveTo>
                                <a:pt x="0" y="0"/>
                              </a:moveTo>
                              <a:lnTo>
                                <a:pt x="990" y="1822"/>
                              </a:lnTo>
                              <a:lnTo>
                                <a:pt x="10023" y="14541"/>
                              </a:lnTo>
                              <a:lnTo>
                                <a:pt x="10023" y="39044"/>
                              </a:lnTo>
                              <a:lnTo>
                                <a:pt x="7616" y="34489"/>
                              </a:lnTo>
                              <a:cubicBezTo>
                                <a:pt x="6623" y="37794"/>
                                <a:pt x="7285" y="40936"/>
                                <a:pt x="8526" y="43830"/>
                              </a:cubicBezTo>
                              <a:lnTo>
                                <a:pt x="10023" y="46512"/>
                              </a:lnTo>
                              <a:lnTo>
                                <a:pt x="10023" y="198277"/>
                              </a:lnTo>
                              <a:lnTo>
                                <a:pt x="9577" y="198458"/>
                              </a:lnTo>
                              <a:lnTo>
                                <a:pt x="0" y="202959"/>
                              </a:lnTo>
                              <a:lnTo>
                                <a:pt x="0" y="41488"/>
                              </a:lnTo>
                              <a:lnTo>
                                <a:pt x="5630" y="51023"/>
                              </a:lnTo>
                              <a:cubicBezTo>
                                <a:pt x="4302" y="45731"/>
                                <a:pt x="3308" y="40107"/>
                                <a:pt x="1735" y="35064"/>
                              </a:cubicBezTo>
                              <a:lnTo>
                                <a:pt x="0" y="32123"/>
                              </a:lnTo>
                              <a:lnTo>
                                <a:pt x="0" y="21124"/>
                              </a:lnTo>
                              <a:lnTo>
                                <a:pt x="6292" y="26547"/>
                              </a:lnTo>
                              <a:lnTo>
                                <a:pt x="0" y="1065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6" name="Shape 9606"/>
                      <wps:cNvSpPr/>
                      <wps:spPr>
                        <a:xfrm>
                          <a:off x="604097" y="298416"/>
                          <a:ext cx="10023" cy="31532"/>
                        </a:xfrm>
                        <a:custGeom>
                          <a:avLst/>
                          <a:gdLst/>
                          <a:ahLst/>
                          <a:cxnLst/>
                          <a:rect l="0" t="0" r="0" b="0"/>
                          <a:pathLst>
                            <a:path w="10023" h="31532">
                              <a:moveTo>
                                <a:pt x="0" y="0"/>
                              </a:moveTo>
                              <a:lnTo>
                                <a:pt x="2731" y="5481"/>
                              </a:lnTo>
                              <a:lnTo>
                                <a:pt x="10023" y="18976"/>
                              </a:lnTo>
                              <a:lnTo>
                                <a:pt x="10023" y="31532"/>
                              </a:lnTo>
                              <a:lnTo>
                                <a:pt x="84" y="8209"/>
                              </a:lnTo>
                              <a:lnTo>
                                <a:pt x="0" y="8099"/>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7" name="Shape 9607"/>
                      <wps:cNvSpPr/>
                      <wps:spPr>
                        <a:xfrm>
                          <a:off x="604097" y="282162"/>
                          <a:ext cx="10023" cy="22822"/>
                        </a:xfrm>
                        <a:custGeom>
                          <a:avLst/>
                          <a:gdLst/>
                          <a:ahLst/>
                          <a:cxnLst/>
                          <a:rect l="0" t="0" r="0" b="0"/>
                          <a:pathLst>
                            <a:path w="10023" h="22822">
                              <a:moveTo>
                                <a:pt x="0" y="0"/>
                              </a:moveTo>
                              <a:lnTo>
                                <a:pt x="10023" y="15920"/>
                              </a:lnTo>
                              <a:lnTo>
                                <a:pt x="10023" y="22822"/>
                              </a:lnTo>
                              <a:lnTo>
                                <a:pt x="0" y="7775"/>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8" name="Shape 9608"/>
                      <wps:cNvSpPr/>
                      <wps:spPr>
                        <a:xfrm>
                          <a:off x="610389" y="274542"/>
                          <a:ext cx="3731" cy="7820"/>
                        </a:xfrm>
                        <a:custGeom>
                          <a:avLst/>
                          <a:gdLst/>
                          <a:ahLst/>
                          <a:cxnLst/>
                          <a:rect l="0" t="0" r="0" b="0"/>
                          <a:pathLst>
                            <a:path w="3731" h="7820">
                              <a:moveTo>
                                <a:pt x="0" y="0"/>
                              </a:moveTo>
                              <a:lnTo>
                                <a:pt x="3731" y="3884"/>
                              </a:lnTo>
                              <a:lnTo>
                                <a:pt x="3731" y="782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09" name="Shape 9609"/>
                      <wps:cNvSpPr/>
                      <wps:spPr>
                        <a:xfrm>
                          <a:off x="604097" y="241793"/>
                          <a:ext cx="10023" cy="12393"/>
                        </a:xfrm>
                        <a:custGeom>
                          <a:avLst/>
                          <a:gdLst/>
                          <a:ahLst/>
                          <a:cxnLst/>
                          <a:rect l="0" t="0" r="0" b="0"/>
                          <a:pathLst>
                            <a:path w="10023" h="12393">
                              <a:moveTo>
                                <a:pt x="10023" y="0"/>
                              </a:moveTo>
                              <a:lnTo>
                                <a:pt x="10023" y="831"/>
                              </a:lnTo>
                              <a:lnTo>
                                <a:pt x="6292" y="5629"/>
                              </a:lnTo>
                              <a:lnTo>
                                <a:pt x="10023" y="7391"/>
                              </a:lnTo>
                              <a:lnTo>
                                <a:pt x="10023" y="12393"/>
                              </a:lnTo>
                              <a:lnTo>
                                <a:pt x="4302" y="11000"/>
                              </a:lnTo>
                              <a:lnTo>
                                <a:pt x="0" y="10790"/>
                              </a:lnTo>
                              <a:lnTo>
                                <a:pt x="0" y="3653"/>
                              </a:lnTo>
                              <a:lnTo>
                                <a:pt x="10023"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0" name="Shape 9610"/>
                      <wps:cNvSpPr/>
                      <wps:spPr>
                        <a:xfrm>
                          <a:off x="604097" y="80784"/>
                          <a:ext cx="10023" cy="157360"/>
                        </a:xfrm>
                        <a:custGeom>
                          <a:avLst/>
                          <a:gdLst/>
                          <a:ahLst/>
                          <a:cxnLst/>
                          <a:rect l="0" t="0" r="0" b="0"/>
                          <a:pathLst>
                            <a:path w="10023" h="157360">
                              <a:moveTo>
                                <a:pt x="0" y="0"/>
                              </a:moveTo>
                              <a:lnTo>
                                <a:pt x="10023" y="1010"/>
                              </a:lnTo>
                              <a:lnTo>
                                <a:pt x="10023" y="150521"/>
                              </a:lnTo>
                              <a:lnTo>
                                <a:pt x="5027" y="154661"/>
                              </a:lnTo>
                              <a:lnTo>
                                <a:pt x="0" y="157360"/>
                              </a:lnTo>
                              <a:lnTo>
                                <a:pt x="0" y="135662"/>
                              </a:lnTo>
                              <a:lnTo>
                                <a:pt x="1226" y="133153"/>
                              </a:lnTo>
                              <a:cubicBezTo>
                                <a:pt x="3139" y="127891"/>
                                <a:pt x="4463" y="122309"/>
                                <a:pt x="4959" y="116355"/>
                              </a:cubicBezTo>
                              <a:cubicBezTo>
                                <a:pt x="3635" y="118674"/>
                                <a:pt x="2147" y="121981"/>
                                <a:pt x="409" y="124709"/>
                              </a:cubicBezTo>
                              <a:lnTo>
                                <a:pt x="0" y="125040"/>
                              </a:lnTo>
                              <a:lnTo>
                                <a:pt x="0" y="114576"/>
                              </a:lnTo>
                              <a:lnTo>
                                <a:pt x="2974" y="103787"/>
                              </a:lnTo>
                              <a:lnTo>
                                <a:pt x="0" y="108318"/>
                              </a:lnTo>
                              <a:lnTo>
                                <a:pt x="0" y="93977"/>
                              </a:lnTo>
                              <a:lnTo>
                                <a:pt x="58" y="93854"/>
                              </a:lnTo>
                              <a:cubicBezTo>
                                <a:pt x="1154" y="90804"/>
                                <a:pt x="1816" y="87578"/>
                                <a:pt x="1651" y="83938"/>
                              </a:cubicBezTo>
                              <a:lnTo>
                                <a:pt x="0" y="8649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1" name="Shape 9611"/>
                      <wps:cNvSpPr/>
                      <wps:spPr>
                        <a:xfrm>
                          <a:off x="614120" y="317393"/>
                          <a:ext cx="9195" cy="199002"/>
                        </a:xfrm>
                        <a:custGeom>
                          <a:avLst/>
                          <a:gdLst/>
                          <a:ahLst/>
                          <a:cxnLst/>
                          <a:rect l="0" t="0" r="0" b="0"/>
                          <a:pathLst>
                            <a:path w="9195" h="199002">
                              <a:moveTo>
                                <a:pt x="0" y="0"/>
                              </a:moveTo>
                              <a:lnTo>
                                <a:pt x="2225" y="4118"/>
                              </a:lnTo>
                              <a:cubicBezTo>
                                <a:pt x="2887" y="5771"/>
                                <a:pt x="3384" y="8583"/>
                                <a:pt x="4459" y="10816"/>
                              </a:cubicBezTo>
                              <a:lnTo>
                                <a:pt x="9195" y="13493"/>
                              </a:lnTo>
                              <a:lnTo>
                                <a:pt x="9195" y="38781"/>
                              </a:lnTo>
                              <a:lnTo>
                                <a:pt x="4873" y="23967"/>
                              </a:lnTo>
                              <a:cubicBezTo>
                                <a:pt x="3549" y="28599"/>
                                <a:pt x="4542" y="33394"/>
                                <a:pt x="5948" y="38354"/>
                              </a:cubicBezTo>
                              <a:lnTo>
                                <a:pt x="9195" y="52391"/>
                              </a:lnTo>
                              <a:lnTo>
                                <a:pt x="9195" y="195250"/>
                              </a:lnTo>
                              <a:lnTo>
                                <a:pt x="0" y="199002"/>
                              </a:lnTo>
                              <a:lnTo>
                                <a:pt x="0" y="47237"/>
                              </a:lnTo>
                              <a:lnTo>
                                <a:pt x="2887" y="52409"/>
                              </a:lnTo>
                              <a:cubicBezTo>
                                <a:pt x="1894" y="49765"/>
                                <a:pt x="1894" y="45962"/>
                                <a:pt x="1481" y="42572"/>
                              </a:cubicBezTo>
                              <a:lnTo>
                                <a:pt x="0" y="39769"/>
                              </a:lnTo>
                              <a:lnTo>
                                <a:pt x="0" y="15266"/>
                              </a:lnTo>
                              <a:lnTo>
                                <a:pt x="2887" y="19331"/>
                              </a:lnTo>
                              <a:lnTo>
                                <a:pt x="0" y="1255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2" name="Shape 9612"/>
                      <wps:cNvSpPr/>
                      <wps:spPr>
                        <a:xfrm>
                          <a:off x="614120" y="298082"/>
                          <a:ext cx="9195" cy="30710"/>
                        </a:xfrm>
                        <a:custGeom>
                          <a:avLst/>
                          <a:gdLst/>
                          <a:ahLst/>
                          <a:cxnLst/>
                          <a:rect l="0" t="0" r="0" b="0"/>
                          <a:pathLst>
                            <a:path w="9195" h="30710">
                              <a:moveTo>
                                <a:pt x="0" y="0"/>
                              </a:moveTo>
                              <a:lnTo>
                                <a:pt x="9195" y="14605"/>
                              </a:lnTo>
                              <a:lnTo>
                                <a:pt x="9195" y="30710"/>
                              </a:lnTo>
                              <a:lnTo>
                                <a:pt x="984" y="8379"/>
                              </a:lnTo>
                              <a:lnTo>
                                <a:pt x="0" y="690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3" name="Shape 9613"/>
                      <wps:cNvSpPr/>
                      <wps:spPr>
                        <a:xfrm>
                          <a:off x="614120" y="278427"/>
                          <a:ext cx="9195" cy="23209"/>
                        </a:xfrm>
                        <a:custGeom>
                          <a:avLst/>
                          <a:gdLst/>
                          <a:ahLst/>
                          <a:cxnLst/>
                          <a:rect l="0" t="0" r="0" b="0"/>
                          <a:pathLst>
                            <a:path w="9195" h="23209">
                              <a:moveTo>
                                <a:pt x="0" y="0"/>
                              </a:moveTo>
                              <a:lnTo>
                                <a:pt x="4211" y="4384"/>
                              </a:lnTo>
                              <a:lnTo>
                                <a:pt x="9195" y="12968"/>
                              </a:lnTo>
                              <a:lnTo>
                                <a:pt x="9195" y="23209"/>
                              </a:lnTo>
                              <a:lnTo>
                                <a:pt x="0" y="3936"/>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4" name="Shape 9614"/>
                      <wps:cNvSpPr/>
                      <wps:spPr>
                        <a:xfrm>
                          <a:off x="614120" y="249184"/>
                          <a:ext cx="9195" cy="6832"/>
                        </a:xfrm>
                        <a:custGeom>
                          <a:avLst/>
                          <a:gdLst/>
                          <a:ahLst/>
                          <a:cxnLst/>
                          <a:rect l="0" t="0" r="0" b="0"/>
                          <a:pathLst>
                            <a:path w="9195" h="6832">
                              <a:moveTo>
                                <a:pt x="0" y="0"/>
                              </a:moveTo>
                              <a:lnTo>
                                <a:pt x="2722" y="1285"/>
                              </a:lnTo>
                              <a:lnTo>
                                <a:pt x="9195" y="237"/>
                              </a:lnTo>
                              <a:lnTo>
                                <a:pt x="9195" y="5919"/>
                              </a:lnTo>
                              <a:lnTo>
                                <a:pt x="7520" y="6832"/>
                              </a:lnTo>
                              <a:lnTo>
                                <a:pt x="0" y="500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5" name="Shape 9615"/>
                      <wps:cNvSpPr/>
                      <wps:spPr>
                        <a:xfrm>
                          <a:off x="614120" y="241464"/>
                          <a:ext cx="902" cy="1160"/>
                        </a:xfrm>
                        <a:custGeom>
                          <a:avLst/>
                          <a:gdLst/>
                          <a:ahLst/>
                          <a:cxnLst/>
                          <a:rect l="0" t="0" r="0" b="0"/>
                          <a:pathLst>
                            <a:path w="902" h="1160">
                              <a:moveTo>
                                <a:pt x="902" y="0"/>
                              </a:moveTo>
                              <a:lnTo>
                                <a:pt x="0" y="1160"/>
                              </a:lnTo>
                              <a:lnTo>
                                <a:pt x="0" y="329"/>
                              </a:lnTo>
                              <a:lnTo>
                                <a:pt x="902"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6" name="Shape 9616"/>
                      <wps:cNvSpPr/>
                      <wps:spPr>
                        <a:xfrm>
                          <a:off x="614120" y="81793"/>
                          <a:ext cx="9195" cy="149512"/>
                        </a:xfrm>
                        <a:custGeom>
                          <a:avLst/>
                          <a:gdLst/>
                          <a:ahLst/>
                          <a:cxnLst/>
                          <a:rect l="0" t="0" r="0" b="0"/>
                          <a:pathLst>
                            <a:path w="9195" h="149512">
                              <a:moveTo>
                                <a:pt x="0" y="0"/>
                              </a:moveTo>
                              <a:lnTo>
                                <a:pt x="9195" y="926"/>
                              </a:lnTo>
                              <a:lnTo>
                                <a:pt x="9195" y="141893"/>
                              </a:lnTo>
                              <a:lnTo>
                                <a:pt x="0" y="149512"/>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7" name="Shape 9617"/>
                      <wps:cNvSpPr/>
                      <wps:spPr>
                        <a:xfrm>
                          <a:off x="623314" y="291395"/>
                          <a:ext cx="14874" cy="221248"/>
                        </a:xfrm>
                        <a:custGeom>
                          <a:avLst/>
                          <a:gdLst/>
                          <a:ahLst/>
                          <a:cxnLst/>
                          <a:rect l="0" t="0" r="0" b="0"/>
                          <a:pathLst>
                            <a:path w="14874" h="221248">
                              <a:moveTo>
                                <a:pt x="0" y="0"/>
                              </a:moveTo>
                              <a:lnTo>
                                <a:pt x="972" y="1674"/>
                              </a:lnTo>
                              <a:lnTo>
                                <a:pt x="14874" y="12482"/>
                              </a:lnTo>
                              <a:lnTo>
                                <a:pt x="14874" y="24018"/>
                              </a:lnTo>
                              <a:lnTo>
                                <a:pt x="7590" y="14904"/>
                              </a:lnTo>
                              <a:lnTo>
                                <a:pt x="14874" y="30961"/>
                              </a:lnTo>
                              <a:lnTo>
                                <a:pt x="14874" y="42954"/>
                              </a:lnTo>
                              <a:lnTo>
                                <a:pt x="9575" y="36075"/>
                              </a:lnTo>
                              <a:lnTo>
                                <a:pt x="14874" y="48586"/>
                              </a:lnTo>
                              <a:lnTo>
                                <a:pt x="14874" y="59440"/>
                              </a:lnTo>
                              <a:lnTo>
                                <a:pt x="4943" y="45990"/>
                              </a:lnTo>
                              <a:cubicBezTo>
                                <a:pt x="6928" y="52940"/>
                                <a:pt x="8420" y="61209"/>
                                <a:pt x="11151" y="67824"/>
                              </a:cubicBezTo>
                              <a:lnTo>
                                <a:pt x="14874" y="73721"/>
                              </a:lnTo>
                              <a:lnTo>
                                <a:pt x="14874" y="215179"/>
                              </a:lnTo>
                              <a:lnTo>
                                <a:pt x="0" y="221248"/>
                              </a:lnTo>
                              <a:lnTo>
                                <a:pt x="0" y="78389"/>
                              </a:lnTo>
                              <a:lnTo>
                                <a:pt x="310" y="79729"/>
                              </a:lnTo>
                              <a:cubicBezTo>
                                <a:pt x="2957" y="79729"/>
                                <a:pt x="2957" y="81721"/>
                                <a:pt x="4943" y="81721"/>
                              </a:cubicBezTo>
                              <a:lnTo>
                                <a:pt x="0" y="64779"/>
                              </a:lnTo>
                              <a:lnTo>
                                <a:pt x="0" y="39491"/>
                              </a:lnTo>
                              <a:lnTo>
                                <a:pt x="972" y="40041"/>
                              </a:lnTo>
                              <a:lnTo>
                                <a:pt x="0" y="37397"/>
                              </a:lnTo>
                              <a:lnTo>
                                <a:pt x="0" y="21292"/>
                              </a:lnTo>
                              <a:lnTo>
                                <a:pt x="972" y="22836"/>
                              </a:lnTo>
                              <a:cubicBezTo>
                                <a:pt x="3619" y="23497"/>
                                <a:pt x="6266" y="27472"/>
                                <a:pt x="7590" y="26150"/>
                              </a:cubicBezTo>
                              <a:lnTo>
                                <a:pt x="0" y="10240"/>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8" name="Shape 9618"/>
                      <wps:cNvSpPr/>
                      <wps:spPr>
                        <a:xfrm>
                          <a:off x="637531" y="289672"/>
                          <a:ext cx="657" cy="397"/>
                        </a:xfrm>
                        <a:custGeom>
                          <a:avLst/>
                          <a:gdLst/>
                          <a:ahLst/>
                          <a:cxnLst/>
                          <a:rect l="0" t="0" r="0" b="0"/>
                          <a:pathLst>
                            <a:path w="657" h="397">
                              <a:moveTo>
                                <a:pt x="657" y="0"/>
                              </a:moveTo>
                              <a:lnTo>
                                <a:pt x="657" y="397"/>
                              </a:lnTo>
                              <a:lnTo>
                                <a:pt x="0" y="83"/>
                              </a:lnTo>
                              <a:lnTo>
                                <a:pt x="657"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19" name="Shape 9619"/>
                      <wps:cNvSpPr/>
                      <wps:spPr>
                        <a:xfrm>
                          <a:off x="628257" y="252633"/>
                          <a:ext cx="9931" cy="3383"/>
                        </a:xfrm>
                        <a:custGeom>
                          <a:avLst/>
                          <a:gdLst/>
                          <a:ahLst/>
                          <a:cxnLst/>
                          <a:rect l="0" t="0" r="0" b="0"/>
                          <a:pathLst>
                            <a:path w="9931" h="3383">
                              <a:moveTo>
                                <a:pt x="9931" y="0"/>
                              </a:moveTo>
                              <a:lnTo>
                                <a:pt x="9931" y="2818"/>
                              </a:lnTo>
                              <a:lnTo>
                                <a:pt x="0" y="3383"/>
                              </a:lnTo>
                              <a:lnTo>
                                <a:pt x="9931"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0" name="Shape 9620"/>
                      <wps:cNvSpPr/>
                      <wps:spPr>
                        <a:xfrm>
                          <a:off x="623314" y="246091"/>
                          <a:ext cx="12893" cy="9012"/>
                        </a:xfrm>
                        <a:custGeom>
                          <a:avLst/>
                          <a:gdLst/>
                          <a:ahLst/>
                          <a:cxnLst/>
                          <a:rect l="0" t="0" r="0" b="0"/>
                          <a:pathLst>
                            <a:path w="12893" h="9012">
                              <a:moveTo>
                                <a:pt x="12893" y="0"/>
                              </a:moveTo>
                              <a:cubicBezTo>
                                <a:pt x="9911" y="1657"/>
                                <a:pt x="7758" y="3973"/>
                                <a:pt x="5606" y="5957"/>
                              </a:cubicBezTo>
                              <a:lnTo>
                                <a:pt x="0" y="9012"/>
                              </a:lnTo>
                              <a:lnTo>
                                <a:pt x="0" y="3330"/>
                              </a:lnTo>
                              <a:lnTo>
                                <a:pt x="2510" y="2923"/>
                              </a:lnTo>
                              <a:cubicBezTo>
                                <a:pt x="5598" y="1834"/>
                                <a:pt x="8919" y="499"/>
                                <a:pt x="12893" y="0"/>
                              </a:cubicBez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1" name="Shape 9621"/>
                      <wps:cNvSpPr/>
                      <wps:spPr>
                        <a:xfrm>
                          <a:off x="623314" y="82720"/>
                          <a:ext cx="14874" cy="140967"/>
                        </a:xfrm>
                        <a:custGeom>
                          <a:avLst/>
                          <a:gdLst/>
                          <a:ahLst/>
                          <a:cxnLst/>
                          <a:rect l="0" t="0" r="0" b="0"/>
                          <a:pathLst>
                            <a:path w="14874" h="140967">
                              <a:moveTo>
                                <a:pt x="0" y="0"/>
                              </a:moveTo>
                              <a:lnTo>
                                <a:pt x="5615" y="566"/>
                              </a:lnTo>
                              <a:lnTo>
                                <a:pt x="14874" y="3314"/>
                              </a:lnTo>
                              <a:lnTo>
                                <a:pt x="14874" y="127816"/>
                              </a:lnTo>
                              <a:lnTo>
                                <a:pt x="1303" y="139887"/>
                              </a:lnTo>
                              <a:lnTo>
                                <a:pt x="0" y="140967"/>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2" name="Shape 9622"/>
                      <wps:cNvSpPr/>
                      <wps:spPr>
                        <a:xfrm>
                          <a:off x="638189" y="86033"/>
                          <a:ext cx="274108" cy="420541"/>
                        </a:xfrm>
                        <a:custGeom>
                          <a:avLst/>
                          <a:gdLst/>
                          <a:ahLst/>
                          <a:cxnLst/>
                          <a:rect l="0" t="0" r="0" b="0"/>
                          <a:pathLst>
                            <a:path w="274108" h="420541">
                              <a:moveTo>
                                <a:pt x="0" y="0"/>
                              </a:moveTo>
                              <a:lnTo>
                                <a:pt x="49341" y="14644"/>
                              </a:lnTo>
                              <a:cubicBezTo>
                                <a:pt x="180954" y="66504"/>
                                <a:pt x="274108" y="194708"/>
                                <a:pt x="274108" y="344637"/>
                              </a:cubicBezTo>
                              <a:cubicBezTo>
                                <a:pt x="274108" y="367130"/>
                                <a:pt x="271461" y="388953"/>
                                <a:pt x="267490" y="410785"/>
                              </a:cubicBezTo>
                              <a:cubicBezTo>
                                <a:pt x="231709" y="394911"/>
                                <a:pt x="193970" y="381682"/>
                                <a:pt x="150945" y="381682"/>
                              </a:cubicBezTo>
                              <a:cubicBezTo>
                                <a:pt x="143656" y="381682"/>
                                <a:pt x="136377" y="382343"/>
                                <a:pt x="129097" y="383004"/>
                              </a:cubicBezTo>
                              <a:cubicBezTo>
                                <a:pt x="97317" y="386309"/>
                                <a:pt x="60244" y="397225"/>
                                <a:pt x="25323" y="410209"/>
                              </a:cubicBezTo>
                              <a:lnTo>
                                <a:pt x="0" y="420541"/>
                              </a:lnTo>
                              <a:lnTo>
                                <a:pt x="0" y="279082"/>
                              </a:lnTo>
                              <a:lnTo>
                                <a:pt x="1523" y="281495"/>
                              </a:lnTo>
                              <a:cubicBezTo>
                                <a:pt x="3726" y="283603"/>
                                <a:pt x="6457" y="284926"/>
                                <a:pt x="9931" y="285091"/>
                              </a:cubicBezTo>
                              <a:cubicBezTo>
                                <a:pt x="7284" y="279468"/>
                                <a:pt x="4472" y="272688"/>
                                <a:pt x="1244" y="266486"/>
                              </a:cubicBezTo>
                              <a:lnTo>
                                <a:pt x="0" y="264801"/>
                              </a:lnTo>
                              <a:lnTo>
                                <a:pt x="0" y="253948"/>
                              </a:lnTo>
                              <a:lnTo>
                                <a:pt x="3560" y="262354"/>
                              </a:lnTo>
                              <a:cubicBezTo>
                                <a:pt x="6953" y="268887"/>
                                <a:pt x="11254" y="274510"/>
                                <a:pt x="17873" y="277819"/>
                              </a:cubicBezTo>
                              <a:cubicBezTo>
                                <a:pt x="17873" y="269217"/>
                                <a:pt x="11916" y="263920"/>
                                <a:pt x="7946" y="258632"/>
                              </a:cubicBezTo>
                              <a:lnTo>
                                <a:pt x="0" y="248315"/>
                              </a:lnTo>
                              <a:lnTo>
                                <a:pt x="0" y="236322"/>
                              </a:lnTo>
                              <a:lnTo>
                                <a:pt x="4306" y="245814"/>
                              </a:lnTo>
                              <a:cubicBezTo>
                                <a:pt x="9106" y="253670"/>
                                <a:pt x="14899" y="260284"/>
                                <a:pt x="21852" y="263920"/>
                              </a:cubicBezTo>
                              <a:cubicBezTo>
                                <a:pt x="18207" y="255322"/>
                                <a:pt x="13739" y="247550"/>
                                <a:pt x="8773" y="240357"/>
                              </a:cubicBezTo>
                              <a:lnTo>
                                <a:pt x="0" y="229380"/>
                              </a:lnTo>
                              <a:lnTo>
                                <a:pt x="0" y="217843"/>
                              </a:lnTo>
                              <a:lnTo>
                                <a:pt x="8856" y="224728"/>
                              </a:lnTo>
                              <a:cubicBezTo>
                                <a:pt x="17048" y="229855"/>
                                <a:pt x="25488" y="234817"/>
                                <a:pt x="33103" y="241436"/>
                              </a:cubicBezTo>
                              <a:cubicBezTo>
                                <a:pt x="41706" y="240105"/>
                                <a:pt x="48994" y="246063"/>
                                <a:pt x="56935" y="246724"/>
                              </a:cubicBezTo>
                              <a:cubicBezTo>
                                <a:pt x="57597" y="241436"/>
                                <a:pt x="48994" y="240105"/>
                                <a:pt x="49656" y="236800"/>
                              </a:cubicBezTo>
                              <a:cubicBezTo>
                                <a:pt x="53627" y="238783"/>
                                <a:pt x="60244" y="242758"/>
                                <a:pt x="64877" y="241436"/>
                              </a:cubicBezTo>
                              <a:cubicBezTo>
                                <a:pt x="60906" y="231512"/>
                                <a:pt x="47671" y="230850"/>
                                <a:pt x="38397" y="226214"/>
                              </a:cubicBezTo>
                              <a:cubicBezTo>
                                <a:pt x="41706" y="222909"/>
                                <a:pt x="45015" y="221587"/>
                                <a:pt x="49656" y="221587"/>
                              </a:cubicBezTo>
                              <a:cubicBezTo>
                                <a:pt x="39394" y="220265"/>
                                <a:pt x="30455" y="217784"/>
                                <a:pt x="22262" y="214641"/>
                              </a:cubicBezTo>
                              <a:lnTo>
                                <a:pt x="0" y="204035"/>
                              </a:lnTo>
                              <a:lnTo>
                                <a:pt x="0" y="203638"/>
                              </a:lnTo>
                              <a:lnTo>
                                <a:pt x="7875" y="202638"/>
                              </a:lnTo>
                              <a:cubicBezTo>
                                <a:pt x="16470" y="203477"/>
                                <a:pt x="25161" y="208686"/>
                                <a:pt x="33103" y="205705"/>
                              </a:cubicBezTo>
                              <a:cubicBezTo>
                                <a:pt x="29794" y="203060"/>
                                <a:pt x="25161" y="201738"/>
                                <a:pt x="21852" y="199094"/>
                              </a:cubicBezTo>
                              <a:cubicBezTo>
                                <a:pt x="35088" y="201077"/>
                                <a:pt x="50980" y="197111"/>
                                <a:pt x="62230" y="199094"/>
                              </a:cubicBezTo>
                              <a:cubicBezTo>
                                <a:pt x="53627" y="190492"/>
                                <a:pt x="31779" y="202399"/>
                                <a:pt x="23176" y="193136"/>
                              </a:cubicBezTo>
                              <a:cubicBezTo>
                                <a:pt x="33103" y="187848"/>
                                <a:pt x="54288" y="193797"/>
                                <a:pt x="64215" y="188509"/>
                              </a:cubicBezTo>
                              <a:cubicBezTo>
                                <a:pt x="53627" y="186526"/>
                                <a:pt x="42367" y="187187"/>
                                <a:pt x="31117" y="187848"/>
                              </a:cubicBezTo>
                              <a:cubicBezTo>
                                <a:pt x="35750" y="177923"/>
                                <a:pt x="58259" y="185865"/>
                                <a:pt x="66863" y="179906"/>
                              </a:cubicBezTo>
                              <a:cubicBezTo>
                                <a:pt x="53627" y="172626"/>
                                <a:pt x="36412" y="185204"/>
                                <a:pt x="21190" y="180568"/>
                              </a:cubicBezTo>
                              <a:cubicBezTo>
                                <a:pt x="29794" y="173957"/>
                                <a:pt x="45686" y="174618"/>
                                <a:pt x="55612" y="169321"/>
                              </a:cubicBezTo>
                              <a:cubicBezTo>
                                <a:pt x="51641" y="164694"/>
                                <a:pt x="45686" y="171304"/>
                                <a:pt x="38397" y="172626"/>
                              </a:cubicBezTo>
                              <a:cubicBezTo>
                                <a:pt x="35088" y="173296"/>
                                <a:pt x="29794" y="172626"/>
                                <a:pt x="24499" y="173296"/>
                              </a:cubicBezTo>
                              <a:cubicBezTo>
                                <a:pt x="13240" y="174618"/>
                                <a:pt x="5960" y="179906"/>
                                <a:pt x="666" y="173957"/>
                              </a:cubicBezTo>
                              <a:cubicBezTo>
                                <a:pt x="13240" y="171304"/>
                                <a:pt x="27808" y="170643"/>
                                <a:pt x="37073" y="165355"/>
                              </a:cubicBezTo>
                              <a:cubicBezTo>
                                <a:pt x="28466" y="165355"/>
                                <a:pt x="20852" y="167173"/>
                                <a:pt x="13322" y="168660"/>
                              </a:cubicBezTo>
                              <a:lnTo>
                                <a:pt x="0" y="169417"/>
                              </a:lnTo>
                              <a:lnTo>
                                <a:pt x="0" y="166599"/>
                              </a:lnTo>
                              <a:lnTo>
                                <a:pt x="7780" y="163949"/>
                              </a:lnTo>
                              <a:cubicBezTo>
                                <a:pt x="14235" y="162213"/>
                                <a:pt x="20524" y="160393"/>
                                <a:pt x="24499" y="157414"/>
                              </a:cubicBezTo>
                              <a:cubicBezTo>
                                <a:pt x="25822" y="156753"/>
                                <a:pt x="30456" y="152125"/>
                                <a:pt x="28470" y="151464"/>
                              </a:cubicBezTo>
                              <a:cubicBezTo>
                                <a:pt x="20520" y="152125"/>
                                <a:pt x="13901" y="157414"/>
                                <a:pt x="7946" y="156753"/>
                              </a:cubicBezTo>
                              <a:cubicBezTo>
                                <a:pt x="12578" y="146828"/>
                                <a:pt x="29794" y="150142"/>
                                <a:pt x="33103" y="138226"/>
                              </a:cubicBezTo>
                              <a:cubicBezTo>
                                <a:pt x="24499" y="139557"/>
                                <a:pt x="19197" y="144184"/>
                                <a:pt x="9931" y="145506"/>
                              </a:cubicBezTo>
                              <a:cubicBezTo>
                                <a:pt x="17873" y="135582"/>
                                <a:pt x="34426" y="134921"/>
                                <a:pt x="41044" y="124335"/>
                              </a:cubicBezTo>
                              <a:cubicBezTo>
                                <a:pt x="33103" y="123013"/>
                                <a:pt x="29794" y="130954"/>
                                <a:pt x="25822" y="130293"/>
                              </a:cubicBezTo>
                              <a:cubicBezTo>
                                <a:pt x="28470" y="121691"/>
                                <a:pt x="37735" y="119708"/>
                                <a:pt x="41706" y="112428"/>
                              </a:cubicBezTo>
                              <a:cubicBezTo>
                                <a:pt x="31779" y="117064"/>
                                <a:pt x="23176" y="123674"/>
                                <a:pt x="13240" y="128310"/>
                              </a:cubicBezTo>
                              <a:cubicBezTo>
                                <a:pt x="18535" y="121691"/>
                                <a:pt x="24499" y="115742"/>
                                <a:pt x="29132" y="108462"/>
                              </a:cubicBezTo>
                              <a:cubicBezTo>
                                <a:pt x="19197" y="113089"/>
                                <a:pt x="13240" y="126318"/>
                                <a:pt x="2652" y="127649"/>
                              </a:cubicBezTo>
                              <a:cubicBezTo>
                                <a:pt x="5960" y="121030"/>
                                <a:pt x="13901" y="115072"/>
                                <a:pt x="16549" y="109784"/>
                              </a:cubicBezTo>
                              <a:lnTo>
                                <a:pt x="0" y="124503"/>
                              </a:lnTo>
                              <a:lnTo>
                                <a:pt x="0" y="0"/>
                              </a:lnTo>
                              <a:close/>
                            </a:path>
                          </a:pathLst>
                        </a:custGeom>
                        <a:ln w="0" cap="flat">
                          <a:miter lim="127000"/>
                        </a:ln>
                      </wps:spPr>
                      <wps:style>
                        <a:lnRef idx="0">
                          <a:srgbClr val="000000">
                            <a:alpha val="0"/>
                          </a:srgbClr>
                        </a:lnRef>
                        <a:fillRef idx="1">
                          <a:srgbClr val="1B2059"/>
                        </a:fillRef>
                        <a:effectRef idx="0">
                          <a:scrgbClr r="0" g="0" b="0"/>
                        </a:effectRef>
                        <a:fontRef idx="none"/>
                      </wps:style>
                      <wps:bodyPr/>
                    </wps:wsp>
                    <wps:wsp>
                      <wps:cNvPr id="9623" name="Shape 9623"/>
                      <wps:cNvSpPr/>
                      <wps:spPr>
                        <a:xfrm>
                          <a:off x="125122" y="441247"/>
                          <a:ext cx="29127" cy="21171"/>
                        </a:xfrm>
                        <a:custGeom>
                          <a:avLst/>
                          <a:gdLst/>
                          <a:ahLst/>
                          <a:cxnLst/>
                          <a:rect l="0" t="0" r="0" b="0"/>
                          <a:pathLst>
                            <a:path w="29127" h="21171">
                              <a:moveTo>
                                <a:pt x="28466" y="0"/>
                              </a:moveTo>
                              <a:lnTo>
                                <a:pt x="29127" y="19849"/>
                              </a:lnTo>
                              <a:lnTo>
                                <a:pt x="1324" y="21171"/>
                              </a:lnTo>
                              <a:lnTo>
                                <a:pt x="0" y="2653"/>
                              </a:lnTo>
                              <a:lnTo>
                                <a:pt x="5956" y="1992"/>
                              </a:lnTo>
                              <a:lnTo>
                                <a:pt x="6618" y="14560"/>
                              </a:lnTo>
                              <a:lnTo>
                                <a:pt x="11921" y="13899"/>
                              </a:lnTo>
                              <a:lnTo>
                                <a:pt x="11250" y="2653"/>
                              </a:lnTo>
                              <a:lnTo>
                                <a:pt x="16553" y="1992"/>
                              </a:lnTo>
                              <a:lnTo>
                                <a:pt x="17215" y="13899"/>
                              </a:lnTo>
                              <a:lnTo>
                                <a:pt x="23171" y="13899"/>
                              </a:lnTo>
                              <a:lnTo>
                                <a:pt x="22509" y="670"/>
                              </a:lnTo>
                              <a:lnTo>
                                <a:pt x="2846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4" name="Shape 9624"/>
                      <wps:cNvSpPr/>
                      <wps:spPr>
                        <a:xfrm>
                          <a:off x="125122" y="392295"/>
                          <a:ext cx="29789" cy="29112"/>
                        </a:xfrm>
                        <a:custGeom>
                          <a:avLst/>
                          <a:gdLst/>
                          <a:ahLst/>
                          <a:cxnLst/>
                          <a:rect l="0" t="0" r="0" b="0"/>
                          <a:pathLst>
                            <a:path w="29789" h="29112">
                              <a:moveTo>
                                <a:pt x="1985" y="0"/>
                              </a:moveTo>
                              <a:lnTo>
                                <a:pt x="14568" y="9924"/>
                              </a:lnTo>
                              <a:lnTo>
                                <a:pt x="29789" y="661"/>
                              </a:lnTo>
                              <a:lnTo>
                                <a:pt x="29127" y="8602"/>
                              </a:lnTo>
                              <a:lnTo>
                                <a:pt x="19200" y="14552"/>
                              </a:lnTo>
                              <a:lnTo>
                                <a:pt x="28466" y="20510"/>
                              </a:lnTo>
                              <a:lnTo>
                                <a:pt x="28466" y="29112"/>
                              </a:lnTo>
                              <a:lnTo>
                                <a:pt x="13906" y="18527"/>
                              </a:lnTo>
                              <a:lnTo>
                                <a:pt x="0" y="26468"/>
                              </a:lnTo>
                              <a:lnTo>
                                <a:pt x="662" y="18527"/>
                              </a:lnTo>
                              <a:lnTo>
                                <a:pt x="9927" y="13891"/>
                              </a:lnTo>
                              <a:lnTo>
                                <a:pt x="1324" y="7941"/>
                              </a:lnTo>
                              <a:lnTo>
                                <a:pt x="198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5" name="Shape 9625"/>
                      <wps:cNvSpPr/>
                      <wps:spPr>
                        <a:xfrm>
                          <a:off x="131078" y="344004"/>
                          <a:ext cx="29790" cy="27781"/>
                        </a:xfrm>
                        <a:custGeom>
                          <a:avLst/>
                          <a:gdLst/>
                          <a:ahLst/>
                          <a:cxnLst/>
                          <a:rect l="0" t="0" r="0" b="0"/>
                          <a:pathLst>
                            <a:path w="29790" h="27781">
                              <a:moveTo>
                                <a:pt x="5965" y="0"/>
                              </a:moveTo>
                              <a:lnTo>
                                <a:pt x="9936" y="5288"/>
                              </a:lnTo>
                              <a:cubicBezTo>
                                <a:pt x="8612" y="5949"/>
                                <a:pt x="7950" y="6619"/>
                                <a:pt x="7289" y="7941"/>
                              </a:cubicBezTo>
                              <a:cubicBezTo>
                                <a:pt x="6627" y="8602"/>
                                <a:pt x="6627" y="9263"/>
                                <a:pt x="6627" y="10585"/>
                              </a:cubicBezTo>
                              <a:cubicBezTo>
                                <a:pt x="5965" y="11908"/>
                                <a:pt x="5965" y="13230"/>
                                <a:pt x="6627" y="13891"/>
                              </a:cubicBezTo>
                              <a:cubicBezTo>
                                <a:pt x="6627" y="15213"/>
                                <a:pt x="7289" y="15874"/>
                                <a:pt x="7950" y="16535"/>
                              </a:cubicBezTo>
                              <a:cubicBezTo>
                                <a:pt x="8612" y="17866"/>
                                <a:pt x="9274" y="18527"/>
                                <a:pt x="9936" y="19188"/>
                              </a:cubicBezTo>
                              <a:cubicBezTo>
                                <a:pt x="11259" y="19188"/>
                                <a:pt x="11921" y="19849"/>
                                <a:pt x="13245" y="19849"/>
                              </a:cubicBezTo>
                              <a:cubicBezTo>
                                <a:pt x="14568" y="20510"/>
                                <a:pt x="15892" y="20510"/>
                                <a:pt x="17216" y="19849"/>
                              </a:cubicBezTo>
                              <a:cubicBezTo>
                                <a:pt x="17877" y="19849"/>
                                <a:pt x="19201" y="19188"/>
                                <a:pt x="19863" y="19188"/>
                              </a:cubicBezTo>
                              <a:cubicBezTo>
                                <a:pt x="20524" y="18527"/>
                                <a:pt x="21848" y="17866"/>
                                <a:pt x="21848" y="16535"/>
                              </a:cubicBezTo>
                              <a:cubicBezTo>
                                <a:pt x="22510" y="15874"/>
                                <a:pt x="23171" y="14552"/>
                                <a:pt x="23171" y="13891"/>
                              </a:cubicBezTo>
                              <a:cubicBezTo>
                                <a:pt x="23833" y="12569"/>
                                <a:pt x="23171" y="11246"/>
                                <a:pt x="23171" y="9924"/>
                              </a:cubicBezTo>
                              <a:cubicBezTo>
                                <a:pt x="22510" y="9263"/>
                                <a:pt x="22510" y="7941"/>
                                <a:pt x="21186" y="7280"/>
                              </a:cubicBezTo>
                              <a:lnTo>
                                <a:pt x="26481" y="3305"/>
                              </a:lnTo>
                              <a:cubicBezTo>
                                <a:pt x="27804" y="4627"/>
                                <a:pt x="28466" y="6619"/>
                                <a:pt x="29128" y="8602"/>
                              </a:cubicBezTo>
                              <a:cubicBezTo>
                                <a:pt x="29790" y="10585"/>
                                <a:pt x="29790" y="12569"/>
                                <a:pt x="29128" y="15213"/>
                              </a:cubicBezTo>
                              <a:cubicBezTo>
                                <a:pt x="29128" y="17196"/>
                                <a:pt x="28466" y="19188"/>
                                <a:pt x="27143" y="20510"/>
                              </a:cubicBezTo>
                              <a:cubicBezTo>
                                <a:pt x="26481" y="22493"/>
                                <a:pt x="25157" y="23815"/>
                                <a:pt x="23833" y="25137"/>
                              </a:cubicBezTo>
                              <a:cubicBezTo>
                                <a:pt x="21848" y="25798"/>
                                <a:pt x="20524" y="26459"/>
                                <a:pt x="18539" y="27120"/>
                              </a:cubicBezTo>
                              <a:cubicBezTo>
                                <a:pt x="16554" y="27781"/>
                                <a:pt x="14568" y="27781"/>
                                <a:pt x="11921" y="27120"/>
                              </a:cubicBezTo>
                              <a:cubicBezTo>
                                <a:pt x="9936" y="27120"/>
                                <a:pt x="7950" y="26459"/>
                                <a:pt x="6627" y="25137"/>
                              </a:cubicBezTo>
                              <a:cubicBezTo>
                                <a:pt x="4633" y="23815"/>
                                <a:pt x="3309" y="22493"/>
                                <a:pt x="2647" y="21171"/>
                              </a:cubicBezTo>
                              <a:cubicBezTo>
                                <a:pt x="1324" y="19849"/>
                                <a:pt x="662" y="17866"/>
                                <a:pt x="0" y="15874"/>
                              </a:cubicBezTo>
                              <a:cubicBezTo>
                                <a:pt x="0" y="13891"/>
                                <a:pt x="0" y="11908"/>
                                <a:pt x="0" y="9924"/>
                              </a:cubicBezTo>
                              <a:cubicBezTo>
                                <a:pt x="662" y="7941"/>
                                <a:pt x="1324" y="5949"/>
                                <a:pt x="1986" y="3966"/>
                              </a:cubicBezTo>
                              <a:cubicBezTo>
                                <a:pt x="3309" y="2644"/>
                                <a:pt x="4633" y="1322"/>
                                <a:pt x="596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6" name="Shape 9626"/>
                      <wps:cNvSpPr/>
                      <wps:spPr>
                        <a:xfrm>
                          <a:off x="139690" y="301001"/>
                          <a:ext cx="32436" cy="25798"/>
                        </a:xfrm>
                        <a:custGeom>
                          <a:avLst/>
                          <a:gdLst/>
                          <a:ahLst/>
                          <a:cxnLst/>
                          <a:rect l="0" t="0" r="0" b="0"/>
                          <a:pathLst>
                            <a:path w="32436" h="25798">
                              <a:moveTo>
                                <a:pt x="5294" y="0"/>
                              </a:moveTo>
                              <a:lnTo>
                                <a:pt x="10589" y="1322"/>
                              </a:lnTo>
                              <a:lnTo>
                                <a:pt x="7280" y="13230"/>
                              </a:lnTo>
                              <a:lnTo>
                                <a:pt x="12574" y="14552"/>
                              </a:lnTo>
                              <a:lnTo>
                                <a:pt x="15883" y="3305"/>
                              </a:lnTo>
                              <a:lnTo>
                                <a:pt x="20515" y="5297"/>
                              </a:lnTo>
                              <a:lnTo>
                                <a:pt x="17868" y="16544"/>
                              </a:lnTo>
                              <a:lnTo>
                                <a:pt x="23171" y="17866"/>
                              </a:lnTo>
                              <a:lnTo>
                                <a:pt x="26480" y="5297"/>
                              </a:lnTo>
                              <a:lnTo>
                                <a:pt x="32436" y="6619"/>
                              </a:lnTo>
                              <a:lnTo>
                                <a:pt x="27142" y="25798"/>
                              </a:lnTo>
                              <a:lnTo>
                                <a:pt x="0" y="17866"/>
                              </a:lnTo>
                              <a:lnTo>
                                <a:pt x="5294"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7" name="Shape 9627"/>
                      <wps:cNvSpPr/>
                      <wps:spPr>
                        <a:xfrm>
                          <a:off x="153588" y="267262"/>
                          <a:ext cx="33107" cy="18527"/>
                        </a:xfrm>
                        <a:custGeom>
                          <a:avLst/>
                          <a:gdLst/>
                          <a:ahLst/>
                          <a:cxnLst/>
                          <a:rect l="0" t="0" r="0" b="0"/>
                          <a:pathLst>
                            <a:path w="33107" h="18527">
                              <a:moveTo>
                                <a:pt x="27142" y="0"/>
                              </a:moveTo>
                              <a:lnTo>
                                <a:pt x="33107" y="1983"/>
                              </a:lnTo>
                              <a:lnTo>
                                <a:pt x="26480" y="18527"/>
                              </a:lnTo>
                              <a:lnTo>
                                <a:pt x="0" y="7941"/>
                              </a:lnTo>
                              <a:lnTo>
                                <a:pt x="2647" y="1322"/>
                              </a:lnTo>
                              <a:lnTo>
                                <a:pt x="23171" y="9924"/>
                              </a:lnTo>
                              <a:lnTo>
                                <a:pt x="27142"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8" name="Shape 9628"/>
                      <wps:cNvSpPr/>
                      <wps:spPr>
                        <a:xfrm>
                          <a:off x="170802" y="230217"/>
                          <a:ext cx="33099" cy="19188"/>
                        </a:xfrm>
                        <a:custGeom>
                          <a:avLst/>
                          <a:gdLst/>
                          <a:ahLst/>
                          <a:cxnLst/>
                          <a:rect l="0" t="0" r="0" b="0"/>
                          <a:pathLst>
                            <a:path w="33099" h="19188">
                              <a:moveTo>
                                <a:pt x="3309" y="0"/>
                              </a:moveTo>
                              <a:lnTo>
                                <a:pt x="23171" y="9924"/>
                              </a:lnTo>
                              <a:lnTo>
                                <a:pt x="27805" y="661"/>
                              </a:lnTo>
                              <a:lnTo>
                                <a:pt x="33099" y="3305"/>
                              </a:lnTo>
                              <a:lnTo>
                                <a:pt x="25157" y="19188"/>
                              </a:lnTo>
                              <a:lnTo>
                                <a:pt x="0" y="5958"/>
                              </a:lnTo>
                              <a:lnTo>
                                <a:pt x="330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29" name="Shape 9629"/>
                      <wps:cNvSpPr/>
                      <wps:spPr>
                        <a:xfrm>
                          <a:off x="191989" y="183249"/>
                          <a:ext cx="34422" cy="31095"/>
                        </a:xfrm>
                        <a:custGeom>
                          <a:avLst/>
                          <a:gdLst/>
                          <a:ahLst/>
                          <a:cxnLst/>
                          <a:rect l="0" t="0" r="0" b="0"/>
                          <a:pathLst>
                            <a:path w="34422" h="31095">
                              <a:moveTo>
                                <a:pt x="10589" y="0"/>
                              </a:moveTo>
                              <a:lnTo>
                                <a:pt x="15222" y="2644"/>
                              </a:lnTo>
                              <a:lnTo>
                                <a:pt x="8603" y="13230"/>
                              </a:lnTo>
                              <a:lnTo>
                                <a:pt x="13236" y="15874"/>
                              </a:lnTo>
                              <a:lnTo>
                                <a:pt x="19192" y="6610"/>
                              </a:lnTo>
                              <a:lnTo>
                                <a:pt x="23833" y="9263"/>
                              </a:lnTo>
                              <a:lnTo>
                                <a:pt x="17207" y="19188"/>
                              </a:lnTo>
                              <a:lnTo>
                                <a:pt x="22509" y="22493"/>
                              </a:lnTo>
                              <a:lnTo>
                                <a:pt x="29790" y="11246"/>
                              </a:lnTo>
                              <a:lnTo>
                                <a:pt x="34422" y="14552"/>
                              </a:lnTo>
                              <a:lnTo>
                                <a:pt x="23833" y="31095"/>
                              </a:lnTo>
                              <a:lnTo>
                                <a:pt x="0" y="15213"/>
                              </a:lnTo>
                              <a:lnTo>
                                <a:pt x="10589"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0" name="Shape 9630"/>
                      <wps:cNvSpPr/>
                      <wps:spPr>
                        <a:xfrm>
                          <a:off x="219131" y="141568"/>
                          <a:ext cx="37730" cy="37714"/>
                        </a:xfrm>
                        <a:custGeom>
                          <a:avLst/>
                          <a:gdLst/>
                          <a:ahLst/>
                          <a:cxnLst/>
                          <a:rect l="0" t="0" r="0" b="0"/>
                          <a:pathLst>
                            <a:path w="37730" h="37714">
                              <a:moveTo>
                                <a:pt x="16545" y="0"/>
                              </a:moveTo>
                              <a:lnTo>
                                <a:pt x="37730" y="17866"/>
                              </a:lnTo>
                              <a:lnTo>
                                <a:pt x="33098" y="23815"/>
                              </a:lnTo>
                              <a:lnTo>
                                <a:pt x="11250" y="20510"/>
                              </a:lnTo>
                              <a:lnTo>
                                <a:pt x="25819" y="32417"/>
                              </a:lnTo>
                              <a:lnTo>
                                <a:pt x="21186" y="37714"/>
                              </a:lnTo>
                              <a:lnTo>
                                <a:pt x="0" y="19188"/>
                              </a:lnTo>
                              <a:lnTo>
                                <a:pt x="4632" y="13230"/>
                              </a:lnTo>
                              <a:lnTo>
                                <a:pt x="25819" y="16544"/>
                              </a:lnTo>
                              <a:lnTo>
                                <a:pt x="26480" y="16544"/>
                              </a:lnTo>
                              <a:lnTo>
                                <a:pt x="11912" y="4636"/>
                              </a:lnTo>
                              <a:lnTo>
                                <a:pt x="1654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1" name="Shape 9631"/>
                      <wps:cNvSpPr/>
                      <wps:spPr>
                        <a:xfrm>
                          <a:off x="259509" y="107167"/>
                          <a:ext cx="29798" cy="30434"/>
                        </a:xfrm>
                        <a:custGeom>
                          <a:avLst/>
                          <a:gdLst/>
                          <a:ahLst/>
                          <a:cxnLst/>
                          <a:rect l="0" t="0" r="0" b="0"/>
                          <a:pathLst>
                            <a:path w="29798" h="30434">
                              <a:moveTo>
                                <a:pt x="15892" y="0"/>
                              </a:moveTo>
                              <a:lnTo>
                                <a:pt x="15230" y="6619"/>
                              </a:lnTo>
                              <a:cubicBezTo>
                                <a:pt x="14568" y="5958"/>
                                <a:pt x="13245" y="6619"/>
                                <a:pt x="11921" y="6619"/>
                              </a:cubicBezTo>
                              <a:cubicBezTo>
                                <a:pt x="11260" y="7280"/>
                                <a:pt x="10598" y="7941"/>
                                <a:pt x="9274" y="8602"/>
                              </a:cubicBezTo>
                              <a:cubicBezTo>
                                <a:pt x="8613" y="9263"/>
                                <a:pt x="7951" y="9924"/>
                                <a:pt x="7289" y="11246"/>
                              </a:cubicBezTo>
                              <a:cubicBezTo>
                                <a:pt x="7289" y="11908"/>
                                <a:pt x="6627" y="13230"/>
                                <a:pt x="6627" y="13891"/>
                              </a:cubicBezTo>
                              <a:cubicBezTo>
                                <a:pt x="6627" y="15222"/>
                                <a:pt x="7289" y="16544"/>
                                <a:pt x="7289" y="17205"/>
                              </a:cubicBezTo>
                              <a:cubicBezTo>
                                <a:pt x="7951" y="18527"/>
                                <a:pt x="8613" y="19188"/>
                                <a:pt x="9274" y="20510"/>
                              </a:cubicBezTo>
                              <a:cubicBezTo>
                                <a:pt x="10598" y="21171"/>
                                <a:pt x="11260" y="21832"/>
                                <a:pt x="11921" y="22493"/>
                              </a:cubicBezTo>
                              <a:cubicBezTo>
                                <a:pt x="13245" y="23154"/>
                                <a:pt x="14568" y="23154"/>
                                <a:pt x="15230" y="23154"/>
                              </a:cubicBezTo>
                              <a:cubicBezTo>
                                <a:pt x="16554" y="23154"/>
                                <a:pt x="17215" y="23154"/>
                                <a:pt x="18539" y="22493"/>
                              </a:cubicBezTo>
                              <a:cubicBezTo>
                                <a:pt x="19201" y="22493"/>
                                <a:pt x="20524" y="21832"/>
                                <a:pt x="21186" y="21171"/>
                              </a:cubicBezTo>
                              <a:cubicBezTo>
                                <a:pt x="21848" y="19849"/>
                                <a:pt x="22510" y="19188"/>
                                <a:pt x="23171" y="17866"/>
                              </a:cubicBezTo>
                              <a:cubicBezTo>
                                <a:pt x="23833" y="17205"/>
                                <a:pt x="23833" y="15883"/>
                                <a:pt x="23833" y="15222"/>
                              </a:cubicBezTo>
                              <a:lnTo>
                                <a:pt x="29798" y="15222"/>
                              </a:lnTo>
                              <a:cubicBezTo>
                                <a:pt x="29798" y="16544"/>
                                <a:pt x="29798" y="18527"/>
                                <a:pt x="29136" y="20510"/>
                              </a:cubicBezTo>
                              <a:cubicBezTo>
                                <a:pt x="28475" y="22493"/>
                                <a:pt x="27151" y="24476"/>
                                <a:pt x="25157" y="25798"/>
                              </a:cubicBezTo>
                              <a:cubicBezTo>
                                <a:pt x="23833" y="27129"/>
                                <a:pt x="21848" y="28451"/>
                                <a:pt x="19862" y="29112"/>
                              </a:cubicBezTo>
                              <a:cubicBezTo>
                                <a:pt x="18539" y="29773"/>
                                <a:pt x="16554" y="30434"/>
                                <a:pt x="14568" y="30434"/>
                              </a:cubicBezTo>
                              <a:cubicBezTo>
                                <a:pt x="12583" y="29773"/>
                                <a:pt x="10598" y="29773"/>
                                <a:pt x="9274" y="29112"/>
                              </a:cubicBezTo>
                              <a:cubicBezTo>
                                <a:pt x="7289" y="27790"/>
                                <a:pt x="5304" y="27129"/>
                                <a:pt x="3980" y="25137"/>
                              </a:cubicBezTo>
                              <a:cubicBezTo>
                                <a:pt x="2656" y="23815"/>
                                <a:pt x="1324" y="21832"/>
                                <a:pt x="662" y="19849"/>
                              </a:cubicBezTo>
                              <a:cubicBezTo>
                                <a:pt x="0" y="17866"/>
                                <a:pt x="0" y="15883"/>
                                <a:pt x="0" y="14560"/>
                              </a:cubicBezTo>
                              <a:cubicBezTo>
                                <a:pt x="0" y="12569"/>
                                <a:pt x="662" y="10585"/>
                                <a:pt x="1324" y="8602"/>
                              </a:cubicBezTo>
                              <a:cubicBezTo>
                                <a:pt x="2656" y="7280"/>
                                <a:pt x="3318" y="5297"/>
                                <a:pt x="5304" y="3975"/>
                              </a:cubicBezTo>
                              <a:cubicBezTo>
                                <a:pt x="6627" y="2644"/>
                                <a:pt x="7951" y="1322"/>
                                <a:pt x="9936" y="661"/>
                              </a:cubicBezTo>
                              <a:cubicBezTo>
                                <a:pt x="11921" y="0"/>
                                <a:pt x="13907" y="0"/>
                                <a:pt x="1589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2" name="Shape 9632"/>
                      <wps:cNvSpPr/>
                      <wps:spPr>
                        <a:xfrm>
                          <a:off x="292616" y="77403"/>
                          <a:ext cx="32437" cy="33739"/>
                        </a:xfrm>
                        <a:custGeom>
                          <a:avLst/>
                          <a:gdLst/>
                          <a:ahLst/>
                          <a:cxnLst/>
                          <a:rect l="0" t="0" r="0" b="0"/>
                          <a:pathLst>
                            <a:path w="32437" h="33739">
                              <a:moveTo>
                                <a:pt x="15221" y="0"/>
                              </a:moveTo>
                              <a:lnTo>
                                <a:pt x="18539" y="4627"/>
                              </a:lnTo>
                              <a:lnTo>
                                <a:pt x="8603" y="11908"/>
                              </a:lnTo>
                              <a:lnTo>
                                <a:pt x="11912" y="15874"/>
                              </a:lnTo>
                              <a:lnTo>
                                <a:pt x="21186" y="9255"/>
                              </a:lnTo>
                              <a:lnTo>
                                <a:pt x="24495" y="13230"/>
                              </a:lnTo>
                              <a:lnTo>
                                <a:pt x="15221" y="20501"/>
                              </a:lnTo>
                              <a:lnTo>
                                <a:pt x="18539" y="25137"/>
                              </a:lnTo>
                              <a:lnTo>
                                <a:pt x="29128" y="17196"/>
                              </a:lnTo>
                              <a:lnTo>
                                <a:pt x="32437" y="21832"/>
                              </a:lnTo>
                              <a:lnTo>
                                <a:pt x="16545" y="33739"/>
                              </a:lnTo>
                              <a:lnTo>
                                <a:pt x="0" y="11246"/>
                              </a:lnTo>
                              <a:lnTo>
                                <a:pt x="15221"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3" name="Shape 9633"/>
                      <wps:cNvSpPr/>
                      <wps:spPr>
                        <a:xfrm>
                          <a:off x="356165" y="43664"/>
                          <a:ext cx="22509" cy="37706"/>
                        </a:xfrm>
                        <a:custGeom>
                          <a:avLst/>
                          <a:gdLst/>
                          <a:ahLst/>
                          <a:cxnLst/>
                          <a:rect l="0" t="0" r="0" b="0"/>
                          <a:pathLst>
                            <a:path w="22509" h="37706">
                              <a:moveTo>
                                <a:pt x="4641" y="0"/>
                              </a:moveTo>
                              <a:lnTo>
                                <a:pt x="22509" y="35061"/>
                              </a:lnTo>
                              <a:lnTo>
                                <a:pt x="17877" y="37706"/>
                              </a:lnTo>
                              <a:lnTo>
                                <a:pt x="0" y="1983"/>
                              </a:lnTo>
                              <a:lnTo>
                                <a:pt x="4641"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4" name="Shape 9634"/>
                      <wps:cNvSpPr/>
                      <wps:spPr>
                        <a:xfrm>
                          <a:off x="414429" y="19849"/>
                          <a:ext cx="15221" cy="29103"/>
                        </a:xfrm>
                        <a:custGeom>
                          <a:avLst/>
                          <a:gdLst/>
                          <a:ahLst/>
                          <a:cxnLst/>
                          <a:rect l="0" t="0" r="0" b="0"/>
                          <a:pathLst>
                            <a:path w="15221" h="29103">
                              <a:moveTo>
                                <a:pt x="6617" y="0"/>
                              </a:moveTo>
                              <a:lnTo>
                                <a:pt x="15221" y="26459"/>
                              </a:lnTo>
                              <a:lnTo>
                                <a:pt x="9265" y="29103"/>
                              </a:lnTo>
                              <a:lnTo>
                                <a:pt x="0" y="2644"/>
                              </a:lnTo>
                              <a:lnTo>
                                <a:pt x="661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5" name="Shape 9635"/>
                      <wps:cNvSpPr/>
                      <wps:spPr>
                        <a:xfrm>
                          <a:off x="447527" y="5949"/>
                          <a:ext cx="31113" cy="33078"/>
                        </a:xfrm>
                        <a:custGeom>
                          <a:avLst/>
                          <a:gdLst/>
                          <a:ahLst/>
                          <a:cxnLst/>
                          <a:rect l="0" t="0" r="0" b="0"/>
                          <a:pathLst>
                            <a:path w="31113" h="33078">
                              <a:moveTo>
                                <a:pt x="24495" y="0"/>
                              </a:moveTo>
                              <a:lnTo>
                                <a:pt x="31113" y="27790"/>
                              </a:lnTo>
                              <a:lnTo>
                                <a:pt x="23833" y="29112"/>
                              </a:lnTo>
                              <a:lnTo>
                                <a:pt x="8603" y="13899"/>
                              </a:lnTo>
                              <a:lnTo>
                                <a:pt x="7941" y="13899"/>
                              </a:lnTo>
                              <a:lnTo>
                                <a:pt x="12583" y="31756"/>
                              </a:lnTo>
                              <a:lnTo>
                                <a:pt x="5956" y="33078"/>
                              </a:lnTo>
                              <a:lnTo>
                                <a:pt x="0" y="5958"/>
                              </a:lnTo>
                              <a:lnTo>
                                <a:pt x="7279" y="3975"/>
                              </a:lnTo>
                              <a:lnTo>
                                <a:pt x="22509" y="19849"/>
                              </a:lnTo>
                              <a:lnTo>
                                <a:pt x="18539" y="1992"/>
                              </a:lnTo>
                              <a:lnTo>
                                <a:pt x="244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6" name="Shape 9636"/>
                      <wps:cNvSpPr/>
                      <wps:spPr>
                        <a:xfrm>
                          <a:off x="499826" y="0"/>
                          <a:ext cx="28466" cy="29764"/>
                        </a:xfrm>
                        <a:custGeom>
                          <a:avLst/>
                          <a:gdLst/>
                          <a:ahLst/>
                          <a:cxnLst/>
                          <a:rect l="0" t="0" r="0" b="0"/>
                          <a:pathLst>
                            <a:path w="28466" h="29764">
                              <a:moveTo>
                                <a:pt x="19200" y="0"/>
                              </a:moveTo>
                              <a:lnTo>
                                <a:pt x="25881" y="0"/>
                              </a:lnTo>
                              <a:lnTo>
                                <a:pt x="28466" y="27120"/>
                              </a:lnTo>
                              <a:lnTo>
                                <a:pt x="21186" y="27781"/>
                              </a:lnTo>
                              <a:lnTo>
                                <a:pt x="7941" y="10585"/>
                              </a:lnTo>
                              <a:lnTo>
                                <a:pt x="9927" y="29103"/>
                              </a:lnTo>
                              <a:lnTo>
                                <a:pt x="3308" y="29764"/>
                              </a:lnTo>
                              <a:lnTo>
                                <a:pt x="0" y="1322"/>
                              </a:lnTo>
                              <a:lnTo>
                                <a:pt x="7941" y="661"/>
                              </a:lnTo>
                              <a:lnTo>
                                <a:pt x="21186" y="17857"/>
                              </a:lnTo>
                              <a:lnTo>
                                <a:pt x="1920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7" name="Shape 9637"/>
                      <wps:cNvSpPr/>
                      <wps:spPr>
                        <a:xfrm>
                          <a:off x="552125" y="0"/>
                          <a:ext cx="15225" cy="27119"/>
                        </a:xfrm>
                        <a:custGeom>
                          <a:avLst/>
                          <a:gdLst/>
                          <a:ahLst/>
                          <a:cxnLst/>
                          <a:rect l="0" t="0" r="0" b="0"/>
                          <a:pathLst>
                            <a:path w="15225" h="27119">
                              <a:moveTo>
                                <a:pt x="6953" y="0"/>
                              </a:moveTo>
                              <a:lnTo>
                                <a:pt x="15225" y="0"/>
                              </a:lnTo>
                              <a:lnTo>
                                <a:pt x="15225" y="3306"/>
                              </a:lnTo>
                              <a:lnTo>
                                <a:pt x="12583" y="3966"/>
                              </a:lnTo>
                              <a:cubicBezTo>
                                <a:pt x="11260" y="4627"/>
                                <a:pt x="10598" y="5288"/>
                                <a:pt x="9936" y="5949"/>
                              </a:cubicBezTo>
                              <a:cubicBezTo>
                                <a:pt x="9274" y="6610"/>
                                <a:pt x="8613" y="7271"/>
                                <a:pt x="7951" y="8602"/>
                              </a:cubicBezTo>
                              <a:cubicBezTo>
                                <a:pt x="7280" y="9263"/>
                                <a:pt x="7280" y="10585"/>
                                <a:pt x="7280" y="11908"/>
                              </a:cubicBezTo>
                              <a:cubicBezTo>
                                <a:pt x="7280" y="13230"/>
                                <a:pt x="7280" y="14552"/>
                                <a:pt x="7951" y="15213"/>
                              </a:cubicBezTo>
                              <a:cubicBezTo>
                                <a:pt x="7951" y="16535"/>
                                <a:pt x="8613" y="17196"/>
                                <a:pt x="9274" y="17857"/>
                              </a:cubicBezTo>
                              <a:cubicBezTo>
                                <a:pt x="9936" y="19188"/>
                                <a:pt x="10598" y="19849"/>
                                <a:pt x="11921" y="19849"/>
                              </a:cubicBezTo>
                              <a:lnTo>
                                <a:pt x="15225" y="20509"/>
                              </a:lnTo>
                              <a:lnTo>
                                <a:pt x="15225" y="27119"/>
                              </a:lnTo>
                              <a:lnTo>
                                <a:pt x="8613" y="25798"/>
                              </a:lnTo>
                              <a:cubicBezTo>
                                <a:pt x="7280" y="25137"/>
                                <a:pt x="5294" y="23815"/>
                                <a:pt x="3971" y="22493"/>
                              </a:cubicBezTo>
                              <a:cubicBezTo>
                                <a:pt x="2647" y="21171"/>
                                <a:pt x="1986" y="19849"/>
                                <a:pt x="1324" y="17857"/>
                              </a:cubicBezTo>
                              <a:cubicBezTo>
                                <a:pt x="662" y="15874"/>
                                <a:pt x="0" y="13891"/>
                                <a:pt x="0" y="11908"/>
                              </a:cubicBezTo>
                              <a:cubicBezTo>
                                <a:pt x="0" y="9263"/>
                                <a:pt x="662" y="7271"/>
                                <a:pt x="1324" y="5288"/>
                              </a:cubicBezTo>
                              <a:cubicBezTo>
                                <a:pt x="1986" y="3966"/>
                                <a:pt x="3309" y="1983"/>
                                <a:pt x="4633" y="1322"/>
                              </a:cubicBezTo>
                              <a:lnTo>
                                <a:pt x="695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8" name="Shape 9638"/>
                      <wps:cNvSpPr/>
                      <wps:spPr>
                        <a:xfrm>
                          <a:off x="567350" y="0"/>
                          <a:ext cx="15226" cy="27120"/>
                        </a:xfrm>
                        <a:custGeom>
                          <a:avLst/>
                          <a:gdLst/>
                          <a:ahLst/>
                          <a:cxnLst/>
                          <a:rect l="0" t="0" r="0" b="0"/>
                          <a:pathLst>
                            <a:path w="15226" h="27120">
                              <a:moveTo>
                                <a:pt x="0" y="0"/>
                              </a:moveTo>
                              <a:lnTo>
                                <a:pt x="8167" y="0"/>
                              </a:lnTo>
                              <a:lnTo>
                                <a:pt x="11255" y="1322"/>
                              </a:lnTo>
                              <a:cubicBezTo>
                                <a:pt x="12579" y="2644"/>
                                <a:pt x="13902" y="4627"/>
                                <a:pt x="14564" y="6610"/>
                              </a:cubicBezTo>
                              <a:cubicBezTo>
                                <a:pt x="15226" y="7941"/>
                                <a:pt x="15226" y="9924"/>
                                <a:pt x="15226" y="12569"/>
                              </a:cubicBezTo>
                              <a:cubicBezTo>
                                <a:pt x="15226" y="14552"/>
                                <a:pt x="15226" y="16535"/>
                                <a:pt x="13902" y="18518"/>
                              </a:cubicBezTo>
                              <a:cubicBezTo>
                                <a:pt x="13240" y="20510"/>
                                <a:pt x="11917" y="21832"/>
                                <a:pt x="10593" y="23154"/>
                              </a:cubicBezTo>
                              <a:cubicBezTo>
                                <a:pt x="9270" y="24476"/>
                                <a:pt x="7946" y="25137"/>
                                <a:pt x="5961" y="25798"/>
                              </a:cubicBezTo>
                              <a:cubicBezTo>
                                <a:pt x="3976" y="26459"/>
                                <a:pt x="1990" y="27120"/>
                                <a:pt x="5" y="27120"/>
                              </a:cubicBezTo>
                              <a:lnTo>
                                <a:pt x="0" y="27119"/>
                              </a:lnTo>
                              <a:lnTo>
                                <a:pt x="0" y="20509"/>
                              </a:lnTo>
                              <a:lnTo>
                                <a:pt x="5" y="20510"/>
                              </a:lnTo>
                              <a:cubicBezTo>
                                <a:pt x="1329" y="20510"/>
                                <a:pt x="1990" y="20510"/>
                                <a:pt x="3314" y="20510"/>
                              </a:cubicBezTo>
                              <a:cubicBezTo>
                                <a:pt x="3976" y="19849"/>
                                <a:pt x="5299" y="19188"/>
                                <a:pt x="5961" y="18518"/>
                              </a:cubicBezTo>
                              <a:cubicBezTo>
                                <a:pt x="6623" y="17857"/>
                                <a:pt x="7285" y="16535"/>
                                <a:pt x="7285" y="15874"/>
                              </a:cubicBezTo>
                              <a:cubicBezTo>
                                <a:pt x="7946" y="14552"/>
                                <a:pt x="7946" y="13230"/>
                                <a:pt x="7946" y="12569"/>
                              </a:cubicBezTo>
                              <a:cubicBezTo>
                                <a:pt x="7946" y="11247"/>
                                <a:pt x="7946" y="9924"/>
                                <a:pt x="7946" y="8602"/>
                              </a:cubicBezTo>
                              <a:cubicBezTo>
                                <a:pt x="7285" y="7941"/>
                                <a:pt x="6623" y="6610"/>
                                <a:pt x="5961" y="5949"/>
                              </a:cubicBezTo>
                              <a:cubicBezTo>
                                <a:pt x="5299" y="5288"/>
                                <a:pt x="4637" y="4627"/>
                                <a:pt x="3314" y="3966"/>
                              </a:cubicBezTo>
                              <a:cubicBezTo>
                                <a:pt x="2652" y="3966"/>
                                <a:pt x="1329" y="3305"/>
                                <a:pt x="5" y="3305"/>
                              </a:cubicBezTo>
                              <a:lnTo>
                                <a:pt x="0" y="3306"/>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39" name="Shape 9639"/>
                      <wps:cNvSpPr/>
                      <wps:spPr>
                        <a:xfrm>
                          <a:off x="605748" y="661"/>
                          <a:ext cx="28474" cy="30434"/>
                        </a:xfrm>
                        <a:custGeom>
                          <a:avLst/>
                          <a:gdLst/>
                          <a:ahLst/>
                          <a:cxnLst/>
                          <a:rect l="0" t="0" r="0" b="0"/>
                          <a:pathLst>
                            <a:path w="28474" h="30434">
                              <a:moveTo>
                                <a:pt x="0" y="0"/>
                              </a:moveTo>
                              <a:lnTo>
                                <a:pt x="7950" y="661"/>
                              </a:lnTo>
                              <a:lnTo>
                                <a:pt x="11259" y="21832"/>
                              </a:lnTo>
                              <a:lnTo>
                                <a:pt x="20524" y="2644"/>
                              </a:lnTo>
                              <a:lnTo>
                                <a:pt x="28474" y="3966"/>
                              </a:lnTo>
                              <a:lnTo>
                                <a:pt x="13244" y="30434"/>
                              </a:lnTo>
                              <a:lnTo>
                                <a:pt x="6626" y="29103"/>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0" name="Shape 9640"/>
                      <wps:cNvSpPr/>
                      <wps:spPr>
                        <a:xfrm>
                          <a:off x="646135" y="12993"/>
                          <a:ext cx="17215" cy="24712"/>
                        </a:xfrm>
                        <a:custGeom>
                          <a:avLst/>
                          <a:gdLst/>
                          <a:ahLst/>
                          <a:cxnLst/>
                          <a:rect l="0" t="0" r="0" b="0"/>
                          <a:pathLst>
                            <a:path w="17215" h="24712">
                              <a:moveTo>
                                <a:pt x="17215" y="0"/>
                              </a:moveTo>
                              <a:lnTo>
                                <a:pt x="17215" y="10381"/>
                              </a:lnTo>
                              <a:lnTo>
                                <a:pt x="13906" y="14788"/>
                              </a:lnTo>
                              <a:lnTo>
                                <a:pt x="17215" y="15779"/>
                              </a:lnTo>
                              <a:lnTo>
                                <a:pt x="17215" y="21738"/>
                              </a:lnTo>
                              <a:lnTo>
                                <a:pt x="10589" y="20085"/>
                              </a:lnTo>
                              <a:lnTo>
                                <a:pt x="7279" y="24712"/>
                              </a:lnTo>
                              <a:lnTo>
                                <a:pt x="0" y="22729"/>
                              </a:lnTo>
                              <a:lnTo>
                                <a:pt x="1721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1" name="Shape 9641"/>
                      <wps:cNvSpPr/>
                      <wps:spPr>
                        <a:xfrm>
                          <a:off x="663350" y="11247"/>
                          <a:ext cx="11912" cy="31756"/>
                        </a:xfrm>
                        <a:custGeom>
                          <a:avLst/>
                          <a:gdLst/>
                          <a:ahLst/>
                          <a:cxnLst/>
                          <a:rect l="0" t="0" r="0" b="0"/>
                          <a:pathLst>
                            <a:path w="11912" h="31756">
                              <a:moveTo>
                                <a:pt x="1323" y="0"/>
                              </a:moveTo>
                              <a:lnTo>
                                <a:pt x="7941" y="1983"/>
                              </a:lnTo>
                              <a:lnTo>
                                <a:pt x="11912" y="31756"/>
                              </a:lnTo>
                              <a:lnTo>
                                <a:pt x="4632" y="30425"/>
                              </a:lnTo>
                              <a:lnTo>
                                <a:pt x="3970" y="24476"/>
                              </a:lnTo>
                              <a:lnTo>
                                <a:pt x="0" y="23485"/>
                              </a:lnTo>
                              <a:lnTo>
                                <a:pt x="0" y="17526"/>
                              </a:lnTo>
                              <a:lnTo>
                                <a:pt x="3309" y="18518"/>
                              </a:lnTo>
                              <a:lnTo>
                                <a:pt x="2647" y="8602"/>
                              </a:lnTo>
                              <a:lnTo>
                                <a:pt x="0" y="12128"/>
                              </a:lnTo>
                              <a:lnTo>
                                <a:pt x="0" y="1747"/>
                              </a:lnTo>
                              <a:lnTo>
                                <a:pt x="132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2" name="Shape 9642"/>
                      <wps:cNvSpPr/>
                      <wps:spPr>
                        <a:xfrm>
                          <a:off x="697772" y="22493"/>
                          <a:ext cx="23833" cy="31095"/>
                        </a:xfrm>
                        <a:custGeom>
                          <a:avLst/>
                          <a:gdLst/>
                          <a:ahLst/>
                          <a:cxnLst/>
                          <a:rect l="0" t="0" r="0" b="0"/>
                          <a:pathLst>
                            <a:path w="23833" h="31095">
                              <a:moveTo>
                                <a:pt x="2647" y="0"/>
                              </a:moveTo>
                              <a:lnTo>
                                <a:pt x="23833" y="7941"/>
                              </a:lnTo>
                              <a:lnTo>
                                <a:pt x="21848" y="13230"/>
                              </a:lnTo>
                              <a:lnTo>
                                <a:pt x="14568" y="10585"/>
                              </a:lnTo>
                              <a:lnTo>
                                <a:pt x="6617" y="31095"/>
                              </a:lnTo>
                              <a:lnTo>
                                <a:pt x="0" y="29103"/>
                              </a:lnTo>
                              <a:lnTo>
                                <a:pt x="7941" y="7941"/>
                              </a:lnTo>
                              <a:lnTo>
                                <a:pt x="661" y="5288"/>
                              </a:lnTo>
                              <a:lnTo>
                                <a:pt x="264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3" name="Shape 9643"/>
                      <wps:cNvSpPr/>
                      <wps:spPr>
                        <a:xfrm>
                          <a:off x="732193" y="40350"/>
                          <a:ext cx="18539" cy="28451"/>
                        </a:xfrm>
                        <a:custGeom>
                          <a:avLst/>
                          <a:gdLst/>
                          <a:ahLst/>
                          <a:cxnLst/>
                          <a:rect l="0" t="0" r="0" b="0"/>
                          <a:pathLst>
                            <a:path w="18539" h="28451">
                              <a:moveTo>
                                <a:pt x="12583" y="0"/>
                              </a:moveTo>
                              <a:lnTo>
                                <a:pt x="18539" y="3314"/>
                              </a:lnTo>
                              <a:lnTo>
                                <a:pt x="5966" y="28451"/>
                              </a:lnTo>
                              <a:lnTo>
                                <a:pt x="0" y="25146"/>
                              </a:lnTo>
                              <a:lnTo>
                                <a:pt x="12583"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4" name="Shape 9644"/>
                      <wps:cNvSpPr/>
                      <wps:spPr>
                        <a:xfrm>
                          <a:off x="763977" y="60860"/>
                          <a:ext cx="15556" cy="29773"/>
                        </a:xfrm>
                        <a:custGeom>
                          <a:avLst/>
                          <a:gdLst/>
                          <a:ahLst/>
                          <a:cxnLst/>
                          <a:rect l="0" t="0" r="0" b="0"/>
                          <a:pathLst>
                            <a:path w="15556" h="29773">
                              <a:moveTo>
                                <a:pt x="11912" y="0"/>
                              </a:moveTo>
                              <a:lnTo>
                                <a:pt x="15556" y="0"/>
                              </a:lnTo>
                              <a:lnTo>
                                <a:pt x="15556" y="6619"/>
                              </a:lnTo>
                              <a:lnTo>
                                <a:pt x="13897" y="6619"/>
                              </a:lnTo>
                              <a:cubicBezTo>
                                <a:pt x="13236" y="7280"/>
                                <a:pt x="11912" y="7280"/>
                                <a:pt x="11250" y="7941"/>
                              </a:cubicBezTo>
                              <a:cubicBezTo>
                                <a:pt x="10589" y="8602"/>
                                <a:pt x="9927" y="9924"/>
                                <a:pt x="9265" y="10585"/>
                              </a:cubicBezTo>
                              <a:cubicBezTo>
                                <a:pt x="8603" y="11907"/>
                                <a:pt x="7941" y="12569"/>
                                <a:pt x="7279" y="13891"/>
                              </a:cubicBezTo>
                              <a:cubicBezTo>
                                <a:pt x="7279" y="15222"/>
                                <a:pt x="7279" y="16544"/>
                                <a:pt x="7279" y="17205"/>
                              </a:cubicBezTo>
                              <a:cubicBezTo>
                                <a:pt x="7941" y="18527"/>
                                <a:pt x="7941" y="19188"/>
                                <a:pt x="8603" y="19849"/>
                              </a:cubicBezTo>
                              <a:cubicBezTo>
                                <a:pt x="9265" y="21171"/>
                                <a:pt x="9927" y="21832"/>
                                <a:pt x="11250" y="22493"/>
                              </a:cubicBezTo>
                              <a:cubicBezTo>
                                <a:pt x="11912" y="23154"/>
                                <a:pt x="13236" y="23154"/>
                                <a:pt x="13897" y="23815"/>
                              </a:cubicBezTo>
                              <a:lnTo>
                                <a:pt x="15556" y="23484"/>
                              </a:lnTo>
                              <a:lnTo>
                                <a:pt x="15556" y="29773"/>
                              </a:lnTo>
                              <a:lnTo>
                                <a:pt x="13236" y="29773"/>
                              </a:lnTo>
                              <a:cubicBezTo>
                                <a:pt x="11250" y="29773"/>
                                <a:pt x="9927" y="29112"/>
                                <a:pt x="7941" y="27790"/>
                              </a:cubicBezTo>
                              <a:cubicBezTo>
                                <a:pt x="5955" y="26459"/>
                                <a:pt x="4632" y="25137"/>
                                <a:pt x="3308" y="23154"/>
                              </a:cubicBezTo>
                              <a:cubicBezTo>
                                <a:pt x="1985" y="21832"/>
                                <a:pt x="1323" y="19849"/>
                                <a:pt x="661" y="18527"/>
                              </a:cubicBezTo>
                              <a:cubicBezTo>
                                <a:pt x="0" y="16544"/>
                                <a:pt x="0" y="14552"/>
                                <a:pt x="661" y="12569"/>
                              </a:cubicBezTo>
                              <a:cubicBezTo>
                                <a:pt x="661" y="10585"/>
                                <a:pt x="1323" y="8602"/>
                                <a:pt x="2647" y="6619"/>
                              </a:cubicBezTo>
                              <a:cubicBezTo>
                                <a:pt x="3970" y="4636"/>
                                <a:pt x="5294" y="3305"/>
                                <a:pt x="7279" y="1983"/>
                              </a:cubicBezTo>
                              <a:cubicBezTo>
                                <a:pt x="8603" y="1322"/>
                                <a:pt x="10589" y="661"/>
                                <a:pt x="11912"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5" name="Shape 9645"/>
                      <wps:cNvSpPr/>
                      <wps:spPr>
                        <a:xfrm>
                          <a:off x="779533" y="60860"/>
                          <a:ext cx="15557" cy="29773"/>
                        </a:xfrm>
                        <a:custGeom>
                          <a:avLst/>
                          <a:gdLst/>
                          <a:ahLst/>
                          <a:cxnLst/>
                          <a:rect l="0" t="0" r="0" b="0"/>
                          <a:pathLst>
                            <a:path w="15557" h="29773">
                              <a:moveTo>
                                <a:pt x="0" y="0"/>
                              </a:moveTo>
                              <a:lnTo>
                                <a:pt x="2312" y="0"/>
                              </a:lnTo>
                              <a:cubicBezTo>
                                <a:pt x="4307" y="661"/>
                                <a:pt x="6292" y="1322"/>
                                <a:pt x="8277" y="2644"/>
                              </a:cubicBezTo>
                              <a:cubicBezTo>
                                <a:pt x="9601" y="3975"/>
                                <a:pt x="11586" y="5297"/>
                                <a:pt x="12910" y="6619"/>
                              </a:cubicBezTo>
                              <a:cubicBezTo>
                                <a:pt x="13571" y="7941"/>
                                <a:pt x="14895" y="9924"/>
                                <a:pt x="14895" y="11907"/>
                              </a:cubicBezTo>
                              <a:cubicBezTo>
                                <a:pt x="15557" y="13230"/>
                                <a:pt x="15557" y="15222"/>
                                <a:pt x="15557" y="17205"/>
                              </a:cubicBezTo>
                              <a:cubicBezTo>
                                <a:pt x="14895" y="19188"/>
                                <a:pt x="14233" y="21171"/>
                                <a:pt x="12910" y="23154"/>
                              </a:cubicBezTo>
                              <a:cubicBezTo>
                                <a:pt x="12248" y="25137"/>
                                <a:pt x="10263" y="26459"/>
                                <a:pt x="8939" y="27790"/>
                              </a:cubicBezTo>
                              <a:cubicBezTo>
                                <a:pt x="7616" y="29112"/>
                                <a:pt x="5630" y="29773"/>
                                <a:pt x="3636" y="29773"/>
                              </a:cubicBezTo>
                              <a:lnTo>
                                <a:pt x="0" y="29773"/>
                              </a:lnTo>
                              <a:lnTo>
                                <a:pt x="0" y="23484"/>
                              </a:lnTo>
                              <a:lnTo>
                                <a:pt x="1650" y="23154"/>
                              </a:lnTo>
                              <a:cubicBezTo>
                                <a:pt x="2974" y="23154"/>
                                <a:pt x="3636" y="22493"/>
                                <a:pt x="4968" y="21832"/>
                              </a:cubicBezTo>
                              <a:cubicBezTo>
                                <a:pt x="5630" y="21171"/>
                                <a:pt x="6292" y="20510"/>
                                <a:pt x="6954" y="19188"/>
                              </a:cubicBezTo>
                              <a:cubicBezTo>
                                <a:pt x="7616" y="18527"/>
                                <a:pt x="8277" y="17205"/>
                                <a:pt x="8277" y="15883"/>
                              </a:cubicBezTo>
                              <a:cubicBezTo>
                                <a:pt x="8277" y="15222"/>
                                <a:pt x="8277" y="13891"/>
                                <a:pt x="8277" y="12569"/>
                              </a:cubicBezTo>
                              <a:cubicBezTo>
                                <a:pt x="8277" y="11907"/>
                                <a:pt x="7616" y="11246"/>
                                <a:pt x="6954" y="9924"/>
                              </a:cubicBezTo>
                              <a:cubicBezTo>
                                <a:pt x="6292" y="9263"/>
                                <a:pt x="5630" y="8602"/>
                                <a:pt x="4968" y="7941"/>
                              </a:cubicBezTo>
                              <a:cubicBezTo>
                                <a:pt x="3636" y="7280"/>
                                <a:pt x="2974" y="6619"/>
                                <a:pt x="1650" y="6619"/>
                              </a:cubicBezTo>
                              <a:lnTo>
                                <a:pt x="0" y="6619"/>
                              </a:lnTo>
                              <a:lnTo>
                                <a:pt x="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6" name="Shape 9646"/>
                      <wps:cNvSpPr/>
                      <wps:spPr>
                        <a:xfrm>
                          <a:off x="803692" y="87989"/>
                          <a:ext cx="37740" cy="37706"/>
                        </a:xfrm>
                        <a:custGeom>
                          <a:avLst/>
                          <a:gdLst/>
                          <a:ahLst/>
                          <a:cxnLst/>
                          <a:rect l="0" t="0" r="0" b="0"/>
                          <a:pathLst>
                            <a:path w="37740" h="37706">
                              <a:moveTo>
                                <a:pt x="17877" y="0"/>
                              </a:moveTo>
                              <a:lnTo>
                                <a:pt x="23833" y="5288"/>
                              </a:lnTo>
                              <a:lnTo>
                                <a:pt x="21186" y="26459"/>
                              </a:lnTo>
                              <a:lnTo>
                                <a:pt x="33107" y="11907"/>
                              </a:lnTo>
                              <a:lnTo>
                                <a:pt x="37740" y="16535"/>
                              </a:lnTo>
                              <a:lnTo>
                                <a:pt x="19863" y="37706"/>
                              </a:lnTo>
                              <a:lnTo>
                                <a:pt x="13907" y="33069"/>
                              </a:lnTo>
                              <a:lnTo>
                                <a:pt x="17216" y="11907"/>
                              </a:lnTo>
                              <a:lnTo>
                                <a:pt x="5304" y="25798"/>
                              </a:lnTo>
                              <a:lnTo>
                                <a:pt x="0" y="21823"/>
                              </a:lnTo>
                              <a:lnTo>
                                <a:pt x="17877"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7" name="Shape 9647"/>
                      <wps:cNvSpPr/>
                      <wps:spPr>
                        <a:xfrm>
                          <a:off x="854006" y="144212"/>
                          <a:ext cx="33142" cy="30434"/>
                        </a:xfrm>
                        <a:custGeom>
                          <a:avLst/>
                          <a:gdLst/>
                          <a:ahLst/>
                          <a:cxnLst/>
                          <a:rect l="0" t="0" r="0" b="0"/>
                          <a:pathLst>
                            <a:path w="33142" h="30434">
                              <a:moveTo>
                                <a:pt x="29790" y="0"/>
                              </a:moveTo>
                              <a:lnTo>
                                <a:pt x="33142" y="3975"/>
                              </a:lnTo>
                              <a:lnTo>
                                <a:pt x="3309" y="30434"/>
                              </a:lnTo>
                              <a:lnTo>
                                <a:pt x="0" y="26468"/>
                              </a:lnTo>
                              <a:lnTo>
                                <a:pt x="29790"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8" name="Shape 9648"/>
                      <wps:cNvSpPr/>
                      <wps:spPr>
                        <a:xfrm>
                          <a:off x="897032" y="197622"/>
                          <a:ext cx="20868" cy="32595"/>
                        </a:xfrm>
                        <a:custGeom>
                          <a:avLst/>
                          <a:gdLst/>
                          <a:ahLst/>
                          <a:cxnLst/>
                          <a:rect l="0" t="0" r="0" b="0"/>
                          <a:pathLst>
                            <a:path w="20868" h="32595">
                              <a:moveTo>
                                <a:pt x="20868" y="0"/>
                              </a:moveTo>
                              <a:lnTo>
                                <a:pt x="20868" y="7709"/>
                              </a:lnTo>
                              <a:lnTo>
                                <a:pt x="16589" y="10102"/>
                              </a:lnTo>
                              <a:lnTo>
                                <a:pt x="18530" y="12746"/>
                              </a:lnTo>
                              <a:cubicBezTo>
                                <a:pt x="18530" y="13407"/>
                                <a:pt x="19235" y="14068"/>
                                <a:pt x="19854" y="14729"/>
                              </a:cubicBezTo>
                              <a:cubicBezTo>
                                <a:pt x="19854" y="14729"/>
                                <a:pt x="20559" y="15390"/>
                                <a:pt x="20559" y="15390"/>
                              </a:cubicBezTo>
                              <a:lnTo>
                                <a:pt x="20868" y="15497"/>
                              </a:lnTo>
                              <a:lnTo>
                                <a:pt x="20868" y="21304"/>
                              </a:lnTo>
                              <a:lnTo>
                                <a:pt x="17912" y="20027"/>
                              </a:lnTo>
                              <a:lnTo>
                                <a:pt x="11912" y="32595"/>
                              </a:lnTo>
                              <a:lnTo>
                                <a:pt x="7324" y="25976"/>
                              </a:lnTo>
                              <a:lnTo>
                                <a:pt x="13941" y="14729"/>
                              </a:lnTo>
                              <a:lnTo>
                                <a:pt x="12618" y="12746"/>
                              </a:lnTo>
                              <a:lnTo>
                                <a:pt x="3353" y="18704"/>
                              </a:lnTo>
                              <a:lnTo>
                                <a:pt x="0" y="12746"/>
                              </a:lnTo>
                              <a:lnTo>
                                <a:pt x="20868"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49" name="Shape 9649"/>
                      <wps:cNvSpPr/>
                      <wps:spPr>
                        <a:xfrm>
                          <a:off x="917900" y="195817"/>
                          <a:ext cx="10897" cy="24476"/>
                        </a:xfrm>
                        <a:custGeom>
                          <a:avLst/>
                          <a:gdLst/>
                          <a:ahLst/>
                          <a:cxnLst/>
                          <a:rect l="0" t="0" r="0" b="0"/>
                          <a:pathLst>
                            <a:path w="10897" h="24476">
                              <a:moveTo>
                                <a:pt x="2956" y="0"/>
                              </a:moveTo>
                              <a:lnTo>
                                <a:pt x="8250" y="9263"/>
                              </a:lnTo>
                              <a:cubicBezTo>
                                <a:pt x="8956" y="10585"/>
                                <a:pt x="9574" y="11907"/>
                                <a:pt x="10279" y="13230"/>
                              </a:cubicBezTo>
                              <a:cubicBezTo>
                                <a:pt x="10279" y="13891"/>
                                <a:pt x="10897" y="15213"/>
                                <a:pt x="10897" y="16535"/>
                              </a:cubicBezTo>
                              <a:cubicBezTo>
                                <a:pt x="10897" y="17866"/>
                                <a:pt x="10279" y="19188"/>
                                <a:pt x="9574" y="19849"/>
                              </a:cubicBezTo>
                              <a:cubicBezTo>
                                <a:pt x="8956" y="21171"/>
                                <a:pt x="8250" y="21832"/>
                                <a:pt x="6926" y="23154"/>
                              </a:cubicBezTo>
                              <a:cubicBezTo>
                                <a:pt x="4985" y="23815"/>
                                <a:pt x="3662" y="24476"/>
                                <a:pt x="1632" y="23815"/>
                              </a:cubicBezTo>
                              <a:lnTo>
                                <a:pt x="0" y="23110"/>
                              </a:lnTo>
                              <a:lnTo>
                                <a:pt x="0" y="17303"/>
                              </a:lnTo>
                              <a:lnTo>
                                <a:pt x="1632" y="17866"/>
                              </a:lnTo>
                              <a:cubicBezTo>
                                <a:pt x="1632" y="17866"/>
                                <a:pt x="2338" y="17866"/>
                                <a:pt x="2956" y="17196"/>
                              </a:cubicBezTo>
                              <a:cubicBezTo>
                                <a:pt x="3662" y="17196"/>
                                <a:pt x="4280" y="16535"/>
                                <a:pt x="4280" y="15874"/>
                              </a:cubicBezTo>
                              <a:cubicBezTo>
                                <a:pt x="4280" y="15874"/>
                                <a:pt x="4280" y="15213"/>
                                <a:pt x="4280" y="14552"/>
                              </a:cubicBezTo>
                              <a:cubicBezTo>
                                <a:pt x="4280" y="13891"/>
                                <a:pt x="4280" y="13891"/>
                                <a:pt x="4280" y="13230"/>
                              </a:cubicBezTo>
                              <a:cubicBezTo>
                                <a:pt x="4280" y="12568"/>
                                <a:pt x="3662" y="11907"/>
                                <a:pt x="3662" y="11907"/>
                              </a:cubicBezTo>
                              <a:lnTo>
                                <a:pt x="1632" y="8602"/>
                              </a:lnTo>
                              <a:lnTo>
                                <a:pt x="0" y="9515"/>
                              </a:lnTo>
                              <a:lnTo>
                                <a:pt x="0" y="1805"/>
                              </a:lnTo>
                              <a:lnTo>
                                <a:pt x="295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0" name="Shape 9650"/>
                      <wps:cNvSpPr/>
                      <wps:spPr>
                        <a:xfrm>
                          <a:off x="918915" y="238159"/>
                          <a:ext cx="33706" cy="29764"/>
                        </a:xfrm>
                        <a:custGeom>
                          <a:avLst/>
                          <a:gdLst/>
                          <a:ahLst/>
                          <a:cxnLst/>
                          <a:rect l="0" t="0" r="0" b="0"/>
                          <a:pathLst>
                            <a:path w="33706" h="29764">
                              <a:moveTo>
                                <a:pt x="25765" y="0"/>
                              </a:moveTo>
                              <a:lnTo>
                                <a:pt x="33706" y="17196"/>
                              </a:lnTo>
                              <a:lnTo>
                                <a:pt x="28412" y="19179"/>
                              </a:lnTo>
                              <a:lnTo>
                                <a:pt x="23118" y="7932"/>
                              </a:lnTo>
                              <a:lnTo>
                                <a:pt x="18530" y="10585"/>
                              </a:lnTo>
                              <a:lnTo>
                                <a:pt x="23118" y="21171"/>
                              </a:lnTo>
                              <a:lnTo>
                                <a:pt x="18530" y="23154"/>
                              </a:lnTo>
                              <a:lnTo>
                                <a:pt x="13853" y="12568"/>
                              </a:lnTo>
                              <a:lnTo>
                                <a:pt x="8559" y="15213"/>
                              </a:lnTo>
                              <a:lnTo>
                                <a:pt x="13853" y="27120"/>
                              </a:lnTo>
                              <a:lnTo>
                                <a:pt x="8559" y="29764"/>
                              </a:lnTo>
                              <a:lnTo>
                                <a:pt x="0" y="11907"/>
                              </a:lnTo>
                              <a:lnTo>
                                <a:pt x="2576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1" name="Shape 9651"/>
                      <wps:cNvSpPr/>
                      <wps:spPr>
                        <a:xfrm>
                          <a:off x="937445" y="281822"/>
                          <a:ext cx="30442" cy="23815"/>
                        </a:xfrm>
                        <a:custGeom>
                          <a:avLst/>
                          <a:gdLst/>
                          <a:ahLst/>
                          <a:cxnLst/>
                          <a:rect l="0" t="0" r="0" b="0"/>
                          <a:pathLst>
                            <a:path w="30442" h="23815">
                              <a:moveTo>
                                <a:pt x="21795" y="0"/>
                              </a:moveTo>
                              <a:cubicBezTo>
                                <a:pt x="23119" y="0"/>
                                <a:pt x="23824" y="661"/>
                                <a:pt x="25148" y="1322"/>
                              </a:cubicBezTo>
                              <a:cubicBezTo>
                                <a:pt x="25766" y="1983"/>
                                <a:pt x="27089" y="3305"/>
                                <a:pt x="27795" y="3966"/>
                              </a:cubicBezTo>
                              <a:cubicBezTo>
                                <a:pt x="28413" y="5288"/>
                                <a:pt x="29118" y="6610"/>
                                <a:pt x="29118" y="7932"/>
                              </a:cubicBezTo>
                              <a:cubicBezTo>
                                <a:pt x="29736" y="9255"/>
                                <a:pt x="30442" y="10577"/>
                                <a:pt x="30442" y="12569"/>
                              </a:cubicBezTo>
                              <a:cubicBezTo>
                                <a:pt x="30442" y="14552"/>
                                <a:pt x="29736" y="15874"/>
                                <a:pt x="29118" y="17857"/>
                              </a:cubicBezTo>
                              <a:lnTo>
                                <a:pt x="23119" y="15213"/>
                              </a:lnTo>
                              <a:cubicBezTo>
                                <a:pt x="23824" y="14552"/>
                                <a:pt x="24442" y="13230"/>
                                <a:pt x="24442" y="12569"/>
                              </a:cubicBezTo>
                              <a:cubicBezTo>
                                <a:pt x="24442" y="11246"/>
                                <a:pt x="24442" y="10577"/>
                                <a:pt x="23824" y="9255"/>
                              </a:cubicBezTo>
                              <a:cubicBezTo>
                                <a:pt x="23824" y="9255"/>
                                <a:pt x="23824" y="8593"/>
                                <a:pt x="23824" y="7932"/>
                              </a:cubicBezTo>
                              <a:cubicBezTo>
                                <a:pt x="23119" y="7932"/>
                                <a:pt x="23119" y="7271"/>
                                <a:pt x="22501" y="7271"/>
                              </a:cubicBezTo>
                              <a:cubicBezTo>
                                <a:pt x="22501" y="7271"/>
                                <a:pt x="21795" y="6610"/>
                                <a:pt x="21795" y="6610"/>
                              </a:cubicBezTo>
                              <a:cubicBezTo>
                                <a:pt x="21177" y="6610"/>
                                <a:pt x="20471" y="6610"/>
                                <a:pt x="19854" y="6610"/>
                              </a:cubicBezTo>
                              <a:cubicBezTo>
                                <a:pt x="19854" y="6610"/>
                                <a:pt x="19148" y="7271"/>
                                <a:pt x="19148" y="7271"/>
                              </a:cubicBezTo>
                              <a:cubicBezTo>
                                <a:pt x="18530" y="7932"/>
                                <a:pt x="18530" y="7932"/>
                                <a:pt x="18530" y="8593"/>
                              </a:cubicBezTo>
                              <a:cubicBezTo>
                                <a:pt x="18530" y="8593"/>
                                <a:pt x="18530" y="9255"/>
                                <a:pt x="18530" y="9916"/>
                              </a:cubicBezTo>
                              <a:cubicBezTo>
                                <a:pt x="18530" y="10577"/>
                                <a:pt x="18530" y="11246"/>
                                <a:pt x="18530" y="11908"/>
                              </a:cubicBezTo>
                              <a:cubicBezTo>
                                <a:pt x="18530" y="12569"/>
                                <a:pt x="18530" y="13891"/>
                                <a:pt x="18530" y="15213"/>
                              </a:cubicBezTo>
                              <a:cubicBezTo>
                                <a:pt x="18530" y="15874"/>
                                <a:pt x="17824" y="17196"/>
                                <a:pt x="17824" y="18518"/>
                              </a:cubicBezTo>
                              <a:cubicBezTo>
                                <a:pt x="17824" y="19179"/>
                                <a:pt x="17207" y="19840"/>
                                <a:pt x="16501" y="21162"/>
                              </a:cubicBezTo>
                              <a:cubicBezTo>
                                <a:pt x="15883" y="21823"/>
                                <a:pt x="14560" y="22484"/>
                                <a:pt x="13236" y="23154"/>
                              </a:cubicBezTo>
                              <a:cubicBezTo>
                                <a:pt x="11912" y="23154"/>
                                <a:pt x="10589" y="23815"/>
                                <a:pt x="9265" y="23154"/>
                              </a:cubicBezTo>
                              <a:cubicBezTo>
                                <a:pt x="7941" y="23154"/>
                                <a:pt x="6617" y="22484"/>
                                <a:pt x="5294" y="21823"/>
                              </a:cubicBezTo>
                              <a:cubicBezTo>
                                <a:pt x="4588" y="21162"/>
                                <a:pt x="3265" y="20501"/>
                                <a:pt x="2647" y="19179"/>
                              </a:cubicBezTo>
                              <a:cubicBezTo>
                                <a:pt x="1941" y="18518"/>
                                <a:pt x="1323" y="17196"/>
                                <a:pt x="618" y="15874"/>
                              </a:cubicBezTo>
                              <a:cubicBezTo>
                                <a:pt x="0" y="13891"/>
                                <a:pt x="0" y="11908"/>
                                <a:pt x="0" y="9916"/>
                              </a:cubicBezTo>
                              <a:cubicBezTo>
                                <a:pt x="0" y="7932"/>
                                <a:pt x="618" y="5949"/>
                                <a:pt x="1323" y="4627"/>
                              </a:cubicBezTo>
                              <a:lnTo>
                                <a:pt x="7235" y="7271"/>
                              </a:lnTo>
                              <a:cubicBezTo>
                                <a:pt x="6617" y="7932"/>
                                <a:pt x="5912" y="9255"/>
                                <a:pt x="5912" y="10577"/>
                              </a:cubicBezTo>
                              <a:cubicBezTo>
                                <a:pt x="5912" y="11908"/>
                                <a:pt x="5912" y="13230"/>
                                <a:pt x="5912" y="13891"/>
                              </a:cubicBezTo>
                              <a:cubicBezTo>
                                <a:pt x="6617" y="14552"/>
                                <a:pt x="6617" y="15213"/>
                                <a:pt x="6617" y="15213"/>
                              </a:cubicBezTo>
                              <a:cubicBezTo>
                                <a:pt x="7235" y="15874"/>
                                <a:pt x="7235" y="15874"/>
                                <a:pt x="7941" y="16535"/>
                              </a:cubicBezTo>
                              <a:cubicBezTo>
                                <a:pt x="7941" y="16535"/>
                                <a:pt x="8559" y="16535"/>
                                <a:pt x="8559" y="16535"/>
                              </a:cubicBezTo>
                              <a:cubicBezTo>
                                <a:pt x="9265" y="17196"/>
                                <a:pt x="9882" y="16535"/>
                                <a:pt x="10589" y="16535"/>
                              </a:cubicBezTo>
                              <a:cubicBezTo>
                                <a:pt x="10589" y="16535"/>
                                <a:pt x="11206" y="15874"/>
                                <a:pt x="11206" y="15874"/>
                              </a:cubicBezTo>
                              <a:cubicBezTo>
                                <a:pt x="11912" y="15213"/>
                                <a:pt x="11912" y="15213"/>
                                <a:pt x="11912" y="14552"/>
                              </a:cubicBezTo>
                              <a:cubicBezTo>
                                <a:pt x="11912" y="13891"/>
                                <a:pt x="12529" y="13230"/>
                                <a:pt x="12529" y="12569"/>
                              </a:cubicBezTo>
                              <a:cubicBezTo>
                                <a:pt x="12529" y="11908"/>
                                <a:pt x="12529" y="10577"/>
                                <a:pt x="11912" y="9916"/>
                              </a:cubicBezTo>
                              <a:cubicBezTo>
                                <a:pt x="11912" y="8593"/>
                                <a:pt x="12529" y="7932"/>
                                <a:pt x="12529" y="7271"/>
                              </a:cubicBezTo>
                              <a:cubicBezTo>
                                <a:pt x="12529" y="5949"/>
                                <a:pt x="12529" y="5288"/>
                                <a:pt x="13236" y="4627"/>
                              </a:cubicBezTo>
                              <a:cubicBezTo>
                                <a:pt x="13236" y="3305"/>
                                <a:pt x="13853" y="2644"/>
                                <a:pt x="14560" y="1983"/>
                              </a:cubicBezTo>
                              <a:cubicBezTo>
                                <a:pt x="15177" y="1322"/>
                                <a:pt x="16501" y="661"/>
                                <a:pt x="17207" y="661"/>
                              </a:cubicBezTo>
                              <a:cubicBezTo>
                                <a:pt x="19148" y="0"/>
                                <a:pt x="20471" y="0"/>
                                <a:pt x="21795"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2" name="Shape 9652"/>
                      <wps:cNvSpPr/>
                      <wps:spPr>
                        <a:xfrm>
                          <a:off x="950680" y="323494"/>
                          <a:ext cx="31060" cy="27790"/>
                        </a:xfrm>
                        <a:custGeom>
                          <a:avLst/>
                          <a:gdLst/>
                          <a:ahLst/>
                          <a:cxnLst/>
                          <a:rect l="0" t="0" r="0" b="0"/>
                          <a:pathLst>
                            <a:path w="31060" h="27790">
                              <a:moveTo>
                                <a:pt x="25766" y="0"/>
                              </a:moveTo>
                              <a:lnTo>
                                <a:pt x="27089" y="6619"/>
                              </a:lnTo>
                              <a:lnTo>
                                <a:pt x="10589" y="10585"/>
                              </a:lnTo>
                              <a:cubicBezTo>
                                <a:pt x="9883" y="10585"/>
                                <a:pt x="9265" y="10585"/>
                                <a:pt x="8559" y="11246"/>
                              </a:cubicBezTo>
                              <a:cubicBezTo>
                                <a:pt x="7941" y="11908"/>
                                <a:pt x="7235" y="11908"/>
                                <a:pt x="7235" y="12569"/>
                              </a:cubicBezTo>
                              <a:cubicBezTo>
                                <a:pt x="6618" y="13230"/>
                                <a:pt x="5912" y="13891"/>
                                <a:pt x="5912" y="14552"/>
                              </a:cubicBezTo>
                              <a:cubicBezTo>
                                <a:pt x="5912" y="15222"/>
                                <a:pt x="5912" y="15883"/>
                                <a:pt x="5912" y="17205"/>
                              </a:cubicBezTo>
                              <a:cubicBezTo>
                                <a:pt x="6618" y="17866"/>
                                <a:pt x="6618" y="18527"/>
                                <a:pt x="7235" y="19188"/>
                              </a:cubicBezTo>
                              <a:cubicBezTo>
                                <a:pt x="7941" y="19849"/>
                                <a:pt x="7941" y="20510"/>
                                <a:pt x="8559" y="20510"/>
                              </a:cubicBezTo>
                              <a:cubicBezTo>
                                <a:pt x="9265" y="20510"/>
                                <a:pt x="9883" y="21171"/>
                                <a:pt x="10589" y="21171"/>
                              </a:cubicBezTo>
                              <a:cubicBezTo>
                                <a:pt x="11206" y="21171"/>
                                <a:pt x="11912" y="21171"/>
                                <a:pt x="13236" y="20510"/>
                              </a:cubicBezTo>
                              <a:lnTo>
                                <a:pt x="29736" y="17205"/>
                              </a:lnTo>
                              <a:lnTo>
                                <a:pt x="31060" y="23815"/>
                              </a:lnTo>
                              <a:lnTo>
                                <a:pt x="13853" y="27790"/>
                              </a:lnTo>
                              <a:cubicBezTo>
                                <a:pt x="12530" y="27790"/>
                                <a:pt x="10589" y="27790"/>
                                <a:pt x="9265" y="27790"/>
                              </a:cubicBezTo>
                              <a:cubicBezTo>
                                <a:pt x="7941" y="27790"/>
                                <a:pt x="6618" y="27129"/>
                                <a:pt x="5294" y="25798"/>
                              </a:cubicBezTo>
                              <a:cubicBezTo>
                                <a:pt x="3971" y="25137"/>
                                <a:pt x="2647" y="24476"/>
                                <a:pt x="1941" y="23154"/>
                              </a:cubicBezTo>
                              <a:cubicBezTo>
                                <a:pt x="1324" y="21832"/>
                                <a:pt x="618" y="19849"/>
                                <a:pt x="0" y="17866"/>
                              </a:cubicBezTo>
                              <a:cubicBezTo>
                                <a:pt x="0" y="16544"/>
                                <a:pt x="0" y="14552"/>
                                <a:pt x="0" y="13230"/>
                              </a:cubicBezTo>
                              <a:cubicBezTo>
                                <a:pt x="0" y="11246"/>
                                <a:pt x="618" y="9924"/>
                                <a:pt x="1324" y="9263"/>
                              </a:cubicBezTo>
                              <a:cubicBezTo>
                                <a:pt x="1941" y="7941"/>
                                <a:pt x="3265" y="6619"/>
                                <a:pt x="4589" y="5958"/>
                              </a:cubicBezTo>
                              <a:cubicBezTo>
                                <a:pt x="5294" y="5297"/>
                                <a:pt x="7235" y="4636"/>
                                <a:pt x="8559" y="3975"/>
                              </a:cubicBezTo>
                              <a:lnTo>
                                <a:pt x="25766"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3" name="Shape 9653"/>
                      <wps:cNvSpPr/>
                      <wps:spPr>
                        <a:xfrm>
                          <a:off x="957916" y="374438"/>
                          <a:ext cx="28501" cy="20501"/>
                        </a:xfrm>
                        <a:custGeom>
                          <a:avLst/>
                          <a:gdLst/>
                          <a:ahLst/>
                          <a:cxnLst/>
                          <a:rect l="0" t="0" r="0" b="0"/>
                          <a:pathLst>
                            <a:path w="28501" h="20501">
                              <a:moveTo>
                                <a:pt x="27795" y="0"/>
                              </a:moveTo>
                              <a:lnTo>
                                <a:pt x="28501" y="6610"/>
                              </a:lnTo>
                              <a:lnTo>
                                <a:pt x="6618" y="9255"/>
                              </a:lnTo>
                              <a:lnTo>
                                <a:pt x="7942" y="19840"/>
                              </a:lnTo>
                              <a:lnTo>
                                <a:pt x="2030" y="20501"/>
                              </a:lnTo>
                              <a:lnTo>
                                <a:pt x="0" y="3305"/>
                              </a:lnTo>
                              <a:lnTo>
                                <a:pt x="277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4" name="Shape 9654"/>
                      <wps:cNvSpPr/>
                      <wps:spPr>
                        <a:xfrm>
                          <a:off x="961269" y="410822"/>
                          <a:ext cx="28413" cy="23154"/>
                        </a:xfrm>
                        <a:custGeom>
                          <a:avLst/>
                          <a:gdLst/>
                          <a:ahLst/>
                          <a:cxnLst/>
                          <a:rect l="0" t="0" r="0" b="0"/>
                          <a:pathLst>
                            <a:path w="28413" h="23154">
                              <a:moveTo>
                                <a:pt x="27795" y="0"/>
                              </a:moveTo>
                              <a:lnTo>
                                <a:pt x="28413" y="23154"/>
                              </a:lnTo>
                              <a:lnTo>
                                <a:pt x="22501" y="23154"/>
                              </a:lnTo>
                              <a:lnTo>
                                <a:pt x="22501" y="15213"/>
                              </a:lnTo>
                              <a:lnTo>
                                <a:pt x="0" y="15213"/>
                              </a:lnTo>
                              <a:lnTo>
                                <a:pt x="0" y="8602"/>
                              </a:lnTo>
                              <a:lnTo>
                                <a:pt x="22501" y="8602"/>
                              </a:lnTo>
                              <a:lnTo>
                                <a:pt x="21795" y="661"/>
                              </a:lnTo>
                              <a:lnTo>
                                <a:pt x="27795" y="0"/>
                              </a:ln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s:wsp>
                      <wps:cNvPr id="9655" name="Shape 9655"/>
                      <wps:cNvSpPr/>
                      <wps:spPr>
                        <a:xfrm>
                          <a:off x="958622" y="454486"/>
                          <a:ext cx="29736" cy="23154"/>
                        </a:xfrm>
                        <a:custGeom>
                          <a:avLst/>
                          <a:gdLst/>
                          <a:ahLst/>
                          <a:cxnLst/>
                          <a:rect l="0" t="0" r="0" b="0"/>
                          <a:pathLst>
                            <a:path w="29736" h="23154">
                              <a:moveTo>
                                <a:pt x="5294" y="0"/>
                              </a:moveTo>
                              <a:lnTo>
                                <a:pt x="9265" y="4627"/>
                              </a:lnTo>
                              <a:cubicBezTo>
                                <a:pt x="8559" y="5288"/>
                                <a:pt x="7941" y="5949"/>
                                <a:pt x="7236" y="7271"/>
                              </a:cubicBezTo>
                              <a:cubicBezTo>
                                <a:pt x="6618" y="8594"/>
                                <a:pt x="5912" y="9255"/>
                                <a:pt x="5912" y="10585"/>
                              </a:cubicBezTo>
                              <a:cubicBezTo>
                                <a:pt x="5912" y="11247"/>
                                <a:pt x="5912" y="11247"/>
                                <a:pt x="5912" y="11908"/>
                              </a:cubicBezTo>
                              <a:cubicBezTo>
                                <a:pt x="5912" y="12569"/>
                                <a:pt x="5912" y="13230"/>
                                <a:pt x="6618" y="13230"/>
                              </a:cubicBezTo>
                              <a:cubicBezTo>
                                <a:pt x="6618" y="13891"/>
                                <a:pt x="6618" y="13891"/>
                                <a:pt x="7236" y="14552"/>
                              </a:cubicBezTo>
                              <a:cubicBezTo>
                                <a:pt x="7941" y="14552"/>
                                <a:pt x="7941" y="14552"/>
                                <a:pt x="8559" y="14552"/>
                              </a:cubicBezTo>
                              <a:cubicBezTo>
                                <a:pt x="9265" y="14552"/>
                                <a:pt x="9883" y="14552"/>
                                <a:pt x="9883" y="14552"/>
                              </a:cubicBezTo>
                              <a:cubicBezTo>
                                <a:pt x="10589" y="13891"/>
                                <a:pt x="10589" y="13891"/>
                                <a:pt x="11206" y="13230"/>
                              </a:cubicBezTo>
                              <a:cubicBezTo>
                                <a:pt x="11206" y="13230"/>
                                <a:pt x="11912" y="12569"/>
                                <a:pt x="11912" y="11908"/>
                              </a:cubicBezTo>
                              <a:cubicBezTo>
                                <a:pt x="12530" y="11247"/>
                                <a:pt x="12530" y="9916"/>
                                <a:pt x="13236" y="9255"/>
                              </a:cubicBezTo>
                              <a:cubicBezTo>
                                <a:pt x="13236" y="8594"/>
                                <a:pt x="13853" y="7271"/>
                                <a:pt x="14560" y="6610"/>
                              </a:cubicBezTo>
                              <a:cubicBezTo>
                                <a:pt x="15177" y="5949"/>
                                <a:pt x="15177" y="5288"/>
                                <a:pt x="15883" y="4627"/>
                              </a:cubicBezTo>
                              <a:cubicBezTo>
                                <a:pt x="16501" y="3966"/>
                                <a:pt x="17824" y="3305"/>
                                <a:pt x="18530" y="3305"/>
                              </a:cubicBezTo>
                              <a:cubicBezTo>
                                <a:pt x="19148" y="2644"/>
                                <a:pt x="20472" y="2644"/>
                                <a:pt x="21795" y="2644"/>
                              </a:cubicBezTo>
                              <a:cubicBezTo>
                                <a:pt x="23119" y="2644"/>
                                <a:pt x="24442" y="3305"/>
                                <a:pt x="25766" y="3966"/>
                              </a:cubicBezTo>
                              <a:cubicBezTo>
                                <a:pt x="26472" y="4627"/>
                                <a:pt x="27795" y="5949"/>
                                <a:pt x="28413" y="6610"/>
                              </a:cubicBezTo>
                              <a:cubicBezTo>
                                <a:pt x="29118" y="7932"/>
                                <a:pt x="29118" y="9255"/>
                                <a:pt x="29736" y="10585"/>
                              </a:cubicBezTo>
                              <a:cubicBezTo>
                                <a:pt x="29736" y="11908"/>
                                <a:pt x="29736" y="13230"/>
                                <a:pt x="29736" y="14552"/>
                              </a:cubicBezTo>
                              <a:cubicBezTo>
                                <a:pt x="29736" y="15874"/>
                                <a:pt x="29118" y="17857"/>
                                <a:pt x="28413" y="19179"/>
                              </a:cubicBezTo>
                              <a:cubicBezTo>
                                <a:pt x="27795" y="20501"/>
                                <a:pt x="26472" y="21832"/>
                                <a:pt x="25148" y="23154"/>
                              </a:cubicBezTo>
                              <a:lnTo>
                                <a:pt x="21177" y="18518"/>
                              </a:lnTo>
                              <a:cubicBezTo>
                                <a:pt x="21795" y="17857"/>
                                <a:pt x="22501" y="17196"/>
                                <a:pt x="23119" y="16535"/>
                              </a:cubicBezTo>
                              <a:cubicBezTo>
                                <a:pt x="23824" y="15874"/>
                                <a:pt x="23824" y="14552"/>
                                <a:pt x="23824" y="13891"/>
                              </a:cubicBezTo>
                              <a:cubicBezTo>
                                <a:pt x="23824" y="13230"/>
                                <a:pt x="23824" y="12569"/>
                                <a:pt x="23824" y="12569"/>
                              </a:cubicBezTo>
                              <a:cubicBezTo>
                                <a:pt x="23824" y="11908"/>
                                <a:pt x="23824" y="11247"/>
                                <a:pt x="23824" y="11247"/>
                              </a:cubicBezTo>
                              <a:cubicBezTo>
                                <a:pt x="23824" y="10585"/>
                                <a:pt x="23119" y="10585"/>
                                <a:pt x="23119" y="9916"/>
                              </a:cubicBezTo>
                              <a:cubicBezTo>
                                <a:pt x="22501" y="9916"/>
                                <a:pt x="22501" y="9916"/>
                                <a:pt x="21795" y="9916"/>
                              </a:cubicBezTo>
                              <a:cubicBezTo>
                                <a:pt x="21177" y="9916"/>
                                <a:pt x="20472" y="9916"/>
                                <a:pt x="20472" y="9916"/>
                              </a:cubicBezTo>
                              <a:cubicBezTo>
                                <a:pt x="19854" y="9916"/>
                                <a:pt x="19854" y="10585"/>
                                <a:pt x="19148" y="10585"/>
                              </a:cubicBezTo>
                              <a:cubicBezTo>
                                <a:pt x="19148" y="11247"/>
                                <a:pt x="19148" y="11247"/>
                                <a:pt x="18530" y="11908"/>
                              </a:cubicBezTo>
                              <a:cubicBezTo>
                                <a:pt x="18530" y="12569"/>
                                <a:pt x="18530" y="13230"/>
                                <a:pt x="17824" y="13891"/>
                              </a:cubicBezTo>
                              <a:cubicBezTo>
                                <a:pt x="17824" y="14552"/>
                                <a:pt x="17207" y="15213"/>
                                <a:pt x="16501" y="16535"/>
                              </a:cubicBezTo>
                              <a:cubicBezTo>
                                <a:pt x="15883" y="17857"/>
                                <a:pt x="15883" y="18518"/>
                                <a:pt x="14560" y="19179"/>
                              </a:cubicBezTo>
                              <a:cubicBezTo>
                                <a:pt x="13853" y="19840"/>
                                <a:pt x="13236" y="20501"/>
                                <a:pt x="12530" y="21162"/>
                              </a:cubicBezTo>
                              <a:cubicBezTo>
                                <a:pt x="11206" y="21832"/>
                                <a:pt x="9883" y="21832"/>
                                <a:pt x="8559" y="21832"/>
                              </a:cubicBezTo>
                              <a:cubicBezTo>
                                <a:pt x="7236" y="21162"/>
                                <a:pt x="5912" y="21162"/>
                                <a:pt x="4589" y="20501"/>
                              </a:cubicBezTo>
                              <a:cubicBezTo>
                                <a:pt x="3265" y="19840"/>
                                <a:pt x="2647" y="18518"/>
                                <a:pt x="1942" y="17857"/>
                              </a:cubicBezTo>
                              <a:cubicBezTo>
                                <a:pt x="1324" y="16535"/>
                                <a:pt x="618" y="15213"/>
                                <a:pt x="618" y="13891"/>
                              </a:cubicBezTo>
                              <a:cubicBezTo>
                                <a:pt x="618" y="12569"/>
                                <a:pt x="0" y="11247"/>
                                <a:pt x="618" y="9916"/>
                              </a:cubicBezTo>
                              <a:cubicBezTo>
                                <a:pt x="618" y="7932"/>
                                <a:pt x="1324" y="5949"/>
                                <a:pt x="1942" y="4627"/>
                              </a:cubicBezTo>
                              <a:cubicBezTo>
                                <a:pt x="2647" y="2644"/>
                                <a:pt x="3971" y="1322"/>
                                <a:pt x="5294" y="0"/>
                              </a:cubicBezTo>
                              <a:close/>
                            </a:path>
                          </a:pathLst>
                        </a:custGeom>
                        <a:ln w="0" cap="flat">
                          <a:miter lim="127000"/>
                        </a:ln>
                      </wps:spPr>
                      <wps:style>
                        <a:lnRef idx="0">
                          <a:srgbClr val="000000">
                            <a:alpha val="0"/>
                          </a:srgbClr>
                        </a:lnRef>
                        <a:fillRef idx="1">
                          <a:srgbClr val="636162"/>
                        </a:fillRef>
                        <a:effectRef idx="0">
                          <a:scrgbClr r="0" g="0" b="0"/>
                        </a:effectRef>
                        <a:fontRef idx="none"/>
                      </wps:style>
                      <wps:bodyPr/>
                    </wps:wsp>
                  </wpg:wgp>
                </a:graphicData>
              </a:graphic>
            </wp:anchor>
          </w:drawing>
        </mc:Choice>
        <mc:Fallback xmlns:a="http://schemas.openxmlformats.org/drawingml/2006/main">
          <w:pict>
            <v:group id="Group 9521" style="width:88.0508pt;height:67.457pt;position:absolute;mso-position-horizontal-relative:page;mso-position-horizontal:absolute;margin-left:499.9pt;mso-position-vertical-relative:page;margin-top:4.49761pt;" coordsize="11182,8567">
              <v:shape id="Shape 9522" style="position:absolute;width:556;height:972;left:13;top:6886;" coordsize="55610,97248" path="m29792,0c34425,0,39059,1322,43032,2644c47666,4636,50976,7280,53624,10585l51638,12569c48990,9263,45680,7280,42370,5297c38397,3966,34425,2644,29792,2644c26481,2644,23833,3305,20523,3966c17875,5297,15227,6619,12579,7941c9931,9924,7944,11908,6620,14552c5296,17205,4634,20510,4634,24476c4634,27790,5296,31095,6620,33078c7944,35723,9268,37706,11916,39698c13903,41681,16551,43003,19198,43664c21847,44986,24495,46308,27143,46969c31115,48291,35088,49613,38397,50944c41707,52266,44355,54249,47003,55571c49651,57554,51638,60199,52962,62851c54286,65496,55610,68801,55610,72776c55610,76742,54286,80047,52962,83356c51638,86664,49651,88649,47003,91295c44355,93279,41707,94602,38397,95925c34425,96587,31115,97248,27143,97248c21847,97248,16551,96587,11916,94602c7283,92618,3310,89972,0,86002l1986,84018c5296,87987,9268,90634,13903,91957c17875,93941,22509,94602,27143,94602c30453,94602,33763,94602,37073,93279c39722,92618,42370,90634,45018,89310c47003,87326,48990,84679,50314,82033c51638,79386,52300,76081,52300,72776c52300,69462,51638,66157,50314,63513c48990,61529,47003,59538,44355,57554c42370,55571,39722,54249,36411,52927c33763,52266,30453,50944,27805,50283c23833,48952,19861,47630,17212,46308c13903,44986,11254,43003,8606,41020c6620,39037,4634,37045,3310,34400c1986,31756,1324,28451,1324,24476c1324,20510,2648,17205,3972,13891c5296,11247,7283,8602,9931,6619c12579,4636,15889,3305,19198,1983c22509,661,25819,0,29792,0x">
                <v:stroke weight="0pt" endcap="flat" joinstyle="miter" miterlimit="10" on="false" color="#000000" opacity="0"/>
                <v:fill on="true" color="#636162"/>
              </v:shape>
              <v:shape id="Shape 9523" style="position:absolute;width:470;height:972;left:754;top:6886;" coordsize="47005,97248" path="m47005,0l47005,0l47005,2644l47005,2644c40387,2644,34422,3966,29128,6619c23833,8602,19201,11908,15230,16544c11255,20510,7945,25137,5959,31095c3973,36384,2648,42342,2648,48952c2648,55571,3973,61529,5959,66818c7945,72776,11255,77403,15230,81371c18539,85341,23833,88649,29128,91295c34422,93941,40387,94602,47005,94602l47005,94602l47005,97248l47005,97248c40387,97248,34422,96587,28466,93941c22510,91295,17216,87987,13245,84018c9269,79386,5959,74098,3311,68140c1325,62190,0,56232,0,48952c0,41681,1325,35061,3311,29112c5959,23154,9269,18527,13245,13891c17216,9924,22510,6619,28466,3966c33760,1322,40387,0,47005,0x">
                <v:stroke weight="0pt" endcap="flat" joinstyle="miter" miterlimit="10" on="false" color="#000000" opacity="0"/>
                <v:fill on="true" color="#636162"/>
              </v:shape>
              <v:shape id="Shape 9524" style="position:absolute;width:476;height:972;left:1224;top:6886;" coordsize="47666,97248" path="m0,0l19200,3966c25156,6619,29789,9924,33759,13891c38392,18527,41710,23154,43695,29112c46342,35061,47666,41681,47666,48952c47666,56232,46342,62190,43695,68140c41710,74098,38392,79386,33759,84018c29789,87987,25156,91295,19200,93941l0,97248l0,94602l18538,91295c23833,88649,28465,85341,32436,81371c36406,77403,39053,72776,41710,66818c43695,61529,44357,55571,44357,48952c44357,42342,43695,36383,41710,31095c39053,25137,36406,20510,32436,16544c28465,11907,23833,8602,17876,6619l0,2644l0,0x">
                <v:stroke weight="0pt" endcap="flat" joinstyle="miter" miterlimit="10" on="false" color="#000000" opacity="0"/>
                <v:fill on="true" color="#636162"/>
              </v:shape>
              <v:shape id="Shape 9525" style="position:absolute;width:701;height:946;left:1919;top:6913;" coordsize="70176,94604" path="m0,0l2647,0l2647,56893c2647,60868,3309,64174,3971,68801c4632,72776,5956,76742,8603,80051c10589,83358,13898,86666,17869,88650c22509,91297,27804,91958,35084,91958c41701,91958,47005,91297,51637,88650c55608,86666,58917,84020,61564,80051c63550,76742,65535,72776,66197,68801c66859,64835,67520,60868,67520,56893l67520,0l70176,0l70176,57554c70176,62851,69514,67479,68182,72115c66859,76742,64873,80712,62226,84020c59579,87328,55608,89973,51637,91958c47005,93943,41701,94604,35084,94604c28466,94604,23171,93943,18530,91958c13898,89973,10589,87328,7941,84020c4632,80712,2647,76742,1985,72115c662,67479,0,62851,0,57554l0,0x">
                <v:stroke weight="0pt" endcap="flat" joinstyle="miter" miterlimit="10" on="false" color="#000000" opacity="0"/>
                <v:fill on="true" color="#636162"/>
              </v:shape>
              <v:shape id="Shape 9526" style="position:absolute;width:655;height:919;left:2767;top:6913;" coordsize="65544,91958" path="m0,0l65544,0l65544,2653l34431,2653l34431,91958l31775,91958l31775,2653l0,2653l0,0x">
                <v:stroke weight="0pt" endcap="flat" joinstyle="miter" miterlimit="10" on="false" color="#000000" opacity="0"/>
                <v:fill on="true" color="#636162"/>
              </v:shape>
              <v:shape id="Shape 9527" style="position:absolute;width:675;height:919;left:3588;top:6913;" coordsize="67528,91958" path="m0,0l2656,0l2656,43664l64219,43664l64219,0l67528,0l67528,91958l64219,91958l64219,45647l2656,45647l2656,91958l0,91958l0,0x">
                <v:stroke weight="0pt" endcap="flat" joinstyle="miter" miterlimit="10" on="false" color="#000000" opacity="0"/>
                <v:fill on="true" color="#636162"/>
              </v:shape>
              <v:shape id="Shape 9528" style="position:absolute;width:794;height:972;left:4819;top:6886;" coordsize="79449,97248" path="m47004,0c52298,0,58264,1322,63558,3305c68852,5297,73485,7941,77456,11908l75470,13891c73485,12569,71500,10585,69514,9263c66867,7941,64881,6619,62234,5958c59587,4636,56940,3966,54293,3305c51637,3305,48990,2644,47004,2644c40387,2644,34430,3966,28474,6619c23171,8602,18538,11908,14568,16544c11259,20510,7950,25137,5965,31095c3980,36384,2647,42342,2647,48952c2647,55571,3980,61529,5965,66818c7950,72776,10597,77403,14568,81371c18538,85341,23171,88649,28474,91295c33768,93941,40387,94602,47004,94602c52298,94602,58264,93941,63558,91295c69514,89310,74147,86002,77456,81371l79449,83356c75470,87987,70838,91957,64881,93941c58925,96587,52970,97248,47004,97248c39725,97248,33768,96587,27804,93941c21848,91295,17215,87987,13244,84018c8612,79386,5303,74098,3318,68140c662,62190,0,56232,0,48952c0,41681,662,35061,3318,29112c5303,23154,8612,18527,13244,13891c17215,9924,21848,6619,27804,3966c33768,1322,39725,0,47004,0x">
                <v:stroke weight="0pt" endcap="flat" joinstyle="miter" miterlimit="10" on="false" color="#000000" opacity="0"/>
                <v:fill on="true" color="#636162"/>
              </v:shape>
              <v:shape id="Shape 9529" style="position:absolute;width:410;height:919;left:5673;top:6913;" coordsize="41044,91958" path="m39716,0l41044,0l41044,3519l15222,63513l41044,63513l41044,66157l14560,66157l3309,91958l0,91958l39716,0x">
                <v:stroke weight="0pt" endcap="flat" joinstyle="miter" miterlimit="10" on="false" color="#000000" opacity="0"/>
                <v:fill on="true" color="#636162"/>
              </v:shape>
              <v:shape id="Shape 9530" style="position:absolute;width:410;height:919;left:6083;top:6913;" coordsize="41044,91958" path="m0,0l2652,0l41044,91958l37736,91958l26485,66157l0,66157l0,63513l25823,63513l657,1992l0,3519l0,0x">
                <v:stroke weight="0pt" endcap="flat" joinstyle="miter" miterlimit="10" on="false" color="#000000" opacity="0"/>
                <v:fill on="true" color="#636162"/>
              </v:shape>
              <v:shape id="Shape 9531" style="position:absolute;width:271;height:919;left:6653;top:6913;" coordsize="27143,91958" path="m0,0l25819,0l27143,176l27143,2860l23833,2653l2647,2653l2647,43664l25157,43664l27143,43135l27143,50057l24495,45647l2647,45647l2647,91958l0,91958l0,0x">
                <v:stroke weight="0pt" endcap="flat" joinstyle="miter" miterlimit="10" on="false" color="#000000" opacity="0"/>
                <v:fill on="true" color="#636162"/>
              </v:shape>
              <v:shape id="Shape 9532" style="position:absolute;width:284;height:917;left:6924;top:6914;" coordsize="28465,91782" path="m0,0l8603,1146c11912,1816,15221,2477,17876,4460c20524,6443,23171,8426,24495,11070c26480,14384,27142,18350,27142,22978c27142,26953,26480,30919,24495,33563c23171,36216,21186,38860,18538,40843c15883,42165,12574,43487,9927,44148c6617,44810,3308,45471,661,45471l28465,91782l25157,91782l0,49881l0,42959l17876,38199c21848,34224,24495,29597,24495,22978c24495,19011,23833,15706,21848,13062c20524,10409,18538,8426,15883,6443c13236,5121,10589,3799,7279,3138l0,2683l0,0x">
                <v:stroke weight="0pt" endcap="flat" joinstyle="miter" miterlimit="10" on="false" color="#000000" opacity="0"/>
                <v:fill on="true" color="#636162"/>
              </v:shape>
              <v:shape id="Shape 9533" style="position:absolute;width:473;height:972;left:7381;top:6886;" coordsize="47330,97248" path="m47004,0l47330,67l47330,2714l47004,2644c41039,2644,35083,3966,29127,6619c23833,8602,19192,11908,15221,16544c11250,20510,7941,25137,5955,31095c3970,36384,2647,42342,2647,48952c2647,55571,3970,61529,5955,66818c7941,72776,11250,77403,15221,81371c19192,85341,23833,88649,29127,91295c34421,93941,40377,94602,47004,94602l47330,94544l47330,97192l47004,97248c40377,97248,34421,96587,28466,93941c22509,91295,17868,87987,13236,84018c9265,79386,5955,74098,3308,68140c1323,62190,0,56232,0,48952c0,41681,1323,35061,3308,29112c5955,23154,9265,18527,13236,13891c17868,9924,22509,6619,28466,3966c34421,1322,40377,0,47004,0x">
                <v:stroke weight="0pt" endcap="flat" joinstyle="miter" miterlimit="10" on="false" color="#000000" opacity="0"/>
                <v:fill on="true" color="#636162"/>
              </v:shape>
              <v:shape id="Shape 9534" style="position:absolute;width:473;height:971;left:7854;top:6887;" coordsize="47331,97125" path="m0,0l18866,3899c24831,6552,29463,9857,34096,13823c38067,18459,41376,23087,44022,29045c46008,34994,47331,41613,47331,48885c47331,56165,46008,62123,44022,68072c41376,74031,38067,79319,34096,83950c29463,87919,24831,91227,18866,93874l0,97125l0,94477l18204,91227c23507,88581,28139,85273,32110,81304c36081,77336,39390,72708,41376,66750c43361,61462,44684,55504,44684,48885c44684,42274,43361,36316,41376,31028c38728,25070,36081,20442,32110,16476c28139,11840,23507,8535,18204,6552l0,2647l0,0x">
                <v:stroke weight="0pt" endcap="flat" joinstyle="miter" miterlimit="10" on="false" color="#000000" opacity="0"/>
                <v:fill on="true" color="#636162"/>
              </v:shape>
              <v:shape id="Shape 9535" style="position:absolute;width:483;height:919;left:8559;top:6913;" coordsize="48364,91958" path="m0,0l2656,0l2656,89312l48364,89312l48364,91958l0,91958l0,0x">
                <v:stroke weight="0pt" endcap="flat" joinstyle="miter" miterlimit="10" on="false" color="#000000" opacity="0"/>
                <v:fill on="true" color="#636162"/>
              </v:shape>
              <v:shape id="Shape 9867" style="position:absolute;width:91;height:919;left:9208;top:6913;" coordsize="9144,91958" path="m0,0l9144,0l9144,91958l0,91958l0,0">
                <v:stroke weight="0pt" endcap="flat" joinstyle="miter" miterlimit="10" on="false" color="#000000" opacity="0"/>
                <v:fill on="true" color="#636162"/>
              </v:shape>
              <v:shape id="Shape 9537" style="position:absolute;width:735;height:919;left:9512;top:6913;" coordsize="73502,91958" path="m0,0l3971,0l70238,88650l70238,0l73502,0l73502,91958l68914,91958l3353,3975l2647,3975l2647,91958l0,91958l0,0x">
                <v:stroke weight="0pt" endcap="flat" joinstyle="miter" miterlimit="10" on="false" color="#000000" opacity="0"/>
                <v:fill on="true" color="#636162"/>
              </v:shape>
              <v:shape id="Shape 9538" style="position:absolute;width:410;height:919;left:10406;top:6913;" coordsize="41076,91958" path="m39708,0l41076,0l41076,3529l15266,63513l41076,63513l41076,66157l14560,66157l3353,91958l0,91958l39708,0x">
                <v:stroke weight="0pt" endcap="flat" joinstyle="miter" miterlimit="10" on="false" color="#000000" opacity="0"/>
                <v:fill on="true" color="#636162"/>
              </v:shape>
              <v:shape id="Shape 9539" style="position:absolute;width:364;height:891;left:10817;top:6913;" coordsize="36486,89136" path="m0,0l2602,0l36486,80992l36486,89136l26427,66157l0,66157l0,63513l25809,63513l661,1992l0,3529l0,0x">
                <v:stroke weight="0pt" endcap="flat" joinstyle="miter" miterlimit="10" on="false" color="#000000" opacity="0"/>
                <v:fill on="true" color="#636162"/>
              </v:shape>
              <v:shape id="Shape 9540" style="position:absolute;width:139;height:423;left:741;top:8130;" coordsize="13903,42339" path="m0,0l12578,0l13903,132l13903,4962l11917,4631l5958,4631l5958,18523l11917,18523l13903,18523l13903,23669l12578,23816l5958,23816l5958,42339l0,42339l0,0x">
                <v:stroke weight="0pt" endcap="flat" joinstyle="miter" miterlimit="10" on="false" color="#000000" opacity="0"/>
                <v:fill on="true" color="#636162"/>
              </v:shape>
              <v:shape id="Shape 9541" style="position:absolute;width:139;height:235;left:880;top:8131;" coordsize="13901,23536" path="m0,0l5298,530c6621,1191,8607,1852,9930,2514c11254,3837,11916,4498,12578,6483c13239,7806,13901,9791,13901,11775c13901,13760,13239,15745,12578,17068c11916,18391,10592,19714,9268,20376c7945,21699,6621,22360,4636,23022l0,23536l0,18391l1989,18391c3313,17730,4636,17730,5298,17068c5960,16407,6621,15745,7283,15083c7945,13760,7945,13099,7945,11775c7945,10452,7945,9129,7283,8468c6621,7806,5960,7145,5298,6483c3974,5821,3313,5160,1989,5160l0,4829l0,0x">
                <v:stroke weight="0pt" endcap="flat" joinstyle="miter" miterlimit="10" on="false" color="#000000" opacity="0"/>
                <v:fill on="true" color="#636162"/>
              </v:shape>
              <v:shape id="Shape 9542" style="position:absolute;width:331;height:436;left:1072;top:8130;" coordsize="33107,43662" path="m0,0l5965,0l5965,26462c5965,27785,5965,29109,6627,30432c7288,31755,7288,33078,8612,34400c9274,35724,10597,36385,11921,37047c13245,37708,14568,37708,16554,37708c18539,37708,20524,37708,21848,37047c23171,36385,23833,35724,25157,34400c25819,33078,26480,31755,26480,30432c27142,29109,27142,27785,27142,26462l27142,0l33107,0l33107,26462c33107,28447,32445,31093,31783,33078c31122,35062,30460,36385,29127,38370c27804,39693,25819,41016,23833,41678c21848,43001,19201,43662,16554,43662c13907,43662,11259,43001,9274,41678c7288,41016,5303,39693,3971,38370c2647,36385,1985,35062,1324,33078c662,31093,0,28447,0,26462l0,0x">
                <v:stroke weight="0pt" endcap="flat" joinstyle="miter" miterlimit="10" on="false" color="#000000" opacity="0"/>
                <v:fill on="true" color="#636162"/>
              </v:shape>
              <v:shape id="Shape 9543" style="position:absolute;width:148;height:423;left:1482;top:8130;" coordsize="14894,42339" path="m0,0l14568,0l14894,41l14894,5128l13235,4631l5956,4631l5956,17862l13907,17862l14894,17665l14894,22740l13907,22493l5956,22493l5956,37047l13907,37047l14894,37047l14894,42240l13907,42339l0,42339l0,0x">
                <v:stroke weight="0pt" endcap="flat" joinstyle="miter" miterlimit="10" on="false" color="#000000" opacity="0"/>
                <v:fill on="true" color="#636162"/>
              </v:shape>
              <v:shape id="Shape 9544" style="position:absolute;width:148;height:422;left:1631;top:8130;" coordsize="14895,42200" path="m0,0l4968,621c6292,621,7615,1282,8939,1944c10263,3267,11586,3929,12248,5252c12910,6575,12910,8560,12910,10544c12910,13191,12248,15175,10924,16498c9601,17821,8277,19144,5630,19805c6954,19805,8277,20467,9601,21129c10924,21790,11586,22452,12248,23113c13571,23775,14233,25098,14233,26421c14895,27083,14895,28406,14895,30391c14895,32375,14895,33699,14233,35683c12910,37006,12248,38329,10263,38991c8939,40314,7615,40975,5630,41637l0,42200l0,37006l2321,37006c3645,36344,4968,36344,5630,35683c6954,35021,7615,34360,8277,33699c8939,32375,8939,31052,8939,29729c8939,27083,8277,25760,6954,24436l0,22699l0,17624l2321,17159c2983,17159,4307,16498,4968,16498c5630,15837,6292,15175,6954,13852c6954,13191,7615,12529,7615,11206c7615,9221,6292,7237,4968,6575l0,5087l0,0x">
                <v:stroke weight="0pt" endcap="flat" joinstyle="miter" miterlimit="10" on="false" color="#000000" opacity="0"/>
                <v:fill on="true" color="#636162"/>
              </v:shape>
              <v:shape id="Shape 9545" style="position:absolute;width:244;height:423;left:1853;top:8130;" coordsize="24495,42339" path="m0,0l5965,0l5965,37047l24495,37047l24495,42339l0,42339l0,0x">
                <v:stroke weight="0pt" endcap="flat" joinstyle="miter" miterlimit="10" on="false" color="#000000" opacity="0"/>
                <v:fill on="true" color="#636162"/>
              </v:shape>
              <v:shape id="Shape 9868" style="position:absolute;width:91;height:423;left:2138;top:8130;" coordsize="9144,42339" path="m0,0l9144,0l9144,42339l0,42339l0,0">
                <v:stroke weight="0pt" endcap="flat" joinstyle="miter" miterlimit="10" on="false" color="#000000" opacity="0"/>
                <v:fill on="true" color="#636162"/>
              </v:shape>
              <v:shape id="Shape 9547" style="position:absolute;width:384;height:443;left:2264;top:8117;" coordsize="38402,44324" path="m22509,0c23833,0,25157,0,26481,662c28466,662,29790,1323,31113,1985c32437,2646,33760,3308,34422,3969c35754,4631,36416,5954,37740,6616l33098,10585c31775,8601,30451,7939,28466,6616c26481,5954,24495,5293,22509,5293c19862,5293,17877,5954,15892,6616c13906,7939,11921,8601,10597,10585c9265,11907,7941,13892,7279,15877c6618,17862,5956,19846,5956,22493c5956,24477,6618,27124,7279,29108c7941,31093,9265,33077,10597,34400c11921,35723,13245,37047,15230,38370c17215,39031,19862,39693,21848,39693c24495,39693,26481,39031,28466,37708c30451,37047,32437,35723,33760,33738l38402,37047c36416,39031,34422,41016,31775,42339c29128,43662,25819,44324,21848,44324c18539,44324,15892,44324,13245,43001c10597,41677,7941,40354,5956,38370c3971,36385,2647,33738,1323,31093c0,28447,0,25800,0,22493c0,19185,0,15877,1323,13230c2647,10585,3971,7939,5956,6616c7941,4631,10597,2646,13245,1985c15892,662,19200,0,22509,0x">
                <v:stroke weight="0pt" endcap="flat" joinstyle="miter" miterlimit="10" on="false" color="#000000" opacity="0"/>
                <v:fill on="true" color="#636162"/>
              </v:shape>
              <v:shape id="Shape 9548" style="position:absolute;width:384;height:443;left:2800;top:8117;" coordsize="38402,44324" path="m22509,0c23833,0,25157,0,26481,662c28466,662,29790,1323,31122,1985c32445,2646,33769,3308,34430,3969c35754,4631,37078,5954,37740,6616l33107,10585c31783,8601,30451,7939,28466,6616c26481,5954,24495,5293,22509,5293c19862,5293,17877,5954,15892,6616c13907,7939,11921,8601,10598,10585c9274,11907,7951,13892,7289,15877c6627,17862,6627,19846,6627,22493c6627,24477,6627,27124,7289,29108c7951,31093,9274,33077,10598,34400c11921,35723,13907,37047,15892,38370c17877,39031,19862,39693,22509,39693c24495,39693,26481,39031,28466,37708c30451,37047,32445,35723,33769,33738l38402,37047c36416,39031,34430,41016,31783,42339c29128,43662,25819,44324,21848,44324c19201,44324,15892,44324,13245,43001c10598,41677,7951,40354,5956,38370c3971,36385,2647,33738,1324,31093c662,28447,0,25800,0,22493c0,19185,662,15877,1324,13230c2647,10585,3971,7939,6627,6616c8612,4631,10598,2646,13245,1985c15892,662,19201,0,22509,0x">
                <v:stroke weight="0pt" endcap="flat" joinstyle="miter" miterlimit="10" on="false" color="#000000" opacity="0"/>
                <v:fill on="true" color="#636162"/>
              </v:shape>
              <v:shape id="Shape 9549" style="position:absolute;width:337;height:423;left:3224;top:8130;" coordsize="33760,42339" path="m0,0l5955,0l5955,17862l27804,17862l27804,0l33760,0l33760,42339l27804,42339l27804,23154l5955,23154l5955,42339l0,42339l0,0x">
                <v:stroke weight="0pt" endcap="flat" joinstyle="miter" miterlimit="10" on="false" color="#000000" opacity="0"/>
                <v:fill on="true" color="#636162"/>
              </v:shape>
              <v:shape id="Shape 9550" style="position:absolute;width:211;height:423;left:3594;top:8130;" coordsize="21191,42339" path="m18539,0l21191,0l21191,6627l21186,6616l13245,26462l21191,26462l21191,31755l10598,31755l6627,42339l0,42339l18539,0x">
                <v:stroke weight="0pt" endcap="flat" joinstyle="miter" miterlimit="10" on="false" color="#000000" opacity="0"/>
                <v:fill on="true" color="#636162"/>
              </v:shape>
              <v:shape id="Shape 9551" style="position:absolute;width:205;height:423;left:3806;top:8130;" coordsize="20520,42339" path="m0,0l2642,0l20520,42339l13901,42339l9931,31755l0,31755l0,26462l7946,26462l0,6627l0,0x">
                <v:stroke weight="0pt" endcap="flat" joinstyle="miter" miterlimit="10" on="false" color="#000000" opacity="0"/>
                <v:fill on="true" color="#636162"/>
              </v:shape>
              <v:shape id="Shape 9552" style="position:absolute;width:142;height:423;left:4051;top:8130;" coordsize="14237,42339" path="m0,0l13906,0l14237,41l14237,4829l13244,4631l5965,4631l5965,18523l12582,18523l14237,18248l14237,26153l12582,23154l5965,23154l5965,42339l0,42339l0,0x">
                <v:stroke weight="0pt" endcap="flat" joinstyle="miter" miterlimit="10" on="false" color="#000000" opacity="0"/>
                <v:fill on="true" color="#636162"/>
              </v:shape>
              <v:shape id="Shape 9553" style="position:absolute;width:162;height:422;left:4193;top:8130;" coordsize="16222,42298" path="m0,0l4963,621c6948,621,8272,1282,10258,2605c11581,3266,12243,4589,12905,5912c14229,7897,14229,9220,14229,11866c14229,14513,13567,17159,11581,19144c9596,21129,6948,22452,4301,22452l16222,42298l8934,42298l0,26111l0,18206l2316,17821c3639,17821,4963,17159,5625,17159c6286,16498,6948,15836,7610,14513c8272,13851,8272,13190,8272,11866c8272,10543,8272,9220,7610,8559c6948,7236,6286,6574,5625,6574c4963,5912,3639,5251,2316,5251l0,4788l0,0x">
                <v:stroke weight="0pt" endcap="flat" joinstyle="miter" miterlimit="10" on="false" color="#000000" opacity="0"/>
                <v:fill on="true" color="#636162"/>
              </v:shape>
              <v:shape id="Shape 9554" style="position:absolute;width:331;height:423;left:4349;top:8130;" coordsize="33107,42339" path="m0,0l33107,0l33107,5293l19200,5293l19200,42339l13245,42339l13245,5293l0,5293l0,0x">
                <v:stroke weight="0pt" endcap="flat" joinstyle="miter" miterlimit="10" on="false" color="#000000" opacity="0"/>
                <v:fill on="true" color="#636162"/>
              </v:shape>
              <v:shape id="Shape 9555" style="position:absolute;width:284;height:423;left:4713;top:8130;" coordsize="28466,42339" path="m0,0l27142,0l27142,5293l5955,5293l5955,17862l26480,17862l26480,23154l5955,23154l5955,37047l28466,37047l28466,42339l0,42339l0,0x">
                <v:stroke weight="0pt" endcap="flat" joinstyle="miter" miterlimit="10" on="false" color="#000000" opacity="0"/>
                <v:fill on="true" color="#636162"/>
              </v:shape>
              <v:shape id="Shape 9556" style="position:absolute;width:142;height:423;left:5057;top:8130;" coordsize="14238,42339" path="m0,0l13907,0l14238,41l14238,4829l13245,4631l5966,4631l5966,18523l12583,18523l14238,18248l14238,26153l12583,23154l5966,23154l5966,42339l0,42339l0,0x">
                <v:stroke weight="0pt" endcap="flat" joinstyle="miter" miterlimit="10" on="false" color="#000000" opacity="0"/>
                <v:fill on="true" color="#636162"/>
              </v:shape>
              <v:shape id="Shape 9557" style="position:absolute;width:162;height:422;left:5200;top:8130;" coordsize="16222,42298" path="m0,0l4963,621c6948,621,8272,1282,10258,2605c11581,3266,12243,4589,12905,5912c14228,7897,14228,9220,14228,11866c14228,14513,13567,17159,11581,19144c9596,21129,6948,22452,4301,22452l16222,42298l8934,42298l0,26111l0,18206l2316,17821c3639,17821,4963,17159,5625,17159c6286,16498,6948,15836,7610,14513c8272,13851,8272,13190,8272,11866c8272,10543,8272,9220,7610,8559c6948,7236,6286,6574,5625,6574c4963,5912,3639,5251,2316,5251l0,4788l0,0x">
                <v:stroke weight="0pt" endcap="flat" joinstyle="miter" miterlimit="10" on="false" color="#000000" opacity="0"/>
                <v:fill on="true" color="#636162"/>
              </v:shape>
              <v:shape id="Shape 9558" style="position:absolute;width:284;height:443;left:5508;top:8117;" coordsize="28466,44324" path="m15891,0c18538,0,21186,662,23171,1323c25157,2646,27142,3308,28466,5293l23833,9262c23171,7939,21848,7277,20524,5954c19200,5293,17877,5293,15891,5293c15230,5293,13906,5293,13244,5293c11921,5954,11259,5954,10597,6616c9274,7277,8603,7939,8603,8601c7941,9923,7941,10585,7941,11907c7941,13230,7941,13892,8603,15215c8603,15877,9274,16538,9936,16538c11259,17200,11921,17862,13244,18523c13906,18523,15230,19185,16553,19185c17877,19846,19200,20508,20524,21169c21848,21169,23171,22493,24495,23154c25819,23816,27142,25139,27804,26462c28466,27785,28466,29770,28466,31754c28466,33738,28466,35723,27804,37708c26480,39031,25819,40354,24495,41677c23171,42339,21186,43662,19862,43662c17877,44324,15891,44324,13906,44324c11259,44324,8603,44324,6617,43001c3970,42339,1985,40354,0,38370l4632,34400c5956,36385,7279,37047,8603,38370c10597,39031,12583,39693,13906,39693c15230,39693,15891,39693,17215,39031c17877,39031,19200,38370,19862,37708c20524,37047,21186,36385,21848,35723c22509,34400,22509,33738,22509,32415c22509,31093,22509,29770,21848,29108c21186,28447,20524,27785,19862,27124c18538,26462,17877,25800,16553,25139c15230,25139,13906,24477,12583,23816c11259,23816,9936,23154,8603,22493c7279,21831,5956,21169,5294,20508c3970,19846,3309,18523,2647,17200c1985,15877,1323,13892,1323,11907c1323,9923,1985,8601,2647,6616c3970,5293,4632,3969,5956,3308c7941,1985,9274,1323,11259,662c12583,662,14568,0,15891,0x">
                <v:stroke weight="0pt" endcap="flat" joinstyle="miter" miterlimit="10" on="false" color="#000000" opacity="0"/>
                <v:fill on="true" color="#636162"/>
              </v:shape>
              <v:shape id="Shape 9559" style="position:absolute;width:384;height:443;left:5839;top:8117;" coordsize="38402,44324" path="m22509,0c23833,0,25827,0,27151,662c28474,662,29798,1323,31122,1985c32445,2646,33769,3308,35092,3969c35754,4631,37078,5954,37740,6616l33107,10585c31783,8601,30460,7939,28474,6616c27151,5954,24495,5293,22509,5293c19862,5293,17877,5954,15892,6616c13906,7939,12583,8601,10598,10585c9274,11907,8612,13892,7951,15877c6627,17862,6627,19846,6627,22493c6627,24477,6627,27124,7951,29108c8612,31093,9274,33077,10598,34400c11921,35723,13906,37047,15892,38370c17877,39031,19862,39693,22509,39693c25157,39693,27151,39031,29136,37708c31122,37047,32445,35723,33769,33738l38402,37047c37078,39031,34430,41016,31783,42339c29136,43662,25827,44324,22509,44324c19200,44324,15892,44324,13245,43001c10598,41677,8612,40354,6627,38370c4642,36385,2656,33738,1994,31093c671,28447,0,25800,0,22493c0,19185,671,15877,1994,13230c2656,10585,4642,7939,6627,6616c8612,4631,10598,2646,13906,1985c16554,662,19200,0,22509,0x">
                <v:stroke weight="0pt" endcap="flat" joinstyle="miter" miterlimit="10" on="false" color="#000000" opacity="0"/>
                <v:fill on="true" color="#636162"/>
              </v:shape>
              <v:shape id="Shape 9560" style="position:absolute;width:331;height:423;left:6269;top:8130;" coordsize="33107,42339" path="m0,0l5956,0l5956,17862l27143,17862l27143,0l33107,0l33107,42339l27143,42339l27143,23154l5956,23154l5956,42339l0,42339l0,0x">
                <v:stroke weight="0pt" endcap="flat" joinstyle="miter" miterlimit="10" on="false" color="#000000" opacity="0"/>
                <v:fill on="true" color="#636162"/>
              </v:shape>
              <v:shape id="Shape 9561" style="position:absolute;width:221;height:449;left:6666;top:8117;" coordsize="22174,44985" path="m21848,0l22174,70l22174,5358l21848,5293c19862,5293,17215,5954,15221,6616c13236,7939,11912,8601,10589,10585c9265,11907,7941,13892,7279,15877c6617,17862,5955,19846,5955,22493c5955,24477,6617,27124,7279,29108c7941,31093,9265,33077,10589,34400c11912,35723,13236,37047,15221,37708c17215,39031,19862,39031,21848,39031l22174,38966l22174,44915l21848,44985c18538,44985,15883,44324,13236,43001c10589,41677,7941,40354,5955,38370c3970,36385,2646,34400,1323,31093c0,28447,0,25800,0,22493c0,19185,0,15877,1323,13230c2646,10585,3970,7939,5955,6616c7941,4631,10589,2646,13236,1985c15883,662,18538,0,21848,0x">
                <v:stroke weight="0pt" endcap="flat" joinstyle="miter" miterlimit="10" on="false" color="#000000" opacity="0"/>
                <v:fill on="true" color="#636162"/>
              </v:shape>
              <v:shape id="Shape 9562" style="position:absolute;width:221;height:448;left:6888;top:8117;" coordsize="22183,44845" path="m0,0l8939,1915c11586,2576,14233,4561,16218,6546c18204,7869,19527,10515,20860,13160c21521,15807,22183,19115,22183,22423c22183,25730,21521,28377,20860,31023c19527,34330,18204,36315,16218,38300c14233,40284,11586,41608,8939,42931l0,44845l0,38896l6291,37638c8277,36977,10262,35653,11586,34330c12909,33007,14233,31023,14894,29038c15556,27054,16218,24407,16218,22423c16218,19776,15556,17792,14894,15807c14233,13822,12909,11837,11586,10515c10262,8531,8277,7869,6291,6546l0,5288l0,0x">
                <v:stroke weight="0pt" endcap="flat" joinstyle="miter" miterlimit="10" on="false" color="#000000" opacity="0"/>
                <v:fill on="true" color="#636162"/>
              </v:shape>
              <v:shape id="Shape 9563" style="position:absolute;width:221;height:449;left:7156;top:8117;" coordsize="22175,44985" path="m21848,0l22175,70l22175,5358l21848,5293c19863,5293,17207,5954,15222,6616c13236,7939,11912,8601,10589,10585c9265,11907,7942,13892,7280,15877c6618,17862,5956,19846,5956,22493c5956,24477,6618,27124,7280,29108c7942,31093,9265,33077,10589,34400c11912,35723,13236,37047,15222,37708c17207,39031,19863,39031,21848,39031l22175,38966l22175,44915l21848,44985c18539,44985,15884,44324,13236,43001c10589,41677,7942,40354,5956,38370c3971,36385,2647,34400,1324,31093c0,28447,0,25800,0,22493c0,19185,0,15877,1324,13230c2647,10585,3971,7939,5956,6616c7942,4631,10589,2646,13236,1985c15884,662,18539,0,21848,0x">
                <v:stroke weight="0pt" endcap="flat" joinstyle="miter" miterlimit="10" on="false" color="#000000" opacity="0"/>
                <v:fill on="true" color="#636162"/>
              </v:shape>
              <v:shape id="Shape 9564" style="position:absolute;width:221;height:448;left:7378;top:8117;" coordsize="22183,44845" path="m0,0l8938,1915c11586,2576,14233,4561,16218,6546c18204,7869,19527,10515,20860,13160c21521,15807,22183,19115,22183,22423c22183,25730,21521,28377,20860,31023c19527,34330,18204,36315,16218,38300c14233,40284,11586,41608,8938,42931l0,44845l0,38896l6291,37638c8277,36977,10262,35653,11586,34330c12909,33007,14233,31023,14894,29038c15556,27054,16218,24407,16218,22423c16218,19776,15556,17792,14894,15807c14233,13822,12909,11837,11586,10515c10262,8531,8277,7869,6291,6546l0,5288l0,0x">
                <v:stroke weight="0pt" endcap="flat" joinstyle="miter" miterlimit="10" on="false" color="#000000" opacity="0"/>
                <v:fill on="true" color="#636162"/>
              </v:shape>
              <v:shape id="Shape 9565" style="position:absolute;width:244;height:423;left:7666;top:8130;" coordsize="24495,42339" path="m0,0l5955,0l5955,37047l24495,37047l24495,42339l0,42339l0,0x">
                <v:stroke weight="0pt" endcap="flat" joinstyle="miter" miterlimit="10" on="false" color="#000000" opacity="0"/>
                <v:fill on="true" color="#636162"/>
              </v:shape>
              <v:shape id="Shape 9566" style="position:absolute;width:185;height:423;left:8070;top:8130;" coordsize="18544,42339" path="m0,0l14568,0l18544,662l18544,5774l13245,5293l5965,5293l5965,37047l13245,37047l18544,36084l18544,41677l14568,42339l0,42339l0,0x">
                <v:stroke weight="0pt" endcap="flat" joinstyle="miter" miterlimit="10" on="false" color="#000000" opacity="0"/>
                <v:fill on="true" color="#636162"/>
              </v:shape>
              <v:shape id="Shape 9567" style="position:absolute;width:185;height:410;left:8255;top:8137;" coordsize="18534,41014" path="m0,0l3966,661c6614,1322,9269,2645,11254,3968c13901,5953,15225,7938,16549,10584c17873,13230,18534,16538,18534,20508c18534,23815,17873,27122,16549,29769c15225,32415,13901,34400,11254,36384c9269,38369,6614,39692,3966,40354l0,41014l0,35421l1980,35061c3966,34400,5952,33738,7275,32415c9269,31092,10593,29107,11254,27122c11916,25138,12578,23154,12578,20508c12578,17861,11916,15215,11254,13230c10593,11245,9269,9922,7275,8599c5952,7276,3966,5953,1980,5291l0,5112l0,0x">
                <v:stroke weight="0pt" endcap="flat" joinstyle="miter" miterlimit="10" on="false" color="#000000" opacity="0"/>
                <v:fill on="true" color="#636162"/>
              </v:shape>
              <v:shape id="Shape 9869" style="position:absolute;width:91;height:423;left:8506;top:8130;" coordsize="9144,42339" path="m0,0l9144,0l9144,42339l0,42339l0,0">
                <v:stroke weight="0pt" endcap="flat" joinstyle="miter" miterlimit="10" on="false" color="#000000" opacity="0"/>
                <v:fill on="true" color="#636162"/>
              </v:shape>
              <v:shape id="Shape 9569" style="position:absolute;width:291;height:443;left:8619;top:8117;" coordsize="29163,44324" path="m16545,0c18531,0,21222,662,23163,1323c25192,2646,27134,3308,28457,5293l24486,9262c23163,7939,22545,7277,20516,5954c19192,5293,17869,5293,15884,5293c15222,5293,13898,5293,13236,5293c11912,5954,11250,5954,10589,6616c9927,7277,9265,7939,8603,8601c7941,9923,7941,10585,7941,11907c7941,13230,7941,13892,8603,15215c8603,15877,9265,16538,10589,16538c11250,17200,11912,17862,13236,18523c13898,18523,15222,19185,16545,19185c17869,19846,19192,20508,20516,21169c22545,21169,23869,22493,24486,23154c25810,23816,27134,25139,27839,26462c28457,27785,29163,29770,29163,31754c29163,33738,28457,35723,27839,37708c27134,39031,25810,40354,24486,41677c23163,42339,21222,43662,19854,43662c17869,44324,15884,44324,13898,44324c11250,44324,9265,44324,6618,43001c3971,42339,1986,40354,0,38370l4633,34400c5956,36385,7280,37047,8603,38370c10589,39031,12574,39693,14560,39693c15222,39693,16545,39693,17207,39031c18531,39031,19192,38370,19854,37708c20516,37047,21222,36385,21840,35723c22545,34400,22545,33738,22545,32415c22545,31093,22545,29770,21840,29108c21222,28447,20516,27785,19854,27124c19192,26462,17869,25800,16545,25139c15222,25139,13898,24477,12574,23816c11250,23816,9927,23154,8603,22493c7280,21831,5956,21169,5295,20508c3971,19846,3309,18523,2647,17200c1986,15877,1986,13892,1986,11907c1986,9923,1986,8601,3309,6616c3971,5293,5295,3969,6618,3308c7941,1985,9265,1323,11250,662c12574,662,14560,0,16545,0x">
                <v:stroke weight="0pt" endcap="flat" joinstyle="miter" miterlimit="10" on="false" color="#000000" opacity="0"/>
                <v:fill on="true" color="#636162"/>
              </v:shape>
              <v:shape id="Shape 9570" style="position:absolute;width:330;height:423;left:8917;top:8130;" coordsize="33089,42339" path="m0,0l33089,0l33089,5293l19236,5293l19236,42339l13942,42339l13942,5293l0,5293l0,0x">
                <v:stroke weight="0pt" endcap="flat" joinstyle="miter" miterlimit="10" on="false" color="#000000" opacity="0"/>
                <v:fill on="true" color="#636162"/>
              </v:shape>
              <v:shape id="Shape 9571" style="position:absolute;width:142;height:423;left:9287;top:8130;" coordsize="14251,42339" path="m0,0l13236,0l14251,112l14251,4831l13236,4631l6000,4631l6000,18523l12618,18523l14251,18251l14251,27126l11912,23154l6000,23154l6000,42339l0,42339l0,0x">
                <v:stroke weight="0pt" endcap="flat" joinstyle="miter" miterlimit="10" on="false" color="#000000" opacity="0"/>
                <v:fill on="true" color="#636162"/>
              </v:shape>
              <v:shape id="Shape 9572" style="position:absolute;width:155;height:422;left:9430;top:8131;" coordsize="15573,42227" path="m0,0l4985,550c6926,550,8250,1211,9573,2534c10897,3196,12221,4519,12926,5842c13544,7827,14250,9150,14250,11796c14250,14442,13544,17088,11603,19073c9573,21058,6926,22381,4279,22381l15573,42227l8956,42227l0,27014l0,18139l2338,17750c3662,17750,4279,17088,5603,17088c6308,16427,6926,15765,7632,14442c8250,13780,8250,13119,8250,11796c8250,10473,8250,9150,7632,8489c6926,7166,6308,6504,5603,6504c4279,5842,3662,5181,2338,5181l0,4719l0,0x">
                <v:stroke weight="0pt" endcap="flat" joinstyle="miter" miterlimit="10" on="false" color="#000000" opacity="0"/>
                <v:fill on="true" color="#636162"/>
              </v:shape>
              <v:shape id="Shape 9870" style="position:absolute;width:91;height:423;left:9639;top:8130;" coordsize="9144,42339" path="m0,0l9144,0l9144,42339l0,42339l0,0">
                <v:stroke weight="0pt" endcap="flat" joinstyle="miter" miterlimit="10" on="false" color="#000000" opacity="0"/>
                <v:fill on="true" color="#636162"/>
              </v:shape>
              <v:shape id="Shape 9574" style="position:absolute;width:383;height:443;left:9758;top:8117;" coordsize="38384,44324" path="m22501,0c23824,0,25853,0,27177,662c28501,662,29825,1323,31148,1985c32472,2646,33796,3308,35119,3969c35737,4631,37060,5954,37766,6616l33089,10585c31766,8601,30442,7939,28501,6616c27177,5954,24530,5293,22501,5293c19854,5293,17824,5954,15883,6616c13853,7939,12529,8601,10589,10585c9265,11907,8559,13892,7941,15877c6617,17862,6617,19846,6617,22493c6617,24477,6617,27124,7941,29108c8559,31093,9265,33077,10589,34400c11912,35723,13853,37047,15883,38370c17824,39031,19854,39693,22501,39693c24530,39693,27177,39031,29118,37708c31148,37047,32472,35723,33796,33738l38384,37047c37060,39031,34413,41016,31766,42339c29118,43662,25853,44324,22501,44324c19236,44324,15883,44324,13236,43001c10589,41677,8559,40354,6617,38370c4588,36385,2647,33738,1941,31093c618,28447,0,25800,0,22493c0,19185,618,15877,1941,13230c2647,10585,4588,7939,6617,6616c8559,4631,10589,2646,13853,1985c16501,662,19236,0,22501,0x">
                <v:stroke weight="0pt" endcap="flat" joinstyle="miter" miterlimit="10" on="false" color="#000000" opacity="0"/>
                <v:fill on="true" color="#636162"/>
              </v:shape>
              <v:shape id="Shape 9575" style="position:absolute;width:330;height:423;left:10135;top:8130;" coordsize="33089,42339" path="m0,0l33089,0l33089,5293l19148,5293l19148,42339l13853,42339l13853,5293l0,5293l0,0x">
                <v:stroke weight="0pt" endcap="flat" joinstyle="miter" miterlimit="10" on="false" color="#000000" opacity="0"/>
                <v:fill on="true" color="#636162"/>
              </v:shape>
              <v:shape id="Shape 9576" style="position:absolute;width:11148;height:1415;left:0;top:4829;" coordsize="1114804,141577" path="m345576,5958c420385,13230,526968,67479,557419,83352c587217,67479,694463,13230,769271,5958c826203,0,871884,20510,919532,41681c961269,60199,1003624,80047,1059213,85344c1101568,89311,1114804,93277,1114804,93277c1114804,93277,1081096,123711,1059213,125033l591188,125033c591188,134296,575958,141577,557419,141577c538227,141577,523659,134296,522998,125033l59582,125033l60244,124372c60244,124372,59582,124372,59582,124372c43197,126851,17874,108120,6237,98600l0,93277l0,93277l2627,92595c8151,91294,23170,88319,54947,85344c110554,80047,153588,60199,194636,41681c242964,20510,288645,0,345576,5958x">
                <v:stroke weight="0pt" endcap="flat" joinstyle="miter" miterlimit="10" on="false" color="#000000" opacity="0"/>
                <v:fill on="true" color="#006848"/>
              </v:shape>
              <v:shape id="Shape 9577" style="position:absolute;width:43;height:39;left:5640;top:5206;" coordsize="4302,3971" path="m4302,0l4302,2649l0,3971l4302,0x">
                <v:stroke weight="0pt" endcap="flat" joinstyle="miter" miterlimit="10" on="false" color="#000000" opacity="0"/>
                <v:fill on="true" color="#1b2059"/>
              </v:shape>
              <v:shape id="Shape 9578" style="position:absolute;width:62;height:53;left:5620;top:5066;" coordsize="6287,5389" path="m6287,0l6287,3584l4798,3649c3144,4230,1654,5058,0,5389l6287,0x">
                <v:stroke weight="0pt" endcap="flat" joinstyle="miter" miterlimit="10" on="false" color="#000000" opacity="0"/>
                <v:fill on="true" color="#1b2059"/>
              </v:shape>
              <v:shape id="Shape 9579" style="position:absolute;width:76;height:73;left:5607;top:4908;" coordsize="7610,7317" path="m7610,0l7610,5953l5046,6490c3143,6986,1323,7317,0,6652l7610,0x">
                <v:stroke weight="0pt" endcap="flat" joinstyle="miter" miterlimit="10" on="false" color="#000000" opacity="0"/>
                <v:fill on="true" color="#1b2059"/>
              </v:shape>
              <v:shape id="Shape 9580" style="position:absolute;width:76;height:59;left:5607;top:4789;" coordsize="7610,5973" path="m7610,0l7610,4344l0,5973l7610,0x">
                <v:stroke weight="0pt" endcap="flat" joinstyle="miter" miterlimit="10" on="false" color="#000000" opacity="0"/>
                <v:fill on="true" color="#1b2059"/>
              </v:shape>
              <v:shape id="Shape 9581" style="position:absolute;width:374;height:337;left:5309;top:2798;" coordsize="37409,33789" path="m7950,0c9935,2653,11921,5297,15229,5958c16553,4636,18538,3975,21186,3314c23171,9263,23171,17866,25819,23815c29798,19188,31783,12569,35092,7941l37409,7159l37409,22825l34430,20510l37409,26464l37409,33789l31783,27790c28466,29112,23833,29773,19862,31095c18538,23815,19200,15222,16553,9263c13244,12569,11259,9263,7288,8602c6627,10585,6627,12569,5303,13899c3308,10585,1323,6619,0,3314c1985,3975,2647,5297,5965,5297c5965,2653,6627,1322,7950,0x">
                <v:stroke weight="0pt" endcap="flat" joinstyle="miter" miterlimit="10" on="false" color="#000000" opacity="0"/>
                <v:fill on="true" color="#1b2059"/>
              </v:shape>
              <v:shape id="Shape 9582" style="position:absolute;width:3680;height:4571;left:2025;top:760;" coordsize="368087,457130" path="m354842,0l365771,1101l365771,109922l362876,122712c361469,132139,360807,142229,358160,150170c352195,142890,348886,132966,340944,127677c340283,128999,340944,132304,339621,132966c333665,123702,329023,113117,321082,105845c321744,110473,323729,113778,324391,117753c319097,113778,315127,104523,310493,103201c312479,105184,312479,109151,313141,112456c309170,109151,305852,105184,302544,100548c303867,105845,305191,111134,307176,114448c299234,110473,295263,97904,286660,96582c293940,115770,309170,126355,316450,145534c305191,137602,300558,123702,289308,115109c297911,138924,314465,152814,328362,170671c330347,171341,333003,172002,334989,173985c331670,173324,331009,175307,327038,174646c314465,163400,304529,146195,288646,140907c293278,146856,301220,153475,303205,160095c296587,157442,289969,149509,282690,149509c284013,151492,287984,156119,286660,158764c268784,150831,254215,139585,233700,134288c236347,142890,246273,143551,251568,149509c240318,149509,232367,146195,223102,143551c225749,156119,244288,152153,253554,157442c244950,161417,229058,156781,224426,164061c237671,170671,256863,150831,268784,164061c259518,164722,251568,168027,244288,171341c244288,173324,245612,173985,244950,175968c260841,179273,268784,168027,282690,166705c281357,170010,273416,175307,276063,176629c296587,172663,314465,179273,326376,188537c313803,190520,304529,179934,291954,179934c284675,179934,276725,184571,268784,184571c264813,184571,261503,182579,258194,183248c249582,183910,240979,189198,231044,190520c223764,191842,215822,189198,211190,195817c224426,197800,238332,191181,251568,193825c242965,199783,225749,198461,211852,199783c223764,209708,244288,197800,256201,198461c246935,205072,231705,205741,221117,211691c237009,214996,244950,199783,259518,202427c248259,209047,236347,214996,225088,222276c241641,222937,246273,211691,259518,209047c253554,217649,241641,220293,238994,232201c248259,227564,256201,220954,264813,214335c276725,206402,285999,194495,303205,197139c278048,207724,260180,226903,238994,242125c237009,254032,234362,269906,236347,283797c239656,274542,238994,260643,244950,254032c245612,264618,242303,275864,243626,284458c249582,275864,248920,260643,253554,250718c254877,260643,248259,273211,255539,277847c259518,267262,254877,248074,262165,240803c262165,246091,263489,250718,267460,252710c267460,244108,268122,230879,276063,232201c275401,236167,276725,238150,276725,242125c284013,240142,282690,228895,286660,223598c287984,226242,289308,228895,291293,231540c295263,228226,295925,221615,298572,217649c307846,215657,313141,205741,321082,206402c315127,219632,297249,226903,293940,240803c297911,239472,302544,238811,306514,238150c301220,248074,284675,246091,282019,258660c285999,258660,287984,257338,292616,257338c286660,265279,274078,269245,269445,275864c272754,273872,277386,273211,281357,271228c277386,278508,268122,280492,265475,289094c274078,286450,279372,276525,285999,274542c282019,285119,272754,289094,272092,302323l277386,302323c280695,295043,282690,286450,291293,283797c286660,289755,281357,299018,282019,307612c294602,296365,296587,269906,311155,263296c309170,266601,307176,274542,308508,279170c319759,267923,324391,250718,333003,237489c331670,257338,320421,271228,317112,285789c319759,283797,324391,279170,327038,279170c323729,285789,319759,297035,321082,306951c325053,302984,325715,295704,328362,289755c331009,291077,331670,295043,334989,297035c340283,283797,336974,261965,342930,249396c342930,252049,344915,254032,344915,257338c354181,256016,356166,246752,361469,241464l365771,242205l365771,249451l365440,249396l365771,250733l365771,268254l360145,251388c360476,257012,362131,263792,364282,269992l365771,273158l365771,395357l364778,391634c363455,392295,360145,392956,358160,393617c360145,390973,362793,388990,365440,387659l365440,379066c362131,378404,361469,380388,358160,379727c362131,375090,368087,371785,364116,363183c361469,362522,360807,364505,358160,363844c363455,359878,365440,354590,362793,345987c360145,345326,360145,347309,358160,346648c360807,344665,364778,339368,362131,333419c360145,334741,357498,335402,354842,336063c356828,333419,359483,331436,362793,330105c362131,326138,361469,322833,361469,318858c359483,318197,357498,321511,356828,318858c358160,318197,360807,317536,361469,315553c360145,312909,360145,309604,359483,306951c357498,306290,357498,308273,354842,307612c358822,304968,360807,300340,359483,293060c357498,292399,356166,295043,354842,293060c360145,282475,354842,268584,356828,256677c356166,256016,356166,256016,354842,256016c351534,259982,346901,262635,342930,265279c340283,273211,348224,274542,348224,277847c345577,278508,344915,276525,342930,276525c340283,285119,348224,287772,348224,290416c345577,291077,344915,289755,342930,289755c342930,295704,344253,301001,348886,302984c346239,303646,346239,302323,344253,302323c343591,305629,342930,308273,342930,311587c343591,314231,348886,316214,348224,318197c345577,318858,344915,316875,342930,317536l342930,327461c344253,329444,349548,331436,348224,332758c345577,333419,344915,332097,342930,332097c340944,340029,345577,344665,346239,346648c344253,347309,344253,345987,342930,345987c340944,353920,344915,359878,346239,361861c344253,362522,344253,361200,342930,361200c340944,368480,345577,373107,346239,375090c344253,375752,344253,374429,342930,374429c341606,376413,342268,379727,340944,382371c342268,385015,347563,386998,346239,388990c343591,389651,343591,387659,340944,388320c340283,395600,341606,401558,344915,405525c342930,405525,342268,404203,340944,403542c340944,407508,339621,410813,339621,414127c342268,415449,344253,417432,345577,418754c342930,419415,342268,418093,339621,418093c334989,425373,340944,435298,343591,437281c340283,436620,339621,438603,336312,438603c334327,447205,340944,451172,341606,454477c339621,453155,336974,453155,334989,451833c334327,453816,333665,455138,333665,457130c286660,433967,205887,398905,144985,392956c137705,392295,130417,391634,123137,391634c79442,391634,41711,404864,5956,420737c1986,398905,0,377082,0,354590c0,158764,158891,0,354842,0x">
                <v:stroke weight="0pt" endcap="flat" joinstyle="miter" miterlimit="10" on="false" color="#000000" opacity="0"/>
                <v:fill on="true" color="#1b2059"/>
              </v:shape>
              <v:shape id="Shape 9583" style="position:absolute;width:72;height:2090;left:5683;top:3268;" coordsize="7279,209041" path="m0,0l5709,23060l7279,26037l7279,207641l4301,209041l4301,195150l0,196472l0,193823l4301,189853l4301,183234l0,183421l0,179837l2978,177284l2978,169343l0,169966l0,164014l2978,161411c2316,159419,2316,157436,1654,156113l0,156468l0,152123l1654,150825l0,144624l0,22425l5625,34386l0,17520l0,0x">
                <v:stroke weight="0pt" endcap="flat" joinstyle="miter" miterlimit="10" on="false" color="#000000" opacity="0"/>
                <v:fill on="true" color="#1b2059"/>
              </v:shape>
              <v:shape id="Shape 9584" style="position:absolute;width:72;height:324;left:5683;top:3062;" coordsize="7279,32476" path="m0,0l2978,5954l7279,9395l7279,32476l3639,19844l0,19238l0,11992l496,12077c2151,12407,3639,12573,4301,11912l0,7325l0,0x">
                <v:stroke weight="0pt" endcap="flat" joinstyle="miter" miterlimit="10" on="false" color="#000000" opacity="0"/>
                <v:fill on="true" color="#1b2059"/>
              </v:shape>
              <v:shape id="Shape 9585" style="position:absolute;width:72;height:256;left:5683;top:2826;" coordsize="7279,25694" path="m7279,0l7279,15999l4301,11109c3639,12431,1654,12431,992,13092c1654,16728,3805,19705,6286,21938l7279,22536l7279,25694l0,20035l0,4369l3805,3084l7279,0x">
                <v:stroke weight="0pt" endcap="flat" joinstyle="miter" miterlimit="10" on="false" color="#000000" opacity="0"/>
                <v:fill on="true" color="#1b2059"/>
              </v:shape>
              <v:shape id="Shape 9586" style="position:absolute;width:36;height:81;left:5719;top:2646;" coordsize="3640,8118" path="m0,0l3640,691l3640,8118l0,0x">
                <v:stroke weight="0pt" endcap="flat" joinstyle="miter" miterlimit="10" on="false" color="#000000" opacity="0"/>
                <v:fill on="true" color="#1b2059"/>
              </v:shape>
              <v:shape id="Shape 9587" style="position:absolute;width:72;height:1111;left:5683;top:771;" coordsize="7279,111101" path="m0,0l7279,733l7279,111101l6452,105488c6452,102759,6617,100113,6287,98125c3475,100771,1531,104286,114,108317l0,108821l0,0x">
                <v:stroke weight="0pt" endcap="flat" joinstyle="miter" miterlimit="10" on="false" color="#000000" opacity="0"/>
                <v:fill on="true" color="#1b2059"/>
              </v:shape>
              <v:shape id="Shape 9588" style="position:absolute;width:79;height:1816;left:5756;top:3528;" coordsize="7946,181604" path="m0,0l7946,15062l7946,177870l0,181604l0,0x">
                <v:stroke weight="0pt" endcap="flat" joinstyle="miter" miterlimit="10" on="false" color="#000000" opacity="0"/>
                <v:fill on="true" color="#1b2059"/>
              </v:shape>
              <v:shape id="Shape 9589" style="position:absolute;width:79;height:1010;left:5756;top:2653;" coordsize="7946,101034" path="m0,0l7946,1509l7946,5818l4963,4597l7946,8222l7946,32775l5048,29987c3640,28249,2316,26760,993,27090l7946,38737l7946,73061l993,60830c2648,67779,4467,75718,6702,82830l7946,85416l7946,101034l0,73461l0,50380l5625,54880c6949,52897,6949,50914,7610,48922l0,43006l0,39848l6287,43634l0,33311l0,17312l1654,15844c2978,17836,2978,19819,4963,20480c4632,16179,2647,12375,662,8903l0,7427l0,0x">
                <v:stroke weight="0pt" endcap="flat" joinstyle="miter" miterlimit="10" on="false" color="#000000" opacity="0"/>
                <v:fill on="true" color="#1b2059"/>
              </v:shape>
              <v:shape id="Shape 9590" style="position:absolute;width:49;height:77;left:5786;top:2475;" coordsize="4968,7728" path="m4968,0l4968,7728l0,6443l4968,0x">
                <v:stroke weight="0pt" endcap="flat" joinstyle="miter" miterlimit="10" on="false" color="#000000" opacity="0"/>
                <v:fill on="true" color="#1b2059"/>
              </v:shape>
              <v:shape id="Shape 9591" style="position:absolute;width:79;height:1126;left:5756;top:779;" coordsize="7946,112613" path="m0,0l7946,801l7946,94491l5626,98388c4136,103350,2978,108643,331,112613l0,110367l0,0x">
                <v:stroke weight="0pt" endcap="flat" joinstyle="miter" miterlimit="10" on="false" color="#000000" opacity="0"/>
                <v:fill on="true" color="#1b2059"/>
              </v:shape>
              <v:shape id="Shape 9592" style="position:absolute;width:88;height:2266;left:5835;top:3040;" coordsize="8861,226675" path="m0,0l5420,9079l8861,16286l8861,31633l2982,16143c1990,23749,3644,32019,6208,39958l8861,46624l8861,222511l0,226675l0,63866l997,65756l0,62297l0,46678l6953,61129c5298,54183,4471,46244,2733,39132l0,34324l0,0x">
                <v:stroke weight="0pt" endcap="flat" joinstyle="miter" miterlimit="10" on="false" color="#000000" opacity="0"/>
                <v:fill on="true" color="#1b2059"/>
              </v:shape>
              <v:shape id="Shape 9593" style="position:absolute;width:88;height:261;left:5835;top:2735;" coordsize="8861,26149" path="m0,0l3143,3820l8861,5377l8861,17587l2321,8953c2982,15563,997,19538,1659,26149l0,24553l0,0x">
                <v:stroke weight="0pt" endcap="flat" joinstyle="miter" miterlimit="10" on="false" color="#000000" opacity="0"/>
                <v:fill on="true" color="#1b2059"/>
              </v:shape>
              <v:shape id="Shape 9594" style="position:absolute;width:88;height:95;left:5835;top:2668;" coordsize="8861,9585" path="m0,0l165,31l8861,1434l8861,9585l6124,6815l0,4309l0,0x">
                <v:stroke weight="0pt" endcap="flat" joinstyle="miter" miterlimit="10" on="false" color="#000000" opacity="0"/>
                <v:fill on="true" color="#1b2059"/>
              </v:shape>
              <v:shape id="Shape 9595" style="position:absolute;width:45;height:49;left:5878;top:2618;" coordsize="4555,4922" path="m4555,0l4555,4922l0,827l4555,0x">
                <v:stroke weight="0pt" endcap="flat" joinstyle="miter" miterlimit="10" on="false" color="#000000" opacity="0"/>
                <v:fill on="true" color="#1b2059"/>
              </v:shape>
              <v:shape id="Shape 9596" style="position:absolute;width:88;height:233;left:5835;top:2360;" coordsize="8861,23388" path="m8861,0l8861,8307l6953,9331l8861,9957l8861,23388l4301,20331l0,19219l0,11491l8861,0x">
                <v:stroke weight="0pt" endcap="flat" joinstyle="miter" miterlimit="10" on="false" color="#000000" opacity="0"/>
                <v:fill on="true" color="#1b2059"/>
              </v:shape>
              <v:shape id="Shape 9597" style="position:absolute;width:88;height:1137;left:5835;top:787;" coordsize="8861,113796" path="m0,0l8861,893l8861,93886l7615,98000c6457,103541,5298,109164,2982,113796c997,103872,5630,93286,4968,85345l0,93690l0,0x">
                <v:stroke weight="0pt" endcap="flat" joinstyle="miter" miterlimit="10" on="false" color="#000000" opacity="0"/>
                <v:fill on="true" color="#1b2059"/>
              </v:shape>
              <v:shape id="Shape 9598" style="position:absolute;width:116;height:2062;left:5924;top:3203;" coordsize="11663,206225" path="m0,0l7185,15050l11663,18909l11663,29909l6034,20367c7027,25990,8185,31448,9923,36326l11663,39273l11663,200744l0,206225l0,30338l6034,45504c6696,36571,4876,28797,2311,21438l0,15347l0,0x">
                <v:stroke weight="0pt" endcap="flat" joinstyle="miter" miterlimit="10" on="false" color="#000000" opacity="0"/>
                <v:fill on="true" color="#1b2059"/>
              </v:shape>
              <v:shape id="Shape 9599" style="position:absolute;width:92;height:271;left:5948;top:3016;" coordsize="9269,27113" path="m331,0l9269,16455l9269,27113l6951,21257c3310,14724,0,8272,331,0x">
                <v:stroke weight="0pt" endcap="flat" joinstyle="miter" miterlimit="10" on="false" color="#000000" opacity="0"/>
                <v:fill on="true" color="#1b2059"/>
              </v:shape>
              <v:shape id="Shape 9600" style="position:absolute;width:116;height:610;left:5924;top:2454;" coordsize="11663,61069" path="m11663,0l11663,7137l739,6603c3387,9909,10005,9909,10666,15867c8681,17189,6696,17850,6034,19833c8020,21155,9343,22477,10666,24460c8681,25130,7358,26452,6034,27774l11663,36716l11663,44491l8020,39021c8020,40343,6696,40343,5372,40343l11663,52971l11663,61069l0,45672l0,33462l3387,34385l0,30956l0,22805l2063,23138l0,21283l0,16362l2725,15867l0,14040l0,610l4152,1971c6200,1930,8268,1310,10337,483l11663,0x">
                <v:stroke weight="0pt" endcap="flat" joinstyle="miter" miterlimit="10" on="false" color="#000000" opacity="0"/>
                <v:fill on="true" color="#1b2059"/>
              </v:shape>
              <v:shape id="Shape 9601" style="position:absolute;width:116;height:279;left:5924;top:2164;" coordsize="11663,27960" path="m11663,0l11663,21698l0,27960l0,19653l5619,12366l11663,0x">
                <v:stroke weight="0pt" endcap="flat" joinstyle="miter" miterlimit="10" on="false" color="#000000" opacity="0"/>
                <v:fill on="true" color="#1b2059"/>
              </v:shape>
              <v:shape id="Shape 9602" style="position:absolute;width:56;height:150;left:5984;top:1953;" coordsize="5629,15009" path="m5629,0l5629,10464l0,15009c993,10713,3144,6414,5046,2114l5629,0x">
                <v:stroke weight="0pt" endcap="flat" joinstyle="miter" miterlimit="10" on="false" color="#000000" opacity="0"/>
                <v:fill on="true" color="#1b2059"/>
              </v:shape>
              <v:shape id="Shape 9603" style="position:absolute;width:109;height:289;left:5931;top:1747;" coordsize="10923,28998" path="m10923,0l10923,14341l6949,20395c5294,24697,3640,28667,0,28998c331,20726,3640,14607,6783,8736l10923,0x">
                <v:stroke weight="0pt" endcap="flat" joinstyle="miter" miterlimit="10" on="false" color="#000000" opacity="0"/>
                <v:fill on="true" color="#1b2059"/>
              </v:shape>
              <v:shape id="Shape 9604" style="position:absolute;width:116;height:1043;left:5924;top:796;" coordsize="11663,104301" path="m0,0l11663,1175l11663,87671l7441,94211c5869,97684,4380,101322,2063,104301c1401,96360,4711,85113,3387,81808l0,92993l0,0x">
                <v:stroke weight="0pt" endcap="flat" joinstyle="miter" miterlimit="10" on="false" color="#000000" opacity="0"/>
                <v:fill on="true" color="#1b2059"/>
              </v:shape>
              <v:shape id="Shape 9605" style="position:absolute;width:100;height:2029;left:6040;top:3181;" coordsize="10023,202959" path="m0,0l990,1822l10023,14541l10023,39044l7616,34489c6623,37794,7285,40936,8526,43830l10023,46512l10023,198277l9577,198458l0,202959l0,41488l5630,51023c4302,45731,3308,40107,1735,35064l0,32123l0,21124l6292,26547l0,10657l0,0x">
                <v:stroke weight="0pt" endcap="flat" joinstyle="miter" miterlimit="10" on="false" color="#000000" opacity="0"/>
                <v:fill on="true" color="#1b2059"/>
              </v:shape>
              <v:shape id="Shape 9606" style="position:absolute;width:100;height:315;left:6040;top:2984;" coordsize="10023,31532" path="m0,0l2731,5481l10023,18976l10023,31532l84,8209l0,8099l0,0x">
                <v:stroke weight="0pt" endcap="flat" joinstyle="miter" miterlimit="10" on="false" color="#000000" opacity="0"/>
                <v:fill on="true" color="#1b2059"/>
              </v:shape>
              <v:shape id="Shape 9607" style="position:absolute;width:100;height:228;left:6040;top:2821;" coordsize="10023,22822" path="m0,0l10023,15920l10023,22822l0,7775l0,0x">
                <v:stroke weight="0pt" endcap="flat" joinstyle="miter" miterlimit="10" on="false" color="#000000" opacity="0"/>
                <v:fill on="true" color="#1b2059"/>
              </v:shape>
              <v:shape id="Shape 9608" style="position:absolute;width:37;height:78;left:6103;top:2745;" coordsize="3731,7820" path="m0,0l3731,3884l3731,7820l0,0x">
                <v:stroke weight="0pt" endcap="flat" joinstyle="miter" miterlimit="10" on="false" color="#000000" opacity="0"/>
                <v:fill on="true" color="#1b2059"/>
              </v:shape>
              <v:shape id="Shape 9609" style="position:absolute;width:100;height:123;left:6040;top:2417;" coordsize="10023,12393" path="m10023,0l10023,831l6292,5629l10023,7391l10023,12393l4302,11000l0,10790l0,3653l10023,0x">
                <v:stroke weight="0pt" endcap="flat" joinstyle="miter" miterlimit="10" on="false" color="#000000" opacity="0"/>
                <v:fill on="true" color="#1b2059"/>
              </v:shape>
              <v:shape id="Shape 9610" style="position:absolute;width:100;height:1573;left:6040;top:807;" coordsize="10023,157360" path="m0,0l10023,1010l10023,150521l5027,154661l0,157360l0,135662l1226,133153c3139,127891,4463,122309,4959,116355c3635,118674,2147,121981,409,124709l0,125040l0,114576l2974,103787l0,108318l0,93977l58,93854c1154,90804,1816,87578,1651,83938l0,86496l0,0x">
                <v:stroke weight="0pt" endcap="flat" joinstyle="miter" miterlimit="10" on="false" color="#000000" opacity="0"/>
                <v:fill on="true" color="#1b2059"/>
              </v:shape>
              <v:shape id="Shape 9611" style="position:absolute;width:91;height:1990;left:6141;top:3173;" coordsize="9195,199002" path="m0,0l2225,4118c2887,5771,3384,8583,4459,10816l9195,13493l9195,38781l4873,23967c3549,28599,4542,33394,5948,38354l9195,52391l9195,195250l0,199002l0,47237l2887,52409c1894,49765,1894,45962,1481,42572l0,39769l0,15266l2887,19331l0,12556l0,0x">
                <v:stroke weight="0pt" endcap="flat" joinstyle="miter" miterlimit="10" on="false" color="#000000" opacity="0"/>
                <v:fill on="true" color="#1b2059"/>
              </v:shape>
              <v:shape id="Shape 9612" style="position:absolute;width:91;height:307;left:6141;top:2980;" coordsize="9195,30710" path="m0,0l9195,14605l9195,30710l984,8379l0,6902l0,0x">
                <v:stroke weight="0pt" endcap="flat" joinstyle="miter" miterlimit="10" on="false" color="#000000" opacity="0"/>
                <v:fill on="true" color="#1b2059"/>
              </v:shape>
              <v:shape id="Shape 9613" style="position:absolute;width:91;height:232;left:6141;top:2784;" coordsize="9195,23209" path="m0,0l4211,4384l9195,12968l9195,23209l0,3936l0,0x">
                <v:stroke weight="0pt" endcap="flat" joinstyle="miter" miterlimit="10" on="false" color="#000000" opacity="0"/>
                <v:fill on="true" color="#1b2059"/>
              </v:shape>
              <v:shape id="Shape 9614" style="position:absolute;width:91;height:68;left:6141;top:2491;" coordsize="9195,6832" path="m0,0l2722,1285l9195,237l9195,5919l7520,6832l0,5002l0,0x">
                <v:stroke weight="0pt" endcap="flat" joinstyle="miter" miterlimit="10" on="false" color="#000000" opacity="0"/>
                <v:fill on="true" color="#1b2059"/>
              </v:shape>
              <v:shape id="Shape 9615" style="position:absolute;width:9;height:11;left:6141;top:2414;" coordsize="902,1160" path="m902,0l0,1160l0,329l902,0x">
                <v:stroke weight="0pt" endcap="flat" joinstyle="miter" miterlimit="10" on="false" color="#000000" opacity="0"/>
                <v:fill on="true" color="#1b2059"/>
              </v:shape>
              <v:shape id="Shape 9616" style="position:absolute;width:91;height:1495;left:6141;top:817;" coordsize="9195,149512" path="m0,0l9195,926l9195,141893l0,149512l0,0x">
                <v:stroke weight="0pt" endcap="flat" joinstyle="miter" miterlimit="10" on="false" color="#000000" opacity="0"/>
                <v:fill on="true" color="#1b2059"/>
              </v:shape>
              <v:shape id="Shape 9617" style="position:absolute;width:148;height:2212;left:6233;top:2913;" coordsize="14874,221248" path="m0,0l972,1674l14874,12482l14874,24018l7590,14904l14874,30961l14874,42954l9575,36075l14874,48586l14874,59440l4943,45990c6928,52940,8420,61209,11151,67824l14874,73721l14874,215179l0,221248l0,78389l310,79729c2957,79729,2957,81721,4943,81721l0,64779l0,39491l972,40041l0,37397l0,21292l972,22836c3619,23497,6266,27472,7590,26150l0,10240l0,0x">
                <v:stroke weight="0pt" endcap="flat" joinstyle="miter" miterlimit="10" on="false" color="#000000" opacity="0"/>
                <v:fill on="true" color="#1b2059"/>
              </v:shape>
              <v:shape id="Shape 9618" style="position:absolute;width:6;height:3;left:6375;top:2896;" coordsize="657,397" path="m657,0l657,397l0,83l657,0x">
                <v:stroke weight="0pt" endcap="flat" joinstyle="miter" miterlimit="10" on="false" color="#000000" opacity="0"/>
                <v:fill on="true" color="#1b2059"/>
              </v:shape>
              <v:shape id="Shape 9619" style="position:absolute;width:99;height:33;left:6282;top:2526;" coordsize="9931,3383" path="m9931,0l9931,2818l0,3383l9931,0x">
                <v:stroke weight="0pt" endcap="flat" joinstyle="miter" miterlimit="10" on="false" color="#000000" opacity="0"/>
                <v:fill on="true" color="#1b2059"/>
              </v:shape>
              <v:shape id="Shape 9620" style="position:absolute;width:128;height:90;left:6233;top:2460;" coordsize="12893,9012" path="m12893,0c9911,1657,7758,3973,5606,5957l0,9012l0,3330l2510,2923c5598,1834,8919,499,12893,0x">
                <v:stroke weight="0pt" endcap="flat" joinstyle="miter" miterlimit="10" on="false" color="#000000" opacity="0"/>
                <v:fill on="true" color="#1b2059"/>
              </v:shape>
              <v:shape id="Shape 9621" style="position:absolute;width:148;height:1409;left:6233;top:827;" coordsize="14874,140967" path="m0,0l5615,566l14874,3314l14874,127816l1303,139887l0,140967l0,0x">
                <v:stroke weight="0pt" endcap="flat" joinstyle="miter" miterlimit="10" on="false" color="#000000" opacity="0"/>
                <v:fill on="true" color="#1b2059"/>
              </v:shape>
              <v:shape id="Shape 9622" style="position:absolute;width:2741;height:4205;left:6381;top:860;" coordsize="274108,420541" path="m0,0l49341,14644c180954,66504,274108,194708,274108,344637c274108,367130,271461,388953,267490,410785c231709,394911,193970,381682,150945,381682c143656,381682,136377,382343,129097,383004c97317,386309,60244,397225,25323,410209l0,420541l0,279082l1523,281495c3726,283603,6457,284926,9931,285091c7284,279468,4472,272688,1244,266486l0,264801l0,253948l3560,262354c6953,268887,11254,274510,17873,277819c17873,269217,11916,263920,7946,258632l0,248315l0,236322l4306,245814c9106,253670,14899,260284,21852,263920c18207,255322,13739,247550,8773,240357l0,229380l0,217843l8856,224728c17048,229855,25488,234817,33103,241436c41706,240105,48994,246063,56935,246724c57597,241436,48994,240105,49656,236800c53627,238783,60244,242758,64877,241436c60906,231512,47671,230850,38397,226214c41706,222909,45015,221587,49656,221587c39394,220265,30455,217784,22262,214641l0,204035l0,203638l7875,202638c16470,203477,25161,208686,33103,205705c29794,203060,25161,201738,21852,199094c35088,201077,50980,197111,62230,199094c53627,190492,31779,202399,23176,193136c33103,187848,54288,193797,64215,188509c53627,186526,42367,187187,31117,187848c35750,177923,58259,185865,66863,179906c53627,172626,36412,185204,21190,180568c29794,173957,45686,174618,55612,169321c51641,164694,45686,171304,38397,172626c35088,173296,29794,172626,24499,173296c13240,174618,5960,179906,666,173957c13240,171304,27808,170643,37073,165355c28466,165355,20852,167173,13322,168660l0,169417l0,166599l7780,163949c14235,162213,20524,160393,24499,157414c25822,156753,30456,152125,28470,151464c20520,152125,13901,157414,7946,156753c12578,146828,29794,150142,33103,138226c24499,139557,19197,144184,9931,145506c17873,135582,34426,134921,41044,124335c33103,123013,29794,130954,25822,130293c28470,121691,37735,119708,41706,112428c31779,117064,23176,123674,13240,128310c18535,121691,24499,115742,29132,108462c19197,113089,13240,126318,2652,127649c5960,121030,13901,115072,16549,109784l0,124503l0,0x">
                <v:stroke weight="0pt" endcap="flat" joinstyle="miter" miterlimit="10" on="false" color="#000000" opacity="0"/>
                <v:fill on="true" color="#1b2059"/>
              </v:shape>
              <v:shape id="Shape 9623" style="position:absolute;width:291;height:211;left:1251;top:4412;" coordsize="29127,21171" path="m28466,0l29127,19849l1324,21171l0,2653l5956,1992l6618,14560l11921,13899l11250,2653l16553,1992l17215,13899l23171,13899l22509,670l28466,0x">
                <v:stroke weight="0pt" endcap="flat" joinstyle="miter" miterlimit="10" on="false" color="#000000" opacity="0"/>
                <v:fill on="true" color="#636162"/>
              </v:shape>
              <v:shape id="Shape 9624" style="position:absolute;width:297;height:291;left:1251;top:3922;" coordsize="29789,29112" path="m1985,0l14568,9924l29789,661l29127,8602l19200,14552l28466,20510l28466,29112l13906,18527l0,26468l662,18527l9927,13891l1324,7941l1985,0x">
                <v:stroke weight="0pt" endcap="flat" joinstyle="miter" miterlimit="10" on="false" color="#000000" opacity="0"/>
                <v:fill on="true" color="#636162"/>
              </v:shape>
              <v:shape id="Shape 9625" style="position:absolute;width:297;height:277;left:1310;top:3440;" coordsize="29790,27781" path="m5965,0l9936,5288c8612,5949,7950,6619,7289,7941c6627,8602,6627,9263,6627,10585c5965,11908,5965,13230,6627,13891c6627,15213,7289,15874,7950,16535c8612,17866,9274,18527,9936,19188c11259,19188,11921,19849,13245,19849c14568,20510,15892,20510,17216,19849c17877,19849,19201,19188,19863,19188c20524,18527,21848,17866,21848,16535c22510,15874,23171,14552,23171,13891c23833,12569,23171,11246,23171,9924c22510,9263,22510,7941,21186,7280l26481,3305c27804,4627,28466,6619,29128,8602c29790,10585,29790,12569,29128,15213c29128,17196,28466,19188,27143,20510c26481,22493,25157,23815,23833,25137c21848,25798,20524,26459,18539,27120c16554,27781,14568,27781,11921,27120c9936,27120,7950,26459,6627,25137c4633,23815,3309,22493,2647,21171c1324,19849,662,17866,0,15874c0,13891,0,11908,0,9924c662,7941,1324,5949,1986,3966c3309,2644,4633,1322,5965,0x">
                <v:stroke weight="0pt" endcap="flat" joinstyle="miter" miterlimit="10" on="false" color="#000000" opacity="0"/>
                <v:fill on="true" color="#636162"/>
              </v:shape>
              <v:shape id="Shape 9626" style="position:absolute;width:324;height:257;left:1396;top:3010;" coordsize="32436,25798" path="m5294,0l10589,1322l7280,13230l12574,14552l15883,3305l20515,5297l17868,16544l23171,17866l26480,5297l32436,6619l27142,25798l0,17866l5294,0x">
                <v:stroke weight="0pt" endcap="flat" joinstyle="miter" miterlimit="10" on="false" color="#000000" opacity="0"/>
                <v:fill on="true" color="#636162"/>
              </v:shape>
              <v:shape id="Shape 9627" style="position:absolute;width:331;height:185;left:1535;top:2672;" coordsize="33107,18527" path="m27142,0l33107,1983l26480,18527l0,7941l2647,1322l23171,9924l27142,0x">
                <v:stroke weight="0pt" endcap="flat" joinstyle="miter" miterlimit="10" on="false" color="#000000" opacity="0"/>
                <v:fill on="true" color="#636162"/>
              </v:shape>
              <v:shape id="Shape 9628" style="position:absolute;width:330;height:191;left:1708;top:2302;" coordsize="33099,19188" path="m3309,0l23171,9924l27805,661l33099,3305l25157,19188l0,5958l3309,0x">
                <v:stroke weight="0pt" endcap="flat" joinstyle="miter" miterlimit="10" on="false" color="#000000" opacity="0"/>
                <v:fill on="true" color="#636162"/>
              </v:shape>
              <v:shape id="Shape 9629" style="position:absolute;width:344;height:310;left:1919;top:1832;" coordsize="34422,31095" path="m10589,0l15222,2644l8603,13230l13236,15874l19192,6610l23833,9263l17207,19188l22509,22493l29790,11246l34422,14552l23833,31095l0,15213l10589,0x">
                <v:stroke weight="0pt" endcap="flat" joinstyle="miter" miterlimit="10" on="false" color="#000000" opacity="0"/>
                <v:fill on="true" color="#636162"/>
              </v:shape>
              <v:shape id="Shape 9630" style="position:absolute;width:377;height:377;left:2191;top:1415;" coordsize="37730,37714" path="m16545,0l37730,17866l33098,23815l11250,20510l25819,32417l21186,37714l0,19188l4632,13230l25819,16544l26480,16544l11912,4636l16545,0x">
                <v:stroke weight="0pt" endcap="flat" joinstyle="miter" miterlimit="10" on="false" color="#000000" opacity="0"/>
                <v:fill on="true" color="#636162"/>
              </v:shape>
              <v:shape id="Shape 9631" style="position:absolute;width:297;height:304;left:2595;top:1071;" coordsize="29798,30434" path="m15892,0l15230,6619c14568,5958,13245,6619,11921,6619c11260,7280,10598,7941,9274,8602c8613,9263,7951,9924,7289,11246c7289,11908,6627,13230,6627,13891c6627,15222,7289,16544,7289,17205c7951,18527,8613,19188,9274,20510c10598,21171,11260,21832,11921,22493c13245,23154,14568,23154,15230,23154c16554,23154,17215,23154,18539,22493c19201,22493,20524,21832,21186,21171c21848,19849,22510,19188,23171,17866c23833,17205,23833,15883,23833,15222l29798,15222c29798,16544,29798,18527,29136,20510c28475,22493,27151,24476,25157,25798c23833,27129,21848,28451,19862,29112c18539,29773,16554,30434,14568,30434c12583,29773,10598,29773,9274,29112c7289,27790,5304,27129,3980,25137c2656,23815,1324,21832,662,19849c0,17866,0,15883,0,14560c0,12569,662,10585,1324,8602c2656,7280,3318,5297,5304,3975c6627,2644,7951,1322,9936,661c11921,0,13907,0,15892,0x">
                <v:stroke weight="0pt" endcap="flat" joinstyle="miter" miterlimit="10" on="false" color="#000000" opacity="0"/>
                <v:fill on="true" color="#636162"/>
              </v:shape>
              <v:shape id="Shape 9632" style="position:absolute;width:324;height:337;left:2926;top:774;" coordsize="32437,33739" path="m15221,0l18539,4627l8603,11908l11912,15874l21186,9255l24495,13230l15221,20501l18539,25137l29128,17196l32437,21832l16545,33739l0,11246l15221,0x">
                <v:stroke weight="0pt" endcap="flat" joinstyle="miter" miterlimit="10" on="false" color="#000000" opacity="0"/>
                <v:fill on="true" color="#636162"/>
              </v:shape>
              <v:shape id="Shape 9633" style="position:absolute;width:225;height:377;left:3561;top:436;" coordsize="22509,37706" path="m4641,0l22509,35061l17877,37706l0,1983l4641,0x">
                <v:stroke weight="0pt" endcap="flat" joinstyle="miter" miterlimit="10" on="false" color="#000000" opacity="0"/>
                <v:fill on="true" color="#636162"/>
              </v:shape>
              <v:shape id="Shape 9634" style="position:absolute;width:152;height:291;left:4144;top:198;" coordsize="15221,29103" path="m6617,0l15221,26459l9265,29103l0,2644l6617,0x">
                <v:stroke weight="0pt" endcap="flat" joinstyle="miter" miterlimit="10" on="false" color="#000000" opacity="0"/>
                <v:fill on="true" color="#636162"/>
              </v:shape>
              <v:shape id="Shape 9635" style="position:absolute;width:311;height:330;left:4475;top:59;" coordsize="31113,33078" path="m24495,0l31113,27790l23833,29112l8603,13899l7941,13899l12583,31756l5956,33078l0,5958l7279,3975l22509,19849l18539,1992l24495,0x">
                <v:stroke weight="0pt" endcap="flat" joinstyle="miter" miterlimit="10" on="false" color="#000000" opacity="0"/>
                <v:fill on="true" color="#636162"/>
              </v:shape>
              <v:shape id="Shape 9636" style="position:absolute;width:284;height:297;left:4998;top:0;" coordsize="28466,29764" path="m19200,0l25881,0l28466,27120l21186,27781l7941,10585l9927,29103l3308,29764l0,1322l7941,661l21186,17857l19200,0x">
                <v:stroke weight="0pt" endcap="flat" joinstyle="miter" miterlimit="10" on="false" color="#000000" opacity="0"/>
                <v:fill on="true" color="#636162"/>
              </v:shape>
              <v:shape id="Shape 9637" style="position:absolute;width:152;height:271;left:5521;top:0;" coordsize="15225,27119" path="m6953,0l15225,0l15225,3306l12583,3966c11260,4627,10598,5288,9936,5949c9274,6610,8613,7271,7951,8602c7280,9263,7280,10585,7280,11908c7280,13230,7280,14552,7951,15213c7951,16535,8613,17196,9274,17857c9936,19188,10598,19849,11921,19849l15225,20509l15225,27119l8613,25798c7280,25137,5294,23815,3971,22493c2647,21171,1986,19849,1324,17857c662,15874,0,13891,0,11908c0,9263,662,7271,1324,5288c1986,3966,3309,1983,4633,1322l6953,0x">
                <v:stroke weight="0pt" endcap="flat" joinstyle="miter" miterlimit="10" on="false" color="#000000" opacity="0"/>
                <v:fill on="true" color="#636162"/>
              </v:shape>
              <v:shape id="Shape 9638" style="position:absolute;width:152;height:271;left:5673;top:0;" coordsize="15226,27120" path="m0,0l8167,0l11255,1322c12579,2644,13902,4627,14564,6610c15226,7941,15226,9924,15226,12569c15226,14552,15226,16535,13902,18518c13240,20510,11917,21832,10593,23154c9270,24476,7946,25137,5961,25798c3976,26459,1990,27120,5,27120l0,27119l0,20509l5,20510c1329,20510,1990,20510,3314,20510c3976,19849,5299,19188,5961,18518c6623,17857,7285,16535,7285,15874c7946,14552,7946,13230,7946,12569c7946,11247,7946,9924,7946,8602c7285,7941,6623,6610,5961,5949c5299,5288,4637,4627,3314,3966c2652,3966,1329,3305,5,3305l0,3306l0,0x">
                <v:stroke weight="0pt" endcap="flat" joinstyle="miter" miterlimit="10" on="false" color="#000000" opacity="0"/>
                <v:fill on="true" color="#636162"/>
              </v:shape>
              <v:shape id="Shape 9639" style="position:absolute;width:284;height:304;left:6057;top:6;" coordsize="28474,30434" path="m0,0l7950,661l11259,21832l20524,2644l28474,3966l13244,30434l6626,29103l0,0x">
                <v:stroke weight="0pt" endcap="flat" joinstyle="miter" miterlimit="10" on="false" color="#000000" opacity="0"/>
                <v:fill on="true" color="#636162"/>
              </v:shape>
              <v:shape id="Shape 9640" style="position:absolute;width:172;height:247;left:6461;top:129;" coordsize="17215,24712" path="m17215,0l17215,10381l13906,14788l17215,15779l17215,21738l10589,20085l7279,24712l0,22729l17215,0x">
                <v:stroke weight="0pt" endcap="flat" joinstyle="miter" miterlimit="10" on="false" color="#000000" opacity="0"/>
                <v:fill on="true" color="#636162"/>
              </v:shape>
              <v:shape id="Shape 9641" style="position:absolute;width:119;height:317;left:6633;top:112;" coordsize="11912,31756" path="m1323,0l7941,1983l11912,31756l4632,30425l3970,24476l0,23485l0,17526l3309,18518l2647,8602l0,12128l0,1747l1323,0x">
                <v:stroke weight="0pt" endcap="flat" joinstyle="miter" miterlimit="10" on="false" color="#000000" opacity="0"/>
                <v:fill on="true" color="#636162"/>
              </v:shape>
              <v:shape id="Shape 9642" style="position:absolute;width:238;height:310;left:6977;top:224;" coordsize="23833,31095" path="m2647,0l23833,7941l21848,13230l14568,10585l6617,31095l0,29103l7941,7941l661,5288l2647,0x">
                <v:stroke weight="0pt" endcap="flat" joinstyle="miter" miterlimit="10" on="false" color="#000000" opacity="0"/>
                <v:fill on="true" color="#636162"/>
              </v:shape>
              <v:shape id="Shape 9643" style="position:absolute;width:185;height:284;left:7321;top:403;" coordsize="18539,28451" path="m12583,0l18539,3314l5966,28451l0,25146l12583,0x">
                <v:stroke weight="0pt" endcap="flat" joinstyle="miter" miterlimit="10" on="false" color="#000000" opacity="0"/>
                <v:fill on="true" color="#636162"/>
              </v:shape>
              <v:shape id="Shape 9644" style="position:absolute;width:155;height:297;left:7639;top:608;" coordsize="15556,29773" path="m11912,0l15556,0l15556,6619l13897,6619c13236,7280,11912,7280,11250,7941c10589,8602,9927,9924,9265,10585c8603,11907,7941,12569,7279,13891c7279,15222,7279,16544,7279,17205c7941,18527,7941,19188,8603,19849c9265,21171,9927,21832,11250,22493c11912,23154,13236,23154,13897,23815l15556,23484l15556,29773l13236,29773c11250,29773,9927,29112,7941,27790c5955,26459,4632,25137,3308,23154c1985,21832,1323,19849,661,18527c0,16544,0,14552,661,12569c661,10585,1323,8602,2647,6619c3970,4636,5294,3305,7279,1983c8603,1322,10589,661,11912,0x">
                <v:stroke weight="0pt" endcap="flat" joinstyle="miter" miterlimit="10" on="false" color="#000000" opacity="0"/>
                <v:fill on="true" color="#636162"/>
              </v:shape>
              <v:shape id="Shape 9645" style="position:absolute;width:155;height:297;left:7795;top:608;" coordsize="15557,29773" path="m0,0l2312,0c4307,661,6292,1322,8277,2644c9601,3975,11586,5297,12910,6619c13571,7941,14895,9924,14895,11907c15557,13230,15557,15222,15557,17205c14895,19188,14233,21171,12910,23154c12248,25137,10263,26459,8939,27790c7616,29112,5630,29773,3636,29773l0,29773l0,23484l1650,23154c2974,23154,3636,22493,4968,21832c5630,21171,6292,20510,6954,19188c7616,18527,8277,17205,8277,15883c8277,15222,8277,13891,8277,12569c8277,11907,7616,11246,6954,9924c6292,9263,5630,8602,4968,7941c3636,7280,2974,6619,1650,6619l0,6619l0,0x">
                <v:stroke weight="0pt" endcap="flat" joinstyle="miter" miterlimit="10" on="false" color="#000000" opacity="0"/>
                <v:fill on="true" color="#636162"/>
              </v:shape>
              <v:shape id="Shape 9646" style="position:absolute;width:377;height:377;left:8036;top:879;" coordsize="37740,37706" path="m17877,0l23833,5288l21186,26459l33107,11907l37740,16535l19863,37706l13907,33069l17216,11907l5304,25798l0,21823l17877,0x">
                <v:stroke weight="0pt" endcap="flat" joinstyle="miter" miterlimit="10" on="false" color="#000000" opacity="0"/>
                <v:fill on="true" color="#636162"/>
              </v:shape>
              <v:shape id="Shape 9647" style="position:absolute;width:331;height:304;left:8540;top:1442;" coordsize="33142,30434" path="m29790,0l33142,3975l3309,30434l0,26468l29790,0x">
                <v:stroke weight="0pt" endcap="flat" joinstyle="miter" miterlimit="10" on="false" color="#000000" opacity="0"/>
                <v:fill on="true" color="#636162"/>
              </v:shape>
              <v:shape id="Shape 9648" style="position:absolute;width:208;height:325;left:8970;top:1976;" coordsize="20868,32595" path="m20868,0l20868,7709l16589,10102l18530,12746c18530,13407,19235,14068,19854,14729c19854,14729,20559,15390,20559,15390l20868,15497l20868,21304l17912,20027l11912,32595l7324,25976l13941,14729l12618,12746l3353,18704l0,12746l20868,0x">
                <v:stroke weight="0pt" endcap="flat" joinstyle="miter" miterlimit="10" on="false" color="#000000" opacity="0"/>
                <v:fill on="true" color="#636162"/>
              </v:shape>
              <v:shape id="Shape 9649" style="position:absolute;width:108;height:244;left:9179;top:1958;" coordsize="10897,24476" path="m2956,0l8250,9263c8956,10585,9574,11907,10279,13230c10279,13891,10897,15213,10897,16535c10897,17866,10279,19188,9574,19849c8956,21171,8250,21832,6926,23154c4985,23815,3662,24476,1632,23815l0,23110l0,17303l1632,17866c1632,17866,2338,17866,2956,17196c3662,17196,4280,16535,4280,15874c4280,15874,4280,15213,4280,14552c4280,13891,4280,13891,4280,13230c4280,12568,3662,11907,3662,11907l1632,8602l0,9515l0,1805l2956,0x">
                <v:stroke weight="0pt" endcap="flat" joinstyle="miter" miterlimit="10" on="false" color="#000000" opacity="0"/>
                <v:fill on="true" color="#636162"/>
              </v:shape>
              <v:shape id="Shape 9650" style="position:absolute;width:337;height:297;left:9189;top:2381;" coordsize="33706,29764" path="m25765,0l33706,17196l28412,19179l23118,7932l18530,10585l23118,21171l18530,23154l13853,12568l8559,15213l13853,27120l8559,29764l0,11907l25765,0x">
                <v:stroke weight="0pt" endcap="flat" joinstyle="miter" miterlimit="10" on="false" color="#000000" opacity="0"/>
                <v:fill on="true" color="#636162"/>
              </v:shape>
              <v:shape id="Shape 9651" style="position:absolute;width:304;height:238;left:9374;top:2818;" coordsize="30442,23815" path="m21795,0c23119,0,23824,661,25148,1322c25766,1983,27089,3305,27795,3966c28413,5288,29118,6610,29118,7932c29736,9255,30442,10577,30442,12569c30442,14552,29736,15874,29118,17857l23119,15213c23824,14552,24442,13230,24442,12569c24442,11246,24442,10577,23824,9255c23824,9255,23824,8593,23824,7932c23119,7932,23119,7271,22501,7271c22501,7271,21795,6610,21795,6610c21177,6610,20471,6610,19854,6610c19854,6610,19148,7271,19148,7271c18530,7932,18530,7932,18530,8593c18530,8593,18530,9255,18530,9916c18530,10577,18530,11246,18530,11908c18530,12569,18530,13891,18530,15213c18530,15874,17824,17196,17824,18518c17824,19179,17207,19840,16501,21162c15883,21823,14560,22484,13236,23154c11912,23154,10589,23815,9265,23154c7941,23154,6617,22484,5294,21823c4588,21162,3265,20501,2647,19179c1941,18518,1323,17196,618,15874c0,13891,0,11908,0,9916c0,7932,618,5949,1323,4627l7235,7271c6617,7932,5912,9255,5912,10577c5912,11908,5912,13230,5912,13891c6617,14552,6617,15213,6617,15213c7235,15874,7235,15874,7941,16535c7941,16535,8559,16535,8559,16535c9265,17196,9882,16535,10589,16535c10589,16535,11206,15874,11206,15874c11912,15213,11912,15213,11912,14552c11912,13891,12529,13230,12529,12569c12529,11908,12529,10577,11912,9916c11912,8593,12529,7932,12529,7271c12529,5949,12529,5288,13236,4627c13236,3305,13853,2644,14560,1983c15177,1322,16501,661,17207,661c19148,0,20471,0,21795,0x">
                <v:stroke weight="0pt" endcap="flat" joinstyle="miter" miterlimit="10" on="false" color="#000000" opacity="0"/>
                <v:fill on="true" color="#636162"/>
              </v:shape>
              <v:shape id="Shape 9652" style="position:absolute;width:310;height:277;left:9506;top:3234;" coordsize="31060,27790" path="m25766,0l27089,6619l10589,10585c9883,10585,9265,10585,8559,11246c7941,11908,7235,11908,7235,12569c6618,13230,5912,13891,5912,14552c5912,15222,5912,15883,5912,17205c6618,17866,6618,18527,7235,19188c7941,19849,7941,20510,8559,20510c9265,20510,9883,21171,10589,21171c11206,21171,11912,21171,13236,20510l29736,17205l31060,23815l13853,27790c12530,27790,10589,27790,9265,27790c7941,27790,6618,27129,5294,25798c3971,25137,2647,24476,1941,23154c1324,21832,618,19849,0,17866c0,16544,0,14552,0,13230c0,11246,618,9924,1324,9263c1941,7941,3265,6619,4589,5958c5294,5297,7235,4636,8559,3975l25766,0x">
                <v:stroke weight="0pt" endcap="flat" joinstyle="miter" miterlimit="10" on="false" color="#000000" opacity="0"/>
                <v:fill on="true" color="#636162"/>
              </v:shape>
              <v:shape id="Shape 9653" style="position:absolute;width:285;height:205;left:9579;top:3744;" coordsize="28501,20501" path="m27795,0l28501,6610l6618,9255l7942,19840l2030,20501l0,3305l27795,0x">
                <v:stroke weight="0pt" endcap="flat" joinstyle="miter" miterlimit="10" on="false" color="#000000" opacity="0"/>
                <v:fill on="true" color="#636162"/>
              </v:shape>
              <v:shape id="Shape 9654" style="position:absolute;width:284;height:231;left:9612;top:4108;" coordsize="28413,23154" path="m27795,0l28413,23154l22501,23154l22501,15213l0,15213l0,8602l22501,8602l21795,661l27795,0x">
                <v:stroke weight="0pt" endcap="flat" joinstyle="miter" miterlimit="10" on="false" color="#000000" opacity="0"/>
                <v:fill on="true" color="#636162"/>
              </v:shape>
              <v:shape id="Shape 9655" style="position:absolute;width:297;height:231;left:9586;top:4544;" coordsize="29736,23154" path="m5294,0l9265,4627c8559,5288,7941,5949,7236,7271c6618,8594,5912,9255,5912,10585c5912,11247,5912,11247,5912,11908c5912,12569,5912,13230,6618,13230c6618,13891,6618,13891,7236,14552c7941,14552,7941,14552,8559,14552c9265,14552,9883,14552,9883,14552c10589,13891,10589,13891,11206,13230c11206,13230,11912,12569,11912,11908c12530,11247,12530,9916,13236,9255c13236,8594,13853,7271,14560,6610c15177,5949,15177,5288,15883,4627c16501,3966,17824,3305,18530,3305c19148,2644,20472,2644,21795,2644c23119,2644,24442,3305,25766,3966c26472,4627,27795,5949,28413,6610c29118,7932,29118,9255,29736,10585c29736,11908,29736,13230,29736,14552c29736,15874,29118,17857,28413,19179c27795,20501,26472,21832,25148,23154l21177,18518c21795,17857,22501,17196,23119,16535c23824,15874,23824,14552,23824,13891c23824,13230,23824,12569,23824,12569c23824,11908,23824,11247,23824,11247c23824,10585,23119,10585,23119,9916c22501,9916,22501,9916,21795,9916c21177,9916,20472,9916,20472,9916c19854,9916,19854,10585,19148,10585c19148,11247,19148,11247,18530,11908c18530,12569,18530,13230,17824,13891c17824,14552,17207,15213,16501,16535c15883,17857,15883,18518,14560,19179c13853,19840,13236,20501,12530,21162c11206,21832,9883,21832,8559,21832c7236,21162,5912,21162,4589,20501c3265,19840,2647,18518,1942,17857c1324,16535,618,15213,618,13891c618,12569,0,11247,618,9916c618,7932,1324,5949,1942,4627c2647,2644,3971,1322,5294,0x">
                <v:stroke weight="0pt" endcap="flat" joinstyle="miter" miterlimit="10" on="false" color="#000000" opacity="0"/>
                <v:fill on="true" color="#636162"/>
              </v:shape>
              <w10:wrap type="square"/>
            </v:group>
          </w:pict>
        </mc:Fallback>
      </mc:AlternateContent>
    </w:r>
    <w:r>
      <w:rPr>
        <w:rFonts w:ascii="Calibri" w:eastAsia="Calibri" w:hAnsi="Calibri" w:cs="Calibri"/>
      </w:rPr>
      <w:t xml:space="preserve"> </w:t>
    </w:r>
    <w:r>
      <w:rPr>
        <w:rFonts w:ascii="Calibri" w:eastAsia="Calibri" w:hAnsi="Calibri" w:cs="Calibr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2BC38" w14:textId="77777777" w:rsidR="00C87372" w:rsidRDefault="00C87372">
    <w:pPr>
      <w:pStyle w:val="Header"/>
    </w:pPr>
  </w:p>
  <w:p w14:paraId="42DB6192" w14:textId="77777777" w:rsidR="00C87372" w:rsidRDefault="00C87372">
    <w:pPr>
      <w:spacing w:after="0" w:line="259" w:lineRule="auto"/>
      <w:ind w:left="0" w:right="-54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6C7B5" w14:textId="016A8BCD" w:rsidR="00C87372" w:rsidRDefault="00C87372" w:rsidP="00AA6942">
    <w:pPr>
      <w:spacing w:after="158" w:line="259" w:lineRule="auto"/>
      <w:ind w:left="0" w:right="412" w:firstLine="0"/>
      <w:jc w:val="center"/>
      <w:rPr>
        <w:rFonts w:asciiTheme="minorHAnsi" w:hAnsiTheme="minorHAnsi" w:cstheme="minorHAnsi"/>
        <w:b/>
      </w:rPr>
    </w:pPr>
    <w:r>
      <w:rPr>
        <w:rFonts w:ascii="Calibri" w:eastAsia="Calibri" w:hAnsi="Calibri" w:cs="Calibri"/>
      </w:rPr>
      <w:t xml:space="preserve"> </w:t>
    </w:r>
    <w:r>
      <w:rPr>
        <w:rFonts w:ascii="Calibri" w:eastAsia="Calibri" w:hAnsi="Calibri" w:cs="Calibri"/>
      </w:rPr>
      <w:br/>
    </w:r>
    <w:r>
      <w:rPr>
        <w:rFonts w:ascii="Calibri" w:eastAsia="Calibri" w:hAnsi="Calibri" w:cs="Calibri"/>
      </w:rPr>
      <w:br/>
    </w:r>
    <w:r w:rsidRPr="00426D10">
      <w:rPr>
        <w:rFonts w:asciiTheme="minorHAnsi" w:hAnsiTheme="minorHAnsi" w:cstheme="minorHAnsi"/>
        <w:b/>
        <w:sz w:val="46"/>
      </w:rPr>
      <w:t xml:space="preserve">THE CHARTER INSTITUTE AT ERSKINE </w:t>
    </w:r>
    <w:r w:rsidRPr="00426D10">
      <w:rPr>
        <w:rFonts w:asciiTheme="minorHAnsi" w:hAnsiTheme="minorHAnsi" w:cstheme="minorHAnsi"/>
        <w:b/>
        <w:sz w:val="46"/>
      </w:rPr>
      <w:br/>
    </w:r>
    <w:r w:rsidRPr="00426D10">
      <w:rPr>
        <w:rFonts w:asciiTheme="minorHAnsi" w:hAnsiTheme="minorHAnsi" w:cstheme="minorHAnsi"/>
        <w:b/>
      </w:rPr>
      <w:t>1201 Mai</w:t>
    </w:r>
    <w:r w:rsidR="00FE4FF9">
      <w:rPr>
        <w:rFonts w:asciiTheme="minorHAnsi" w:hAnsiTheme="minorHAnsi" w:cstheme="minorHAnsi"/>
        <w:b/>
      </w:rPr>
      <w:t>n</w:t>
    </w:r>
    <w:r w:rsidRPr="00426D10">
      <w:rPr>
        <w:rFonts w:asciiTheme="minorHAnsi" w:hAnsiTheme="minorHAnsi" w:cstheme="minorHAnsi"/>
        <w:b/>
      </w:rPr>
      <w:t xml:space="preserve"> St, Suite </w:t>
    </w:r>
    <w:r w:rsidR="00FE4FF9">
      <w:rPr>
        <w:rFonts w:asciiTheme="minorHAnsi" w:hAnsiTheme="minorHAnsi" w:cstheme="minorHAnsi"/>
        <w:b/>
      </w:rPr>
      <w:t>25</w:t>
    </w:r>
    <w:r w:rsidRPr="00426D10">
      <w:rPr>
        <w:rFonts w:asciiTheme="minorHAnsi" w:hAnsiTheme="minorHAnsi" w:cstheme="minorHAnsi"/>
        <w:b/>
      </w:rPr>
      <w:t>00, Columbia, SC 29201</w:t>
    </w:r>
  </w:p>
  <w:p w14:paraId="7E0838E7" w14:textId="77777777" w:rsidR="00C87372" w:rsidRDefault="00C87372">
    <w:pPr>
      <w:spacing w:after="0" w:line="259" w:lineRule="auto"/>
      <w:ind w:left="0" w:right="-545"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E0FB3"/>
    <w:multiLevelType w:val="multilevel"/>
    <w:tmpl w:val="1604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E200A"/>
    <w:multiLevelType w:val="multilevel"/>
    <w:tmpl w:val="A162A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B7216"/>
    <w:multiLevelType w:val="hybridMultilevel"/>
    <w:tmpl w:val="139C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74BE5"/>
    <w:multiLevelType w:val="hybridMultilevel"/>
    <w:tmpl w:val="8C96EAA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863817"/>
    <w:multiLevelType w:val="multilevel"/>
    <w:tmpl w:val="0B16A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8E6432"/>
    <w:multiLevelType w:val="hybridMultilevel"/>
    <w:tmpl w:val="22628446"/>
    <w:lvl w:ilvl="0" w:tplc="64B257EA">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4BA4D01"/>
    <w:multiLevelType w:val="multilevel"/>
    <w:tmpl w:val="C4B4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1B5C64"/>
    <w:multiLevelType w:val="multilevel"/>
    <w:tmpl w:val="4AC2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182746"/>
    <w:multiLevelType w:val="multilevel"/>
    <w:tmpl w:val="EA78C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A0189"/>
    <w:multiLevelType w:val="hybridMultilevel"/>
    <w:tmpl w:val="70CA4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102F0"/>
    <w:multiLevelType w:val="hybridMultilevel"/>
    <w:tmpl w:val="9E64FFE2"/>
    <w:lvl w:ilvl="0" w:tplc="1D663056">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54F28A">
      <w:start w:val="1"/>
      <w:numFmt w:val="lowerLetter"/>
      <w:lvlText w:val="%2"/>
      <w:lvlJc w:val="left"/>
      <w:pPr>
        <w:ind w:left="1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30F2FE">
      <w:start w:val="1"/>
      <w:numFmt w:val="lowerRoman"/>
      <w:lvlText w:val="%3"/>
      <w:lvlJc w:val="left"/>
      <w:pPr>
        <w:ind w:left="2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6EDF9E">
      <w:start w:val="1"/>
      <w:numFmt w:val="decimal"/>
      <w:lvlText w:val="%4"/>
      <w:lvlJc w:val="left"/>
      <w:pPr>
        <w:ind w:left="32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28E586">
      <w:start w:val="1"/>
      <w:numFmt w:val="lowerLetter"/>
      <w:lvlText w:val="%5"/>
      <w:lvlJc w:val="left"/>
      <w:pPr>
        <w:ind w:left="39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942FBA8">
      <w:start w:val="1"/>
      <w:numFmt w:val="lowerRoman"/>
      <w:lvlText w:val="%6"/>
      <w:lvlJc w:val="left"/>
      <w:pPr>
        <w:ind w:left="46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BC875A">
      <w:start w:val="1"/>
      <w:numFmt w:val="decimal"/>
      <w:lvlText w:val="%7"/>
      <w:lvlJc w:val="left"/>
      <w:pPr>
        <w:ind w:left="53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10C4C6">
      <w:start w:val="1"/>
      <w:numFmt w:val="lowerLetter"/>
      <w:lvlText w:val="%8"/>
      <w:lvlJc w:val="left"/>
      <w:pPr>
        <w:ind w:left="61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6E68D84">
      <w:start w:val="1"/>
      <w:numFmt w:val="lowerRoman"/>
      <w:lvlText w:val="%9"/>
      <w:lvlJc w:val="left"/>
      <w:pPr>
        <w:ind w:left="68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DDA6C79"/>
    <w:multiLevelType w:val="multilevel"/>
    <w:tmpl w:val="6882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483697"/>
    <w:multiLevelType w:val="multilevel"/>
    <w:tmpl w:val="A0DEF878"/>
    <w:lvl w:ilvl="0">
      <w:start w:val="1"/>
      <w:numFmt w:val="decimal"/>
      <w:lvlText w:val="%1."/>
      <w:legacy w:legacy="1" w:legacySpace="0" w:legacyIndent="360"/>
      <w:lvlJc w:val="left"/>
      <w:pPr>
        <w:ind w:left="360" w:hanging="360"/>
      </w:pPr>
    </w:lvl>
    <w:lvl w:ilvl="1">
      <w:start w:val="9"/>
      <w:numFmt w:val="decimal"/>
      <w:lvlText w:val="%1.%2"/>
      <w:lvlJc w:val="left"/>
      <w:pPr>
        <w:ind w:left="1296" w:hanging="360"/>
      </w:pPr>
    </w:lvl>
    <w:lvl w:ilvl="2">
      <w:start w:val="1"/>
      <w:numFmt w:val="decimal"/>
      <w:lvlText w:val="%1.%2.%3"/>
      <w:lvlJc w:val="left"/>
      <w:pPr>
        <w:ind w:left="2592" w:hanging="720"/>
      </w:pPr>
    </w:lvl>
    <w:lvl w:ilvl="3">
      <w:start w:val="1"/>
      <w:numFmt w:val="decimal"/>
      <w:lvlText w:val="%1.%2.%3.%4"/>
      <w:lvlJc w:val="left"/>
      <w:pPr>
        <w:ind w:left="3528" w:hanging="720"/>
      </w:pPr>
    </w:lvl>
    <w:lvl w:ilvl="4">
      <w:start w:val="1"/>
      <w:numFmt w:val="decimal"/>
      <w:lvlText w:val="%1.%2.%3.%4.%5"/>
      <w:lvlJc w:val="left"/>
      <w:pPr>
        <w:ind w:left="4824" w:hanging="1080"/>
      </w:pPr>
    </w:lvl>
    <w:lvl w:ilvl="5">
      <w:start w:val="1"/>
      <w:numFmt w:val="decimal"/>
      <w:lvlText w:val="%1.%2.%3.%4.%5.%6"/>
      <w:lvlJc w:val="left"/>
      <w:pPr>
        <w:ind w:left="5760" w:hanging="1080"/>
      </w:pPr>
    </w:lvl>
    <w:lvl w:ilvl="6">
      <w:start w:val="1"/>
      <w:numFmt w:val="decimal"/>
      <w:lvlText w:val="%1.%2.%3.%4.%5.%6.%7"/>
      <w:lvlJc w:val="left"/>
      <w:pPr>
        <w:ind w:left="7056" w:hanging="1440"/>
      </w:pPr>
    </w:lvl>
    <w:lvl w:ilvl="7">
      <w:start w:val="1"/>
      <w:numFmt w:val="decimal"/>
      <w:lvlText w:val="%1.%2.%3.%4.%5.%6.%7.%8"/>
      <w:lvlJc w:val="left"/>
      <w:pPr>
        <w:ind w:left="7992" w:hanging="1440"/>
      </w:pPr>
    </w:lvl>
    <w:lvl w:ilvl="8">
      <w:start w:val="1"/>
      <w:numFmt w:val="decimal"/>
      <w:lvlText w:val="%1.%2.%3.%4.%5.%6.%7.%8.%9"/>
      <w:lvlJc w:val="left"/>
      <w:pPr>
        <w:ind w:left="9288" w:hanging="1800"/>
      </w:pPr>
    </w:lvl>
  </w:abstractNum>
  <w:abstractNum w:abstractNumId="13" w15:restartNumberingAfterBreak="0">
    <w:nsid w:val="214B026C"/>
    <w:multiLevelType w:val="hybridMultilevel"/>
    <w:tmpl w:val="4308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D4ACF"/>
    <w:multiLevelType w:val="multilevel"/>
    <w:tmpl w:val="5C103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5134A9"/>
    <w:multiLevelType w:val="multilevel"/>
    <w:tmpl w:val="EACEA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A77B8C"/>
    <w:multiLevelType w:val="hybridMultilevel"/>
    <w:tmpl w:val="F9E80156"/>
    <w:lvl w:ilvl="0" w:tplc="ADF63E5C">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2633D0">
      <w:start w:val="1"/>
      <w:numFmt w:val="lowerLetter"/>
      <w:lvlText w:val="%2"/>
      <w:lvlJc w:val="left"/>
      <w:pPr>
        <w:ind w:left="17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9B60E28">
      <w:start w:val="1"/>
      <w:numFmt w:val="lowerRoman"/>
      <w:lvlText w:val="%3"/>
      <w:lvlJc w:val="left"/>
      <w:pPr>
        <w:ind w:left="25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4961348">
      <w:start w:val="1"/>
      <w:numFmt w:val="decimal"/>
      <w:lvlText w:val="%4"/>
      <w:lvlJc w:val="left"/>
      <w:pPr>
        <w:ind w:left="32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A68F74">
      <w:start w:val="1"/>
      <w:numFmt w:val="lowerLetter"/>
      <w:lvlText w:val="%5"/>
      <w:lvlJc w:val="left"/>
      <w:pPr>
        <w:ind w:left="39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FFEAFD6">
      <w:start w:val="1"/>
      <w:numFmt w:val="lowerRoman"/>
      <w:lvlText w:val="%6"/>
      <w:lvlJc w:val="left"/>
      <w:pPr>
        <w:ind w:left="4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7EBE3E">
      <w:start w:val="1"/>
      <w:numFmt w:val="decimal"/>
      <w:lvlText w:val="%7"/>
      <w:lvlJc w:val="left"/>
      <w:pPr>
        <w:ind w:left="53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1A9A72">
      <w:start w:val="1"/>
      <w:numFmt w:val="lowerLetter"/>
      <w:lvlText w:val="%8"/>
      <w:lvlJc w:val="left"/>
      <w:pPr>
        <w:ind w:left="61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9432B2">
      <w:start w:val="1"/>
      <w:numFmt w:val="lowerRoman"/>
      <w:lvlText w:val="%9"/>
      <w:lvlJc w:val="left"/>
      <w:pPr>
        <w:ind w:left="6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FC2712F"/>
    <w:multiLevelType w:val="hybridMultilevel"/>
    <w:tmpl w:val="81BC9D4E"/>
    <w:lvl w:ilvl="0" w:tplc="C9987DA6">
      <w:start w:val="11"/>
      <w:numFmt w:val="decimal"/>
      <w:lvlText w:val="%1"/>
      <w:lvlJc w:val="left"/>
      <w:pPr>
        <w:ind w:left="432"/>
      </w:pPr>
      <w:rPr>
        <w:rFonts w:ascii="Arial" w:eastAsia="Arial" w:hAnsi="Arial" w:cs="Arial"/>
        <w:b/>
        <w:bCs/>
        <w:i w:val="0"/>
        <w:iCs/>
        <w:strike w:val="0"/>
        <w:dstrike w:val="0"/>
        <w:color w:val="000000"/>
        <w:sz w:val="22"/>
        <w:szCs w:val="22"/>
        <w:u w:val="none" w:color="000000"/>
        <w:bdr w:val="none" w:sz="0" w:space="0" w:color="auto"/>
        <w:shd w:val="clear" w:color="auto" w:fill="auto"/>
        <w:vertAlign w:val="baseline"/>
      </w:rPr>
    </w:lvl>
    <w:lvl w:ilvl="1" w:tplc="3850E236">
      <w:start w:val="1"/>
      <w:numFmt w:val="decimal"/>
      <w:lvlText w:val="%2."/>
      <w:lvlJc w:val="left"/>
      <w:pPr>
        <w:ind w:left="720"/>
      </w:pPr>
      <w:rPr>
        <w:rFonts w:asciiTheme="minorHAnsi" w:eastAsia="Arial"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64BCEB1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54CA25C">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8A0B0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848B9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49654A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1EE2F0">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BAA262">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20B7FF6"/>
    <w:multiLevelType w:val="hybridMultilevel"/>
    <w:tmpl w:val="35DCA6C0"/>
    <w:lvl w:ilvl="0" w:tplc="8BCA28E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5F7D05"/>
    <w:multiLevelType w:val="hybridMultilevel"/>
    <w:tmpl w:val="192C1652"/>
    <w:lvl w:ilvl="0" w:tplc="04090005">
      <w:start w:val="1"/>
      <w:numFmt w:val="bullet"/>
      <w:lvlText w:val=""/>
      <w:lvlJc w:val="left"/>
      <w:pPr>
        <w:ind w:left="360" w:hanging="360"/>
      </w:pPr>
      <w:rPr>
        <w:rFonts w:ascii="Wingdings" w:hAnsi="Wingding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8C47E7"/>
    <w:multiLevelType w:val="multilevel"/>
    <w:tmpl w:val="4F46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D40850"/>
    <w:multiLevelType w:val="hybridMultilevel"/>
    <w:tmpl w:val="4DEAA2CC"/>
    <w:lvl w:ilvl="0" w:tplc="E30E4CEC">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72A6E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1657E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229BAC">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54CF0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C4D32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A3A0E8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9CAE9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ED2E6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8DF10C7"/>
    <w:multiLevelType w:val="multilevel"/>
    <w:tmpl w:val="C1C8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5D7205"/>
    <w:multiLevelType w:val="multilevel"/>
    <w:tmpl w:val="1736C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8571E3"/>
    <w:multiLevelType w:val="multilevel"/>
    <w:tmpl w:val="C2F02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D905A3"/>
    <w:multiLevelType w:val="hybridMultilevel"/>
    <w:tmpl w:val="A01CBE58"/>
    <w:lvl w:ilvl="0" w:tplc="BDCA8116">
      <w:start w:val="1"/>
      <w:numFmt w:val="decimal"/>
      <w:lvlText w:val="%1."/>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163CE6">
      <w:start w:val="1"/>
      <w:numFmt w:val="lowerLetter"/>
      <w:lvlText w:val="%2."/>
      <w:lvlJc w:val="left"/>
      <w:pPr>
        <w:ind w:left="17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B2817C">
      <w:start w:val="1"/>
      <w:numFmt w:val="lowerRoman"/>
      <w:lvlText w:val="%3"/>
      <w:lvlJc w:val="left"/>
      <w:pPr>
        <w:ind w:left="25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612B8A4">
      <w:start w:val="1"/>
      <w:numFmt w:val="decimal"/>
      <w:lvlText w:val="%4"/>
      <w:lvlJc w:val="left"/>
      <w:pPr>
        <w:ind w:left="32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588832">
      <w:start w:val="1"/>
      <w:numFmt w:val="lowerLetter"/>
      <w:lvlText w:val="%5"/>
      <w:lvlJc w:val="left"/>
      <w:pPr>
        <w:ind w:left="39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462C9A">
      <w:start w:val="1"/>
      <w:numFmt w:val="lowerRoman"/>
      <w:lvlText w:val="%6"/>
      <w:lvlJc w:val="left"/>
      <w:pPr>
        <w:ind w:left="4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105624">
      <w:start w:val="1"/>
      <w:numFmt w:val="decimal"/>
      <w:lvlText w:val="%7"/>
      <w:lvlJc w:val="left"/>
      <w:pPr>
        <w:ind w:left="53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C61C4A">
      <w:start w:val="1"/>
      <w:numFmt w:val="lowerLetter"/>
      <w:lvlText w:val="%8"/>
      <w:lvlJc w:val="left"/>
      <w:pPr>
        <w:ind w:left="61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2C2476">
      <w:start w:val="1"/>
      <w:numFmt w:val="lowerRoman"/>
      <w:lvlText w:val="%9"/>
      <w:lvlJc w:val="left"/>
      <w:pPr>
        <w:ind w:left="6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D5C3851"/>
    <w:multiLevelType w:val="hybridMultilevel"/>
    <w:tmpl w:val="11A434F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B54ADE"/>
    <w:multiLevelType w:val="multilevel"/>
    <w:tmpl w:val="C4F6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0561E0"/>
    <w:multiLevelType w:val="multilevel"/>
    <w:tmpl w:val="4CE8E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021345"/>
    <w:multiLevelType w:val="hybridMultilevel"/>
    <w:tmpl w:val="FE5A84D2"/>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F0B2D28"/>
    <w:multiLevelType w:val="hybridMultilevel"/>
    <w:tmpl w:val="3D507C9E"/>
    <w:lvl w:ilvl="0" w:tplc="04090017">
      <w:start w:val="1"/>
      <w:numFmt w:val="lowerLetter"/>
      <w:lvlText w:val="%1)"/>
      <w:lvlJc w:val="left"/>
      <w:pPr>
        <w:ind w:left="720" w:hanging="360"/>
      </w:pPr>
    </w:lvl>
    <w:lvl w:ilvl="1" w:tplc="3AC4E19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A6AEC"/>
    <w:multiLevelType w:val="hybridMultilevel"/>
    <w:tmpl w:val="612AD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F0782"/>
    <w:multiLevelType w:val="hybridMultilevel"/>
    <w:tmpl w:val="B268D530"/>
    <w:lvl w:ilvl="0" w:tplc="193A0A86">
      <w:start w:val="1"/>
      <w:numFmt w:val="decimal"/>
      <w:lvlText w:val="%1."/>
      <w:lvlJc w:val="left"/>
      <w:pPr>
        <w:ind w:left="1425" w:hanging="360"/>
      </w:pPr>
      <w:rPr>
        <w:rFonts w:ascii="Times New Roman" w:eastAsia="Arial" w:hAnsi="Times New Roman" w:cs="Arial"/>
      </w:rPr>
    </w:lvl>
    <w:lvl w:ilvl="1" w:tplc="04090019">
      <w:start w:val="1"/>
      <w:numFmt w:val="lowerLetter"/>
      <w:lvlText w:val="%2."/>
      <w:lvlJc w:val="left"/>
      <w:pPr>
        <w:ind w:left="2145" w:hanging="360"/>
      </w:pPr>
    </w:lvl>
    <w:lvl w:ilvl="2" w:tplc="0409001B">
      <w:start w:val="1"/>
      <w:numFmt w:val="lowerRoman"/>
      <w:lvlText w:val="%3."/>
      <w:lvlJc w:val="right"/>
      <w:pPr>
        <w:ind w:left="2865" w:hanging="180"/>
      </w:pPr>
    </w:lvl>
    <w:lvl w:ilvl="3" w:tplc="0409000F">
      <w:start w:val="1"/>
      <w:numFmt w:val="decimal"/>
      <w:lvlText w:val="%4."/>
      <w:lvlJc w:val="left"/>
      <w:pPr>
        <w:ind w:left="3585" w:hanging="360"/>
      </w:pPr>
    </w:lvl>
    <w:lvl w:ilvl="4" w:tplc="04090019">
      <w:start w:val="1"/>
      <w:numFmt w:val="lowerLetter"/>
      <w:lvlText w:val="%5."/>
      <w:lvlJc w:val="left"/>
      <w:pPr>
        <w:ind w:left="4305" w:hanging="360"/>
      </w:pPr>
    </w:lvl>
    <w:lvl w:ilvl="5" w:tplc="0409001B">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3" w15:restartNumberingAfterBreak="0">
    <w:nsid w:val="5B1C0041"/>
    <w:multiLevelType w:val="hybridMultilevel"/>
    <w:tmpl w:val="1160F3EE"/>
    <w:lvl w:ilvl="0" w:tplc="04090015">
      <w:start w:val="1"/>
      <w:numFmt w:val="upperLetter"/>
      <w:lvlText w:val="%1."/>
      <w:lvlJc w:val="left"/>
      <w:pPr>
        <w:ind w:left="1425" w:hanging="360"/>
      </w:pPr>
    </w:lvl>
    <w:lvl w:ilvl="1" w:tplc="0409001B">
      <w:start w:val="1"/>
      <w:numFmt w:val="lowerRoman"/>
      <w:lvlText w:val="%2."/>
      <w:lvlJc w:val="right"/>
      <w:pPr>
        <w:ind w:left="2145" w:hanging="360"/>
      </w:pPr>
    </w:lvl>
    <w:lvl w:ilvl="2" w:tplc="0409001B">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4" w15:restartNumberingAfterBreak="0">
    <w:nsid w:val="5DE73BBF"/>
    <w:multiLevelType w:val="multilevel"/>
    <w:tmpl w:val="AEEA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6727F5"/>
    <w:multiLevelType w:val="hybridMultilevel"/>
    <w:tmpl w:val="7A92B532"/>
    <w:lvl w:ilvl="0" w:tplc="04090017">
      <w:start w:val="1"/>
      <w:numFmt w:val="lowerLetter"/>
      <w:lvlText w:val="%1)"/>
      <w:lvlJc w:val="left"/>
      <w:pPr>
        <w:ind w:left="2160" w:hanging="360"/>
      </w:pPr>
    </w:lvl>
    <w:lvl w:ilvl="1" w:tplc="04090019">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6" w15:restartNumberingAfterBreak="0">
    <w:nsid w:val="675D396E"/>
    <w:multiLevelType w:val="multilevel"/>
    <w:tmpl w:val="030E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4D74BD"/>
    <w:multiLevelType w:val="singleLevel"/>
    <w:tmpl w:val="8622403A"/>
    <w:lvl w:ilvl="0">
      <w:start w:val="1"/>
      <w:numFmt w:val="decimal"/>
      <w:lvlText w:val="%1."/>
      <w:legacy w:legacy="1" w:legacySpace="0" w:legacyIndent="391"/>
      <w:lvlJc w:val="left"/>
      <w:pPr>
        <w:ind w:left="392" w:hanging="391"/>
      </w:pPr>
    </w:lvl>
  </w:abstractNum>
  <w:abstractNum w:abstractNumId="38" w15:restartNumberingAfterBreak="0">
    <w:nsid w:val="69C746FB"/>
    <w:multiLevelType w:val="multilevel"/>
    <w:tmpl w:val="ADBE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4A3EBD"/>
    <w:multiLevelType w:val="multilevel"/>
    <w:tmpl w:val="0E620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BE7B61"/>
    <w:multiLevelType w:val="multilevel"/>
    <w:tmpl w:val="152EE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565E4"/>
    <w:multiLevelType w:val="hybridMultilevel"/>
    <w:tmpl w:val="7E923422"/>
    <w:lvl w:ilvl="0" w:tplc="04090011">
      <w:start w:val="1"/>
      <w:numFmt w:val="decimal"/>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74863318">
    <w:abstractNumId w:val="21"/>
  </w:num>
  <w:num w:numId="2" w16cid:durableId="414136792">
    <w:abstractNumId w:val="10"/>
  </w:num>
  <w:num w:numId="3" w16cid:durableId="1003631478">
    <w:abstractNumId w:val="25"/>
  </w:num>
  <w:num w:numId="4" w16cid:durableId="298343698">
    <w:abstractNumId w:val="16"/>
  </w:num>
  <w:num w:numId="5" w16cid:durableId="423889018">
    <w:abstractNumId w:val="17"/>
  </w:num>
  <w:num w:numId="6" w16cid:durableId="1165440356">
    <w:abstractNumId w:val="18"/>
  </w:num>
  <w:num w:numId="7" w16cid:durableId="1969317509">
    <w:abstractNumId w:val="33"/>
  </w:num>
  <w:num w:numId="8" w16cid:durableId="621765173">
    <w:abstractNumId w:val="35"/>
  </w:num>
  <w:num w:numId="9" w16cid:durableId="761075152">
    <w:abstractNumId w:val="3"/>
  </w:num>
  <w:num w:numId="10" w16cid:durableId="1727996576">
    <w:abstractNumId w:val="30"/>
  </w:num>
  <w:num w:numId="11" w16cid:durableId="630936225">
    <w:abstractNumId w:val="32"/>
  </w:num>
  <w:num w:numId="12" w16cid:durableId="1563640065">
    <w:abstractNumId w:val="9"/>
  </w:num>
  <w:num w:numId="13" w16cid:durableId="1593196027">
    <w:abstractNumId w:val="31"/>
  </w:num>
  <w:num w:numId="14" w16cid:durableId="1055272126">
    <w:abstractNumId w:val="2"/>
  </w:num>
  <w:num w:numId="15" w16cid:durableId="1106459712">
    <w:abstractNumId w:val="26"/>
  </w:num>
  <w:num w:numId="16" w16cid:durableId="965043013">
    <w:abstractNumId w:val="5"/>
  </w:num>
  <w:num w:numId="17" w16cid:durableId="1715500710">
    <w:abstractNumId w:val="41"/>
  </w:num>
  <w:num w:numId="18" w16cid:durableId="79450235">
    <w:abstractNumId w:val="19"/>
  </w:num>
  <w:num w:numId="19" w16cid:durableId="1906137800">
    <w:abstractNumId w:val="29"/>
  </w:num>
  <w:num w:numId="20" w16cid:durableId="1913347962">
    <w:abstractNumId w:val="12"/>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5627674">
    <w:abstractNumId w:val="37"/>
    <w:lvlOverride w:ilvl="0">
      <w:startOverride w:val="1"/>
    </w:lvlOverride>
  </w:num>
  <w:num w:numId="22" w16cid:durableId="1206411674">
    <w:abstractNumId w:val="40"/>
  </w:num>
  <w:num w:numId="23" w16cid:durableId="1750496859">
    <w:abstractNumId w:val="11"/>
  </w:num>
  <w:num w:numId="24" w16cid:durableId="464398409">
    <w:abstractNumId w:val="34"/>
  </w:num>
  <w:num w:numId="25" w16cid:durableId="1614940051">
    <w:abstractNumId w:val="22"/>
  </w:num>
  <w:num w:numId="26" w16cid:durableId="185142834">
    <w:abstractNumId w:val="27"/>
  </w:num>
  <w:num w:numId="27" w16cid:durableId="291592967">
    <w:abstractNumId w:val="23"/>
  </w:num>
  <w:num w:numId="28" w16cid:durableId="2036347741">
    <w:abstractNumId w:val="36"/>
  </w:num>
  <w:num w:numId="29" w16cid:durableId="1234853177">
    <w:abstractNumId w:val="15"/>
  </w:num>
  <w:num w:numId="30" w16cid:durableId="1353146763">
    <w:abstractNumId w:val="6"/>
  </w:num>
  <w:num w:numId="31" w16cid:durableId="1719470444">
    <w:abstractNumId w:val="38"/>
  </w:num>
  <w:num w:numId="32" w16cid:durableId="1579367113">
    <w:abstractNumId w:val="20"/>
  </w:num>
  <w:num w:numId="33" w16cid:durableId="881556080">
    <w:abstractNumId w:val="0"/>
  </w:num>
  <w:num w:numId="34" w16cid:durableId="155145354">
    <w:abstractNumId w:val="39"/>
  </w:num>
  <w:num w:numId="35" w16cid:durableId="917179546">
    <w:abstractNumId w:val="1"/>
  </w:num>
  <w:num w:numId="36" w16cid:durableId="970936852">
    <w:abstractNumId w:val="14"/>
  </w:num>
  <w:num w:numId="37" w16cid:durableId="894311580">
    <w:abstractNumId w:val="8"/>
  </w:num>
  <w:num w:numId="38" w16cid:durableId="2134591419">
    <w:abstractNumId w:val="24"/>
  </w:num>
  <w:num w:numId="39" w16cid:durableId="800197703">
    <w:abstractNumId w:val="7"/>
  </w:num>
  <w:num w:numId="40" w16cid:durableId="351541356">
    <w:abstractNumId w:val="28"/>
  </w:num>
  <w:num w:numId="41" w16cid:durableId="1711759924">
    <w:abstractNumId w:val="4"/>
  </w:num>
  <w:num w:numId="42" w16cid:durableId="9807734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DYwMjKzMLQwNrdQ0lEKTi0uzszPAykwNK4FAAha7uYtAAAA"/>
  </w:docVars>
  <w:rsids>
    <w:rsidRoot w:val="003E0C32"/>
    <w:rsid w:val="000129E0"/>
    <w:rsid w:val="00013E20"/>
    <w:rsid w:val="0001629F"/>
    <w:rsid w:val="00025E6B"/>
    <w:rsid w:val="00041B8B"/>
    <w:rsid w:val="000472CD"/>
    <w:rsid w:val="00055B3D"/>
    <w:rsid w:val="00063124"/>
    <w:rsid w:val="00064979"/>
    <w:rsid w:val="00070361"/>
    <w:rsid w:val="00071731"/>
    <w:rsid w:val="000768B6"/>
    <w:rsid w:val="00082E04"/>
    <w:rsid w:val="00086A17"/>
    <w:rsid w:val="000879BF"/>
    <w:rsid w:val="00090F7A"/>
    <w:rsid w:val="000A157D"/>
    <w:rsid w:val="000A4221"/>
    <w:rsid w:val="000B2AF5"/>
    <w:rsid w:val="000B67FC"/>
    <w:rsid w:val="000E6217"/>
    <w:rsid w:val="001010D1"/>
    <w:rsid w:val="00107E14"/>
    <w:rsid w:val="00110087"/>
    <w:rsid w:val="00110E75"/>
    <w:rsid w:val="001110D9"/>
    <w:rsid w:val="00121512"/>
    <w:rsid w:val="00131E86"/>
    <w:rsid w:val="0013464F"/>
    <w:rsid w:val="001346EF"/>
    <w:rsid w:val="00150DDE"/>
    <w:rsid w:val="00165D8F"/>
    <w:rsid w:val="00166921"/>
    <w:rsid w:val="0018043E"/>
    <w:rsid w:val="00183D19"/>
    <w:rsid w:val="001A546C"/>
    <w:rsid w:val="001B61FF"/>
    <w:rsid w:val="001D4D4B"/>
    <w:rsid w:val="001E5D9A"/>
    <w:rsid w:val="001F06CB"/>
    <w:rsid w:val="001F72DA"/>
    <w:rsid w:val="002050C1"/>
    <w:rsid w:val="002349F9"/>
    <w:rsid w:val="00241E62"/>
    <w:rsid w:val="002521E9"/>
    <w:rsid w:val="00262261"/>
    <w:rsid w:val="00271010"/>
    <w:rsid w:val="0027221F"/>
    <w:rsid w:val="0027237F"/>
    <w:rsid w:val="002A13DF"/>
    <w:rsid w:val="002B4A0D"/>
    <w:rsid w:val="002D2EB4"/>
    <w:rsid w:val="002D4830"/>
    <w:rsid w:val="002F781D"/>
    <w:rsid w:val="0030218A"/>
    <w:rsid w:val="003027E0"/>
    <w:rsid w:val="00320F91"/>
    <w:rsid w:val="003255B5"/>
    <w:rsid w:val="00335CB9"/>
    <w:rsid w:val="00337DF4"/>
    <w:rsid w:val="00343CE2"/>
    <w:rsid w:val="00344CCE"/>
    <w:rsid w:val="003514CF"/>
    <w:rsid w:val="00360EFE"/>
    <w:rsid w:val="0036422B"/>
    <w:rsid w:val="00365988"/>
    <w:rsid w:val="00373F3D"/>
    <w:rsid w:val="0038790F"/>
    <w:rsid w:val="0039755D"/>
    <w:rsid w:val="003A6509"/>
    <w:rsid w:val="003B38EE"/>
    <w:rsid w:val="003B61F9"/>
    <w:rsid w:val="003C1386"/>
    <w:rsid w:val="003C7DC2"/>
    <w:rsid w:val="003D3486"/>
    <w:rsid w:val="003D3ECA"/>
    <w:rsid w:val="003E0C32"/>
    <w:rsid w:val="00400BB1"/>
    <w:rsid w:val="00410C1A"/>
    <w:rsid w:val="00426D10"/>
    <w:rsid w:val="0045582D"/>
    <w:rsid w:val="00460036"/>
    <w:rsid w:val="00461819"/>
    <w:rsid w:val="004772B8"/>
    <w:rsid w:val="00486089"/>
    <w:rsid w:val="00486A8D"/>
    <w:rsid w:val="004941E6"/>
    <w:rsid w:val="00495EE3"/>
    <w:rsid w:val="004B254E"/>
    <w:rsid w:val="004C174D"/>
    <w:rsid w:val="004D48D5"/>
    <w:rsid w:val="004E38C3"/>
    <w:rsid w:val="004F6F64"/>
    <w:rsid w:val="005037C3"/>
    <w:rsid w:val="005063F4"/>
    <w:rsid w:val="00515BC0"/>
    <w:rsid w:val="0053238C"/>
    <w:rsid w:val="00571B61"/>
    <w:rsid w:val="00577D06"/>
    <w:rsid w:val="00581F26"/>
    <w:rsid w:val="005A2DFE"/>
    <w:rsid w:val="005C1DBC"/>
    <w:rsid w:val="005D2801"/>
    <w:rsid w:val="005E3BA0"/>
    <w:rsid w:val="006069F9"/>
    <w:rsid w:val="00607FF3"/>
    <w:rsid w:val="006125A5"/>
    <w:rsid w:val="0061264F"/>
    <w:rsid w:val="00613E2F"/>
    <w:rsid w:val="006144A7"/>
    <w:rsid w:val="00617A36"/>
    <w:rsid w:val="00641663"/>
    <w:rsid w:val="00641F71"/>
    <w:rsid w:val="0065205C"/>
    <w:rsid w:val="00655E87"/>
    <w:rsid w:val="00657823"/>
    <w:rsid w:val="00666DD1"/>
    <w:rsid w:val="00674F1A"/>
    <w:rsid w:val="00693ECC"/>
    <w:rsid w:val="006A5FE3"/>
    <w:rsid w:val="006A7796"/>
    <w:rsid w:val="006B0DA1"/>
    <w:rsid w:val="006B2311"/>
    <w:rsid w:val="006B647B"/>
    <w:rsid w:val="006F0466"/>
    <w:rsid w:val="006F6290"/>
    <w:rsid w:val="0070702E"/>
    <w:rsid w:val="00735E71"/>
    <w:rsid w:val="007831AA"/>
    <w:rsid w:val="007B1B45"/>
    <w:rsid w:val="007C6282"/>
    <w:rsid w:val="007D145D"/>
    <w:rsid w:val="007D6129"/>
    <w:rsid w:val="007E520E"/>
    <w:rsid w:val="007F14ED"/>
    <w:rsid w:val="00805F11"/>
    <w:rsid w:val="0081320B"/>
    <w:rsid w:val="0081551C"/>
    <w:rsid w:val="008250E2"/>
    <w:rsid w:val="008431F1"/>
    <w:rsid w:val="008471A8"/>
    <w:rsid w:val="0085423B"/>
    <w:rsid w:val="0085452F"/>
    <w:rsid w:val="0086651A"/>
    <w:rsid w:val="00872C82"/>
    <w:rsid w:val="008761C0"/>
    <w:rsid w:val="00895C3D"/>
    <w:rsid w:val="008B1104"/>
    <w:rsid w:val="008F1068"/>
    <w:rsid w:val="00912C50"/>
    <w:rsid w:val="00917929"/>
    <w:rsid w:val="00937A26"/>
    <w:rsid w:val="0094324A"/>
    <w:rsid w:val="009436D3"/>
    <w:rsid w:val="009539BF"/>
    <w:rsid w:val="00961DD9"/>
    <w:rsid w:val="0096221F"/>
    <w:rsid w:val="00962496"/>
    <w:rsid w:val="00980A46"/>
    <w:rsid w:val="00983E7E"/>
    <w:rsid w:val="00996F25"/>
    <w:rsid w:val="009B376C"/>
    <w:rsid w:val="009B3946"/>
    <w:rsid w:val="009B522C"/>
    <w:rsid w:val="009C7B22"/>
    <w:rsid w:val="009D0966"/>
    <w:rsid w:val="009E358D"/>
    <w:rsid w:val="009E3C8A"/>
    <w:rsid w:val="00A0233C"/>
    <w:rsid w:val="00A20991"/>
    <w:rsid w:val="00A20C3F"/>
    <w:rsid w:val="00A212CF"/>
    <w:rsid w:val="00A24043"/>
    <w:rsid w:val="00A35C08"/>
    <w:rsid w:val="00A36383"/>
    <w:rsid w:val="00A47EBE"/>
    <w:rsid w:val="00A524F1"/>
    <w:rsid w:val="00A64863"/>
    <w:rsid w:val="00A67907"/>
    <w:rsid w:val="00A67F2D"/>
    <w:rsid w:val="00A71889"/>
    <w:rsid w:val="00A74A98"/>
    <w:rsid w:val="00A7727A"/>
    <w:rsid w:val="00A84D46"/>
    <w:rsid w:val="00A90ACB"/>
    <w:rsid w:val="00AA27D2"/>
    <w:rsid w:val="00AA2F97"/>
    <w:rsid w:val="00AA6942"/>
    <w:rsid w:val="00AB26F3"/>
    <w:rsid w:val="00AC1BBE"/>
    <w:rsid w:val="00AF1552"/>
    <w:rsid w:val="00B00F74"/>
    <w:rsid w:val="00B07930"/>
    <w:rsid w:val="00B15F18"/>
    <w:rsid w:val="00B43AB6"/>
    <w:rsid w:val="00B45DF3"/>
    <w:rsid w:val="00B66DEF"/>
    <w:rsid w:val="00B679D0"/>
    <w:rsid w:val="00B72072"/>
    <w:rsid w:val="00B767C7"/>
    <w:rsid w:val="00B80B45"/>
    <w:rsid w:val="00B848D5"/>
    <w:rsid w:val="00BA0334"/>
    <w:rsid w:val="00BA74C5"/>
    <w:rsid w:val="00BB11CE"/>
    <w:rsid w:val="00BD5025"/>
    <w:rsid w:val="00BE1DEA"/>
    <w:rsid w:val="00BE71F3"/>
    <w:rsid w:val="00BF4F63"/>
    <w:rsid w:val="00C13B57"/>
    <w:rsid w:val="00C21484"/>
    <w:rsid w:val="00C3649D"/>
    <w:rsid w:val="00C4095D"/>
    <w:rsid w:val="00C43F76"/>
    <w:rsid w:val="00C64067"/>
    <w:rsid w:val="00C66CBC"/>
    <w:rsid w:val="00C75D44"/>
    <w:rsid w:val="00C77D1D"/>
    <w:rsid w:val="00C8093A"/>
    <w:rsid w:val="00C87372"/>
    <w:rsid w:val="00CA0C6A"/>
    <w:rsid w:val="00CA3A69"/>
    <w:rsid w:val="00CA7360"/>
    <w:rsid w:val="00CB18BC"/>
    <w:rsid w:val="00CD48C0"/>
    <w:rsid w:val="00CD78C2"/>
    <w:rsid w:val="00CF639B"/>
    <w:rsid w:val="00D00A66"/>
    <w:rsid w:val="00D12CCC"/>
    <w:rsid w:val="00D14E6B"/>
    <w:rsid w:val="00D179AF"/>
    <w:rsid w:val="00D201D6"/>
    <w:rsid w:val="00D3462A"/>
    <w:rsid w:val="00D44228"/>
    <w:rsid w:val="00D46650"/>
    <w:rsid w:val="00D75DFE"/>
    <w:rsid w:val="00D8141A"/>
    <w:rsid w:val="00D84938"/>
    <w:rsid w:val="00D85CA9"/>
    <w:rsid w:val="00D878B5"/>
    <w:rsid w:val="00D95809"/>
    <w:rsid w:val="00D97EF6"/>
    <w:rsid w:val="00DD1304"/>
    <w:rsid w:val="00DD5986"/>
    <w:rsid w:val="00DE02A6"/>
    <w:rsid w:val="00E00EF8"/>
    <w:rsid w:val="00E1159A"/>
    <w:rsid w:val="00E17E1F"/>
    <w:rsid w:val="00E2121A"/>
    <w:rsid w:val="00E52E88"/>
    <w:rsid w:val="00E65196"/>
    <w:rsid w:val="00E7614A"/>
    <w:rsid w:val="00E852F6"/>
    <w:rsid w:val="00EA0778"/>
    <w:rsid w:val="00EA4DA8"/>
    <w:rsid w:val="00ED58A7"/>
    <w:rsid w:val="00EE2D44"/>
    <w:rsid w:val="00EE3F6C"/>
    <w:rsid w:val="00EF7A29"/>
    <w:rsid w:val="00F05898"/>
    <w:rsid w:val="00F37270"/>
    <w:rsid w:val="00F37814"/>
    <w:rsid w:val="00F40C2D"/>
    <w:rsid w:val="00F43D2A"/>
    <w:rsid w:val="00F5402B"/>
    <w:rsid w:val="00F66E69"/>
    <w:rsid w:val="00FA178E"/>
    <w:rsid w:val="00FB133F"/>
    <w:rsid w:val="00FB2C34"/>
    <w:rsid w:val="00FB6BE8"/>
    <w:rsid w:val="00FD3D0B"/>
    <w:rsid w:val="00FD7B88"/>
    <w:rsid w:val="00FE4FF9"/>
    <w:rsid w:val="00FE737E"/>
    <w:rsid w:val="00FF1D7E"/>
    <w:rsid w:val="00FF65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E8D37"/>
  <w15:docId w15:val="{D45B22ED-B460-4E4A-A1A9-5D5C37AD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162"/>
      <w:ind w:left="10" w:hanging="10"/>
      <w:outlineLvl w:val="0"/>
    </w:pPr>
    <w:rPr>
      <w:rFonts w:ascii="Arial" w:eastAsia="Arial" w:hAnsi="Arial" w:cs="Arial"/>
      <w:b/>
      <w:color w:val="000000"/>
      <w:u w:val="single" w:color="000000"/>
    </w:rPr>
  </w:style>
  <w:style w:type="paragraph" w:styleId="Heading2">
    <w:name w:val="heading 2"/>
    <w:next w:val="Normal"/>
    <w:link w:val="Heading2Char"/>
    <w:uiPriority w:val="9"/>
    <w:unhideWhenUsed/>
    <w:qFormat/>
    <w:pPr>
      <w:keepNext/>
      <w:keepLines/>
      <w:spacing w:after="45"/>
      <w:ind w:left="10" w:hanging="10"/>
      <w:outlineLvl w:val="1"/>
    </w:pPr>
    <w:rPr>
      <w:rFonts w:ascii="Arial" w:eastAsia="Arial" w:hAnsi="Arial" w:cs="Arial"/>
      <w:b/>
      <w:i/>
      <w:color w:val="000000"/>
    </w:rPr>
  </w:style>
  <w:style w:type="paragraph" w:styleId="Heading3">
    <w:name w:val="heading 3"/>
    <w:next w:val="Normal"/>
    <w:link w:val="Heading3Char"/>
    <w:uiPriority w:val="9"/>
    <w:unhideWhenUsed/>
    <w:qFormat/>
    <w:pPr>
      <w:keepNext/>
      <w:keepLines/>
      <w:spacing w:after="45"/>
      <w:ind w:left="10" w:hanging="10"/>
      <w:outlineLvl w:val="2"/>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i/>
      <w:color w:val="000000"/>
      <w:sz w:val="22"/>
    </w:rPr>
  </w:style>
  <w:style w:type="character" w:customStyle="1" w:styleId="Heading1Char">
    <w:name w:val="Heading 1 Char"/>
    <w:link w:val="Heading1"/>
    <w:rPr>
      <w:rFonts w:ascii="Arial" w:eastAsia="Arial" w:hAnsi="Arial" w:cs="Arial"/>
      <w:b/>
      <w:color w:val="000000"/>
      <w:sz w:val="22"/>
      <w:u w:val="single" w:color="000000"/>
    </w:rPr>
  </w:style>
  <w:style w:type="character" w:customStyle="1" w:styleId="Heading3Char">
    <w:name w:val="Heading 3 Char"/>
    <w:link w:val="Heading3"/>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10087"/>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110087"/>
    <w:rPr>
      <w:rFonts w:cs="Times New Roman"/>
    </w:rPr>
  </w:style>
  <w:style w:type="paragraph" w:styleId="ListParagraph">
    <w:name w:val="List Paragraph"/>
    <w:basedOn w:val="Normal"/>
    <w:uiPriority w:val="34"/>
    <w:qFormat/>
    <w:rsid w:val="006B647B"/>
    <w:pPr>
      <w:ind w:left="720"/>
      <w:contextualSpacing/>
    </w:pPr>
  </w:style>
  <w:style w:type="character" w:styleId="Hyperlink">
    <w:name w:val="Hyperlink"/>
    <w:basedOn w:val="DefaultParagraphFont"/>
    <w:uiPriority w:val="99"/>
    <w:unhideWhenUsed/>
    <w:rsid w:val="00BF4F63"/>
    <w:rPr>
      <w:color w:val="0563C1" w:themeColor="hyperlink"/>
      <w:u w:val="single"/>
    </w:rPr>
  </w:style>
  <w:style w:type="character" w:styleId="UnresolvedMention">
    <w:name w:val="Unresolved Mention"/>
    <w:basedOn w:val="DefaultParagraphFont"/>
    <w:uiPriority w:val="99"/>
    <w:semiHidden/>
    <w:unhideWhenUsed/>
    <w:rsid w:val="00BF4F63"/>
    <w:rPr>
      <w:color w:val="808080"/>
      <w:shd w:val="clear" w:color="auto" w:fill="E6E6E6"/>
    </w:rPr>
  </w:style>
  <w:style w:type="paragraph" w:styleId="Footer">
    <w:name w:val="footer"/>
    <w:basedOn w:val="Normal"/>
    <w:link w:val="FooterChar"/>
    <w:uiPriority w:val="99"/>
    <w:unhideWhenUsed/>
    <w:rsid w:val="00107E14"/>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107E14"/>
    <w:rPr>
      <w:rFonts w:cs="Times New Roman"/>
    </w:rPr>
  </w:style>
  <w:style w:type="paragraph" w:styleId="NoSpacing">
    <w:name w:val="No Spacing"/>
    <w:basedOn w:val="Normal"/>
    <w:uiPriority w:val="1"/>
    <w:qFormat/>
    <w:rsid w:val="007C6282"/>
    <w:pPr>
      <w:spacing w:after="0" w:line="240" w:lineRule="auto"/>
      <w:ind w:left="0" w:firstLine="0"/>
    </w:pPr>
    <w:rPr>
      <w:rFonts w:ascii="Calibri" w:eastAsia="Calibri" w:hAnsi="Calibri" w:cs="Times New Roman"/>
      <w:color w:val="auto"/>
      <w:sz w:val="24"/>
      <w:szCs w:val="32"/>
      <w:lang w:bidi="en-US"/>
    </w:rPr>
  </w:style>
  <w:style w:type="paragraph" w:customStyle="1" w:styleId="TxBrp6">
    <w:name w:val="TxBr_p6"/>
    <w:basedOn w:val="Normal"/>
    <w:rsid w:val="009B376C"/>
    <w:pPr>
      <w:widowControl w:val="0"/>
      <w:overflowPunct w:val="0"/>
      <w:autoSpaceDE w:val="0"/>
      <w:autoSpaceDN w:val="0"/>
      <w:adjustRightInd w:val="0"/>
      <w:spacing w:after="0" w:line="243" w:lineRule="atLeast"/>
      <w:ind w:left="991" w:hanging="396"/>
      <w:jc w:val="both"/>
    </w:pPr>
    <w:rPr>
      <w:rFonts w:ascii="Times New Roman" w:eastAsia="Times New Roman" w:hAnsi="Times New Roman" w:cs="Times New Roman"/>
      <w:color w:val="auto"/>
      <w:sz w:val="24"/>
      <w:szCs w:val="20"/>
    </w:rPr>
  </w:style>
  <w:style w:type="paragraph" w:customStyle="1" w:styleId="TxBrp3">
    <w:name w:val="TxBr_p3"/>
    <w:basedOn w:val="Normal"/>
    <w:rsid w:val="00A84D46"/>
    <w:pPr>
      <w:widowControl w:val="0"/>
      <w:tabs>
        <w:tab w:val="left" w:pos="204"/>
      </w:tabs>
      <w:overflowPunct w:val="0"/>
      <w:autoSpaceDE w:val="0"/>
      <w:autoSpaceDN w:val="0"/>
      <w:adjustRightInd w:val="0"/>
      <w:spacing w:after="0" w:line="240" w:lineRule="atLeast"/>
      <w:ind w:left="0" w:firstLine="0"/>
      <w:jc w:val="both"/>
    </w:pPr>
    <w:rPr>
      <w:rFonts w:ascii="Times New Roman" w:eastAsia="Times New Roman" w:hAnsi="Times New Roman" w:cs="Times New Roman"/>
      <w:color w:val="auto"/>
      <w:sz w:val="24"/>
      <w:szCs w:val="20"/>
    </w:rPr>
  </w:style>
  <w:style w:type="paragraph" w:customStyle="1" w:styleId="TxBrp14">
    <w:name w:val="TxBr_p14"/>
    <w:basedOn w:val="Normal"/>
    <w:rsid w:val="00A84D46"/>
    <w:pPr>
      <w:widowControl w:val="0"/>
      <w:overflowPunct w:val="0"/>
      <w:autoSpaceDE w:val="0"/>
      <w:autoSpaceDN w:val="0"/>
      <w:adjustRightInd w:val="0"/>
      <w:spacing w:after="0" w:line="243" w:lineRule="atLeast"/>
      <w:ind w:left="1008" w:firstLine="0"/>
      <w:jc w:val="both"/>
    </w:pPr>
    <w:rPr>
      <w:rFonts w:ascii="Times New Roman" w:eastAsia="Times New Roman" w:hAnsi="Times New Roman" w:cs="Times New Roman"/>
      <w:color w:val="auto"/>
      <w:sz w:val="24"/>
      <w:szCs w:val="20"/>
    </w:rPr>
  </w:style>
  <w:style w:type="paragraph" w:customStyle="1" w:styleId="TxBrp16">
    <w:name w:val="TxBr_p16"/>
    <w:basedOn w:val="Normal"/>
    <w:rsid w:val="00A84D46"/>
    <w:pPr>
      <w:widowControl w:val="0"/>
      <w:tabs>
        <w:tab w:val="left" w:pos="379"/>
      </w:tabs>
      <w:overflowPunct w:val="0"/>
      <w:autoSpaceDE w:val="0"/>
      <w:autoSpaceDN w:val="0"/>
      <w:adjustRightInd w:val="0"/>
      <w:spacing w:after="0" w:line="240" w:lineRule="atLeast"/>
      <w:ind w:left="1008" w:firstLine="0"/>
      <w:jc w:val="both"/>
    </w:pPr>
    <w:rPr>
      <w:rFonts w:ascii="Times New Roman" w:eastAsia="Times New Roman" w:hAnsi="Times New Roman" w:cs="Times New Roman"/>
      <w:color w:val="auto"/>
      <w:sz w:val="24"/>
      <w:szCs w:val="20"/>
    </w:rPr>
  </w:style>
  <w:style w:type="paragraph" w:customStyle="1" w:styleId="TxBrp13">
    <w:name w:val="TxBr_p13"/>
    <w:basedOn w:val="Normal"/>
    <w:rsid w:val="00150DDE"/>
    <w:pPr>
      <w:widowControl w:val="0"/>
      <w:tabs>
        <w:tab w:val="left" w:pos="385"/>
      </w:tabs>
      <w:overflowPunct w:val="0"/>
      <w:autoSpaceDE w:val="0"/>
      <w:autoSpaceDN w:val="0"/>
      <w:adjustRightInd w:val="0"/>
      <w:spacing w:after="0" w:line="240" w:lineRule="atLeast"/>
      <w:ind w:left="1002" w:hanging="385"/>
      <w:jc w:val="both"/>
    </w:pPr>
    <w:rPr>
      <w:rFonts w:ascii="Times New Roman" w:eastAsia="Times New Roman" w:hAnsi="Times New Roman" w:cs="Times New Roman"/>
      <w:color w:val="auto"/>
      <w:sz w:val="24"/>
      <w:szCs w:val="20"/>
    </w:rPr>
  </w:style>
  <w:style w:type="paragraph" w:customStyle="1" w:styleId="TxBrp17">
    <w:name w:val="TxBr_p17"/>
    <w:basedOn w:val="Normal"/>
    <w:rsid w:val="00150DDE"/>
    <w:pPr>
      <w:widowControl w:val="0"/>
      <w:tabs>
        <w:tab w:val="left" w:pos="391"/>
      </w:tabs>
      <w:overflowPunct w:val="0"/>
      <w:autoSpaceDE w:val="0"/>
      <w:autoSpaceDN w:val="0"/>
      <w:adjustRightInd w:val="0"/>
      <w:spacing w:after="0" w:line="238" w:lineRule="atLeast"/>
      <w:ind w:left="996" w:hanging="391"/>
      <w:jc w:val="both"/>
    </w:pPr>
    <w:rPr>
      <w:rFonts w:ascii="Times New Roman" w:eastAsia="Times New Roman" w:hAnsi="Times New Roman" w:cs="Times New Roman"/>
      <w:color w:val="auto"/>
      <w:sz w:val="24"/>
      <w:szCs w:val="20"/>
    </w:rPr>
  </w:style>
  <w:style w:type="paragraph" w:customStyle="1" w:styleId="TxBrp19">
    <w:name w:val="TxBr_p19"/>
    <w:basedOn w:val="Normal"/>
    <w:rsid w:val="009D0966"/>
    <w:pPr>
      <w:widowControl w:val="0"/>
      <w:overflowPunct w:val="0"/>
      <w:autoSpaceDE w:val="0"/>
      <w:autoSpaceDN w:val="0"/>
      <w:adjustRightInd w:val="0"/>
      <w:spacing w:after="0" w:line="243" w:lineRule="atLeast"/>
      <w:ind w:left="1008" w:hanging="379"/>
      <w:jc w:val="both"/>
    </w:pPr>
    <w:rPr>
      <w:rFonts w:ascii="Times New Roman" w:eastAsia="Times New Roman" w:hAnsi="Times New Roman" w:cs="Times New Roman"/>
      <w:color w:val="auto"/>
      <w:sz w:val="24"/>
      <w:szCs w:val="20"/>
    </w:rPr>
  </w:style>
  <w:style w:type="paragraph" w:customStyle="1" w:styleId="TxBrp21">
    <w:name w:val="TxBr_p21"/>
    <w:basedOn w:val="Normal"/>
    <w:rsid w:val="00EA4DA8"/>
    <w:pPr>
      <w:widowControl w:val="0"/>
      <w:tabs>
        <w:tab w:val="left" w:pos="391"/>
      </w:tabs>
      <w:overflowPunct w:val="0"/>
      <w:autoSpaceDE w:val="0"/>
      <w:autoSpaceDN w:val="0"/>
      <w:adjustRightInd w:val="0"/>
      <w:spacing w:after="0" w:line="238" w:lineRule="atLeast"/>
      <w:ind w:left="996" w:hanging="391"/>
    </w:pPr>
    <w:rPr>
      <w:rFonts w:ascii="Times New Roman" w:eastAsia="Times New Roman" w:hAnsi="Times New Roman" w:cs="Times New Roman"/>
      <w:color w:val="auto"/>
      <w:sz w:val="24"/>
      <w:szCs w:val="20"/>
    </w:rPr>
  </w:style>
  <w:style w:type="paragraph" w:customStyle="1" w:styleId="TxBrp27">
    <w:name w:val="TxBr_p27"/>
    <w:basedOn w:val="Normal"/>
    <w:rsid w:val="00EA4DA8"/>
    <w:pPr>
      <w:widowControl w:val="0"/>
      <w:tabs>
        <w:tab w:val="left" w:pos="204"/>
      </w:tabs>
      <w:overflowPunct w:val="0"/>
      <w:autoSpaceDE w:val="0"/>
      <w:autoSpaceDN w:val="0"/>
      <w:adjustRightInd w:val="0"/>
      <w:spacing w:after="0" w:line="249" w:lineRule="atLeast"/>
      <w:ind w:left="0" w:firstLine="0"/>
    </w:pPr>
    <w:rPr>
      <w:rFonts w:ascii="Times New Roman" w:eastAsia="Times New Roman" w:hAnsi="Times New Roman" w:cs="Times New Roman"/>
      <w:color w:val="auto"/>
      <w:sz w:val="24"/>
      <w:szCs w:val="20"/>
    </w:rPr>
  </w:style>
  <w:style w:type="paragraph" w:customStyle="1" w:styleId="Default">
    <w:name w:val="Default"/>
    <w:rsid w:val="009E358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99097">
      <w:bodyDiv w:val="1"/>
      <w:marLeft w:val="0"/>
      <w:marRight w:val="0"/>
      <w:marTop w:val="0"/>
      <w:marBottom w:val="0"/>
      <w:divBdr>
        <w:top w:val="none" w:sz="0" w:space="0" w:color="auto"/>
        <w:left w:val="none" w:sz="0" w:space="0" w:color="auto"/>
        <w:bottom w:val="none" w:sz="0" w:space="0" w:color="auto"/>
        <w:right w:val="none" w:sz="0" w:space="0" w:color="auto"/>
      </w:divBdr>
    </w:div>
    <w:div w:id="375937137">
      <w:bodyDiv w:val="1"/>
      <w:marLeft w:val="0"/>
      <w:marRight w:val="0"/>
      <w:marTop w:val="0"/>
      <w:marBottom w:val="0"/>
      <w:divBdr>
        <w:top w:val="none" w:sz="0" w:space="0" w:color="auto"/>
        <w:left w:val="none" w:sz="0" w:space="0" w:color="auto"/>
        <w:bottom w:val="none" w:sz="0" w:space="0" w:color="auto"/>
        <w:right w:val="none" w:sz="0" w:space="0" w:color="auto"/>
      </w:divBdr>
    </w:div>
    <w:div w:id="683165156">
      <w:bodyDiv w:val="1"/>
      <w:marLeft w:val="0"/>
      <w:marRight w:val="0"/>
      <w:marTop w:val="0"/>
      <w:marBottom w:val="0"/>
      <w:divBdr>
        <w:top w:val="none" w:sz="0" w:space="0" w:color="auto"/>
        <w:left w:val="none" w:sz="0" w:space="0" w:color="auto"/>
        <w:bottom w:val="none" w:sz="0" w:space="0" w:color="auto"/>
        <w:right w:val="none" w:sz="0" w:space="0" w:color="auto"/>
      </w:divBdr>
    </w:div>
    <w:div w:id="700322778">
      <w:bodyDiv w:val="1"/>
      <w:marLeft w:val="0"/>
      <w:marRight w:val="0"/>
      <w:marTop w:val="0"/>
      <w:marBottom w:val="0"/>
      <w:divBdr>
        <w:top w:val="none" w:sz="0" w:space="0" w:color="auto"/>
        <w:left w:val="none" w:sz="0" w:space="0" w:color="auto"/>
        <w:bottom w:val="none" w:sz="0" w:space="0" w:color="auto"/>
        <w:right w:val="none" w:sz="0" w:space="0" w:color="auto"/>
      </w:divBdr>
    </w:div>
    <w:div w:id="919485536">
      <w:bodyDiv w:val="1"/>
      <w:marLeft w:val="0"/>
      <w:marRight w:val="0"/>
      <w:marTop w:val="0"/>
      <w:marBottom w:val="0"/>
      <w:divBdr>
        <w:top w:val="none" w:sz="0" w:space="0" w:color="auto"/>
        <w:left w:val="none" w:sz="0" w:space="0" w:color="auto"/>
        <w:bottom w:val="none" w:sz="0" w:space="0" w:color="auto"/>
        <w:right w:val="none" w:sz="0" w:space="0" w:color="auto"/>
      </w:divBdr>
    </w:div>
    <w:div w:id="1016149030">
      <w:bodyDiv w:val="1"/>
      <w:marLeft w:val="0"/>
      <w:marRight w:val="0"/>
      <w:marTop w:val="0"/>
      <w:marBottom w:val="0"/>
      <w:divBdr>
        <w:top w:val="none" w:sz="0" w:space="0" w:color="auto"/>
        <w:left w:val="none" w:sz="0" w:space="0" w:color="auto"/>
        <w:bottom w:val="none" w:sz="0" w:space="0" w:color="auto"/>
        <w:right w:val="none" w:sz="0" w:space="0" w:color="auto"/>
      </w:divBdr>
    </w:div>
    <w:div w:id="1273438538">
      <w:bodyDiv w:val="1"/>
      <w:marLeft w:val="0"/>
      <w:marRight w:val="0"/>
      <w:marTop w:val="0"/>
      <w:marBottom w:val="0"/>
      <w:divBdr>
        <w:top w:val="none" w:sz="0" w:space="0" w:color="auto"/>
        <w:left w:val="none" w:sz="0" w:space="0" w:color="auto"/>
        <w:bottom w:val="none" w:sz="0" w:space="0" w:color="auto"/>
        <w:right w:val="none" w:sz="0" w:space="0" w:color="auto"/>
      </w:divBdr>
    </w:div>
    <w:div w:id="1400597960">
      <w:bodyDiv w:val="1"/>
      <w:marLeft w:val="0"/>
      <w:marRight w:val="0"/>
      <w:marTop w:val="0"/>
      <w:marBottom w:val="0"/>
      <w:divBdr>
        <w:top w:val="none" w:sz="0" w:space="0" w:color="auto"/>
        <w:left w:val="none" w:sz="0" w:space="0" w:color="auto"/>
        <w:bottom w:val="none" w:sz="0" w:space="0" w:color="auto"/>
        <w:right w:val="none" w:sz="0" w:space="0" w:color="auto"/>
      </w:divBdr>
    </w:div>
    <w:div w:id="1787042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glover@erskinecharters.org" TargetMode="External"/><Relationship Id="rId4" Type="http://schemas.openxmlformats.org/officeDocument/2006/relationships/settings" Target="settings.xml"/><Relationship Id="rId9" Type="http://schemas.openxmlformats.org/officeDocument/2006/relationships/hyperlink" Target="mailto:jglover@erskinecharters.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A0890-E922-4F83-9708-F207E1A6D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9</Pages>
  <Words>1888</Words>
  <Characters>1076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itute</dc:creator>
  <cp:keywords/>
  <cp:lastModifiedBy>Jeanie Glover</cp:lastModifiedBy>
  <cp:revision>12</cp:revision>
  <cp:lastPrinted>2021-12-13T16:19:00Z</cp:lastPrinted>
  <dcterms:created xsi:type="dcterms:W3CDTF">2025-12-01T15:32:00Z</dcterms:created>
  <dcterms:modified xsi:type="dcterms:W3CDTF">2025-12-08T15:55:00Z</dcterms:modified>
</cp:coreProperties>
</file>